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footer17.xml" ContentType="application/vnd.openxmlformats-officedocument.wordprocessingml.footer+xml"/>
  <Override PartName="/word/header17.xml" ContentType="application/vnd.openxmlformats-officedocument.wordprocessingml.head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header19.xml" ContentType="application/vnd.openxmlformats-officedocument.wordprocessingml.header+xml"/>
  <Override PartName="/word/footer20.xml" ContentType="application/vnd.openxmlformats-officedocument.wordprocessingml.footer+xml"/>
  <Override PartName="/word/header20.xml" ContentType="application/vnd.openxmlformats-officedocument.wordprocessingml.header+xml"/>
  <Override PartName="/word/footer21.xml" ContentType="application/vnd.openxmlformats-officedocument.wordprocessingml.footer+xml"/>
  <Override PartName="/word/header21.xml" ContentType="application/vnd.openxmlformats-officedocument.wordprocessingml.head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footer23.xml" ContentType="application/vnd.openxmlformats-officedocument.wordprocessingml.footer+xml"/>
  <Override PartName="/word/header23.xml" ContentType="application/vnd.openxmlformats-officedocument.wordprocessingml.head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footer25.xml" ContentType="application/vnd.openxmlformats-officedocument.wordprocessingml.footer+xml"/>
  <Override PartName="/word/header25.xml" ContentType="application/vnd.openxmlformats-officedocument.wordprocessingml.header+xml"/>
  <Override PartName="/word/footer26.xml" ContentType="application/vnd.openxmlformats-officedocument.wordprocessingml.footer+xml"/>
  <Override PartName="/word/header26.xml" ContentType="application/vnd.openxmlformats-officedocument.wordprocessingml.head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footer28.xml" ContentType="application/vnd.openxmlformats-officedocument.wordprocessingml.footer+xml"/>
  <Override PartName="/word/header28.xml" ContentType="application/vnd.openxmlformats-officedocument.wordprocessingml.header+xml"/>
  <Override PartName="/word/footer29.xml" ContentType="application/vnd.openxmlformats-officedocument.wordprocessingml.footer+xml"/>
  <Override PartName="/word/header29.xml" ContentType="application/vnd.openxmlformats-officedocument.wordprocessingml.header+xml"/>
  <Override PartName="/word/footer30.xml" ContentType="application/vnd.openxmlformats-officedocument.wordprocessingml.footer+xml"/>
  <Override PartName="/word/header30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1.xml" ContentType="application/vnd.openxmlformats-officedocument.wordprocessingml.header+xml"/>
  <Override PartName="/word/footer33.xml" ContentType="application/vnd.openxmlformats-officedocument.wordprocessingml.footer+xml"/>
  <Override PartName="/word/header32.xml" ContentType="application/vnd.openxmlformats-officedocument.wordprocessingml.header+xml"/>
  <Override PartName="/word/footer34.xml" ContentType="application/vnd.openxmlformats-officedocument.wordprocessingml.foot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footer35.xml" ContentType="application/vnd.openxmlformats-officedocument.wordprocessingml.footer+xml"/>
  <Override PartName="/word/header35.xml" ContentType="application/vnd.openxmlformats-officedocument.wordprocessingml.header+xml"/>
  <Override PartName="/word/footer36.xml" ContentType="application/vnd.openxmlformats-officedocument.wordprocessingml.foot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footer37.xml" ContentType="application/vnd.openxmlformats-officedocument.wordprocessingml.footer+xml"/>
  <Override PartName="/word/header38.xml" ContentType="application/vnd.openxmlformats-officedocument.wordprocessingml.header+xml"/>
  <Override PartName="/word/footer38.xml" ContentType="application/vnd.openxmlformats-officedocument.wordprocessingml.footer+xml"/>
  <Override PartName="/word/header39.xml" ContentType="application/vnd.openxmlformats-officedocument.wordprocessingml.header+xml"/>
  <Override PartName="/word/footer3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623B6ED3" w:rsidR="00EB0E35" w:rsidRPr="00495222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  <w:lang w:val="id-ID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495222">
        <w:rPr>
          <w:rFonts w:cs="Times New Roman"/>
          <w:b/>
          <w:sz w:val="32"/>
          <w:szCs w:val="32"/>
          <w:lang w:val="id-ID"/>
        </w:rPr>
        <w:t>1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3FC7DC34" w:rsidR="00EB0E35" w:rsidRPr="00495222" w:rsidRDefault="00495222" w:rsidP="00EB0E35">
      <w:pPr>
        <w:jc w:val="center"/>
        <w:rPr>
          <w:rFonts w:cs="Times New Roman"/>
          <w:b/>
          <w:sz w:val="28"/>
          <w:szCs w:val="28"/>
          <w:lang w:val="id-ID"/>
        </w:rPr>
      </w:pPr>
      <w:r>
        <w:rPr>
          <w:rFonts w:cs="Times New Roman"/>
          <w:b/>
          <w:sz w:val="32"/>
          <w:szCs w:val="32"/>
          <w:lang w:val="id-ID"/>
        </w:rPr>
        <w:t xml:space="preserve">Variabel, Tipe Data, dan Operator 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proofErr w:type="spellStart"/>
      <w:r>
        <w:rPr>
          <w:rFonts w:cs="Times New Roman"/>
          <w:b/>
          <w:sz w:val="28"/>
          <w:szCs w:val="28"/>
        </w:rPr>
        <w:t>Oleh</w:t>
      </w:r>
      <w:proofErr w:type="spellEnd"/>
      <w:r>
        <w:rPr>
          <w:rFonts w:cs="Times New Roman"/>
          <w:b/>
          <w:sz w:val="28"/>
          <w:szCs w:val="28"/>
        </w:rPr>
        <w:t>:</w:t>
      </w:r>
    </w:p>
    <w:p w14:paraId="3F199A97" w14:textId="1A79E19D" w:rsidR="00EB0E35" w:rsidRPr="000553F3" w:rsidRDefault="000553F3" w:rsidP="004D6D1B">
      <w:pPr>
        <w:spacing w:after="0"/>
        <w:jc w:val="center"/>
        <w:rPr>
          <w:rFonts w:cs="Times New Roman"/>
          <w:b/>
          <w:sz w:val="28"/>
          <w:szCs w:val="28"/>
          <w:lang w:val="id-ID"/>
        </w:rPr>
      </w:pPr>
      <w:r>
        <w:rPr>
          <w:rFonts w:cs="Times New Roman"/>
          <w:b/>
          <w:sz w:val="28"/>
          <w:szCs w:val="28"/>
          <w:lang w:val="id-ID"/>
        </w:rPr>
        <w:t>Akmallullail Sya’ban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="00EB0E35" w:rsidRPr="00EB0E35">
        <w:rPr>
          <w:rFonts w:cs="Times New Roman"/>
          <w:b/>
          <w:sz w:val="28"/>
          <w:szCs w:val="28"/>
        </w:rPr>
        <w:t>2</w:t>
      </w:r>
      <w:r>
        <w:rPr>
          <w:rFonts w:cs="Times New Roman"/>
          <w:b/>
          <w:sz w:val="28"/>
          <w:szCs w:val="28"/>
          <w:lang w:val="id-ID"/>
        </w:rPr>
        <w:t>310817310010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627A95BF" w:rsidR="00E80C6D" w:rsidRPr="00944533" w:rsidRDefault="005668F6" w:rsidP="00E80C6D">
      <w:pPr>
        <w:spacing w:after="0"/>
        <w:jc w:val="center"/>
        <w:rPr>
          <w:rFonts w:cs="Times New Roman"/>
          <w:b/>
          <w:sz w:val="28"/>
          <w:szCs w:val="28"/>
          <w:lang w:val="id-ID"/>
        </w:rPr>
        <w:sectPr w:rsidR="00E80C6D" w:rsidRPr="00944533" w:rsidSect="004D6D1B">
          <w:headerReference w:type="default" r:id="rId10"/>
          <w:footerReference w:type="default" r:id="rId11"/>
          <w:footerReference w:type="first" r:id="rId1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>OKTOBER</w:t>
      </w:r>
      <w:r w:rsidR="00FE6F1A">
        <w:rPr>
          <w:rFonts w:cs="Times New Roman"/>
          <w:b/>
          <w:sz w:val="28"/>
          <w:szCs w:val="28"/>
        </w:rPr>
        <w:t xml:space="preserve"> </w:t>
      </w:r>
      <w:r w:rsidR="00EB0E35">
        <w:rPr>
          <w:rFonts w:cs="Times New Roman"/>
          <w:b/>
          <w:sz w:val="28"/>
          <w:szCs w:val="28"/>
        </w:rPr>
        <w:t>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45950417"/>
      <w:bookmarkStart w:id="1" w:name="_Toc147150649"/>
      <w:r>
        <w:lastRenderedPageBreak/>
        <w:t>LEMBAR PENGESAHAN</w:t>
      </w:r>
      <w:bookmarkEnd w:id="0"/>
      <w:bookmarkEnd w:id="1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4EC1C6F6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F21B9A">
        <w:rPr>
          <w:rFonts w:cs="Times New Roman"/>
          <w:b/>
          <w:sz w:val="28"/>
          <w:szCs w:val="28"/>
        </w:rPr>
        <w:t>1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100022BD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2" w:name="_Hlk99095128"/>
      <w:proofErr w:type="spellStart"/>
      <w:r w:rsidR="005C09D9">
        <w:rPr>
          <w:rFonts w:cs="Times New Roman"/>
          <w:szCs w:val="24"/>
        </w:rPr>
        <w:t>Pemrograman</w:t>
      </w:r>
      <w:bookmarkEnd w:id="2"/>
      <w:proofErr w:type="spellEnd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odul</w:t>
      </w:r>
      <w:proofErr w:type="spellEnd"/>
      <w:r>
        <w:rPr>
          <w:rFonts w:cs="Times New Roman"/>
          <w:szCs w:val="24"/>
        </w:rPr>
        <w:t xml:space="preserve"> </w:t>
      </w:r>
      <w:r w:rsidR="00495222">
        <w:rPr>
          <w:rFonts w:cs="Times New Roman"/>
          <w:szCs w:val="24"/>
          <w:lang w:val="id-ID"/>
        </w:rPr>
        <w:t>1</w:t>
      </w:r>
      <w:r>
        <w:rPr>
          <w:rFonts w:cs="Times New Roman"/>
          <w:szCs w:val="24"/>
        </w:rPr>
        <w:t xml:space="preserve">: </w:t>
      </w:r>
      <w:r w:rsidR="00495222">
        <w:rPr>
          <w:rFonts w:cs="Times New Roman"/>
          <w:szCs w:val="24"/>
          <w:lang w:val="id-ID"/>
        </w:rPr>
        <w:t>Variabel, Tipe Data, dan Operator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</w:t>
      </w:r>
      <w:proofErr w:type="gramStart"/>
      <w:r>
        <w:rPr>
          <w:rFonts w:cs="Times New Roman"/>
          <w:szCs w:val="24"/>
        </w:rPr>
        <w:t>lulus</w:t>
      </w:r>
      <w:proofErr w:type="gram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ini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oleh</w:t>
      </w:r>
      <w:proofErr w:type="spellEnd"/>
      <w:r w:rsidR="00D90014">
        <w:rPr>
          <w:rFonts w:cs="Times New Roman"/>
          <w:szCs w:val="24"/>
        </w:rPr>
        <w:t>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574E499E" w:rsidR="00D90014" w:rsidRPr="000553F3" w:rsidRDefault="000553F3" w:rsidP="00D90014">
      <w:pPr>
        <w:tabs>
          <w:tab w:val="left" w:pos="1800"/>
        </w:tabs>
        <w:spacing w:after="0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 xml:space="preserve">: </w:t>
      </w:r>
      <w:r>
        <w:rPr>
          <w:rFonts w:cs="Times New Roman"/>
          <w:szCs w:val="24"/>
          <w:lang w:val="id-ID"/>
        </w:rPr>
        <w:t>Akmallullail Sya’ban</w:t>
      </w:r>
    </w:p>
    <w:p w14:paraId="04F66451" w14:textId="5AE3B503" w:rsidR="00D90014" w:rsidRPr="000553F3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0553F3">
        <w:rPr>
          <w:rFonts w:cs="Times New Roman"/>
          <w:szCs w:val="24"/>
          <w:lang w:val="id-ID"/>
        </w:rPr>
        <w:t>310817310010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4265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proofErr w:type="spellStart"/>
            <w:r>
              <w:t>Zulfa</w:t>
            </w:r>
            <w:proofErr w:type="spellEnd"/>
            <w:r>
              <w:t xml:space="preserve"> </w:t>
            </w:r>
            <w:proofErr w:type="spellStart"/>
            <w:r>
              <w:t>Auliya</w:t>
            </w:r>
            <w:proofErr w:type="spellEnd"/>
            <w:r>
              <w:t xml:space="preserve">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anggung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602631B3" w:rsidR="00790E20" w:rsidRDefault="00356643" w:rsidP="00790E20">
            <w:proofErr w:type="spellStart"/>
            <w:r>
              <w:t>Andreyan</w:t>
            </w:r>
            <w:proofErr w:type="spellEnd"/>
            <w:r>
              <w:t xml:space="preserve"> </w:t>
            </w:r>
            <w:proofErr w:type="spellStart"/>
            <w:r>
              <w:t>Rizky</w:t>
            </w:r>
            <w:proofErr w:type="spellEnd"/>
            <w:r>
              <w:t xml:space="preserve"> </w:t>
            </w:r>
            <w:proofErr w:type="spellStart"/>
            <w:r>
              <w:t>Bskara</w:t>
            </w:r>
            <w:proofErr w:type="spellEnd"/>
            <w:r>
              <w:t xml:space="preserve"> </w:t>
            </w:r>
            <w:proofErr w:type="spellStart"/>
            <w:r>
              <w:t>S.Kom</w:t>
            </w:r>
            <w:proofErr w:type="spellEnd"/>
            <w:r>
              <w:t xml:space="preserve">. </w:t>
            </w:r>
            <w:proofErr w:type="spellStart"/>
            <w:r>
              <w:t>M.Kom</w:t>
            </w:r>
            <w:proofErr w:type="spellEnd"/>
            <w:r>
              <w:t>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1F3C70B" w14:textId="77777777" w:rsidR="00944533" w:rsidRDefault="00944533" w:rsidP="00AB66EA">
      <w:pPr>
        <w:pStyle w:val="Heading1"/>
        <w:sectPr w:rsidR="00944533" w:rsidSect="004D6D1B">
          <w:headerReference w:type="default" r:id="rId13"/>
          <w:footerReference w:type="default" r:id="rId14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5DD4B43C" w14:textId="2A2B3940" w:rsidR="00944533" w:rsidRDefault="00B44F6E" w:rsidP="00561BEB">
      <w:pPr>
        <w:pStyle w:val="Heading1"/>
      </w:pPr>
      <w:bookmarkStart w:id="3" w:name="_Toc145950418"/>
      <w:bookmarkStart w:id="4" w:name="_Toc147150650"/>
      <w:r>
        <w:lastRenderedPageBreak/>
        <w:t>DAFTAR ISI</w:t>
      </w:r>
      <w:bookmarkEnd w:id="3"/>
      <w:bookmarkEnd w:id="4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4478213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B64E55" w14:textId="79D97C7C" w:rsidR="00186E72" w:rsidRDefault="00186E72">
          <w:pPr>
            <w:pStyle w:val="TOCHeading"/>
          </w:pPr>
        </w:p>
        <w:p w14:paraId="6FA45BCD" w14:textId="77777777" w:rsidR="00DE4955" w:rsidRDefault="00186E72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50649" w:history="1">
            <w:r w:rsidR="00DE4955" w:rsidRPr="00CD189B">
              <w:rPr>
                <w:rStyle w:val="Hyperlink"/>
                <w:noProof/>
              </w:rPr>
              <w:t>LEMBAR PENGESAH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49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F62B552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50" w:history="1">
            <w:r w:rsidR="00DE4955" w:rsidRPr="00CD189B">
              <w:rPr>
                <w:rStyle w:val="Hyperlink"/>
                <w:noProof/>
              </w:rPr>
              <w:t>DAFTAR ISI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0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58D2C95A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51" w:history="1">
            <w:r w:rsidR="00DE4955" w:rsidRPr="00CD189B">
              <w:rPr>
                <w:rStyle w:val="Hyperlink"/>
                <w:noProof/>
              </w:rPr>
              <w:t>DAFTAR TABEL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1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5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2983753D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52" w:history="1">
            <w:r w:rsidR="00DE4955" w:rsidRPr="00CD189B">
              <w:rPr>
                <w:rStyle w:val="Hyperlink"/>
                <w:noProof/>
              </w:rPr>
              <w:t>DAFTAR GAMBAR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2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6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3355C15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53" w:history="1">
            <w:r w:rsidR="00DE4955" w:rsidRPr="00CD189B">
              <w:rPr>
                <w:rStyle w:val="Hyperlink"/>
                <w:noProof/>
              </w:rPr>
              <w:t>SOAL 1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3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7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211A70F1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54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4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7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E6B82D4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55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5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8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4D86B81C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56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6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8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4451F3BF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57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2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7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700BD9B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58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  <w:lang w:val="id-ID"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8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276A746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59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59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0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CFBD23D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0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0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0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3BD55A4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61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3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1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1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18B2235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2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2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1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1AC3CD9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3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3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2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7A71265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4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4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3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F79840F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65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4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5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4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3CC0559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6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6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4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4F5EF44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7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7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5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9E8C591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68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8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6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1F0188E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69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5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69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7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2EAC0FF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0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0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7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2FAE66E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1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1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4E66E419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2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2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1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5C4980A0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73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6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3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0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AD86966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4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4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0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230086EA" w14:textId="77777777" w:rsidR="006D4860" w:rsidRDefault="006D4860">
          <w:pPr>
            <w:pStyle w:val="TOC2"/>
            <w:rPr>
              <w:noProof/>
            </w:rPr>
            <w:sectPr w:rsidR="006D4860" w:rsidSect="004D6D1B">
              <w:headerReference w:type="default" r:id="rId15"/>
              <w:footerReference w:type="default" r:id="rId16"/>
              <w:pgSz w:w="12240" w:h="15840"/>
              <w:pgMar w:top="1701" w:right="1701" w:bottom="1701" w:left="2268" w:header="720" w:footer="720" w:gutter="0"/>
              <w:cols w:space="720"/>
              <w:docGrid w:linePitch="360"/>
            </w:sectPr>
          </w:pPr>
        </w:p>
        <w:p w14:paraId="2B50176B" w14:textId="63ED55C6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5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5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2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A9F218A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6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6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2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5D6716B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77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7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7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3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EC9D7E3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8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8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3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706BD3E9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79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79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5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73AD978A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0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0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5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59B79C0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81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8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1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6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189A94E4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2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2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6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7D4EB602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3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3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8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4FA959FF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4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4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8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2EEE5B70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85" w:history="1">
            <w:r w:rsidR="00DE4955" w:rsidRPr="00CD189B">
              <w:rPr>
                <w:rStyle w:val="Hyperlink"/>
                <w:noProof/>
              </w:rPr>
              <w:t xml:space="preserve">SOAL </w:t>
            </w:r>
            <w:r w:rsidR="00DE4955" w:rsidRPr="00CD189B">
              <w:rPr>
                <w:rStyle w:val="Hyperlink"/>
                <w:noProof/>
                <w:lang w:val="id-ID"/>
              </w:rPr>
              <w:t>9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5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9369C53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6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6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29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0F17DE51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7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7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1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21B88BD0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88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8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1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3FD881DB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89" w:history="1">
            <w:r w:rsidR="00DE4955" w:rsidRPr="00CD189B">
              <w:rPr>
                <w:rStyle w:val="Hyperlink"/>
                <w:noProof/>
              </w:rPr>
              <w:t>SOAL 1</w:t>
            </w:r>
            <w:r w:rsidR="00DE4955" w:rsidRPr="00CD189B">
              <w:rPr>
                <w:rStyle w:val="Hyperlink"/>
                <w:noProof/>
                <w:lang w:val="id-ID"/>
              </w:rPr>
              <w:t>0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89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2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FFA797C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90" w:history="1">
            <w:r w:rsidR="00DE4955" w:rsidRPr="00CD189B">
              <w:rPr>
                <w:rStyle w:val="Hyperlink"/>
                <w:noProof/>
              </w:rPr>
              <w:t>A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Source Code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90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2</w:t>
            </w:r>
            <w:r w:rsidR="00DE4955">
              <w:rPr>
                <w:noProof/>
                <w:webHidden/>
              </w:rPr>
              <w:fldChar w:fldCharType="end"/>
            </w:r>
          </w:hyperlink>
          <w:bookmarkStart w:id="5" w:name="_GoBack"/>
          <w:bookmarkEnd w:id="5"/>
        </w:p>
        <w:p w14:paraId="77137C76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91" w:history="1">
            <w:r w:rsidR="00DE4955" w:rsidRPr="00CD189B">
              <w:rPr>
                <w:rStyle w:val="Hyperlink"/>
                <w:noProof/>
              </w:rPr>
              <w:t>B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Output Program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91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4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419AA2CB" w14:textId="77777777" w:rsidR="00DE4955" w:rsidRDefault="008F3909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7150692" w:history="1">
            <w:r w:rsidR="00DE4955" w:rsidRPr="00CD189B">
              <w:rPr>
                <w:rStyle w:val="Hyperlink"/>
                <w:noProof/>
              </w:rPr>
              <w:t>C.</w:t>
            </w:r>
            <w:r w:rsidR="00DE4955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DE4955" w:rsidRPr="00CD189B">
              <w:rPr>
                <w:rStyle w:val="Hyperlink"/>
                <w:noProof/>
              </w:rPr>
              <w:t>Pembahasan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92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5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64641D2F" w14:textId="77777777" w:rsidR="00DE4955" w:rsidRDefault="008F3909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7150693" w:history="1">
            <w:r w:rsidR="00DE4955" w:rsidRPr="00CD189B">
              <w:rPr>
                <w:rStyle w:val="Hyperlink"/>
                <w:noProof/>
              </w:rPr>
              <w:t>TAUTAN GIT</w:t>
            </w:r>
            <w:r w:rsidR="00DE4955">
              <w:rPr>
                <w:noProof/>
                <w:webHidden/>
              </w:rPr>
              <w:tab/>
            </w:r>
            <w:r w:rsidR="00DE4955">
              <w:rPr>
                <w:noProof/>
                <w:webHidden/>
              </w:rPr>
              <w:fldChar w:fldCharType="begin"/>
            </w:r>
            <w:r w:rsidR="00DE4955">
              <w:rPr>
                <w:noProof/>
                <w:webHidden/>
              </w:rPr>
              <w:instrText xml:space="preserve"> PAGEREF _Toc147150693 \h </w:instrText>
            </w:r>
            <w:r w:rsidR="00DE4955">
              <w:rPr>
                <w:noProof/>
                <w:webHidden/>
              </w:rPr>
            </w:r>
            <w:r w:rsidR="00DE4955">
              <w:rPr>
                <w:noProof/>
                <w:webHidden/>
              </w:rPr>
              <w:fldChar w:fldCharType="separate"/>
            </w:r>
            <w:r w:rsidR="008C314A">
              <w:rPr>
                <w:noProof/>
                <w:webHidden/>
              </w:rPr>
              <w:t>36</w:t>
            </w:r>
            <w:r w:rsidR="00DE4955">
              <w:rPr>
                <w:noProof/>
                <w:webHidden/>
              </w:rPr>
              <w:fldChar w:fldCharType="end"/>
            </w:r>
          </w:hyperlink>
        </w:p>
        <w:p w14:paraId="5DE7ECB7" w14:textId="22C425B3" w:rsidR="00186E72" w:rsidRDefault="00186E72">
          <w:r>
            <w:rPr>
              <w:b/>
              <w:bCs/>
              <w:noProof/>
            </w:rPr>
            <w:fldChar w:fldCharType="end"/>
          </w:r>
        </w:p>
      </w:sdtContent>
    </w:sdt>
    <w:p w14:paraId="48575188" w14:textId="77777777" w:rsidR="00186E72" w:rsidRPr="00186E72" w:rsidRDefault="00186E72" w:rsidP="00186E72">
      <w:pPr>
        <w:sectPr w:rsidR="00186E72" w:rsidRPr="00186E72" w:rsidSect="004D6D1B">
          <w:headerReference w:type="default" r:id="rId17"/>
          <w:footerReference w:type="default" r:id="rId18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752FE02D" w14:textId="268BD770" w:rsidR="004117EB" w:rsidRDefault="004117EB" w:rsidP="00896412">
      <w:pPr>
        <w:pStyle w:val="Heading1"/>
        <w:spacing w:after="240" w:line="360" w:lineRule="auto"/>
      </w:pPr>
      <w:bookmarkStart w:id="6" w:name="_Toc145950419"/>
      <w:bookmarkStart w:id="7" w:name="_Toc147150651"/>
      <w:r>
        <w:lastRenderedPageBreak/>
        <w:t>DAFTAR TABEL</w:t>
      </w:r>
      <w:bookmarkEnd w:id="6"/>
      <w:bookmarkEnd w:id="7"/>
    </w:p>
    <w:p w14:paraId="131BB710" w14:textId="77777777" w:rsidR="008F3909" w:rsidRDefault="00DE4955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rPr>
          <w:rFonts w:eastAsiaTheme="majorEastAsia" w:cstheme="majorBidi"/>
          <w:b/>
          <w:sz w:val="28"/>
          <w:szCs w:val="32"/>
        </w:rPr>
        <w:fldChar w:fldCharType="begin"/>
      </w:r>
      <w:r>
        <w:rPr>
          <w:rFonts w:eastAsiaTheme="majorEastAsia" w:cstheme="majorBidi"/>
          <w:b/>
          <w:sz w:val="28"/>
          <w:szCs w:val="32"/>
        </w:rPr>
        <w:instrText xml:space="preserve"> TOC \h \z \c "Table" </w:instrText>
      </w:r>
      <w:r>
        <w:rPr>
          <w:rFonts w:eastAsiaTheme="majorEastAsia" w:cstheme="majorBidi"/>
          <w:b/>
          <w:sz w:val="28"/>
          <w:szCs w:val="32"/>
        </w:rPr>
        <w:fldChar w:fldCharType="separate"/>
      </w:r>
      <w:hyperlink w:anchor="_Toc147161471" w:history="1">
        <w:r w:rsidR="008F3909" w:rsidRPr="00BE7D72">
          <w:rPr>
            <w:rStyle w:val="Hyperlink"/>
            <w:noProof/>
          </w:rPr>
          <w:t>Table 1. Source code Jawaban Soal 1 Bahasa C</w:t>
        </w:r>
        <w:r w:rsidR="008F3909">
          <w:rPr>
            <w:noProof/>
            <w:webHidden/>
          </w:rPr>
          <w:tab/>
        </w:r>
        <w:r w:rsidR="008F3909">
          <w:rPr>
            <w:noProof/>
            <w:webHidden/>
          </w:rPr>
          <w:fldChar w:fldCharType="begin"/>
        </w:r>
        <w:r w:rsidR="008F3909">
          <w:rPr>
            <w:noProof/>
            <w:webHidden/>
          </w:rPr>
          <w:instrText xml:space="preserve"> PAGEREF _Toc147161471 \h </w:instrText>
        </w:r>
        <w:r w:rsidR="008F3909">
          <w:rPr>
            <w:noProof/>
            <w:webHidden/>
          </w:rPr>
        </w:r>
        <w:r w:rsidR="008F3909"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7</w:t>
        </w:r>
        <w:r w:rsidR="008F3909">
          <w:rPr>
            <w:noProof/>
            <w:webHidden/>
          </w:rPr>
          <w:fldChar w:fldCharType="end"/>
        </w:r>
      </w:hyperlink>
    </w:p>
    <w:p w14:paraId="294A9C62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2" w:history="1">
        <w:r w:rsidRPr="00BE7D72">
          <w:rPr>
            <w:rStyle w:val="Hyperlink"/>
            <w:noProof/>
          </w:rPr>
          <w:t>Table 2. Source Code Jawaban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E5E1E97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3" w:history="1">
        <w:r w:rsidRPr="00BE7D72">
          <w:rPr>
            <w:rStyle w:val="Hyperlink"/>
            <w:noProof/>
          </w:rPr>
          <w:t>Table 3. Source Code Jawaban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C8492A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4" w:history="1">
        <w:r w:rsidRPr="00BE7D72">
          <w:rPr>
            <w:rStyle w:val="Hyperlink"/>
            <w:noProof/>
          </w:rPr>
          <w:t>Table 4. Source Code Jawaban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DABC6F1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5" w:history="1">
        <w:r w:rsidRPr="00BE7D72">
          <w:rPr>
            <w:rStyle w:val="Hyperlink"/>
            <w:noProof/>
          </w:rPr>
          <w:t>Table 5. Source Code Jawaban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1FC00F7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6" w:history="1">
        <w:r w:rsidRPr="00BE7D72">
          <w:rPr>
            <w:rStyle w:val="Hyperlink"/>
            <w:noProof/>
          </w:rPr>
          <w:t>Table 6. Source Code Jawaban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BBDCF7B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7" w:history="1">
        <w:r w:rsidRPr="00BE7D72">
          <w:rPr>
            <w:rStyle w:val="Hyperlink"/>
            <w:noProof/>
          </w:rPr>
          <w:t>Table 7. Source Code Jawaban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BCD9406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8" w:history="1">
        <w:r w:rsidRPr="00BE7D72">
          <w:rPr>
            <w:rStyle w:val="Hyperlink"/>
            <w:noProof/>
          </w:rPr>
          <w:t>Table 8. Source Code Jawaban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8B48B36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79" w:history="1">
        <w:r w:rsidRPr="00BE7D72">
          <w:rPr>
            <w:rStyle w:val="Hyperlink"/>
            <w:noProof/>
          </w:rPr>
          <w:t>Table 9. Source Code Jawaban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4D7913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0" w:history="1">
        <w:r w:rsidRPr="00BE7D72">
          <w:rPr>
            <w:rStyle w:val="Hyperlink"/>
            <w:noProof/>
          </w:rPr>
          <w:t>Table 10. Source Code Jawaban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42A9B4E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1" w:history="1">
        <w:r w:rsidRPr="00BE7D72">
          <w:rPr>
            <w:rStyle w:val="Hyperlink"/>
            <w:noProof/>
          </w:rPr>
          <w:t>Table 11. Source Code Jawaban Soal 6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194CB29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2" w:history="1">
        <w:r w:rsidRPr="00BE7D72">
          <w:rPr>
            <w:rStyle w:val="Hyperlink"/>
            <w:noProof/>
          </w:rPr>
          <w:t>Table 12. Source Code Jawaban Soal 6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442DD35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3" w:history="1">
        <w:r w:rsidRPr="00BE7D72">
          <w:rPr>
            <w:rStyle w:val="Hyperlink"/>
            <w:noProof/>
          </w:rPr>
          <w:t>Table 13. Source Code Jawaban Soal 7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42CF0A7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4" w:history="1">
        <w:r w:rsidRPr="00BE7D72">
          <w:rPr>
            <w:rStyle w:val="Hyperlink"/>
            <w:noProof/>
          </w:rPr>
          <w:t>Table 14. Source Code Jawaban Soal 7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3B190B90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5" w:history="1">
        <w:r w:rsidRPr="00BE7D72">
          <w:rPr>
            <w:rStyle w:val="Hyperlink"/>
            <w:noProof/>
          </w:rPr>
          <w:t>Table 15. Source Code Jawaban Soal 8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ADD656F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6" w:history="1">
        <w:r w:rsidRPr="00BE7D72">
          <w:rPr>
            <w:rStyle w:val="Hyperlink"/>
            <w:noProof/>
          </w:rPr>
          <w:t>Table 16. Source Code Jawaban Soal 8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A893029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7" w:history="1">
        <w:r w:rsidRPr="00BE7D72">
          <w:rPr>
            <w:rStyle w:val="Hyperlink"/>
            <w:noProof/>
          </w:rPr>
          <w:t>Table 17. Source Code Jawaban Soal 9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C0970C1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8" w:history="1">
        <w:r w:rsidRPr="00BE7D72">
          <w:rPr>
            <w:rStyle w:val="Hyperlink"/>
            <w:noProof/>
          </w:rPr>
          <w:t>Table 18. Source Code Jawaban Soal 9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137907A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89" w:history="1">
        <w:r w:rsidRPr="00BE7D72">
          <w:rPr>
            <w:rStyle w:val="Hyperlink"/>
            <w:noProof/>
          </w:rPr>
          <w:t>Table 19. Source Code Jawaban Soal 10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BAE759C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0" w:history="1">
        <w:r w:rsidRPr="00BE7D72">
          <w:rPr>
            <w:rStyle w:val="Hyperlink"/>
            <w:noProof/>
          </w:rPr>
          <w:t>Table 20. Source Code Jawaban Soal 10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DE8DB7D" w14:textId="27CD5669" w:rsidR="004117EB" w:rsidRDefault="00DE4955" w:rsidP="00896412">
      <w:pPr>
        <w:spacing w:line="360" w:lineRule="auto"/>
        <w:rPr>
          <w:rFonts w:eastAsiaTheme="majorEastAsia" w:cstheme="majorBidi"/>
          <w:b/>
          <w:sz w:val="28"/>
          <w:szCs w:val="32"/>
        </w:rPr>
      </w:pPr>
      <w:r>
        <w:rPr>
          <w:rFonts w:eastAsiaTheme="majorEastAsia" w:cstheme="majorBidi"/>
          <w:b/>
          <w:sz w:val="28"/>
          <w:szCs w:val="32"/>
        </w:rPr>
        <w:fldChar w:fldCharType="end"/>
      </w:r>
    </w:p>
    <w:p w14:paraId="5E22DA2B" w14:textId="776DF673" w:rsidR="00923F85" w:rsidRPr="008945BE" w:rsidRDefault="00923F85" w:rsidP="008945B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id-ID" w:eastAsia="en-ID"/>
          <w14:ligatures w14:val="standardContextual"/>
        </w:rPr>
      </w:pPr>
      <w:r>
        <w:fldChar w:fldCharType="begin"/>
      </w:r>
      <w:r>
        <w:instrText xml:space="preserve"> TOC \h \z \t "Style1" \c </w:instrText>
      </w:r>
      <w:r>
        <w:fldChar w:fldCharType="separate"/>
      </w:r>
    </w:p>
    <w:p w14:paraId="0A6EF8D2" w14:textId="7A188D57" w:rsidR="00C94471" w:rsidRPr="008945BE" w:rsidRDefault="00923F85" w:rsidP="00896412">
      <w:pPr>
        <w:pStyle w:val="Heading1"/>
        <w:spacing w:after="240" w:line="360" w:lineRule="auto"/>
        <w:rPr>
          <w:lang w:val="id-ID"/>
        </w:rPr>
        <w:sectPr w:rsidR="00C94471" w:rsidRPr="008945BE" w:rsidSect="004D6D1B">
          <w:headerReference w:type="default" r:id="rId19"/>
          <w:footerReference w:type="default" r:id="rId20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fldChar w:fldCharType="end"/>
      </w:r>
    </w:p>
    <w:p w14:paraId="7671470A" w14:textId="0B957FB3" w:rsidR="00CC4E4C" w:rsidRDefault="00B44F6E" w:rsidP="001114A9">
      <w:pPr>
        <w:pStyle w:val="Heading1"/>
        <w:spacing w:after="240" w:line="360" w:lineRule="auto"/>
      </w:pPr>
      <w:bookmarkStart w:id="8" w:name="_Toc145950420"/>
      <w:bookmarkStart w:id="9" w:name="_Toc147150652"/>
      <w:r>
        <w:lastRenderedPageBreak/>
        <w:t>DAFTAR GAMBAR</w:t>
      </w:r>
      <w:bookmarkEnd w:id="8"/>
      <w:bookmarkEnd w:id="9"/>
    </w:p>
    <w:p w14:paraId="06CADF9A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47161493" w:history="1">
        <w:r w:rsidRPr="005115B6">
          <w:rPr>
            <w:rStyle w:val="Hyperlink"/>
            <w:noProof/>
          </w:rPr>
          <w:t>Gambar 1.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FF0C806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4" w:history="1">
        <w:r w:rsidRPr="005115B6">
          <w:rPr>
            <w:rStyle w:val="Hyperlink"/>
            <w:noProof/>
          </w:rPr>
          <w:t>Gambar 2. Screenshot Output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36670B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5" w:history="1">
        <w:r w:rsidRPr="005115B6">
          <w:rPr>
            <w:rStyle w:val="Hyperlink"/>
            <w:noProof/>
          </w:rPr>
          <w:t>Gambar 3. Screenshot Output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91BFB2C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6" w:history="1">
        <w:r w:rsidRPr="005115B6">
          <w:rPr>
            <w:rStyle w:val="Hyperlink"/>
            <w:noProof/>
          </w:rPr>
          <w:t>Gambar 4. Screenshot Output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7F8938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7" w:history="1">
        <w:r w:rsidRPr="005115B6">
          <w:rPr>
            <w:rStyle w:val="Hyperlink"/>
            <w:noProof/>
          </w:rPr>
          <w:t>Gambar 5. Screenshot Output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C0190F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8" w:history="1">
        <w:r w:rsidRPr="005115B6">
          <w:rPr>
            <w:rStyle w:val="Hyperlink"/>
            <w:noProof/>
          </w:rPr>
          <w:t>Gambar 6. Screenshot Output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88E4DFD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499" w:history="1">
        <w:r w:rsidRPr="005115B6">
          <w:rPr>
            <w:rStyle w:val="Hyperlink"/>
            <w:noProof/>
          </w:rPr>
          <w:t>Gambar 7. Screenshot Output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6528800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0" w:history="1">
        <w:r w:rsidRPr="005115B6">
          <w:rPr>
            <w:rStyle w:val="Hyperlink"/>
            <w:noProof/>
          </w:rPr>
          <w:t>Gambar 8. Screenshot Output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7383E78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1" w:history="1">
        <w:r w:rsidRPr="005115B6">
          <w:rPr>
            <w:rStyle w:val="Hyperlink"/>
            <w:noProof/>
          </w:rPr>
          <w:t>Gambar 9. Screenshot Output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3C14C9A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2" w:history="1">
        <w:r w:rsidRPr="005115B6">
          <w:rPr>
            <w:rStyle w:val="Hyperlink"/>
            <w:noProof/>
          </w:rPr>
          <w:t>Gambar 10. Screenshot Output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9A45C9B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3" w:history="1">
        <w:r w:rsidRPr="005115B6">
          <w:rPr>
            <w:rStyle w:val="Hyperlink"/>
            <w:noProof/>
          </w:rPr>
          <w:t>Gambar 11. Screenshot Output Soal 6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18163AD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4" w:history="1">
        <w:r w:rsidRPr="005115B6">
          <w:rPr>
            <w:rStyle w:val="Hyperlink"/>
            <w:noProof/>
          </w:rPr>
          <w:t>Gambar 12. Screenshot Output Soal 6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BD9B49E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5" w:history="1">
        <w:r w:rsidRPr="005115B6">
          <w:rPr>
            <w:rStyle w:val="Hyperlink"/>
            <w:noProof/>
          </w:rPr>
          <w:t>Gambar 13. Screenshot Output Soal 7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9F30A41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6" w:history="1">
        <w:r w:rsidRPr="005115B6">
          <w:rPr>
            <w:rStyle w:val="Hyperlink"/>
            <w:noProof/>
          </w:rPr>
          <w:t>Gambar 14. Screenshot Output Soal 7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BDD5F5E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7" w:history="1">
        <w:r w:rsidRPr="005115B6">
          <w:rPr>
            <w:rStyle w:val="Hyperlink"/>
            <w:noProof/>
          </w:rPr>
          <w:t>Gambar 15. Screenshot Output Soal 8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6A0675F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8" w:history="1">
        <w:r w:rsidRPr="005115B6">
          <w:rPr>
            <w:rStyle w:val="Hyperlink"/>
            <w:noProof/>
          </w:rPr>
          <w:t>Gambar 16. Screenshot Output Soal 8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32AA99A1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09" w:history="1">
        <w:r w:rsidRPr="005115B6">
          <w:rPr>
            <w:rStyle w:val="Hyperlink"/>
            <w:noProof/>
          </w:rPr>
          <w:t>Gambar 17. Screenshot Output Soal 9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5D48177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10" w:history="1">
        <w:r w:rsidRPr="005115B6">
          <w:rPr>
            <w:rStyle w:val="Hyperlink"/>
            <w:noProof/>
          </w:rPr>
          <w:t>Gambar 18. Screenshot Output Soal 9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477931D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11" w:history="1">
        <w:r w:rsidRPr="005115B6">
          <w:rPr>
            <w:rStyle w:val="Hyperlink"/>
            <w:noProof/>
          </w:rPr>
          <w:t>Gambar 19. Screenshot Output Soal 10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A53940F" w14:textId="77777777" w:rsidR="008F3909" w:rsidRDefault="008F3909" w:rsidP="00550A66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7161512" w:history="1">
        <w:r w:rsidRPr="005115B6">
          <w:rPr>
            <w:rStyle w:val="Hyperlink"/>
            <w:noProof/>
          </w:rPr>
          <w:t>Gambar 20. Screenshot Output Soal 10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61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314A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EE29A9E" w14:textId="77777777" w:rsidR="008F3909" w:rsidRPr="008F3909" w:rsidRDefault="008F3909" w:rsidP="008F3909">
      <w:r>
        <w:fldChar w:fldCharType="end"/>
      </w:r>
    </w:p>
    <w:p w14:paraId="2F771338" w14:textId="7DBEA5B4" w:rsidR="001114A9" w:rsidRDefault="001114A9" w:rsidP="008945B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t "Caption" \c </w:instrText>
      </w:r>
      <w:r>
        <w:fldChar w:fldCharType="separate"/>
      </w:r>
    </w:p>
    <w:p w14:paraId="3BC3DCD6" w14:textId="06291288" w:rsidR="00C94471" w:rsidRDefault="001114A9" w:rsidP="001114A9">
      <w:pPr>
        <w:pStyle w:val="Heading1"/>
        <w:spacing w:after="240" w:line="360" w:lineRule="auto"/>
        <w:sectPr w:rsidR="00C94471" w:rsidSect="004D6D1B">
          <w:headerReference w:type="default" r:id="rId21"/>
          <w:footerReference w:type="default" r:id="rId2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fldChar w:fldCharType="end"/>
      </w:r>
    </w:p>
    <w:p w14:paraId="6A86837A" w14:textId="2E34D45E" w:rsidR="00EB0E35" w:rsidRDefault="002038C3" w:rsidP="002038C3">
      <w:pPr>
        <w:pStyle w:val="Heading1"/>
        <w:spacing w:after="240"/>
      </w:pPr>
      <w:bookmarkStart w:id="10" w:name="_Toc145950421"/>
      <w:bookmarkStart w:id="11" w:name="_Toc147150653"/>
      <w:r>
        <w:lastRenderedPageBreak/>
        <w:t>SOAL 1</w:t>
      </w:r>
      <w:bookmarkEnd w:id="10"/>
      <w:bookmarkEnd w:id="11"/>
    </w:p>
    <w:p w14:paraId="456EDB67" w14:textId="4A86E448" w:rsidR="002038C3" w:rsidRPr="008945BE" w:rsidRDefault="002038C3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8945BE">
        <w:rPr>
          <w:rFonts w:ascii="Times New Roman" w:hAnsi="Times New Roman" w:cs="Times New Roman"/>
          <w:sz w:val="24"/>
          <w:szCs w:val="24"/>
        </w:rPr>
        <w:t>rogram yang dap</w:t>
      </w:r>
      <w:r w:rsidR="008945BE">
        <w:rPr>
          <w:rFonts w:ascii="Times New Roman" w:hAnsi="Times New Roman" w:cs="Times New Roman"/>
          <w:sz w:val="24"/>
          <w:szCs w:val="24"/>
          <w:lang w:val="id-ID"/>
        </w:rPr>
        <w:t xml:space="preserve">at menghasilkan output dengan menampilkan variabel yang telah didefinisikan serta menampilkan hasil penjumlahan variabel tersebut dalam bahasa </w:t>
      </w:r>
      <w:r w:rsidR="00191B76">
        <w:rPr>
          <w:rFonts w:ascii="Times New Roman" w:hAnsi="Times New Roman" w:cs="Times New Roman"/>
          <w:sz w:val="24"/>
          <w:szCs w:val="24"/>
          <w:lang w:val="id-ID"/>
        </w:rPr>
        <w:t>Python</w:t>
      </w:r>
      <w:r w:rsidR="008945BE">
        <w:rPr>
          <w:rFonts w:ascii="Times New Roman" w:hAnsi="Times New Roman" w:cs="Times New Roman"/>
          <w:sz w:val="24"/>
          <w:szCs w:val="24"/>
          <w:lang w:val="id-ID"/>
        </w:rPr>
        <w:t xml:space="preserve"> dan C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AD391E" w14:paraId="1E050E11" w14:textId="77777777" w:rsidTr="00AD391E">
        <w:tc>
          <w:tcPr>
            <w:tcW w:w="8335" w:type="dxa"/>
          </w:tcPr>
          <w:p w14:paraId="66C13B19" w14:textId="77777777" w:rsidR="00AD391E" w:rsidRPr="00DC6F09" w:rsidRDefault="00AD391E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AD391E" w14:paraId="006C73D7" w14:textId="77777777" w:rsidTr="00AD391E">
        <w:tc>
          <w:tcPr>
            <w:tcW w:w="8335" w:type="dxa"/>
          </w:tcPr>
          <w:p w14:paraId="433D4047" w14:textId="15E3A263" w:rsidR="00AD391E" w:rsidRDefault="008945BE" w:rsidP="002038C3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x bernilai 5</w:t>
            </w:r>
          </w:p>
          <w:p w14:paraId="4A6D8E53" w14:textId="77777777" w:rsidR="008945BE" w:rsidRDefault="008945BE" w:rsidP="002038C3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y bernilai 7</w:t>
            </w:r>
          </w:p>
          <w:p w14:paraId="56299FC8" w14:textId="77777777" w:rsidR="008945BE" w:rsidRDefault="008945BE" w:rsidP="002038C3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z bernilai 9</w:t>
            </w:r>
          </w:p>
          <w:p w14:paraId="7642EC34" w14:textId="540C3A7D" w:rsidR="008945BE" w:rsidRPr="009D7C16" w:rsidRDefault="008945BE" w:rsidP="002038C3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Jumlah variabell tersebut adalah 21</w:t>
            </w:r>
          </w:p>
        </w:tc>
      </w:tr>
    </w:tbl>
    <w:p w14:paraId="352C134A" w14:textId="77777777" w:rsidR="00B8007B" w:rsidRPr="00F21B9A" w:rsidRDefault="00B8007B" w:rsidP="002038C3"/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</w:pPr>
      <w:bookmarkStart w:id="12" w:name="_Toc145950422"/>
      <w:bookmarkStart w:id="13" w:name="_Toc147150654"/>
      <w:r>
        <w:t>Source Code</w:t>
      </w:r>
      <w:bookmarkEnd w:id="12"/>
      <w:bookmarkEnd w:id="13"/>
    </w:p>
    <w:p w14:paraId="7F4FBF73" w14:textId="77A83634" w:rsidR="00DE4955" w:rsidRPr="00DE4955" w:rsidRDefault="00DE4955" w:rsidP="00DE4955">
      <w:pPr>
        <w:pStyle w:val="Caption"/>
        <w:keepNext/>
        <w:jc w:val="center"/>
        <w:rPr>
          <w:i w:val="0"/>
          <w:sz w:val="20"/>
        </w:rPr>
      </w:pPr>
      <w:bookmarkStart w:id="14" w:name="_Toc147161471"/>
      <w:proofErr w:type="gramStart"/>
      <w:r w:rsidRPr="00DE4955">
        <w:rPr>
          <w:i w:val="0"/>
          <w:sz w:val="20"/>
        </w:rPr>
        <w:t xml:space="preserve">Table </w:t>
      </w:r>
      <w:r w:rsidRPr="00DE4955">
        <w:rPr>
          <w:i w:val="0"/>
          <w:sz w:val="20"/>
        </w:rPr>
        <w:fldChar w:fldCharType="begin"/>
      </w:r>
      <w:r w:rsidRPr="00DE4955">
        <w:rPr>
          <w:i w:val="0"/>
          <w:sz w:val="20"/>
        </w:rPr>
        <w:instrText xml:space="preserve"> SEQ Table \* ARABIC </w:instrText>
      </w:r>
      <w:r w:rsidRPr="00DE4955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</w:t>
      </w:r>
      <w:r w:rsidRPr="00DE4955">
        <w:rPr>
          <w:i w:val="0"/>
          <w:sz w:val="20"/>
        </w:rPr>
        <w:fldChar w:fldCharType="end"/>
      </w:r>
      <w:r w:rsidRPr="00DE4955">
        <w:rPr>
          <w:i w:val="0"/>
          <w:sz w:val="20"/>
        </w:rPr>
        <w:t>.</w:t>
      </w:r>
      <w:proofErr w:type="gramEnd"/>
      <w:r w:rsidRPr="00DE4955">
        <w:rPr>
          <w:i w:val="0"/>
          <w:sz w:val="20"/>
        </w:rPr>
        <w:t xml:space="preserve"> Source code </w:t>
      </w:r>
      <w:proofErr w:type="spellStart"/>
      <w:r w:rsidRPr="00DE4955">
        <w:rPr>
          <w:i w:val="0"/>
          <w:sz w:val="20"/>
        </w:rPr>
        <w:t>Jawaban</w:t>
      </w:r>
      <w:proofErr w:type="spellEnd"/>
      <w:r w:rsidRPr="00DE4955">
        <w:rPr>
          <w:i w:val="0"/>
          <w:sz w:val="20"/>
        </w:rPr>
        <w:t xml:space="preserve"> </w:t>
      </w:r>
      <w:proofErr w:type="spellStart"/>
      <w:r w:rsidRPr="00DE4955">
        <w:rPr>
          <w:i w:val="0"/>
          <w:sz w:val="20"/>
        </w:rPr>
        <w:t>Soal</w:t>
      </w:r>
      <w:proofErr w:type="spellEnd"/>
      <w:r w:rsidRPr="00DE4955">
        <w:rPr>
          <w:i w:val="0"/>
          <w:sz w:val="20"/>
        </w:rPr>
        <w:t xml:space="preserve"> 1 Bahasa C</w:t>
      </w:r>
      <w:bookmarkEnd w:id="14"/>
    </w:p>
    <w:tbl>
      <w:tblPr>
        <w:tblStyle w:val="TableGrid"/>
        <w:tblW w:w="0" w:type="auto"/>
        <w:jc w:val="center"/>
        <w:tblInd w:w="-406" w:type="dxa"/>
        <w:tblLook w:val="04A0" w:firstRow="1" w:lastRow="0" w:firstColumn="1" w:lastColumn="0" w:noHBand="0" w:noVBand="1"/>
      </w:tblPr>
      <w:tblGrid>
        <w:gridCol w:w="911"/>
        <w:gridCol w:w="6618"/>
      </w:tblGrid>
      <w:tr w:rsidR="00043241" w14:paraId="2D4E3448" w14:textId="77777777" w:rsidTr="00A8517F">
        <w:trPr>
          <w:jc w:val="center"/>
        </w:trPr>
        <w:tc>
          <w:tcPr>
            <w:tcW w:w="911" w:type="dxa"/>
          </w:tcPr>
          <w:p w14:paraId="74CF6063" w14:textId="3EAFF9ED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B1B69E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6B7A09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D98AEDA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578AD8B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1A6B13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2E997C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670460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C3B056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F4B4D9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57436D2" w14:textId="77777777" w:rsidR="00043241" w:rsidRDefault="00043241" w:rsidP="00B8007B">
            <w:pPr>
              <w:rPr>
                <w:rFonts w:ascii="Courier New" w:hAnsi="Courier New" w:cs="Courier New"/>
                <w:lang w:val="id-ID"/>
              </w:rPr>
            </w:pPr>
          </w:p>
          <w:p w14:paraId="6667FF09" w14:textId="77777777" w:rsidR="00625C8A" w:rsidRDefault="00625C8A" w:rsidP="00B8007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16EC2F10" w14:textId="0013C408" w:rsidR="00625C8A" w:rsidRPr="00625C8A" w:rsidRDefault="00625C8A" w:rsidP="00B8007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</w:tc>
        <w:tc>
          <w:tcPr>
            <w:tcW w:w="6618" w:type="dxa"/>
          </w:tcPr>
          <w:p w14:paraId="13F15D71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#include &lt;</w:t>
            </w:r>
            <w:proofErr w:type="spellStart"/>
            <w:r w:rsidRPr="007F0750">
              <w:rPr>
                <w:rFonts w:ascii="Courier New" w:hAnsi="Courier New" w:cs="Courier New"/>
              </w:rPr>
              <w:t>stdio.h</w:t>
            </w:r>
            <w:proofErr w:type="spellEnd"/>
            <w:r w:rsidRPr="007F0750">
              <w:rPr>
                <w:rFonts w:ascii="Courier New" w:hAnsi="Courier New" w:cs="Courier New"/>
              </w:rPr>
              <w:t>&gt;</w:t>
            </w:r>
          </w:p>
          <w:p w14:paraId="2D9A8142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</w:p>
          <w:p w14:paraId="1B5D8636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proofErr w:type="spellStart"/>
            <w:r w:rsidRPr="007F0750">
              <w:rPr>
                <w:rFonts w:ascii="Courier New" w:hAnsi="Courier New" w:cs="Courier New"/>
              </w:rPr>
              <w:t>in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main() {</w:t>
            </w:r>
          </w:p>
          <w:p w14:paraId="6DF29929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in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x = 5;</w:t>
            </w:r>
          </w:p>
          <w:p w14:paraId="0EEAA80B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in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y = 7;</w:t>
            </w:r>
          </w:p>
          <w:p w14:paraId="5B3D6212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in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z = 9;</w:t>
            </w:r>
          </w:p>
          <w:p w14:paraId="5CE82F98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printf</w:t>
            </w:r>
            <w:proofErr w:type="spellEnd"/>
            <w:r w:rsidRPr="007F0750">
              <w:rPr>
                <w:rFonts w:ascii="Courier New" w:hAnsi="Courier New" w:cs="Courier New"/>
              </w:rPr>
              <w:t>("</w:t>
            </w:r>
            <w:proofErr w:type="spellStart"/>
            <w:r w:rsidRPr="007F0750">
              <w:rPr>
                <w:rFonts w:ascii="Courier New" w:hAnsi="Courier New" w:cs="Courier New"/>
              </w:rPr>
              <w:t>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%d\n", x);</w:t>
            </w:r>
          </w:p>
          <w:p w14:paraId="5276B901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printf</w:t>
            </w:r>
            <w:proofErr w:type="spellEnd"/>
            <w:r w:rsidRPr="007F0750">
              <w:rPr>
                <w:rFonts w:ascii="Courier New" w:hAnsi="Courier New" w:cs="Courier New"/>
              </w:rPr>
              <w:t>("</w:t>
            </w:r>
            <w:proofErr w:type="spellStart"/>
            <w:r w:rsidRPr="007F0750">
              <w:rPr>
                <w:rFonts w:ascii="Courier New" w:hAnsi="Courier New" w:cs="Courier New"/>
              </w:rPr>
              <w:t>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%d\n", y);</w:t>
            </w:r>
          </w:p>
          <w:p w14:paraId="2FA42C96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printf</w:t>
            </w:r>
            <w:proofErr w:type="spellEnd"/>
            <w:r w:rsidRPr="007F0750">
              <w:rPr>
                <w:rFonts w:ascii="Courier New" w:hAnsi="Courier New" w:cs="Courier New"/>
              </w:rPr>
              <w:t>("</w:t>
            </w:r>
            <w:proofErr w:type="spellStart"/>
            <w:r w:rsidRPr="007F0750">
              <w:rPr>
                <w:rFonts w:ascii="Courier New" w:hAnsi="Courier New" w:cs="Courier New"/>
              </w:rPr>
              <w:t>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z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%d\n", z);</w:t>
            </w:r>
          </w:p>
          <w:p w14:paraId="484F4C6F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F0750">
              <w:rPr>
                <w:rFonts w:ascii="Courier New" w:hAnsi="Courier New" w:cs="Courier New"/>
              </w:rPr>
              <w:t>printf</w:t>
            </w:r>
            <w:proofErr w:type="spellEnd"/>
            <w:r w:rsidRPr="007F0750">
              <w:rPr>
                <w:rFonts w:ascii="Courier New" w:hAnsi="Courier New" w:cs="Courier New"/>
              </w:rPr>
              <w:t>("</w:t>
            </w:r>
            <w:proofErr w:type="spellStart"/>
            <w:r w:rsidRPr="007F0750">
              <w:rPr>
                <w:rFonts w:ascii="Courier New" w:hAnsi="Courier New" w:cs="Courier New"/>
              </w:rPr>
              <w:t>Jumlah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tersebu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adalah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%d", x + y + z);</w:t>
            </w:r>
          </w:p>
          <w:p w14:paraId="25342547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    return 0;</w:t>
            </w:r>
          </w:p>
          <w:p w14:paraId="51510C35" w14:textId="5BACB9D3" w:rsidR="00043241" w:rsidRPr="00625C8A" w:rsidRDefault="00625C8A" w:rsidP="009B0FDF">
            <w:pPr>
              <w:rPr>
                <w:rFonts w:ascii="Courier New" w:hAnsi="Courier New" w:cs="Courier New"/>
                <w:sz w:val="20"/>
                <w:lang w:val="id-ID"/>
              </w:rPr>
            </w:pPr>
            <w:r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38147CFC" w14:textId="77777777" w:rsidR="007F0750" w:rsidRPr="009B0FDF" w:rsidRDefault="007F0750" w:rsidP="00DE4955">
      <w:pPr>
        <w:pStyle w:val="Style1"/>
        <w:rPr>
          <w:lang w:val="id-ID"/>
        </w:rPr>
      </w:pPr>
      <w:bookmarkStart w:id="15" w:name="_Toc145495410"/>
      <w:bookmarkStart w:id="16" w:name="_Toc146037611"/>
    </w:p>
    <w:p w14:paraId="70BA5C25" w14:textId="5F49DD49" w:rsidR="00DE4955" w:rsidRPr="00DE4955" w:rsidRDefault="00DE4955" w:rsidP="00DE4955">
      <w:pPr>
        <w:pStyle w:val="Caption"/>
        <w:keepNext/>
        <w:jc w:val="center"/>
        <w:rPr>
          <w:i w:val="0"/>
          <w:sz w:val="20"/>
        </w:rPr>
      </w:pPr>
      <w:bookmarkStart w:id="17" w:name="_Toc147161472"/>
      <w:bookmarkEnd w:id="15"/>
      <w:bookmarkEnd w:id="16"/>
      <w:proofErr w:type="gramStart"/>
      <w:r w:rsidRPr="00DE4955">
        <w:rPr>
          <w:i w:val="0"/>
          <w:sz w:val="20"/>
        </w:rPr>
        <w:t xml:space="preserve">Table </w:t>
      </w:r>
      <w:r w:rsidRPr="00DE4955">
        <w:rPr>
          <w:i w:val="0"/>
          <w:sz w:val="20"/>
        </w:rPr>
        <w:fldChar w:fldCharType="begin"/>
      </w:r>
      <w:r w:rsidRPr="00DE4955">
        <w:rPr>
          <w:i w:val="0"/>
          <w:sz w:val="20"/>
        </w:rPr>
        <w:instrText xml:space="preserve"> SEQ Table \* ARABIC </w:instrText>
      </w:r>
      <w:r w:rsidRPr="00DE4955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2</w:t>
      </w:r>
      <w:r w:rsidRPr="00DE4955">
        <w:rPr>
          <w:i w:val="0"/>
          <w:sz w:val="20"/>
        </w:rPr>
        <w:fldChar w:fldCharType="end"/>
      </w:r>
      <w:r w:rsidRPr="00DE4955">
        <w:rPr>
          <w:i w:val="0"/>
          <w:sz w:val="20"/>
        </w:rPr>
        <w:t>.</w:t>
      </w:r>
      <w:proofErr w:type="gramEnd"/>
      <w:r w:rsidRPr="00DE4955">
        <w:rPr>
          <w:i w:val="0"/>
          <w:sz w:val="20"/>
        </w:rPr>
        <w:t xml:space="preserve"> Source Code </w:t>
      </w:r>
      <w:proofErr w:type="spellStart"/>
      <w:r w:rsidRPr="00DE4955">
        <w:rPr>
          <w:i w:val="0"/>
          <w:sz w:val="20"/>
        </w:rPr>
        <w:t>Jawaban</w:t>
      </w:r>
      <w:proofErr w:type="spellEnd"/>
      <w:r w:rsidRPr="00DE4955">
        <w:rPr>
          <w:i w:val="0"/>
          <w:sz w:val="20"/>
        </w:rPr>
        <w:t xml:space="preserve"> </w:t>
      </w:r>
      <w:proofErr w:type="spellStart"/>
      <w:r w:rsidRPr="00DE4955">
        <w:rPr>
          <w:i w:val="0"/>
          <w:sz w:val="20"/>
        </w:rPr>
        <w:t>soal</w:t>
      </w:r>
      <w:proofErr w:type="spellEnd"/>
      <w:r w:rsidRPr="00DE4955">
        <w:rPr>
          <w:i w:val="0"/>
          <w:sz w:val="20"/>
        </w:rPr>
        <w:t xml:space="preserve"> 1 Bahasa Py</w:t>
      </w:r>
      <w:r w:rsidR="00191B76">
        <w:rPr>
          <w:i w:val="0"/>
          <w:sz w:val="20"/>
        </w:rPr>
        <w:t>thon</w:t>
      </w:r>
      <w:bookmarkEnd w:id="17"/>
    </w:p>
    <w:tbl>
      <w:tblPr>
        <w:tblStyle w:val="TableGrid"/>
        <w:tblW w:w="0" w:type="auto"/>
        <w:jc w:val="center"/>
        <w:tblInd w:w="-334" w:type="dxa"/>
        <w:tblLook w:val="04A0" w:firstRow="1" w:lastRow="0" w:firstColumn="1" w:lastColumn="0" w:noHBand="0" w:noVBand="1"/>
      </w:tblPr>
      <w:tblGrid>
        <w:gridCol w:w="839"/>
        <w:gridCol w:w="6535"/>
      </w:tblGrid>
      <w:tr w:rsidR="00842541" w14:paraId="3C5A65C2" w14:textId="77777777" w:rsidTr="00A8517F">
        <w:trPr>
          <w:jc w:val="center"/>
        </w:trPr>
        <w:tc>
          <w:tcPr>
            <w:tcW w:w="839" w:type="dxa"/>
          </w:tcPr>
          <w:p w14:paraId="5BF06636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256EB90" w14:textId="77777777" w:rsidR="00842541" w:rsidRDefault="00842541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10B27E40" w14:textId="1B97C955" w:rsidR="00C9263E" w:rsidRPr="00C9263E" w:rsidRDefault="00C9263E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</w:tc>
        <w:tc>
          <w:tcPr>
            <w:tcW w:w="6535" w:type="dxa"/>
          </w:tcPr>
          <w:p w14:paraId="798455EB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x = 5</w:t>
            </w:r>
          </w:p>
          <w:p w14:paraId="64E1229D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y = 7</w:t>
            </w:r>
          </w:p>
          <w:p w14:paraId="2BF9BFD2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z = 9</w:t>
            </w:r>
          </w:p>
          <w:p w14:paraId="2740AC83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proofErr w:type="spellStart"/>
            <w:r w:rsidRPr="007F0750">
              <w:rPr>
                <w:rFonts w:ascii="Courier New" w:hAnsi="Courier New" w:cs="Courier New"/>
              </w:rPr>
              <w:t>jumlah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= x + y + z</w:t>
            </w:r>
          </w:p>
          <w:p w14:paraId="7726F388" w14:textId="77777777" w:rsidR="007F0750" w:rsidRPr="007F0750" w:rsidRDefault="007F0750" w:rsidP="007F0750">
            <w:pPr>
              <w:rPr>
                <w:rFonts w:ascii="Courier New" w:hAnsi="Courier New" w:cs="Courier New"/>
              </w:rPr>
            </w:pPr>
            <w:r w:rsidRPr="007F0750">
              <w:rPr>
                <w:rFonts w:ascii="Courier New" w:hAnsi="Courier New" w:cs="Courier New"/>
              </w:rPr>
              <w:t>print(</w:t>
            </w:r>
            <w:proofErr w:type="spellStart"/>
            <w:r w:rsidRPr="007F0750">
              <w:rPr>
                <w:rFonts w:ascii="Courier New" w:hAnsi="Courier New" w:cs="Courier New"/>
              </w:rPr>
              <w:t>f"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{x}\</w:t>
            </w:r>
            <w:proofErr w:type="spellStart"/>
            <w:r w:rsidRPr="007F0750">
              <w:rPr>
                <w:rFonts w:ascii="Courier New" w:hAnsi="Courier New" w:cs="Courier New"/>
              </w:rPr>
              <w:t>n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{y}\</w:t>
            </w:r>
            <w:proofErr w:type="spellStart"/>
            <w:r w:rsidRPr="007F0750">
              <w:rPr>
                <w:rFonts w:ascii="Courier New" w:hAnsi="Courier New" w:cs="Courier New"/>
              </w:rPr>
              <w:t>n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z </w:t>
            </w:r>
            <w:proofErr w:type="spellStart"/>
            <w:r w:rsidRPr="007F0750">
              <w:rPr>
                <w:rFonts w:ascii="Courier New" w:hAnsi="Courier New" w:cs="Courier New"/>
              </w:rPr>
              <w:t>bernilai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{z}")</w:t>
            </w:r>
          </w:p>
          <w:p w14:paraId="6A759823" w14:textId="3CF503A2" w:rsidR="00842541" w:rsidRPr="007F0750" w:rsidRDefault="007F0750" w:rsidP="008101EB">
            <w:pPr>
              <w:rPr>
                <w:rFonts w:ascii="Courier New" w:hAnsi="Courier New" w:cs="Courier New"/>
                <w:lang w:val="id-ID"/>
              </w:rPr>
            </w:pPr>
            <w:r w:rsidRPr="007F0750">
              <w:rPr>
                <w:rFonts w:ascii="Courier New" w:hAnsi="Courier New" w:cs="Courier New"/>
              </w:rPr>
              <w:t>print(</w:t>
            </w:r>
            <w:proofErr w:type="spellStart"/>
            <w:r w:rsidRPr="007F0750">
              <w:rPr>
                <w:rFonts w:ascii="Courier New" w:hAnsi="Courier New" w:cs="Courier New"/>
              </w:rPr>
              <w:t>f"Jumlah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variabel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tersebut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F0750">
              <w:rPr>
                <w:rFonts w:ascii="Courier New" w:hAnsi="Courier New" w:cs="Courier New"/>
              </w:rPr>
              <w:t>adalah</w:t>
            </w:r>
            <w:proofErr w:type="spellEnd"/>
            <w:r w:rsidRPr="007F0750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7F0750">
              <w:rPr>
                <w:rFonts w:ascii="Courier New" w:hAnsi="Courier New" w:cs="Courier New"/>
              </w:rPr>
              <w:t>jumlah</w:t>
            </w:r>
            <w:proofErr w:type="spellEnd"/>
            <w:r w:rsidRPr="007F0750">
              <w:rPr>
                <w:rFonts w:ascii="Courier New" w:hAnsi="Courier New" w:cs="Courier New"/>
              </w:rPr>
              <w:t>}")</w:t>
            </w:r>
          </w:p>
        </w:tc>
      </w:tr>
    </w:tbl>
    <w:p w14:paraId="0913C82C" w14:textId="77777777" w:rsidR="00C94471" w:rsidRDefault="00C94471" w:rsidP="009B0FDF">
      <w:pPr>
        <w:pStyle w:val="Heading2"/>
        <w:ind w:left="360"/>
        <w:sectPr w:rsidR="00C94471" w:rsidSect="00C94471">
          <w:headerReference w:type="default" r:id="rId23"/>
          <w:footerReference w:type="default" r:id="rId24"/>
          <w:headerReference w:type="first" r:id="rId25"/>
          <w:footerReference w:type="first" r:id="rId2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E5EC37A" w14:textId="563D4F30" w:rsidR="00B8007B" w:rsidRDefault="00893C24" w:rsidP="00043241">
      <w:pPr>
        <w:pStyle w:val="Heading2"/>
        <w:numPr>
          <w:ilvl w:val="0"/>
          <w:numId w:val="2"/>
        </w:numPr>
      </w:pPr>
      <w:bookmarkStart w:id="18" w:name="_Toc145950423"/>
      <w:bookmarkStart w:id="19" w:name="_Toc147150655"/>
      <w:r>
        <w:lastRenderedPageBreak/>
        <w:t>Output Program</w:t>
      </w:r>
      <w:bookmarkEnd w:id="18"/>
      <w:bookmarkEnd w:id="19"/>
    </w:p>
    <w:p w14:paraId="66D579C7" w14:textId="77777777" w:rsidR="00DE4955" w:rsidRDefault="008C61A2" w:rsidP="00DE4955">
      <w:pPr>
        <w:keepNext/>
        <w:jc w:val="center"/>
      </w:pPr>
      <w:r>
        <w:rPr>
          <w:noProof/>
        </w:rPr>
        <w:drawing>
          <wp:inline distT="0" distB="0" distL="0" distR="0" wp14:anchorId="1E1B7A7D" wp14:editId="66DF775F">
            <wp:extent cx="3880541" cy="1348902"/>
            <wp:effectExtent l="0" t="0" r="571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3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8B8A" w14:textId="65642CC5" w:rsidR="004117EB" w:rsidRPr="00DE4955" w:rsidRDefault="00DE4955" w:rsidP="00DE4955">
      <w:pPr>
        <w:pStyle w:val="Caption"/>
        <w:jc w:val="center"/>
        <w:rPr>
          <w:sz w:val="20"/>
        </w:rPr>
      </w:pPr>
      <w:bookmarkStart w:id="20" w:name="_Toc147161493"/>
      <w:proofErr w:type="spellStart"/>
      <w:proofErr w:type="gramStart"/>
      <w:r w:rsidRPr="00DE4955">
        <w:rPr>
          <w:sz w:val="20"/>
        </w:rPr>
        <w:t>Gambar</w:t>
      </w:r>
      <w:proofErr w:type="spellEnd"/>
      <w:r w:rsidRPr="00DE4955">
        <w:rPr>
          <w:sz w:val="20"/>
        </w:rPr>
        <w:t xml:space="preserve"> </w:t>
      </w:r>
      <w:r w:rsidRPr="00DE4955">
        <w:rPr>
          <w:sz w:val="20"/>
        </w:rPr>
        <w:fldChar w:fldCharType="begin"/>
      </w:r>
      <w:r w:rsidRPr="00DE4955">
        <w:rPr>
          <w:sz w:val="20"/>
        </w:rPr>
        <w:instrText xml:space="preserve"> SEQ Figure \* ARABIC </w:instrText>
      </w:r>
      <w:r w:rsidRPr="00DE4955">
        <w:rPr>
          <w:sz w:val="20"/>
        </w:rPr>
        <w:fldChar w:fldCharType="separate"/>
      </w:r>
      <w:r w:rsidR="008C314A">
        <w:rPr>
          <w:noProof/>
          <w:sz w:val="20"/>
        </w:rPr>
        <w:t>1</w:t>
      </w:r>
      <w:r w:rsidRPr="00DE4955">
        <w:rPr>
          <w:sz w:val="20"/>
        </w:rPr>
        <w:fldChar w:fldCharType="end"/>
      </w:r>
      <w:r w:rsidRPr="00DE4955">
        <w:rPr>
          <w:sz w:val="20"/>
        </w:rPr>
        <w:t>.</w:t>
      </w:r>
      <w:proofErr w:type="gramEnd"/>
      <w:r w:rsidRPr="00DE4955">
        <w:rPr>
          <w:sz w:val="20"/>
        </w:rPr>
        <w:t xml:space="preserve"> Screenshot</w:t>
      </w:r>
      <w:r>
        <w:rPr>
          <w:sz w:val="20"/>
        </w:rPr>
        <w:t xml:space="preserve"> Output </w:t>
      </w:r>
      <w:proofErr w:type="spellStart"/>
      <w:r>
        <w:rPr>
          <w:sz w:val="20"/>
        </w:rPr>
        <w:t>Soal</w:t>
      </w:r>
      <w:proofErr w:type="spellEnd"/>
      <w:r>
        <w:rPr>
          <w:sz w:val="20"/>
        </w:rPr>
        <w:t xml:space="preserve"> 1 Bahasa C</w:t>
      </w:r>
      <w:bookmarkEnd w:id="20"/>
    </w:p>
    <w:p w14:paraId="515E175C" w14:textId="77777777" w:rsidR="00DE4955" w:rsidRDefault="004117EB" w:rsidP="00DE4955">
      <w:pPr>
        <w:keepNext/>
        <w:jc w:val="center"/>
      </w:pPr>
      <w:r>
        <w:rPr>
          <w:noProof/>
        </w:rPr>
        <w:drawing>
          <wp:inline distT="0" distB="0" distL="0" distR="0" wp14:anchorId="0FAFF94B" wp14:editId="658E0AA5">
            <wp:extent cx="3880541" cy="1190291"/>
            <wp:effectExtent l="0" t="0" r="5715" b="0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9EA4" w14:textId="44E1FFCC" w:rsidR="004117EB" w:rsidRPr="00191B76" w:rsidRDefault="007128FB" w:rsidP="00191B76">
      <w:pPr>
        <w:pStyle w:val="Caption"/>
        <w:jc w:val="center"/>
        <w:rPr>
          <w:sz w:val="20"/>
        </w:rPr>
      </w:pPr>
      <w:bookmarkStart w:id="21" w:name="_Toc147161494"/>
      <w:proofErr w:type="spellStart"/>
      <w:proofErr w:type="gramStart"/>
      <w:r>
        <w:rPr>
          <w:sz w:val="20"/>
        </w:rPr>
        <w:t>Gambar</w:t>
      </w:r>
      <w:proofErr w:type="spellEnd"/>
      <w:r w:rsidR="00DE4955" w:rsidRPr="00191B76">
        <w:rPr>
          <w:sz w:val="20"/>
        </w:rPr>
        <w:t xml:space="preserve"> </w:t>
      </w:r>
      <w:r w:rsidR="00DE4955" w:rsidRPr="00191B76">
        <w:rPr>
          <w:sz w:val="20"/>
        </w:rPr>
        <w:fldChar w:fldCharType="begin"/>
      </w:r>
      <w:r w:rsidR="00DE4955" w:rsidRPr="00191B76">
        <w:rPr>
          <w:sz w:val="20"/>
        </w:rPr>
        <w:instrText xml:space="preserve"> SEQ Figure \* ARABIC </w:instrText>
      </w:r>
      <w:r w:rsidR="00DE4955" w:rsidRPr="00191B76">
        <w:rPr>
          <w:sz w:val="20"/>
        </w:rPr>
        <w:fldChar w:fldCharType="separate"/>
      </w:r>
      <w:r w:rsidR="008C314A">
        <w:rPr>
          <w:noProof/>
          <w:sz w:val="20"/>
        </w:rPr>
        <w:t>2</w:t>
      </w:r>
      <w:r w:rsidR="00DE4955" w:rsidRPr="00191B76">
        <w:rPr>
          <w:sz w:val="20"/>
        </w:rPr>
        <w:fldChar w:fldCharType="end"/>
      </w:r>
      <w:r w:rsidR="00DE4955" w:rsidRPr="00191B76">
        <w:rPr>
          <w:sz w:val="20"/>
        </w:rPr>
        <w:t>.</w:t>
      </w:r>
      <w:proofErr w:type="gramEnd"/>
      <w:r w:rsidR="00DE4955" w:rsidRPr="00191B76">
        <w:rPr>
          <w:sz w:val="20"/>
        </w:rPr>
        <w:t xml:space="preserve"> Screen</w:t>
      </w:r>
      <w:r w:rsidR="00191B76">
        <w:rPr>
          <w:sz w:val="20"/>
        </w:rPr>
        <w:t xml:space="preserve">shot Output </w:t>
      </w:r>
      <w:proofErr w:type="spellStart"/>
      <w:r w:rsidR="00191B76">
        <w:rPr>
          <w:sz w:val="20"/>
        </w:rPr>
        <w:t>Soal</w:t>
      </w:r>
      <w:proofErr w:type="spellEnd"/>
      <w:r w:rsidR="00191B76">
        <w:rPr>
          <w:sz w:val="20"/>
        </w:rPr>
        <w:t xml:space="preserve"> 1 Bahasa Python</w:t>
      </w:r>
      <w:bookmarkEnd w:id="21"/>
    </w:p>
    <w:p w14:paraId="25F474C7" w14:textId="77777777" w:rsidR="00043241" w:rsidRDefault="00043241" w:rsidP="00043241">
      <w:pPr>
        <w:pStyle w:val="Heading2"/>
        <w:numPr>
          <w:ilvl w:val="0"/>
          <w:numId w:val="2"/>
        </w:numPr>
      </w:pPr>
      <w:bookmarkStart w:id="22" w:name="_Toc145950424"/>
      <w:bookmarkStart w:id="23" w:name="_Toc147150656"/>
      <w:proofErr w:type="spellStart"/>
      <w:r>
        <w:t>Pembahasan</w:t>
      </w:r>
      <w:bookmarkEnd w:id="22"/>
      <w:bookmarkEnd w:id="23"/>
      <w:proofErr w:type="spellEnd"/>
    </w:p>
    <w:p w14:paraId="188FF9CC" w14:textId="6F56E8D8" w:rsidR="001C38DE" w:rsidRDefault="00C36B9D" w:rsidP="00625C8A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625C8A">
        <w:rPr>
          <w:rFonts w:cs="Times New Roman"/>
          <w:noProof/>
          <w:szCs w:val="24"/>
          <w:lang w:val="id-ID"/>
        </w:rPr>
        <w:t>Pada baris [1] terdapat #include &lt;stdio.h&gt; yang merupakan header file yang bertujuan untuk mengimpor fungsi. Pada baris [3] terdapat int main () adalah tipe jenis data yang akan dikembalikan nilainya kembali. Pada baris [4]-[6] merupakan variabel data yang kita gunakan adalah integer yang bertujuan menunjukkan nilai bilangan real. Pada baris [7] – [10] terdapat printf, %d, \n dan variabel</w:t>
      </w:r>
      <w:r w:rsidR="004D549C">
        <w:rPr>
          <w:rFonts w:cs="Times New Roman"/>
          <w:noProof/>
          <w:szCs w:val="24"/>
        </w:rPr>
        <w:t xml:space="preserve"> operator</w:t>
      </w:r>
      <w:r w:rsidR="00625C8A">
        <w:rPr>
          <w:rFonts w:cs="Times New Roman"/>
          <w:noProof/>
          <w:szCs w:val="24"/>
          <w:lang w:val="id-ID"/>
        </w:rPr>
        <w:t xml:space="preserve">, masing masingnya memiliki fungsi untuk menampilkan output, nilai di variabel, baris </w:t>
      </w:r>
      <w:r w:rsidR="004D549C">
        <w:rPr>
          <w:rFonts w:cs="Times New Roman"/>
          <w:noProof/>
          <w:szCs w:val="24"/>
          <w:lang w:val="id-ID"/>
        </w:rPr>
        <w:t xml:space="preserve">baru dan </w:t>
      </w:r>
      <w:r w:rsidR="004D549C">
        <w:rPr>
          <w:rFonts w:cs="Times New Roman"/>
          <w:noProof/>
          <w:szCs w:val="24"/>
        </w:rPr>
        <w:t>hasil nilai variabel</w:t>
      </w:r>
      <w:r w:rsidR="00625C8A">
        <w:rPr>
          <w:rFonts w:cs="Times New Roman"/>
          <w:noProof/>
          <w:szCs w:val="24"/>
          <w:lang w:val="id-ID"/>
        </w:rPr>
        <w:t>. Pada baris [11] terdapat return 0 yang mengembalikan nilai.</w:t>
      </w:r>
    </w:p>
    <w:p w14:paraId="23AFB436" w14:textId="29669843" w:rsidR="00D54649" w:rsidRDefault="00625C8A" w:rsidP="00625C8A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  <w:t xml:space="preserve">Pada baris </w:t>
      </w:r>
      <w:r w:rsidR="00C9263E">
        <w:rPr>
          <w:rFonts w:cs="Times New Roman"/>
          <w:noProof/>
          <w:szCs w:val="24"/>
          <w:lang w:val="id-ID"/>
        </w:rPr>
        <w:t xml:space="preserve">[1] – [3] di </w:t>
      </w:r>
      <w:r w:rsidR="00191B76">
        <w:rPr>
          <w:rFonts w:cs="Times New Roman"/>
          <w:noProof/>
          <w:szCs w:val="24"/>
          <w:lang w:val="id-ID"/>
        </w:rPr>
        <w:t>Python</w:t>
      </w:r>
      <w:r w:rsidR="00C9263E">
        <w:rPr>
          <w:rFonts w:cs="Times New Roman"/>
          <w:noProof/>
          <w:szCs w:val="24"/>
          <w:lang w:val="id-ID"/>
        </w:rPr>
        <w:t xml:space="preserve"> merupakan deklarasi variabel yang kita gunakan. Pada baris ke [4] disini adalah bagaimana kita menghitung total dari 3 variabel sebelumnya. Pada baris [5] dan [6] terdapat </w:t>
      </w:r>
      <w:r w:rsidR="00D54649">
        <w:rPr>
          <w:rFonts w:cs="Times New Roman"/>
          <w:noProof/>
          <w:szCs w:val="24"/>
          <w:lang w:val="id-ID"/>
        </w:rPr>
        <w:t xml:space="preserve"> print </w:t>
      </w:r>
      <w:r w:rsidR="00C9263E">
        <w:rPr>
          <w:rFonts w:cs="Times New Roman"/>
          <w:noProof/>
          <w:szCs w:val="24"/>
          <w:lang w:val="id-ID"/>
        </w:rPr>
        <w:t>f string untuk mencetak variabel dengan menggunakan {}</w:t>
      </w:r>
      <w:r w:rsidR="00D54649">
        <w:rPr>
          <w:rFonts w:cs="Times New Roman"/>
          <w:noProof/>
          <w:szCs w:val="24"/>
          <w:lang w:val="id-ID"/>
        </w:rPr>
        <w:t xml:space="preserve"> sebagai pernyataan variabel yang akan dicetak dan \n untuk membuat garis baru.</w:t>
      </w:r>
    </w:p>
    <w:p w14:paraId="7E0B1BA1" w14:textId="77777777" w:rsidR="003963AE" w:rsidRPr="00D54649" w:rsidRDefault="003963AE" w:rsidP="00993DB0">
      <w:pPr>
        <w:pStyle w:val="Heading1"/>
        <w:spacing w:after="240"/>
        <w:rPr>
          <w:lang w:val="id-ID"/>
        </w:rPr>
        <w:sectPr w:rsidR="003963AE" w:rsidRPr="00D54649" w:rsidSect="00C94471">
          <w:headerReference w:type="first" r:id="rId29"/>
          <w:footerReference w:type="first" r:id="rId30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68647FB" w14:textId="4880535E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24" w:name="_Toc145950425"/>
      <w:bookmarkStart w:id="25" w:name="_Toc147150657"/>
      <w:r>
        <w:lastRenderedPageBreak/>
        <w:t xml:space="preserve">SOAL </w:t>
      </w:r>
      <w:r>
        <w:rPr>
          <w:lang w:val="id-ID"/>
        </w:rPr>
        <w:t>2</w:t>
      </w:r>
      <w:bookmarkEnd w:id="24"/>
      <w:bookmarkEnd w:id="25"/>
    </w:p>
    <w:p w14:paraId="58842B2B" w14:textId="3B0E16EC" w:rsidR="00993DB0" w:rsidRPr="00F05B6B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103BB">
        <w:rPr>
          <w:rFonts w:ascii="Times New Roman" w:hAnsi="Times New Roman" w:cs="Times New Roman"/>
          <w:sz w:val="24"/>
          <w:szCs w:val="24"/>
        </w:rPr>
        <w:t xml:space="preserve"> </w:t>
      </w:r>
      <w:r w:rsidR="00F05B6B">
        <w:rPr>
          <w:rFonts w:ascii="Times New Roman" w:hAnsi="Times New Roman" w:cs="Times New Roman"/>
          <w:sz w:val="24"/>
          <w:szCs w:val="24"/>
          <w:lang w:val="id-ID"/>
        </w:rPr>
        <w:t>menghasilkan output berupa hasil kombinasi perkalian dan pembagian dari variabel yang telah didefinisika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95DA7E0" w14:textId="77777777" w:rsidTr="002450C1">
        <w:trPr>
          <w:trHeight w:val="278"/>
        </w:trPr>
        <w:tc>
          <w:tcPr>
            <w:tcW w:w="8335" w:type="dxa"/>
          </w:tcPr>
          <w:p w14:paraId="7900A8EE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260DD59D" w14:textId="77777777" w:rsidTr="00B2094C">
        <w:trPr>
          <w:trHeight w:val="794"/>
        </w:trPr>
        <w:tc>
          <w:tcPr>
            <w:tcW w:w="8335" w:type="dxa"/>
          </w:tcPr>
          <w:p w14:paraId="4B22E5FA" w14:textId="3E0D1DBC" w:rsidR="00B2094C" w:rsidRDefault="00F05B6B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a bernilai 4</w:t>
            </w:r>
          </w:p>
          <w:p w14:paraId="02C2E9EF" w14:textId="77777777" w:rsidR="00F05B6B" w:rsidRDefault="00F05B6B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b bernilai 8</w:t>
            </w:r>
          </w:p>
          <w:p w14:paraId="550BBAE1" w14:textId="77777777" w:rsidR="00F05B6B" w:rsidRDefault="00F05B6B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c bernilai 3</w:t>
            </w:r>
          </w:p>
          <w:p w14:paraId="148AA5F8" w14:textId="1E38148C" w:rsidR="00F05B6B" w:rsidRPr="009D7C16" w:rsidRDefault="00F05B6B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Hasil dari a dikali b dibagi c adalah 10.666667</w:t>
            </w:r>
          </w:p>
        </w:tc>
      </w:tr>
    </w:tbl>
    <w:p w14:paraId="7BC8BC8D" w14:textId="1640BED7" w:rsidR="00993DB0" w:rsidRPr="009D7C16" w:rsidRDefault="00993DB0" w:rsidP="00993DB0">
      <w:pPr>
        <w:rPr>
          <w:lang w:val="id-ID"/>
        </w:rPr>
      </w:pPr>
    </w:p>
    <w:p w14:paraId="5EF6693A" w14:textId="545EB31B" w:rsidR="00993DB0" w:rsidRPr="00842541" w:rsidRDefault="00DD36E8" w:rsidP="00DD36E8">
      <w:pPr>
        <w:pStyle w:val="Heading2"/>
        <w:numPr>
          <w:ilvl w:val="0"/>
          <w:numId w:val="5"/>
        </w:numPr>
      </w:pPr>
      <w:bookmarkStart w:id="26" w:name="_Toc145950426"/>
      <w:bookmarkStart w:id="27" w:name="_Toc147150658"/>
      <w:r>
        <w:rPr>
          <w:lang w:val="id-ID"/>
        </w:rPr>
        <w:t>Source Code</w:t>
      </w:r>
      <w:bookmarkEnd w:id="26"/>
      <w:bookmarkEnd w:id="27"/>
    </w:p>
    <w:p w14:paraId="51AF7F48" w14:textId="3B8D07D0" w:rsidR="00DE4955" w:rsidRPr="00DE4955" w:rsidRDefault="00DE4955" w:rsidP="00DE4955">
      <w:pPr>
        <w:pStyle w:val="Caption"/>
        <w:keepNext/>
        <w:jc w:val="center"/>
        <w:rPr>
          <w:i w:val="0"/>
          <w:sz w:val="20"/>
        </w:rPr>
      </w:pPr>
      <w:bookmarkStart w:id="28" w:name="_Toc147161473"/>
      <w:proofErr w:type="gramStart"/>
      <w:r w:rsidRPr="00DE4955">
        <w:rPr>
          <w:i w:val="0"/>
          <w:sz w:val="20"/>
        </w:rPr>
        <w:t xml:space="preserve">Table </w:t>
      </w:r>
      <w:r w:rsidRPr="00DE4955">
        <w:rPr>
          <w:i w:val="0"/>
          <w:sz w:val="20"/>
        </w:rPr>
        <w:fldChar w:fldCharType="begin"/>
      </w:r>
      <w:r w:rsidRPr="00DE4955">
        <w:rPr>
          <w:i w:val="0"/>
          <w:sz w:val="20"/>
        </w:rPr>
        <w:instrText xml:space="preserve"> SEQ Table \* ARABIC </w:instrText>
      </w:r>
      <w:r w:rsidRPr="00DE4955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3</w:t>
      </w:r>
      <w:r w:rsidRPr="00DE4955">
        <w:rPr>
          <w:i w:val="0"/>
          <w:sz w:val="20"/>
        </w:rPr>
        <w:fldChar w:fldCharType="end"/>
      </w:r>
      <w:r w:rsidRPr="00DE4955">
        <w:rPr>
          <w:i w:val="0"/>
          <w:sz w:val="20"/>
        </w:rPr>
        <w:t>.</w:t>
      </w:r>
      <w:proofErr w:type="gramEnd"/>
      <w:r w:rsidRPr="00DE4955">
        <w:rPr>
          <w:i w:val="0"/>
          <w:sz w:val="20"/>
        </w:rPr>
        <w:t xml:space="preserve"> Source Code </w:t>
      </w:r>
      <w:proofErr w:type="spellStart"/>
      <w:r w:rsidRPr="00DE4955">
        <w:rPr>
          <w:i w:val="0"/>
          <w:sz w:val="20"/>
        </w:rPr>
        <w:t>Jawaban</w:t>
      </w:r>
      <w:proofErr w:type="spellEnd"/>
      <w:r w:rsidRPr="00DE4955">
        <w:rPr>
          <w:i w:val="0"/>
          <w:sz w:val="20"/>
        </w:rPr>
        <w:t xml:space="preserve"> </w:t>
      </w:r>
      <w:proofErr w:type="spellStart"/>
      <w:r w:rsidRPr="00DE4955">
        <w:rPr>
          <w:i w:val="0"/>
          <w:sz w:val="20"/>
        </w:rPr>
        <w:t>Soal</w:t>
      </w:r>
      <w:proofErr w:type="spellEnd"/>
      <w:r w:rsidRPr="00DE4955">
        <w:rPr>
          <w:i w:val="0"/>
          <w:sz w:val="20"/>
        </w:rPr>
        <w:t xml:space="preserve"> 2 Bahasa C</w:t>
      </w:r>
      <w:bookmarkEnd w:id="2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83"/>
      </w:tblGrid>
      <w:tr w:rsidR="00993DB0" w14:paraId="12B08F12" w14:textId="77777777" w:rsidTr="00A8517F">
        <w:trPr>
          <w:jc w:val="center"/>
        </w:trPr>
        <w:tc>
          <w:tcPr>
            <w:tcW w:w="505" w:type="dxa"/>
          </w:tcPr>
          <w:p w14:paraId="7A08A672" w14:textId="3EDFEDA8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8E66544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9C7B34C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C53C7C6" w14:textId="1E6012E3" w:rsidR="00993DB0" w:rsidRPr="008101EB" w:rsidRDefault="00993DB0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523D26B" w14:textId="029AA269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3B6A827F" w14:textId="77777777" w:rsidR="00993DB0" w:rsidRDefault="00F56713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001D1CBB" w14:textId="77777777" w:rsid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A9D3911" w14:textId="77777777" w:rsid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1F0CEC9B" w14:textId="77777777" w:rsid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FE92619" w14:textId="77777777" w:rsid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284DF25" w14:textId="77777777" w:rsidR="00765872" w:rsidRDefault="00765872" w:rsidP="00993DB0">
            <w:pPr>
              <w:rPr>
                <w:rFonts w:ascii="Courier New" w:hAnsi="Courier New" w:cs="Courier New"/>
              </w:rPr>
            </w:pPr>
          </w:p>
          <w:p w14:paraId="5E716296" w14:textId="77777777" w:rsid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A4C2464" w14:textId="2FAD25B7" w:rsidR="00765872" w:rsidRPr="00765872" w:rsidRDefault="00765872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</w:tc>
        <w:tc>
          <w:tcPr>
            <w:tcW w:w="6883" w:type="dxa"/>
          </w:tcPr>
          <w:p w14:paraId="001990AE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#include &lt;</w:t>
            </w:r>
            <w:proofErr w:type="spellStart"/>
            <w:r w:rsidRPr="00A8517F">
              <w:rPr>
                <w:rFonts w:ascii="Courier New" w:hAnsi="Courier New" w:cs="Courier New"/>
              </w:rPr>
              <w:t>stdio.h</w:t>
            </w:r>
            <w:proofErr w:type="spellEnd"/>
            <w:r w:rsidRPr="00A8517F">
              <w:rPr>
                <w:rFonts w:ascii="Courier New" w:hAnsi="Courier New" w:cs="Courier New"/>
              </w:rPr>
              <w:t>&gt;</w:t>
            </w:r>
          </w:p>
          <w:p w14:paraId="6FD023B9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</w:p>
          <w:p w14:paraId="1EF7591C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proofErr w:type="spellStart"/>
            <w:r w:rsidRPr="00A8517F">
              <w:rPr>
                <w:rFonts w:ascii="Courier New" w:hAnsi="Courier New" w:cs="Courier New"/>
              </w:rPr>
              <w:t>int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main (){</w:t>
            </w:r>
          </w:p>
          <w:p w14:paraId="122253D4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    float a = 4;</w:t>
            </w:r>
          </w:p>
          <w:p w14:paraId="49F69886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    float b = 8;</w:t>
            </w:r>
          </w:p>
          <w:p w14:paraId="1446227A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    float c = 3;</w:t>
            </w:r>
          </w:p>
          <w:p w14:paraId="61A554F8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A8517F">
              <w:rPr>
                <w:rFonts w:ascii="Courier New" w:hAnsi="Courier New" w:cs="Courier New"/>
              </w:rPr>
              <w:t>printf</w:t>
            </w:r>
            <w:proofErr w:type="spellEnd"/>
            <w:r w:rsidRPr="00A8517F">
              <w:rPr>
                <w:rFonts w:ascii="Courier New" w:hAnsi="Courier New" w:cs="Courier New"/>
              </w:rPr>
              <w:t>("</w:t>
            </w:r>
            <w:proofErr w:type="spellStart"/>
            <w:r w:rsidRPr="00A8517F">
              <w:rPr>
                <w:rFonts w:ascii="Courier New" w:hAnsi="Courier New" w:cs="Courier New"/>
              </w:rPr>
              <w:t>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%.f\n", a);</w:t>
            </w:r>
          </w:p>
          <w:p w14:paraId="1EB9A635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A8517F">
              <w:rPr>
                <w:rFonts w:ascii="Courier New" w:hAnsi="Courier New" w:cs="Courier New"/>
              </w:rPr>
              <w:t>printf</w:t>
            </w:r>
            <w:proofErr w:type="spellEnd"/>
            <w:r w:rsidRPr="00A8517F">
              <w:rPr>
                <w:rFonts w:ascii="Courier New" w:hAnsi="Courier New" w:cs="Courier New"/>
              </w:rPr>
              <w:t>("</w:t>
            </w:r>
            <w:proofErr w:type="spellStart"/>
            <w:r w:rsidRPr="00A8517F">
              <w:rPr>
                <w:rFonts w:ascii="Courier New" w:hAnsi="Courier New" w:cs="Courier New"/>
              </w:rPr>
              <w:t>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%.f\n", b);</w:t>
            </w:r>
          </w:p>
          <w:p w14:paraId="5329F93F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A8517F">
              <w:rPr>
                <w:rFonts w:ascii="Courier New" w:hAnsi="Courier New" w:cs="Courier New"/>
              </w:rPr>
              <w:t>printf</w:t>
            </w:r>
            <w:proofErr w:type="spellEnd"/>
            <w:r w:rsidRPr="00A8517F">
              <w:rPr>
                <w:rFonts w:ascii="Courier New" w:hAnsi="Courier New" w:cs="Courier New"/>
              </w:rPr>
              <w:t>("</w:t>
            </w:r>
            <w:proofErr w:type="spellStart"/>
            <w:r w:rsidRPr="00A8517F">
              <w:rPr>
                <w:rFonts w:ascii="Courier New" w:hAnsi="Courier New" w:cs="Courier New"/>
              </w:rPr>
              <w:t>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%.f\n", c);</w:t>
            </w:r>
          </w:p>
          <w:p w14:paraId="0C4BD65C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A8517F">
              <w:rPr>
                <w:rFonts w:ascii="Courier New" w:hAnsi="Courier New" w:cs="Courier New"/>
              </w:rPr>
              <w:t>printf</w:t>
            </w:r>
            <w:proofErr w:type="spellEnd"/>
            <w:r w:rsidRPr="00A8517F">
              <w:rPr>
                <w:rFonts w:ascii="Courier New" w:hAnsi="Courier New" w:cs="Courier New"/>
              </w:rPr>
              <w:t>("</w:t>
            </w:r>
            <w:proofErr w:type="spellStart"/>
            <w:r w:rsidRPr="00A8517F">
              <w:rPr>
                <w:rFonts w:ascii="Courier New" w:hAnsi="Courier New" w:cs="Courier New"/>
              </w:rPr>
              <w:t>Jumlah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A8517F">
              <w:rPr>
                <w:rFonts w:ascii="Courier New" w:hAnsi="Courier New" w:cs="Courier New"/>
              </w:rPr>
              <w:t>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dikal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A8517F">
              <w:rPr>
                <w:rFonts w:ascii="Courier New" w:hAnsi="Courier New" w:cs="Courier New"/>
              </w:rPr>
              <w:t>dibag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c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%.6f", (a * b)/ c);</w:t>
            </w:r>
          </w:p>
          <w:p w14:paraId="546B2D2F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    return 0;</w:t>
            </w:r>
          </w:p>
          <w:p w14:paraId="09300806" w14:textId="06F130B6" w:rsidR="00A8517F" w:rsidRPr="00A8517F" w:rsidRDefault="00A8517F" w:rsidP="008101EB">
            <w:pPr>
              <w:rPr>
                <w:rFonts w:ascii="Courier New" w:hAnsi="Courier New" w:cs="Courier New"/>
                <w:lang w:val="id-ID"/>
              </w:rPr>
            </w:pPr>
            <w:r w:rsidRPr="00A8517F">
              <w:rPr>
                <w:rFonts w:ascii="Courier New" w:hAnsi="Courier New" w:cs="Courier New"/>
              </w:rPr>
              <w:t>}</w:t>
            </w:r>
          </w:p>
        </w:tc>
      </w:tr>
    </w:tbl>
    <w:p w14:paraId="1A6D648E" w14:textId="77777777" w:rsidR="00993DB0" w:rsidRPr="00191B76" w:rsidRDefault="00993DB0" w:rsidP="00993DB0">
      <w:pPr>
        <w:pStyle w:val="Caption"/>
        <w:rPr>
          <w:i w:val="0"/>
          <w:iCs w:val="0"/>
          <w:sz w:val="20"/>
        </w:rPr>
      </w:pPr>
    </w:p>
    <w:p w14:paraId="543BBFB3" w14:textId="65B68ADB" w:rsidR="00DE4955" w:rsidRPr="00191B76" w:rsidRDefault="00DE4955" w:rsidP="00191B76">
      <w:pPr>
        <w:pStyle w:val="Caption"/>
        <w:keepNext/>
        <w:jc w:val="center"/>
        <w:rPr>
          <w:i w:val="0"/>
          <w:sz w:val="20"/>
        </w:rPr>
      </w:pPr>
      <w:bookmarkStart w:id="29" w:name="_Toc147161474"/>
      <w:proofErr w:type="gramStart"/>
      <w:r w:rsidRPr="00191B76">
        <w:rPr>
          <w:i w:val="0"/>
          <w:sz w:val="20"/>
        </w:rPr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4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2 Bahasa Python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922"/>
      </w:tblGrid>
      <w:tr w:rsidR="00993DB0" w14:paraId="4C5BD6DE" w14:textId="77777777" w:rsidTr="00A8517F">
        <w:trPr>
          <w:jc w:val="center"/>
        </w:trPr>
        <w:tc>
          <w:tcPr>
            <w:tcW w:w="505" w:type="dxa"/>
          </w:tcPr>
          <w:p w14:paraId="15AFE1A1" w14:textId="250A7CBD" w:rsidR="00993DB0" w:rsidRPr="008101EB" w:rsidRDefault="00993DB0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76F9443" w14:textId="5D349379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2</w:t>
            </w:r>
          </w:p>
          <w:p w14:paraId="2E979FB7" w14:textId="3DA4B971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3</w:t>
            </w:r>
          </w:p>
          <w:p w14:paraId="09D6ED00" w14:textId="6978928F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4</w:t>
            </w:r>
          </w:p>
          <w:p w14:paraId="154ED159" w14:textId="53718C72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0BC20D97" w14:textId="774766C7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385AA620" w14:textId="77777777" w:rsidR="00993DB0" w:rsidRDefault="00993DB0" w:rsidP="00993DB0">
            <w:pPr>
              <w:rPr>
                <w:rFonts w:ascii="Courier New" w:hAnsi="Courier New" w:cs="Courier New"/>
              </w:rPr>
            </w:pPr>
          </w:p>
          <w:p w14:paraId="2E900D8F" w14:textId="08A3DEDD" w:rsidR="004874C3" w:rsidRPr="004874C3" w:rsidRDefault="004874C3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</w:tc>
        <w:tc>
          <w:tcPr>
            <w:tcW w:w="6922" w:type="dxa"/>
          </w:tcPr>
          <w:p w14:paraId="0CFC169B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a = 4 </w:t>
            </w:r>
          </w:p>
          <w:p w14:paraId="3DFBFE71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 xml:space="preserve">b = 8 </w:t>
            </w:r>
          </w:p>
          <w:p w14:paraId="075D0F7E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c = 3</w:t>
            </w:r>
          </w:p>
          <w:p w14:paraId="18281178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proofErr w:type="spellStart"/>
            <w:r w:rsidRPr="00A8517F">
              <w:rPr>
                <w:rFonts w:ascii="Courier New" w:hAnsi="Courier New" w:cs="Courier New"/>
              </w:rPr>
              <w:t>jumlah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= a * b / c</w:t>
            </w:r>
          </w:p>
          <w:p w14:paraId="5432E104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x = round(jumlah,6)</w:t>
            </w:r>
          </w:p>
          <w:p w14:paraId="3EEF27AD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print(</w:t>
            </w:r>
            <w:proofErr w:type="spellStart"/>
            <w:r w:rsidRPr="00A8517F">
              <w:rPr>
                <w:rFonts w:ascii="Courier New" w:hAnsi="Courier New" w:cs="Courier New"/>
              </w:rPr>
              <w:t>f"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{a}\</w:t>
            </w:r>
            <w:proofErr w:type="spellStart"/>
            <w:r w:rsidRPr="00A8517F">
              <w:rPr>
                <w:rFonts w:ascii="Courier New" w:hAnsi="Courier New" w:cs="Courier New"/>
              </w:rPr>
              <w:t>n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{b}\</w:t>
            </w:r>
            <w:proofErr w:type="spellStart"/>
            <w:r w:rsidRPr="00A8517F">
              <w:rPr>
                <w:rFonts w:ascii="Courier New" w:hAnsi="Courier New" w:cs="Courier New"/>
              </w:rPr>
              <w:t>nVariabe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c </w:t>
            </w:r>
            <w:proofErr w:type="spellStart"/>
            <w:r w:rsidRPr="00A8517F">
              <w:rPr>
                <w:rFonts w:ascii="Courier New" w:hAnsi="Courier New" w:cs="Courier New"/>
              </w:rPr>
              <w:t>bernila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{c}")</w:t>
            </w:r>
          </w:p>
          <w:p w14:paraId="77D1EDCA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  <w:r w:rsidRPr="00A8517F">
              <w:rPr>
                <w:rFonts w:ascii="Courier New" w:hAnsi="Courier New" w:cs="Courier New"/>
              </w:rPr>
              <w:t>print(</w:t>
            </w:r>
            <w:proofErr w:type="spellStart"/>
            <w:r w:rsidRPr="00A8517F">
              <w:rPr>
                <w:rFonts w:ascii="Courier New" w:hAnsi="Courier New" w:cs="Courier New"/>
              </w:rPr>
              <w:t>f"Hasil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A8517F">
              <w:rPr>
                <w:rFonts w:ascii="Courier New" w:hAnsi="Courier New" w:cs="Courier New"/>
              </w:rPr>
              <w:t>dar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A8517F">
              <w:rPr>
                <w:rFonts w:ascii="Courier New" w:hAnsi="Courier New" w:cs="Courier New"/>
              </w:rPr>
              <w:t>dikal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A8517F">
              <w:rPr>
                <w:rFonts w:ascii="Courier New" w:hAnsi="Courier New" w:cs="Courier New"/>
              </w:rPr>
              <w:t>dibagi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c </w:t>
            </w:r>
            <w:proofErr w:type="spellStart"/>
            <w:r w:rsidRPr="00A8517F">
              <w:rPr>
                <w:rFonts w:ascii="Courier New" w:hAnsi="Courier New" w:cs="Courier New"/>
              </w:rPr>
              <w:t>adalah</w:t>
            </w:r>
            <w:proofErr w:type="spellEnd"/>
            <w:r w:rsidRPr="00A8517F">
              <w:rPr>
                <w:rFonts w:ascii="Courier New" w:hAnsi="Courier New" w:cs="Courier New"/>
              </w:rPr>
              <w:t xml:space="preserve"> {x}")</w:t>
            </w:r>
          </w:p>
          <w:p w14:paraId="4B9C4555" w14:textId="77777777" w:rsidR="00A8517F" w:rsidRPr="00A8517F" w:rsidRDefault="00A8517F" w:rsidP="00A8517F">
            <w:pPr>
              <w:rPr>
                <w:rFonts w:ascii="Courier New" w:hAnsi="Courier New" w:cs="Courier New"/>
              </w:rPr>
            </w:pPr>
          </w:p>
          <w:p w14:paraId="25050349" w14:textId="77777777" w:rsidR="00993DB0" w:rsidRPr="009D7C16" w:rsidRDefault="00993DB0" w:rsidP="008101E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A4EEA32" w14:textId="77777777" w:rsidR="00993DB0" w:rsidRPr="00842541" w:rsidRDefault="00993DB0" w:rsidP="00993DB0"/>
    <w:p w14:paraId="734A4AFF" w14:textId="77777777" w:rsidR="003963AE" w:rsidRDefault="003963AE" w:rsidP="00DD36E8">
      <w:pPr>
        <w:pStyle w:val="Heading2"/>
        <w:numPr>
          <w:ilvl w:val="0"/>
          <w:numId w:val="5"/>
        </w:numPr>
        <w:sectPr w:rsidR="003963AE" w:rsidSect="00C94471">
          <w:headerReference w:type="default" r:id="rId31"/>
          <w:footerReference w:type="default" r:id="rId32"/>
          <w:headerReference w:type="first" r:id="rId33"/>
          <w:footerReference w:type="first" r:id="rId34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407B816A" w14:textId="5152DF38" w:rsidR="00993DB0" w:rsidRDefault="00993DB0" w:rsidP="00DD36E8">
      <w:pPr>
        <w:pStyle w:val="Heading2"/>
        <w:numPr>
          <w:ilvl w:val="0"/>
          <w:numId w:val="5"/>
        </w:numPr>
      </w:pPr>
      <w:bookmarkStart w:id="30" w:name="_Toc145950427"/>
      <w:bookmarkStart w:id="31" w:name="_Toc147150659"/>
      <w:r>
        <w:lastRenderedPageBreak/>
        <w:t>Output Program</w:t>
      </w:r>
      <w:bookmarkEnd w:id="30"/>
      <w:bookmarkEnd w:id="31"/>
    </w:p>
    <w:p w14:paraId="0D4979F3" w14:textId="77777777" w:rsidR="00DE4955" w:rsidRDefault="00993DB0" w:rsidP="00DE4955">
      <w:pPr>
        <w:keepNext/>
        <w:jc w:val="center"/>
      </w:pPr>
      <w:r>
        <w:rPr>
          <w:noProof/>
        </w:rPr>
        <w:drawing>
          <wp:inline distT="0" distB="0" distL="0" distR="0" wp14:anchorId="2AE53FD8" wp14:editId="0422D195">
            <wp:extent cx="3618183" cy="123898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183" cy="123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CFA2A" w14:textId="19DB457B" w:rsidR="00993DB0" w:rsidRPr="00191B76" w:rsidRDefault="007128FB" w:rsidP="00191B76">
      <w:pPr>
        <w:pStyle w:val="Caption"/>
        <w:jc w:val="center"/>
        <w:rPr>
          <w:sz w:val="20"/>
        </w:rPr>
      </w:pPr>
      <w:bookmarkStart w:id="32" w:name="_Toc147161495"/>
      <w:proofErr w:type="spellStart"/>
      <w:proofErr w:type="gramStart"/>
      <w:r>
        <w:rPr>
          <w:sz w:val="20"/>
        </w:rPr>
        <w:t>Gambar</w:t>
      </w:r>
      <w:proofErr w:type="spellEnd"/>
      <w:r w:rsidR="00DE4955" w:rsidRPr="00191B76">
        <w:rPr>
          <w:sz w:val="20"/>
        </w:rPr>
        <w:t xml:space="preserve"> </w:t>
      </w:r>
      <w:r w:rsidR="00DE4955" w:rsidRPr="00191B76">
        <w:rPr>
          <w:sz w:val="20"/>
        </w:rPr>
        <w:fldChar w:fldCharType="begin"/>
      </w:r>
      <w:r w:rsidR="00DE4955" w:rsidRPr="00191B76">
        <w:rPr>
          <w:sz w:val="20"/>
        </w:rPr>
        <w:instrText xml:space="preserve"> SEQ Figure \* ARABIC </w:instrText>
      </w:r>
      <w:r w:rsidR="00DE4955" w:rsidRPr="00191B76">
        <w:rPr>
          <w:sz w:val="20"/>
        </w:rPr>
        <w:fldChar w:fldCharType="separate"/>
      </w:r>
      <w:r w:rsidR="008C314A">
        <w:rPr>
          <w:noProof/>
          <w:sz w:val="20"/>
        </w:rPr>
        <w:t>3</w:t>
      </w:r>
      <w:r w:rsidR="00DE4955" w:rsidRPr="00191B76">
        <w:rPr>
          <w:sz w:val="20"/>
        </w:rPr>
        <w:fldChar w:fldCharType="end"/>
      </w:r>
      <w:r w:rsidR="00DE4955" w:rsidRPr="00191B76">
        <w:rPr>
          <w:sz w:val="20"/>
        </w:rPr>
        <w:t>.</w:t>
      </w:r>
      <w:proofErr w:type="gramEnd"/>
      <w:r w:rsidR="00DE4955" w:rsidRPr="00191B76">
        <w:rPr>
          <w:sz w:val="20"/>
        </w:rPr>
        <w:t xml:space="preserve"> Screenshot Output </w:t>
      </w:r>
      <w:proofErr w:type="spellStart"/>
      <w:r w:rsidR="00DE4955" w:rsidRPr="00191B76">
        <w:rPr>
          <w:sz w:val="20"/>
        </w:rPr>
        <w:t>Soal</w:t>
      </w:r>
      <w:proofErr w:type="spellEnd"/>
      <w:r w:rsidR="00DE4955" w:rsidRPr="00191B76">
        <w:rPr>
          <w:sz w:val="20"/>
        </w:rPr>
        <w:t xml:space="preserve"> 2 Bahasa C</w:t>
      </w:r>
      <w:bookmarkEnd w:id="32"/>
    </w:p>
    <w:p w14:paraId="07F0E1A4" w14:textId="77777777" w:rsidR="00DE4955" w:rsidRDefault="00993DB0" w:rsidP="00DE4955">
      <w:pPr>
        <w:keepNext/>
        <w:jc w:val="center"/>
      </w:pPr>
      <w:r>
        <w:rPr>
          <w:noProof/>
        </w:rPr>
        <w:drawing>
          <wp:inline distT="0" distB="0" distL="0" distR="0" wp14:anchorId="1EA25F85" wp14:editId="740E8812">
            <wp:extent cx="3880541" cy="1207057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20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604CF" w14:textId="3FBC0FBB" w:rsidR="00993DB0" w:rsidRPr="00191B76" w:rsidRDefault="007128FB" w:rsidP="00DE4955">
      <w:pPr>
        <w:pStyle w:val="Caption"/>
        <w:jc w:val="center"/>
        <w:rPr>
          <w:sz w:val="20"/>
        </w:rPr>
      </w:pPr>
      <w:bookmarkStart w:id="33" w:name="_Toc147161496"/>
      <w:proofErr w:type="spellStart"/>
      <w:proofErr w:type="gramStart"/>
      <w:r>
        <w:rPr>
          <w:sz w:val="20"/>
        </w:rPr>
        <w:t>Gambar</w:t>
      </w:r>
      <w:proofErr w:type="spellEnd"/>
      <w:r w:rsidR="00DE4955" w:rsidRPr="00191B76">
        <w:rPr>
          <w:sz w:val="20"/>
        </w:rPr>
        <w:t xml:space="preserve"> </w:t>
      </w:r>
      <w:r w:rsidR="00DE4955" w:rsidRPr="00191B76">
        <w:rPr>
          <w:sz w:val="20"/>
        </w:rPr>
        <w:fldChar w:fldCharType="begin"/>
      </w:r>
      <w:r w:rsidR="00DE4955" w:rsidRPr="00191B76">
        <w:rPr>
          <w:sz w:val="20"/>
        </w:rPr>
        <w:instrText xml:space="preserve"> SEQ Figure \* ARABIC </w:instrText>
      </w:r>
      <w:r w:rsidR="00DE4955" w:rsidRPr="00191B76">
        <w:rPr>
          <w:sz w:val="20"/>
        </w:rPr>
        <w:fldChar w:fldCharType="separate"/>
      </w:r>
      <w:r w:rsidR="008C314A">
        <w:rPr>
          <w:noProof/>
          <w:sz w:val="20"/>
        </w:rPr>
        <w:t>4</w:t>
      </w:r>
      <w:r w:rsidR="00DE4955" w:rsidRPr="00191B76">
        <w:rPr>
          <w:sz w:val="20"/>
        </w:rPr>
        <w:fldChar w:fldCharType="end"/>
      </w:r>
      <w:r w:rsidR="00DE4955" w:rsidRPr="00191B76">
        <w:rPr>
          <w:sz w:val="20"/>
        </w:rPr>
        <w:t>.</w:t>
      </w:r>
      <w:proofErr w:type="gramEnd"/>
      <w:r w:rsidR="00DE4955" w:rsidRPr="00191B76">
        <w:rPr>
          <w:sz w:val="20"/>
        </w:rPr>
        <w:t xml:space="preserve"> Screenshot Output </w:t>
      </w:r>
      <w:proofErr w:type="spellStart"/>
      <w:r w:rsidR="00DE4955" w:rsidRPr="00191B76">
        <w:rPr>
          <w:sz w:val="20"/>
        </w:rPr>
        <w:t>Soal</w:t>
      </w:r>
      <w:proofErr w:type="spellEnd"/>
      <w:r w:rsidR="00DE4955" w:rsidRPr="00191B76">
        <w:rPr>
          <w:sz w:val="20"/>
        </w:rPr>
        <w:t xml:space="preserve"> 2 Bahasa </w:t>
      </w:r>
      <w:r w:rsidR="00191B76" w:rsidRPr="00191B76">
        <w:rPr>
          <w:sz w:val="20"/>
        </w:rPr>
        <w:t>Python</w:t>
      </w:r>
      <w:bookmarkEnd w:id="33"/>
    </w:p>
    <w:p w14:paraId="139EEC33" w14:textId="77777777" w:rsidR="00993DB0" w:rsidRDefault="00993DB0" w:rsidP="00DD36E8">
      <w:pPr>
        <w:pStyle w:val="Heading2"/>
        <w:numPr>
          <w:ilvl w:val="0"/>
          <w:numId w:val="5"/>
        </w:numPr>
      </w:pPr>
      <w:bookmarkStart w:id="34" w:name="_Toc145950428"/>
      <w:bookmarkStart w:id="35" w:name="_Toc147150660"/>
      <w:proofErr w:type="spellStart"/>
      <w:r>
        <w:t>Pembahasan</w:t>
      </w:r>
      <w:bookmarkEnd w:id="34"/>
      <w:bookmarkEnd w:id="35"/>
      <w:proofErr w:type="spellEnd"/>
    </w:p>
    <w:p w14:paraId="4592C6E6" w14:textId="7498BD4C" w:rsidR="00993DB0" w:rsidRDefault="00DF2506" w:rsidP="00765872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765872">
        <w:rPr>
          <w:rFonts w:cs="Times New Roman"/>
          <w:noProof/>
          <w:szCs w:val="24"/>
          <w:lang w:val="id-ID"/>
        </w:rPr>
        <w:t>Pada baris [1] terdapat #include &lt;stdio.h&gt; yang merupakan header file yang bertujuan untuk mengimpor fungsi. Pada baris [3] terdapat int main () adalah tipe jenis data yang akan dikembalikan nilainya kembali.</w:t>
      </w:r>
      <w:r w:rsidR="00765872">
        <w:rPr>
          <w:rFonts w:cs="Times New Roman"/>
          <w:noProof/>
          <w:szCs w:val="24"/>
        </w:rPr>
        <w:t xml:space="preserve"> Pada baris [4] – [6] terdapat variabel berbentuk float untuk menghasilkan nilai desimal. Pada baris [7] – [10] terdapat printf untuk menampilkan output, %.f untuk memanggil variabel float agar tidak berbentuk pecahan, \n untuk membuat garis baru, dan %.6f untuk menga</w:t>
      </w:r>
      <w:r w:rsidR="004D549C">
        <w:rPr>
          <w:rFonts w:cs="Times New Roman"/>
          <w:noProof/>
          <w:szCs w:val="24"/>
        </w:rPr>
        <w:t xml:space="preserve">tur angka dibelakang koma </w:t>
      </w:r>
      <w:r w:rsidR="00765872">
        <w:rPr>
          <w:rFonts w:cs="Times New Roman"/>
          <w:noProof/>
          <w:szCs w:val="24"/>
        </w:rPr>
        <w:t>berjumlah 6</w:t>
      </w:r>
      <w:r w:rsidR="004D549C">
        <w:rPr>
          <w:rFonts w:cs="Times New Roman"/>
          <w:noProof/>
          <w:szCs w:val="24"/>
        </w:rPr>
        <w:t xml:space="preserve"> dan terdapat operator untuk menghitung semua variabel yang diminta</w:t>
      </w:r>
      <w:r w:rsidR="00765872">
        <w:rPr>
          <w:rFonts w:cs="Times New Roman"/>
          <w:noProof/>
          <w:szCs w:val="24"/>
        </w:rPr>
        <w:t xml:space="preserve">. Baris [11] dan 12] return 0 untuk </w:t>
      </w:r>
      <w:r w:rsidR="004D549C">
        <w:rPr>
          <w:rFonts w:cs="Times New Roman"/>
          <w:noProof/>
          <w:szCs w:val="24"/>
        </w:rPr>
        <w:t>mengembalikan nilai dan } untuk eksekusi kode.</w:t>
      </w:r>
    </w:p>
    <w:p w14:paraId="2546B8AB" w14:textId="1F46E032" w:rsidR="00765872" w:rsidRPr="00765872" w:rsidRDefault="00765872" w:rsidP="00765872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tab/>
        <w:t xml:space="preserve">Pada baris [1] – [3] </w:t>
      </w:r>
      <w:r w:rsidR="004874C3">
        <w:rPr>
          <w:rFonts w:cs="Times New Roman"/>
          <w:noProof/>
          <w:szCs w:val="24"/>
        </w:rPr>
        <w:t>menunjukkan variabel a, b, dan c bernilai berapa. Pada [4] merupakan operator untuk menghitung ketiga variabel a, b, dan c. Pada baris ke [5] menggunakan r</w:t>
      </w:r>
      <w:r w:rsidR="004D549C">
        <w:rPr>
          <w:rFonts w:cs="Times New Roman"/>
          <w:noProof/>
          <w:szCs w:val="24"/>
        </w:rPr>
        <w:t>ound karena hasilnya</w:t>
      </w:r>
      <w:r w:rsidR="004874C3">
        <w:rPr>
          <w:rFonts w:cs="Times New Roman"/>
          <w:noProof/>
          <w:szCs w:val="24"/>
        </w:rPr>
        <w:t xml:space="preserve"> koma dan diatur berap</w:t>
      </w:r>
      <w:r w:rsidR="004D549C">
        <w:rPr>
          <w:rFonts w:cs="Times New Roman"/>
          <w:noProof/>
          <w:szCs w:val="24"/>
        </w:rPr>
        <w:t>a angka dibelakang koma</w:t>
      </w:r>
      <w:r w:rsidR="004874C3">
        <w:rPr>
          <w:rFonts w:cs="Times New Roman"/>
          <w:noProof/>
          <w:szCs w:val="24"/>
        </w:rPr>
        <w:t>. Pada baris ke [6]-[7] merupakan print untuk menampilkan output berupa print f-strings yang menggunakan {} sebagai pernyataan variabel yang akan dicetak.</w:t>
      </w:r>
    </w:p>
    <w:p w14:paraId="7AE82D72" w14:textId="77777777" w:rsidR="003963AE" w:rsidRPr="004874C3" w:rsidRDefault="003963AE" w:rsidP="00993DB0">
      <w:pPr>
        <w:pStyle w:val="Heading1"/>
        <w:spacing w:after="240"/>
        <w:sectPr w:rsidR="003963AE" w:rsidRPr="004874C3" w:rsidSect="003963AE">
          <w:headerReference w:type="default" r:id="rId37"/>
          <w:footerReference w:type="default" r:id="rId38"/>
          <w:headerReference w:type="first" r:id="rId39"/>
          <w:footerReference w:type="first" r:id="rId40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2CFF3DE2" w14:textId="677126BE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36" w:name="_Toc145950429"/>
      <w:bookmarkStart w:id="37" w:name="_Toc147150661"/>
      <w:r>
        <w:lastRenderedPageBreak/>
        <w:t xml:space="preserve">SOAL </w:t>
      </w:r>
      <w:r w:rsidR="00DD36E8">
        <w:rPr>
          <w:lang w:val="id-ID"/>
        </w:rPr>
        <w:t>3</w:t>
      </w:r>
      <w:bookmarkEnd w:id="36"/>
      <w:bookmarkEnd w:id="37"/>
    </w:p>
    <w:p w14:paraId="56F5CB96" w14:textId="79DA2FB7" w:rsidR="00993DB0" w:rsidRPr="00F05B6B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05B6B">
        <w:rPr>
          <w:rFonts w:ascii="Times New Roman" w:hAnsi="Times New Roman" w:cs="Times New Roman"/>
          <w:sz w:val="24"/>
          <w:szCs w:val="24"/>
        </w:rPr>
        <w:t xml:space="preserve"> </w:t>
      </w:r>
      <w:r w:rsidR="00F05B6B">
        <w:rPr>
          <w:rFonts w:ascii="Times New Roman" w:hAnsi="Times New Roman" w:cs="Times New Roman"/>
          <w:sz w:val="24"/>
          <w:szCs w:val="24"/>
          <w:lang w:val="id-ID"/>
        </w:rPr>
        <w:t>menghasilkan output berupa hasil kombinasi pertambahan, pengurangan, perkalian dan pembagian dari variabel yang telah didefinisika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7649E85" w14:textId="77777777" w:rsidTr="002450C1">
        <w:tc>
          <w:tcPr>
            <w:tcW w:w="8335" w:type="dxa"/>
          </w:tcPr>
          <w:p w14:paraId="685F3441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53B4E3C2" w14:textId="77777777" w:rsidTr="002450C1">
        <w:tc>
          <w:tcPr>
            <w:tcW w:w="8335" w:type="dxa"/>
          </w:tcPr>
          <w:p w14:paraId="7097DF08" w14:textId="48ED0F0E" w:rsidR="002450C1" w:rsidRDefault="00F05B6B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a bernilai 9</w:t>
            </w:r>
          </w:p>
          <w:p w14:paraId="5A882272" w14:textId="77777777" w:rsidR="00F05B6B" w:rsidRDefault="00F05B6B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b bernilai 6</w:t>
            </w:r>
          </w:p>
          <w:p w14:paraId="610CBBAA" w14:textId="77777777" w:rsidR="00F05B6B" w:rsidRDefault="00F05B6B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x bernilai 10</w:t>
            </w:r>
          </w:p>
          <w:p w14:paraId="3702697A" w14:textId="77777777" w:rsidR="00F05B6B" w:rsidRDefault="00F05B6B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y bernilai 7</w:t>
            </w:r>
          </w:p>
          <w:p w14:paraId="6B23B3C8" w14:textId="1D7375A5" w:rsidR="00F05B6B" w:rsidRPr="009D7C16" w:rsidRDefault="00F05B6B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 xml:space="preserve">Hasil dari a ditambah b dikali x dan dibagi y adalah 21.43 </w:t>
            </w:r>
          </w:p>
        </w:tc>
      </w:tr>
    </w:tbl>
    <w:p w14:paraId="5D927D17" w14:textId="77777777" w:rsidR="00993DB0" w:rsidRPr="009D7C16" w:rsidRDefault="00993DB0" w:rsidP="00993DB0">
      <w:pPr>
        <w:rPr>
          <w:lang w:val="id-ID"/>
        </w:rPr>
      </w:pPr>
    </w:p>
    <w:p w14:paraId="57D5BF9C" w14:textId="77777777" w:rsidR="00993DB0" w:rsidRPr="00842541" w:rsidRDefault="00993DB0" w:rsidP="009428FE">
      <w:pPr>
        <w:pStyle w:val="Heading2"/>
        <w:numPr>
          <w:ilvl w:val="0"/>
          <w:numId w:val="6"/>
        </w:numPr>
      </w:pPr>
      <w:bookmarkStart w:id="38" w:name="_Toc145950430"/>
      <w:bookmarkStart w:id="39" w:name="_Toc147150662"/>
      <w:r>
        <w:t>Source Code</w:t>
      </w:r>
      <w:bookmarkEnd w:id="38"/>
      <w:bookmarkEnd w:id="39"/>
    </w:p>
    <w:p w14:paraId="25753442" w14:textId="67DEC7D8" w:rsidR="00DE4955" w:rsidRPr="00191B76" w:rsidRDefault="00DE4955" w:rsidP="00191B76">
      <w:pPr>
        <w:pStyle w:val="Caption"/>
        <w:keepNext/>
        <w:jc w:val="center"/>
        <w:rPr>
          <w:i w:val="0"/>
          <w:sz w:val="20"/>
        </w:rPr>
      </w:pPr>
      <w:bookmarkStart w:id="40" w:name="_Toc147161475"/>
      <w:proofErr w:type="gramStart"/>
      <w:r w:rsidRPr="00191B76">
        <w:rPr>
          <w:i w:val="0"/>
          <w:sz w:val="20"/>
        </w:rPr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5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3 Bahasa C</w:t>
      </w:r>
      <w:bookmarkEnd w:id="4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025"/>
      </w:tblGrid>
      <w:tr w:rsidR="00993DB0" w14:paraId="128CA088" w14:textId="77777777" w:rsidTr="00310EBA">
        <w:trPr>
          <w:trHeight w:val="4266"/>
          <w:jc w:val="center"/>
        </w:trPr>
        <w:tc>
          <w:tcPr>
            <w:tcW w:w="505" w:type="dxa"/>
          </w:tcPr>
          <w:p w14:paraId="1DEF39F0" w14:textId="383966F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D8E61C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A494AC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22E6F57" w14:textId="4820953F" w:rsidR="00993DB0" w:rsidRPr="008101EB" w:rsidRDefault="00993DB0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A72309A" w14:textId="0F15A13C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49BF4F2C" w14:textId="1836CF31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4B4D32E9" w14:textId="57F96327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6BA6EC02" w14:textId="43F8D11B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7DB900FC" w14:textId="54332FD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2DF6D665" w14:textId="77777777" w:rsidR="00993DB0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  <w:r>
              <w:rPr>
                <w:rFonts w:ascii="Courier New" w:hAnsi="Courier New" w:cs="Courier New"/>
                <w:lang w:val="id-ID"/>
              </w:rPr>
              <w:t>0</w:t>
            </w:r>
          </w:p>
          <w:p w14:paraId="718BAB51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06E271EE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0D2FF1B8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0358C71C" w14:textId="68F409F3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16B66568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3D67B1EB" w14:textId="1C85389C" w:rsidR="00310EBA" w:rsidRPr="007614FB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</w:tc>
        <w:tc>
          <w:tcPr>
            <w:tcW w:w="7025" w:type="dxa"/>
          </w:tcPr>
          <w:p w14:paraId="4CD777F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#include &lt;</w:t>
            </w:r>
            <w:proofErr w:type="spellStart"/>
            <w:r w:rsidRPr="00310EBA">
              <w:rPr>
                <w:rFonts w:ascii="Courier New" w:hAnsi="Courier New" w:cs="Courier New"/>
              </w:rPr>
              <w:t>stdio.h</w:t>
            </w:r>
            <w:proofErr w:type="spellEnd"/>
            <w:r w:rsidRPr="00310EBA">
              <w:rPr>
                <w:rFonts w:ascii="Courier New" w:hAnsi="Courier New" w:cs="Courier New"/>
              </w:rPr>
              <w:t>&gt;</w:t>
            </w:r>
          </w:p>
          <w:p w14:paraId="0122FFA7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</w:p>
          <w:p w14:paraId="36B66756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main (){</w:t>
            </w:r>
          </w:p>
          <w:p w14:paraId="0EA71488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float a=9;</w:t>
            </w:r>
          </w:p>
          <w:p w14:paraId="3ACB4C85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float b=6;</w:t>
            </w:r>
          </w:p>
          <w:p w14:paraId="24435D1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float x=10;</w:t>
            </w:r>
          </w:p>
          <w:p w14:paraId="4757F05C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float y=7;</w:t>
            </w:r>
          </w:p>
          <w:p w14:paraId="13ACD690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.f\</w:t>
            </w:r>
            <w:proofErr w:type="spellStart"/>
            <w:r w:rsidRPr="00310EBA">
              <w:rPr>
                <w:rFonts w:ascii="Courier New" w:hAnsi="Courier New" w:cs="Courier New"/>
              </w:rPr>
              <w:t>n",a</w:t>
            </w:r>
            <w:proofErr w:type="spellEnd"/>
            <w:r w:rsidRPr="00310EBA">
              <w:rPr>
                <w:rFonts w:ascii="Courier New" w:hAnsi="Courier New" w:cs="Courier New"/>
              </w:rPr>
              <w:t>);</w:t>
            </w:r>
          </w:p>
          <w:p w14:paraId="68AFFD52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.f\</w:t>
            </w:r>
            <w:proofErr w:type="spellStart"/>
            <w:r w:rsidRPr="00310EBA">
              <w:rPr>
                <w:rFonts w:ascii="Courier New" w:hAnsi="Courier New" w:cs="Courier New"/>
              </w:rPr>
              <w:t>n",b</w:t>
            </w:r>
            <w:proofErr w:type="spellEnd"/>
            <w:r w:rsidRPr="00310EBA">
              <w:rPr>
                <w:rFonts w:ascii="Courier New" w:hAnsi="Courier New" w:cs="Courier New"/>
              </w:rPr>
              <w:t>);</w:t>
            </w:r>
          </w:p>
          <w:p w14:paraId="429616AB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.f\</w:t>
            </w:r>
            <w:proofErr w:type="spellStart"/>
            <w:r w:rsidRPr="00310EBA">
              <w:rPr>
                <w:rFonts w:ascii="Courier New" w:hAnsi="Courier New" w:cs="Courier New"/>
              </w:rPr>
              <w:t>n",x</w:t>
            </w:r>
            <w:proofErr w:type="spellEnd"/>
            <w:r w:rsidRPr="00310EBA">
              <w:rPr>
                <w:rFonts w:ascii="Courier New" w:hAnsi="Courier New" w:cs="Courier New"/>
              </w:rPr>
              <w:t>);</w:t>
            </w:r>
          </w:p>
          <w:p w14:paraId="12F07CD5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.f\</w:t>
            </w:r>
            <w:proofErr w:type="spellStart"/>
            <w:r w:rsidRPr="00310EBA">
              <w:rPr>
                <w:rFonts w:ascii="Courier New" w:hAnsi="Courier New" w:cs="Courier New"/>
              </w:rPr>
              <w:t>n",y</w:t>
            </w:r>
            <w:proofErr w:type="spellEnd"/>
            <w:r w:rsidRPr="00310EBA">
              <w:rPr>
                <w:rFonts w:ascii="Courier New" w:hAnsi="Courier New" w:cs="Courier New"/>
              </w:rPr>
              <w:t>);</w:t>
            </w:r>
          </w:p>
          <w:p w14:paraId="2EF1C1A2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Hasi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ar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ditamb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dikal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da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ibag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.2f", (a + b) * x / y);</w:t>
            </w:r>
          </w:p>
          <w:p w14:paraId="0B9E3DEB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</w:p>
          <w:p w14:paraId="50BA2095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return 0;</w:t>
            </w:r>
          </w:p>
          <w:p w14:paraId="0F80E786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}</w:t>
            </w:r>
          </w:p>
          <w:p w14:paraId="3EA9C8E4" w14:textId="77777777" w:rsidR="00993DB0" w:rsidRPr="009D7C16" w:rsidRDefault="00993DB0" w:rsidP="008101E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37F742BF" w14:textId="77777777" w:rsidR="00993DB0" w:rsidRDefault="00993DB0" w:rsidP="00993DB0">
      <w:pPr>
        <w:pStyle w:val="Caption"/>
        <w:rPr>
          <w:i w:val="0"/>
          <w:iCs w:val="0"/>
          <w:lang w:val="id-ID"/>
        </w:rPr>
      </w:pPr>
    </w:p>
    <w:p w14:paraId="42A4A2E9" w14:textId="77777777" w:rsidR="00310EBA" w:rsidRDefault="00310EBA" w:rsidP="00310EBA">
      <w:pPr>
        <w:rPr>
          <w:lang w:val="id-ID"/>
        </w:rPr>
      </w:pPr>
    </w:p>
    <w:p w14:paraId="410AA082" w14:textId="77777777" w:rsidR="00310EBA" w:rsidRDefault="00310EBA" w:rsidP="00310EBA">
      <w:pPr>
        <w:rPr>
          <w:lang w:val="id-ID"/>
        </w:rPr>
      </w:pPr>
    </w:p>
    <w:p w14:paraId="4FBC693A" w14:textId="77777777" w:rsidR="00310EBA" w:rsidRDefault="00310EBA" w:rsidP="00310EBA">
      <w:pPr>
        <w:rPr>
          <w:lang w:val="id-ID"/>
        </w:rPr>
      </w:pPr>
    </w:p>
    <w:p w14:paraId="0A1DB349" w14:textId="77777777" w:rsidR="00310EBA" w:rsidRDefault="00310EBA" w:rsidP="00310EBA">
      <w:pPr>
        <w:rPr>
          <w:lang w:val="id-ID"/>
        </w:rPr>
      </w:pPr>
    </w:p>
    <w:p w14:paraId="3073A97F" w14:textId="77777777" w:rsidR="00310EBA" w:rsidRPr="00310EBA" w:rsidRDefault="00310EBA" w:rsidP="00310EBA">
      <w:pPr>
        <w:rPr>
          <w:lang w:val="id-ID"/>
        </w:rPr>
      </w:pPr>
    </w:p>
    <w:p w14:paraId="6B6147F8" w14:textId="08B5F950" w:rsidR="00DE4955" w:rsidRPr="00191B76" w:rsidRDefault="00DE4955" w:rsidP="00191B76">
      <w:pPr>
        <w:pStyle w:val="Caption"/>
        <w:keepNext/>
        <w:jc w:val="center"/>
        <w:rPr>
          <w:i w:val="0"/>
          <w:sz w:val="20"/>
        </w:rPr>
      </w:pPr>
      <w:bookmarkStart w:id="41" w:name="_Toc147161476"/>
      <w:proofErr w:type="gramStart"/>
      <w:r w:rsidRPr="00191B76">
        <w:rPr>
          <w:i w:val="0"/>
          <w:sz w:val="20"/>
        </w:rPr>
        <w:lastRenderedPageBreak/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6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3 Bahasa </w:t>
      </w:r>
      <w:r w:rsidR="00191B76" w:rsidRPr="00191B76">
        <w:rPr>
          <w:i w:val="0"/>
          <w:sz w:val="20"/>
        </w:rPr>
        <w:t>Python</w:t>
      </w:r>
      <w:bookmarkEnd w:id="4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7"/>
        <w:gridCol w:w="6526"/>
      </w:tblGrid>
      <w:tr w:rsidR="00993DB0" w14:paraId="0EF23E9F" w14:textId="77777777" w:rsidTr="00310EBA">
        <w:trPr>
          <w:jc w:val="center"/>
        </w:trPr>
        <w:tc>
          <w:tcPr>
            <w:tcW w:w="507" w:type="dxa"/>
          </w:tcPr>
          <w:p w14:paraId="1FBDC987" w14:textId="483D8686" w:rsidR="00993DB0" w:rsidRP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EE90C78" w14:textId="5D038A56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2</w:t>
            </w:r>
          </w:p>
          <w:p w14:paraId="5D903BEC" w14:textId="62825EE2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3</w:t>
            </w:r>
          </w:p>
          <w:p w14:paraId="0157AEE5" w14:textId="255729BD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4</w:t>
            </w:r>
          </w:p>
          <w:p w14:paraId="1BDD38B9" w14:textId="5711F004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10D5C729" w14:textId="1B57AEA4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7446267A" w14:textId="09316891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423F0FD1" w14:textId="5D1C409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603A4CE5" w14:textId="77777777" w:rsidR="00993DB0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37A4CC47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  <w:p w14:paraId="4B5B94CE" w14:textId="7B5EAE80" w:rsidR="00310EBA" w:rsidRP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</w:tc>
        <w:tc>
          <w:tcPr>
            <w:tcW w:w="6526" w:type="dxa"/>
          </w:tcPr>
          <w:p w14:paraId="30936667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a = 9</w:t>
            </w:r>
          </w:p>
          <w:p w14:paraId="21CC3A30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b = 6</w:t>
            </w:r>
          </w:p>
          <w:p w14:paraId="32E102D4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x = 10 </w:t>
            </w:r>
          </w:p>
          <w:p w14:paraId="7D364C1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y  = 7</w:t>
            </w:r>
          </w:p>
          <w:p w14:paraId="2712F138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hasi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= (a + b) * x / y</w:t>
            </w:r>
          </w:p>
          <w:p w14:paraId="1CBCAE6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z = round(</w:t>
            </w:r>
            <w:proofErr w:type="spellStart"/>
            <w:r w:rsidRPr="00310EBA">
              <w:rPr>
                <w:rFonts w:ascii="Courier New" w:hAnsi="Courier New" w:cs="Courier New"/>
              </w:rPr>
              <w:t>hasil</w:t>
            </w:r>
            <w:proofErr w:type="spellEnd"/>
            <w:r w:rsidRPr="00310EBA">
              <w:rPr>
                <w:rFonts w:ascii="Courier New" w:hAnsi="Courier New" w:cs="Courier New"/>
              </w:rPr>
              <w:t>, 2)</w:t>
            </w:r>
          </w:p>
          <w:p w14:paraId="0D7BCD69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a}")</w:t>
            </w:r>
          </w:p>
          <w:p w14:paraId="6183F1C3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b}")</w:t>
            </w:r>
          </w:p>
          <w:p w14:paraId="1DDE9DA9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x}")</w:t>
            </w:r>
          </w:p>
          <w:p w14:paraId="00530B61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y}")</w:t>
            </w:r>
          </w:p>
          <w:p w14:paraId="0CE83772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Hasi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ar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ditamb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dikal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dibag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z}")</w:t>
            </w:r>
          </w:p>
          <w:p w14:paraId="2C1078AD" w14:textId="77777777" w:rsidR="00993DB0" w:rsidRPr="009D7C16" w:rsidRDefault="00993DB0" w:rsidP="008101E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E590EF5" w14:textId="77777777" w:rsidR="00993DB0" w:rsidRPr="00842541" w:rsidRDefault="00993DB0" w:rsidP="00993DB0"/>
    <w:p w14:paraId="399FCBDC" w14:textId="77777777" w:rsidR="00993DB0" w:rsidRDefault="00993DB0" w:rsidP="009428FE">
      <w:pPr>
        <w:pStyle w:val="Heading2"/>
        <w:numPr>
          <w:ilvl w:val="0"/>
          <w:numId w:val="6"/>
        </w:numPr>
      </w:pPr>
      <w:bookmarkStart w:id="42" w:name="_Toc145950431"/>
      <w:bookmarkStart w:id="43" w:name="_Toc147150663"/>
      <w:r>
        <w:t>Output Program</w:t>
      </w:r>
      <w:bookmarkEnd w:id="42"/>
      <w:bookmarkEnd w:id="43"/>
    </w:p>
    <w:p w14:paraId="11514894" w14:textId="77777777" w:rsidR="00DE4955" w:rsidRDefault="00993DB0" w:rsidP="00DE4955">
      <w:pPr>
        <w:keepNext/>
        <w:jc w:val="center"/>
      </w:pPr>
      <w:r>
        <w:rPr>
          <w:noProof/>
        </w:rPr>
        <w:drawing>
          <wp:inline distT="0" distB="0" distL="0" distR="0" wp14:anchorId="4A105F4C" wp14:editId="0F41D496">
            <wp:extent cx="3525051" cy="126999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051" cy="12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56BE1" w14:textId="19EFC919" w:rsidR="00993DB0" w:rsidRPr="00191B76" w:rsidRDefault="007128FB" w:rsidP="00191B76">
      <w:pPr>
        <w:pStyle w:val="Caption"/>
        <w:jc w:val="center"/>
        <w:rPr>
          <w:sz w:val="20"/>
        </w:rPr>
      </w:pPr>
      <w:bookmarkStart w:id="44" w:name="_Toc147161497"/>
      <w:proofErr w:type="spellStart"/>
      <w:proofErr w:type="gramStart"/>
      <w:r>
        <w:rPr>
          <w:sz w:val="20"/>
        </w:rPr>
        <w:t>Gambar</w:t>
      </w:r>
      <w:proofErr w:type="spellEnd"/>
      <w:r w:rsidR="00DE4955" w:rsidRPr="00191B76">
        <w:rPr>
          <w:sz w:val="20"/>
        </w:rPr>
        <w:t xml:space="preserve"> </w:t>
      </w:r>
      <w:r w:rsidR="00DE4955" w:rsidRPr="00191B76">
        <w:rPr>
          <w:sz w:val="20"/>
        </w:rPr>
        <w:fldChar w:fldCharType="begin"/>
      </w:r>
      <w:r w:rsidR="00DE4955" w:rsidRPr="00191B76">
        <w:rPr>
          <w:sz w:val="20"/>
        </w:rPr>
        <w:instrText xml:space="preserve"> SEQ Figure \* ARABIC </w:instrText>
      </w:r>
      <w:r w:rsidR="00DE4955" w:rsidRPr="00191B76">
        <w:rPr>
          <w:sz w:val="20"/>
        </w:rPr>
        <w:fldChar w:fldCharType="separate"/>
      </w:r>
      <w:r w:rsidR="008C314A">
        <w:rPr>
          <w:noProof/>
          <w:sz w:val="20"/>
        </w:rPr>
        <w:t>5</w:t>
      </w:r>
      <w:r w:rsidR="00DE4955" w:rsidRPr="00191B76">
        <w:rPr>
          <w:sz w:val="20"/>
        </w:rPr>
        <w:fldChar w:fldCharType="end"/>
      </w:r>
      <w:r w:rsidR="00DE4955" w:rsidRPr="00191B76">
        <w:rPr>
          <w:sz w:val="20"/>
        </w:rPr>
        <w:t>.</w:t>
      </w:r>
      <w:proofErr w:type="gramEnd"/>
      <w:r w:rsidR="00DE4955" w:rsidRPr="00191B76">
        <w:rPr>
          <w:sz w:val="20"/>
        </w:rPr>
        <w:t xml:space="preserve"> Screenshot Output </w:t>
      </w:r>
      <w:proofErr w:type="spellStart"/>
      <w:r w:rsidR="00DE4955" w:rsidRPr="00191B76">
        <w:rPr>
          <w:sz w:val="20"/>
        </w:rPr>
        <w:t>Soal</w:t>
      </w:r>
      <w:proofErr w:type="spellEnd"/>
      <w:r w:rsidR="00DE4955" w:rsidRPr="00191B76">
        <w:rPr>
          <w:sz w:val="20"/>
        </w:rPr>
        <w:t xml:space="preserve"> 3 Bahasa C</w:t>
      </w:r>
      <w:bookmarkEnd w:id="44"/>
    </w:p>
    <w:p w14:paraId="40E425D7" w14:textId="77777777" w:rsidR="0027141D" w:rsidRDefault="00993DB0" w:rsidP="0027141D">
      <w:pPr>
        <w:keepNext/>
        <w:jc w:val="center"/>
      </w:pPr>
      <w:r>
        <w:rPr>
          <w:noProof/>
        </w:rPr>
        <w:drawing>
          <wp:inline distT="0" distB="0" distL="0" distR="0" wp14:anchorId="29FDA432" wp14:editId="40D75510">
            <wp:extent cx="3497948" cy="1232528"/>
            <wp:effectExtent l="0" t="0" r="762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948" cy="123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9E835" w14:textId="415A64F3" w:rsidR="00310EBA" w:rsidRDefault="007128FB" w:rsidP="00191B76">
      <w:pPr>
        <w:pStyle w:val="Caption"/>
        <w:jc w:val="center"/>
        <w:rPr>
          <w:sz w:val="20"/>
        </w:rPr>
      </w:pPr>
      <w:bookmarkStart w:id="45" w:name="_Toc147161498"/>
      <w:proofErr w:type="spellStart"/>
      <w:proofErr w:type="gramStart"/>
      <w:r>
        <w:rPr>
          <w:sz w:val="20"/>
        </w:rPr>
        <w:t>Gambar</w:t>
      </w:r>
      <w:proofErr w:type="spellEnd"/>
      <w:r w:rsidR="0027141D" w:rsidRPr="00191B76">
        <w:rPr>
          <w:sz w:val="20"/>
        </w:rPr>
        <w:t xml:space="preserve"> </w:t>
      </w:r>
      <w:r w:rsidR="0027141D" w:rsidRPr="00191B76">
        <w:rPr>
          <w:sz w:val="20"/>
        </w:rPr>
        <w:fldChar w:fldCharType="begin"/>
      </w:r>
      <w:r w:rsidR="0027141D" w:rsidRPr="00191B76">
        <w:rPr>
          <w:sz w:val="20"/>
        </w:rPr>
        <w:instrText xml:space="preserve"> SEQ Figure \* ARABIC </w:instrText>
      </w:r>
      <w:r w:rsidR="0027141D" w:rsidRPr="00191B76">
        <w:rPr>
          <w:sz w:val="20"/>
        </w:rPr>
        <w:fldChar w:fldCharType="separate"/>
      </w:r>
      <w:r w:rsidR="008C314A">
        <w:rPr>
          <w:noProof/>
          <w:sz w:val="20"/>
        </w:rPr>
        <w:t>6</w:t>
      </w:r>
      <w:r w:rsidR="0027141D" w:rsidRPr="00191B76">
        <w:rPr>
          <w:sz w:val="20"/>
        </w:rPr>
        <w:fldChar w:fldCharType="end"/>
      </w:r>
      <w:r w:rsidR="0027141D" w:rsidRPr="00191B76">
        <w:rPr>
          <w:sz w:val="20"/>
        </w:rPr>
        <w:t>.</w:t>
      </w:r>
      <w:proofErr w:type="gramEnd"/>
      <w:r w:rsidR="0027141D" w:rsidRPr="00191B76">
        <w:rPr>
          <w:sz w:val="20"/>
        </w:rPr>
        <w:t xml:space="preserve"> Screenshot Output </w:t>
      </w:r>
      <w:proofErr w:type="spellStart"/>
      <w:r w:rsidR="0027141D" w:rsidRPr="00191B76">
        <w:rPr>
          <w:sz w:val="20"/>
        </w:rPr>
        <w:t>Soal</w:t>
      </w:r>
      <w:proofErr w:type="spellEnd"/>
      <w:r w:rsidR="0027141D" w:rsidRPr="00191B76">
        <w:rPr>
          <w:sz w:val="20"/>
        </w:rPr>
        <w:t xml:space="preserve"> 3 Bahasa </w:t>
      </w:r>
      <w:r w:rsidR="00191B76" w:rsidRPr="00191B76">
        <w:rPr>
          <w:sz w:val="20"/>
        </w:rPr>
        <w:t>Python</w:t>
      </w:r>
      <w:bookmarkEnd w:id="45"/>
    </w:p>
    <w:p w14:paraId="17CE735B" w14:textId="77777777" w:rsidR="00F21B9A" w:rsidRDefault="00F21B9A" w:rsidP="00F21B9A"/>
    <w:p w14:paraId="662C2BD8" w14:textId="77777777" w:rsidR="00F21B9A" w:rsidRDefault="00F21B9A" w:rsidP="00F21B9A"/>
    <w:p w14:paraId="1D05E38F" w14:textId="77777777" w:rsidR="00F21B9A" w:rsidRDefault="00F21B9A" w:rsidP="00F21B9A"/>
    <w:p w14:paraId="05F7AE02" w14:textId="77777777" w:rsidR="00F21B9A" w:rsidRPr="00F21B9A" w:rsidRDefault="00F21B9A" w:rsidP="00F21B9A"/>
    <w:p w14:paraId="33264592" w14:textId="77777777" w:rsidR="00993DB0" w:rsidRDefault="00993DB0" w:rsidP="009428FE">
      <w:pPr>
        <w:pStyle w:val="Heading2"/>
        <w:numPr>
          <w:ilvl w:val="0"/>
          <w:numId w:val="6"/>
        </w:numPr>
      </w:pPr>
      <w:bookmarkStart w:id="46" w:name="_Toc145950432"/>
      <w:bookmarkStart w:id="47" w:name="_Toc147150664"/>
      <w:proofErr w:type="spellStart"/>
      <w:r>
        <w:lastRenderedPageBreak/>
        <w:t>Pembahasan</w:t>
      </w:r>
      <w:bookmarkEnd w:id="46"/>
      <w:bookmarkEnd w:id="47"/>
      <w:proofErr w:type="spellEnd"/>
    </w:p>
    <w:p w14:paraId="591E343D" w14:textId="2A7F5DC9" w:rsidR="004874C3" w:rsidRDefault="00CF4418" w:rsidP="004874C3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mbali.</w:t>
      </w:r>
      <w:r w:rsidR="008324F7">
        <w:rPr>
          <w:rFonts w:cs="Times New Roman"/>
          <w:noProof/>
          <w:szCs w:val="24"/>
          <w:lang w:val="id-ID"/>
        </w:rPr>
        <w:t xml:space="preserve"> Pada </w:t>
      </w:r>
      <w:r w:rsidR="00145394">
        <w:rPr>
          <w:rFonts w:cs="Times New Roman"/>
          <w:noProof/>
          <w:szCs w:val="24"/>
          <w:lang w:val="id-ID"/>
        </w:rPr>
        <w:t xml:space="preserve">baris ke [4] </w:t>
      </w:r>
      <w:r w:rsidR="004874C3">
        <w:rPr>
          <w:rFonts w:cs="Times New Roman"/>
          <w:noProof/>
          <w:szCs w:val="24"/>
        </w:rPr>
        <w:t>– [7] merupakan tipe data yang digunakan adalah float atau akan menghasilkan bilangan desimal sebanyak 6 sampai 7. Pada baris [8]-[12] untuk mencetak output sesuai yang d</w:t>
      </w:r>
      <w:r w:rsidR="004D549C">
        <w:rPr>
          <w:rFonts w:cs="Times New Roman"/>
          <w:noProof/>
          <w:szCs w:val="24"/>
        </w:rPr>
        <w:t>iminta. T</w:t>
      </w:r>
      <w:r w:rsidR="004874C3">
        <w:rPr>
          <w:rFonts w:cs="Times New Roman"/>
          <w:noProof/>
          <w:szCs w:val="24"/>
        </w:rPr>
        <w:t xml:space="preserve">erdapat %.f untuk memanggil </w:t>
      </w:r>
      <w:r w:rsidR="004D549C">
        <w:rPr>
          <w:rFonts w:cs="Times New Roman"/>
          <w:noProof/>
          <w:szCs w:val="24"/>
        </w:rPr>
        <w:t>tipe data float, \n untuk membuat garis baru, dan %.2f untuk mengatur angka dibelakang koma agar hanya berjumlah tidak lebih dari 2 atau sama dengan 2</w:t>
      </w:r>
      <w:r w:rsidR="002E51A6">
        <w:rPr>
          <w:rFonts w:cs="Times New Roman"/>
          <w:noProof/>
          <w:szCs w:val="24"/>
        </w:rPr>
        <w:t>, juga terdapat operator dari variabel yang diminta di output</w:t>
      </w:r>
      <w:r w:rsidR="004D549C">
        <w:rPr>
          <w:rFonts w:cs="Times New Roman"/>
          <w:noProof/>
          <w:szCs w:val="24"/>
        </w:rPr>
        <w:t>. Pada baris [13] ada return 0 untuk</w:t>
      </w:r>
      <w:r w:rsidR="002E51A6">
        <w:rPr>
          <w:rFonts w:cs="Times New Roman"/>
          <w:noProof/>
          <w:szCs w:val="24"/>
        </w:rPr>
        <w:t xml:space="preserve"> mengembalikan nilai dan } untuk eksekusi kode.</w:t>
      </w:r>
    </w:p>
    <w:p w14:paraId="058A6CDF" w14:textId="4DFCA492" w:rsidR="002E51A6" w:rsidRPr="004874C3" w:rsidRDefault="002E51A6" w:rsidP="004874C3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tab/>
        <w:t xml:space="preserve">Pada baris [1]-[4] merupakan pernyataan seluruh variabel dari a,b,x, dan y. pada baris [5] adalah jumlah dengan menggunakan operator yang diminta sesuai output. Pada baris [6] merupakan variabel baru untuk mengatur angka dibelakang koma agar sama dengan 2 atau tidak lebih dari 2 dengan menggunakan variabel (hasil,2). Pada baris [7]-[11] merupakan </w:t>
      </w:r>
      <w:r w:rsidR="006A43D3">
        <w:rPr>
          <w:rFonts w:cs="Times New Roman"/>
          <w:noProof/>
          <w:szCs w:val="24"/>
        </w:rPr>
        <w:t>print f string yang berfungsi untuk menampilkan dengan menggunakan {} untuk nilai yang dituju.</w:t>
      </w:r>
    </w:p>
    <w:p w14:paraId="21DBC6C3" w14:textId="77777777" w:rsidR="00993DB0" w:rsidRDefault="00993DB0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0764F3B8" w14:textId="77777777" w:rsidR="00993DB0" w:rsidRDefault="00993DB0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6CC58637" w14:textId="77777777" w:rsidR="003963AE" w:rsidRDefault="003963AE" w:rsidP="00993DB0">
      <w:pPr>
        <w:pStyle w:val="Heading1"/>
        <w:spacing w:after="240"/>
        <w:rPr>
          <w:rFonts w:eastAsiaTheme="minorHAnsi" w:cs="Times New Roman"/>
          <w:b w:val="0"/>
          <w:noProof/>
          <w:sz w:val="24"/>
          <w:szCs w:val="24"/>
          <w:lang w:val="id-ID"/>
        </w:rPr>
      </w:pPr>
    </w:p>
    <w:p w14:paraId="4E03AF38" w14:textId="77777777" w:rsidR="003963AE" w:rsidRDefault="003963AE" w:rsidP="00993DB0">
      <w:pPr>
        <w:pStyle w:val="Heading1"/>
        <w:spacing w:after="240"/>
        <w:sectPr w:rsidR="003963AE" w:rsidSect="003963AE">
          <w:headerReference w:type="default" r:id="rId43"/>
          <w:footerReference w:type="default" r:id="rId44"/>
          <w:headerReference w:type="first" r:id="rId45"/>
          <w:footerReference w:type="first" r:id="rId4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F1E53EB" w14:textId="1A51C51D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48" w:name="_Toc145950433"/>
      <w:bookmarkStart w:id="49" w:name="_Toc147150665"/>
      <w:r>
        <w:lastRenderedPageBreak/>
        <w:t xml:space="preserve">SOAL </w:t>
      </w:r>
      <w:r>
        <w:rPr>
          <w:lang w:val="id-ID"/>
        </w:rPr>
        <w:t>4</w:t>
      </w:r>
      <w:bookmarkEnd w:id="48"/>
      <w:bookmarkEnd w:id="49"/>
    </w:p>
    <w:p w14:paraId="19862747" w14:textId="0417058B" w:rsidR="00993DB0" w:rsidRPr="00F05B6B" w:rsidRDefault="00F05B6B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dap</w:t>
      </w:r>
      <w:r>
        <w:rPr>
          <w:rFonts w:ascii="Times New Roman" w:hAnsi="Times New Roman" w:cs="Times New Roman"/>
          <w:sz w:val="24"/>
          <w:szCs w:val="24"/>
          <w:lang w:val="id-ID"/>
        </w:rPr>
        <w:t>at menghasilkan output berupa hasil diskon dari sebuah harga dengan mengimplementasikan operator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4D9B6D5" w14:textId="77777777" w:rsidTr="002450C1">
        <w:tc>
          <w:tcPr>
            <w:tcW w:w="8335" w:type="dxa"/>
          </w:tcPr>
          <w:p w14:paraId="1BD711FC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4B56C29D" w14:textId="77777777" w:rsidTr="002450C1">
        <w:tc>
          <w:tcPr>
            <w:tcW w:w="8335" w:type="dxa"/>
          </w:tcPr>
          <w:p w14:paraId="57BBD61A" w14:textId="458CDF4C" w:rsidR="002450C1" w:rsidRDefault="00F05B6B" w:rsidP="00F05B6B">
            <w:pPr>
              <w:pStyle w:val="ListParagraph"/>
              <w:ind w:left="5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Harga sepatu A adalah 400000</w:t>
            </w:r>
          </w:p>
          <w:p w14:paraId="593872CD" w14:textId="77777777" w:rsidR="00F05B6B" w:rsidRDefault="00F05B6B" w:rsidP="00F05B6B">
            <w:pPr>
              <w:pStyle w:val="ListParagraph"/>
              <w:ind w:left="5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Harga sepatu B adalah 350000</w:t>
            </w:r>
          </w:p>
          <w:p w14:paraId="65AA18FE" w14:textId="77777777" w:rsidR="00F05B6B" w:rsidRDefault="00F05B6B" w:rsidP="00F05B6B">
            <w:pPr>
              <w:pStyle w:val="ListParagraph"/>
              <w:ind w:left="5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epatu A mendapat diskon 13% sehingga harganya menjadi 348000</w:t>
            </w:r>
          </w:p>
          <w:p w14:paraId="10529625" w14:textId="08FC072C" w:rsidR="00F05B6B" w:rsidRPr="009D7C16" w:rsidRDefault="00F05B6B" w:rsidP="00F05B6B">
            <w:pPr>
              <w:pStyle w:val="ListParagraph"/>
              <w:ind w:left="5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epatu B mendapat diskon 21% sehingga harganya menjadi 276500</w:t>
            </w:r>
          </w:p>
        </w:tc>
      </w:tr>
    </w:tbl>
    <w:p w14:paraId="5A74CB36" w14:textId="77777777" w:rsidR="00993DB0" w:rsidRPr="009D7C16" w:rsidRDefault="00993DB0" w:rsidP="00993DB0">
      <w:pPr>
        <w:rPr>
          <w:lang w:val="id-ID"/>
        </w:rPr>
      </w:pPr>
    </w:p>
    <w:p w14:paraId="4DA4D013" w14:textId="77777777" w:rsidR="00993DB0" w:rsidRPr="00842541" w:rsidRDefault="00993DB0" w:rsidP="009428FE">
      <w:pPr>
        <w:pStyle w:val="Heading2"/>
        <w:numPr>
          <w:ilvl w:val="0"/>
          <w:numId w:val="7"/>
        </w:numPr>
      </w:pPr>
      <w:bookmarkStart w:id="50" w:name="_Toc145950434"/>
      <w:bookmarkStart w:id="51" w:name="_Toc147150666"/>
      <w:r>
        <w:t>Source Code</w:t>
      </w:r>
      <w:bookmarkEnd w:id="50"/>
      <w:bookmarkEnd w:id="51"/>
    </w:p>
    <w:p w14:paraId="3A04A86D" w14:textId="37268941" w:rsidR="0027141D" w:rsidRPr="00191B76" w:rsidRDefault="0027141D" w:rsidP="00191B76">
      <w:pPr>
        <w:pStyle w:val="Caption"/>
        <w:keepNext/>
        <w:jc w:val="center"/>
        <w:rPr>
          <w:i w:val="0"/>
          <w:sz w:val="20"/>
        </w:rPr>
      </w:pPr>
      <w:bookmarkStart w:id="52" w:name="_Toc147161477"/>
      <w:proofErr w:type="gramStart"/>
      <w:r w:rsidRPr="00191B76">
        <w:rPr>
          <w:i w:val="0"/>
          <w:sz w:val="20"/>
        </w:rPr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7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4 Bahasa C</w:t>
      </w:r>
      <w:bookmarkEnd w:id="5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347"/>
      </w:tblGrid>
      <w:tr w:rsidR="00993DB0" w14:paraId="6B2B5345" w14:textId="77777777" w:rsidTr="00310EBA">
        <w:trPr>
          <w:jc w:val="center"/>
        </w:trPr>
        <w:tc>
          <w:tcPr>
            <w:tcW w:w="505" w:type="dxa"/>
          </w:tcPr>
          <w:p w14:paraId="1AC70799" w14:textId="6D2E6ABB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07B4B73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50A76EE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D4514DA" w14:textId="0BE154D9" w:rsidR="00993DB0" w:rsidRPr="008101EB" w:rsidRDefault="00993DB0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45044B0" w14:textId="5E80AE85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0FCB726B" w14:textId="09B40C2C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0AF13F3A" w14:textId="79EC242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3AF56B4A" w14:textId="0CB22ADA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7421C647" w14:textId="43C365CA" w:rsidR="007E5C18" w:rsidRDefault="007E5C18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4C1B1BE7" w14:textId="78E694A8" w:rsidR="007E5C18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7E7E22AD" w14:textId="693306B6" w:rsidR="007E5C18" w:rsidRDefault="007E5C18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4E7DEC92" w14:textId="65956BC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  <w:p w14:paraId="033D89C5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64134B11" w14:textId="20C55B94" w:rsidR="00310EBA" w:rsidRPr="007E5C18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</w:tc>
        <w:tc>
          <w:tcPr>
            <w:tcW w:w="7347" w:type="dxa"/>
          </w:tcPr>
          <w:p w14:paraId="72A7F8D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#include &lt;</w:t>
            </w:r>
            <w:proofErr w:type="spellStart"/>
            <w:r w:rsidRPr="00310EBA">
              <w:rPr>
                <w:rFonts w:ascii="Courier New" w:hAnsi="Courier New" w:cs="Courier New"/>
              </w:rPr>
              <w:t>stdio.h</w:t>
            </w:r>
            <w:proofErr w:type="spellEnd"/>
            <w:r w:rsidRPr="00310EBA">
              <w:rPr>
                <w:rFonts w:ascii="Courier New" w:hAnsi="Courier New" w:cs="Courier New"/>
              </w:rPr>
              <w:t>&gt;</w:t>
            </w:r>
          </w:p>
          <w:p w14:paraId="31032E9F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</w:p>
          <w:p w14:paraId="622058CF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main (){</w:t>
            </w:r>
          </w:p>
          <w:p w14:paraId="0DFBEF3E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= 400000;</w:t>
            </w:r>
          </w:p>
          <w:p w14:paraId="1515E289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= 350000;</w:t>
            </w:r>
          </w:p>
          <w:p w14:paraId="03A0606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Har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A);</w:t>
            </w:r>
          </w:p>
          <w:p w14:paraId="3A9F704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Har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B);</w:t>
            </w:r>
          </w:p>
          <w:p w14:paraId="11A3A00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("Sepatu A </w:t>
            </w:r>
            <w:proofErr w:type="spellStart"/>
            <w:r w:rsidRPr="00310EBA">
              <w:rPr>
                <w:rFonts w:ascii="Courier New" w:hAnsi="Courier New" w:cs="Courier New"/>
              </w:rPr>
              <w:t>mendapa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isko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13%% </w:t>
            </w:r>
            <w:proofErr w:type="spellStart"/>
            <w:r w:rsidRPr="00310EBA">
              <w:rPr>
                <w:rFonts w:ascii="Courier New" w:hAnsi="Courier New" w:cs="Courier New"/>
              </w:rPr>
              <w:t>sehing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hargany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menjad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A-(A*13/100));</w:t>
            </w:r>
          </w:p>
          <w:p w14:paraId="4D3FCC0B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("Sepatu B </w:t>
            </w:r>
            <w:proofErr w:type="spellStart"/>
            <w:r w:rsidRPr="00310EBA">
              <w:rPr>
                <w:rFonts w:ascii="Courier New" w:hAnsi="Courier New" w:cs="Courier New"/>
              </w:rPr>
              <w:t>mendapa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isko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21%% </w:t>
            </w:r>
            <w:proofErr w:type="spellStart"/>
            <w:r w:rsidRPr="00310EBA">
              <w:rPr>
                <w:rFonts w:ascii="Courier New" w:hAnsi="Courier New" w:cs="Courier New"/>
              </w:rPr>
              <w:t>sehing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hargany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menjad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", B-(B * 21/100 ));</w:t>
            </w:r>
          </w:p>
          <w:p w14:paraId="23839A1D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</w:p>
          <w:p w14:paraId="0ABC1564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return 0;</w:t>
            </w:r>
          </w:p>
          <w:p w14:paraId="6C8D6269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}</w:t>
            </w:r>
          </w:p>
          <w:p w14:paraId="52D5B270" w14:textId="77777777" w:rsidR="00993DB0" w:rsidRPr="009D7C16" w:rsidRDefault="00993DB0" w:rsidP="008101E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346B04AA" w14:textId="77777777" w:rsidR="007E5C18" w:rsidRDefault="007E5C18" w:rsidP="00993DB0">
      <w:pPr>
        <w:pStyle w:val="Caption"/>
        <w:keepNext/>
        <w:jc w:val="center"/>
        <w:rPr>
          <w:i w:val="0"/>
          <w:iCs w:val="0"/>
          <w:lang w:val="id-ID"/>
        </w:rPr>
      </w:pPr>
    </w:p>
    <w:p w14:paraId="01C5966D" w14:textId="77777777" w:rsidR="00310EBA" w:rsidRDefault="00310EBA" w:rsidP="00310EBA">
      <w:pPr>
        <w:rPr>
          <w:lang w:val="id-ID"/>
        </w:rPr>
      </w:pPr>
    </w:p>
    <w:p w14:paraId="142872C5" w14:textId="77777777" w:rsidR="00310EBA" w:rsidRDefault="00310EBA" w:rsidP="00310EBA">
      <w:pPr>
        <w:rPr>
          <w:lang w:val="id-ID"/>
        </w:rPr>
      </w:pPr>
    </w:p>
    <w:p w14:paraId="6EC7B89F" w14:textId="77777777" w:rsidR="00310EBA" w:rsidRDefault="00310EBA" w:rsidP="00310EBA">
      <w:pPr>
        <w:rPr>
          <w:lang w:val="id-ID"/>
        </w:rPr>
      </w:pPr>
    </w:p>
    <w:p w14:paraId="7F02A06C" w14:textId="77777777" w:rsidR="00310EBA" w:rsidRDefault="00310EBA" w:rsidP="00310EBA">
      <w:pPr>
        <w:rPr>
          <w:lang w:val="id-ID"/>
        </w:rPr>
      </w:pPr>
    </w:p>
    <w:p w14:paraId="22D14865" w14:textId="77777777" w:rsidR="00310EBA" w:rsidRDefault="00310EBA" w:rsidP="00310EBA">
      <w:pPr>
        <w:rPr>
          <w:lang w:val="id-ID"/>
        </w:rPr>
      </w:pPr>
    </w:p>
    <w:p w14:paraId="51D31997" w14:textId="77777777" w:rsidR="00310EBA" w:rsidRDefault="00310EBA" w:rsidP="00310EBA">
      <w:pPr>
        <w:rPr>
          <w:lang w:val="id-ID"/>
        </w:rPr>
      </w:pPr>
    </w:p>
    <w:p w14:paraId="2A8999F6" w14:textId="77777777" w:rsidR="00310EBA" w:rsidRDefault="00310EBA" w:rsidP="00310EBA">
      <w:pPr>
        <w:rPr>
          <w:lang w:val="id-ID"/>
        </w:rPr>
      </w:pPr>
    </w:p>
    <w:p w14:paraId="7BE43F9D" w14:textId="77777777" w:rsidR="00310EBA" w:rsidRPr="00310EBA" w:rsidRDefault="00310EBA" w:rsidP="00310EBA">
      <w:pPr>
        <w:rPr>
          <w:lang w:val="id-ID"/>
        </w:rPr>
      </w:pPr>
    </w:p>
    <w:p w14:paraId="26333C62" w14:textId="38AE6D67" w:rsidR="0027141D" w:rsidRPr="00191B76" w:rsidRDefault="0027141D" w:rsidP="00191B76">
      <w:pPr>
        <w:pStyle w:val="Caption"/>
        <w:keepNext/>
        <w:jc w:val="center"/>
        <w:rPr>
          <w:i w:val="0"/>
          <w:sz w:val="20"/>
        </w:rPr>
      </w:pPr>
      <w:bookmarkStart w:id="53" w:name="_Toc147161478"/>
      <w:proofErr w:type="gramStart"/>
      <w:r w:rsidRPr="00191B76">
        <w:rPr>
          <w:i w:val="0"/>
          <w:sz w:val="20"/>
        </w:rPr>
        <w:lastRenderedPageBreak/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8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4 Bahasa </w:t>
      </w:r>
      <w:r w:rsidR="00191B76" w:rsidRPr="00191B76">
        <w:rPr>
          <w:i w:val="0"/>
          <w:sz w:val="20"/>
        </w:rPr>
        <w:t>Python</w:t>
      </w:r>
      <w:bookmarkEnd w:id="5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381"/>
      </w:tblGrid>
      <w:tr w:rsidR="00993DB0" w14:paraId="3D542A87" w14:textId="77777777" w:rsidTr="00310EBA">
        <w:trPr>
          <w:jc w:val="center"/>
        </w:trPr>
        <w:tc>
          <w:tcPr>
            <w:tcW w:w="505" w:type="dxa"/>
          </w:tcPr>
          <w:p w14:paraId="51E8648F" w14:textId="7AB907B2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B66B11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DA3C154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E3C796C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10B102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076B168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571195" w14:textId="77777777" w:rsidR="00993DB0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2C1D04E6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0C538243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6A769015" w14:textId="77777777" w:rsidR="00310EBA" w:rsidRDefault="00310EBA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06BD2D54" w14:textId="61826E69" w:rsidR="00310EBA" w:rsidRPr="00B2094C" w:rsidRDefault="00310EBA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</w:tc>
        <w:tc>
          <w:tcPr>
            <w:tcW w:w="6381" w:type="dxa"/>
          </w:tcPr>
          <w:p w14:paraId="28773934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sepatu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= 400000</w:t>
            </w:r>
          </w:p>
          <w:p w14:paraId="00DA5B28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sepatuB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= 350000</w:t>
            </w:r>
          </w:p>
          <w:p w14:paraId="53E7CA26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A = </w:t>
            </w:r>
            <w:proofErr w:type="spellStart"/>
            <w:r w:rsidRPr="00310EBA">
              <w:rPr>
                <w:rFonts w:ascii="Courier New" w:hAnsi="Courier New" w:cs="Courier New"/>
              </w:rPr>
              <w:t>sepatuA</w:t>
            </w:r>
            <w:proofErr w:type="spellEnd"/>
            <w:r w:rsidRPr="00310EBA">
              <w:rPr>
                <w:rFonts w:ascii="Courier New" w:hAnsi="Courier New" w:cs="Courier New"/>
              </w:rPr>
              <w:t>-(</w:t>
            </w:r>
            <w:proofErr w:type="spellStart"/>
            <w:r w:rsidRPr="00310EBA">
              <w:rPr>
                <w:rFonts w:ascii="Courier New" w:hAnsi="Courier New" w:cs="Courier New"/>
              </w:rPr>
              <w:t>sepatuA</w:t>
            </w:r>
            <w:proofErr w:type="spellEnd"/>
            <w:r w:rsidRPr="00310EBA">
              <w:rPr>
                <w:rFonts w:ascii="Courier New" w:hAnsi="Courier New" w:cs="Courier New"/>
              </w:rPr>
              <w:t>*13/100)</w:t>
            </w:r>
          </w:p>
          <w:p w14:paraId="7E42EB9E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B = </w:t>
            </w:r>
            <w:proofErr w:type="spellStart"/>
            <w:r w:rsidRPr="00310EBA">
              <w:rPr>
                <w:rFonts w:ascii="Courier New" w:hAnsi="Courier New" w:cs="Courier New"/>
              </w:rPr>
              <w:t>sepatuB</w:t>
            </w:r>
            <w:proofErr w:type="spellEnd"/>
            <w:r w:rsidRPr="00310EBA">
              <w:rPr>
                <w:rFonts w:ascii="Courier New" w:hAnsi="Courier New" w:cs="Courier New"/>
              </w:rPr>
              <w:t>-(</w:t>
            </w:r>
            <w:proofErr w:type="spellStart"/>
            <w:r w:rsidRPr="00310EBA">
              <w:rPr>
                <w:rFonts w:ascii="Courier New" w:hAnsi="Courier New" w:cs="Courier New"/>
              </w:rPr>
              <w:t>sepatuB</w:t>
            </w:r>
            <w:proofErr w:type="spellEnd"/>
            <w:r w:rsidRPr="00310EBA">
              <w:rPr>
                <w:rFonts w:ascii="Courier New" w:hAnsi="Courier New" w:cs="Courier New"/>
              </w:rPr>
              <w:t>*21/100)</w:t>
            </w:r>
          </w:p>
          <w:p w14:paraId="68561391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A_round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= round(A)</w:t>
            </w:r>
          </w:p>
          <w:p w14:paraId="49399597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B_round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= round(B)</w:t>
            </w:r>
          </w:p>
          <w:p w14:paraId="412C9B9F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Har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310EBA">
              <w:rPr>
                <w:rFonts w:ascii="Courier New" w:hAnsi="Courier New" w:cs="Courier New"/>
              </w:rPr>
              <w:t>sepatuA</w:t>
            </w:r>
            <w:proofErr w:type="spellEnd"/>
            <w:r w:rsidRPr="00310EBA">
              <w:rPr>
                <w:rFonts w:ascii="Courier New" w:hAnsi="Courier New" w:cs="Courier New"/>
              </w:rPr>
              <w:t>}")</w:t>
            </w:r>
          </w:p>
          <w:p w14:paraId="675AED77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Har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310EBA">
              <w:rPr>
                <w:rFonts w:ascii="Courier New" w:hAnsi="Courier New" w:cs="Courier New"/>
              </w:rPr>
              <w:t>sepatuB</w:t>
            </w:r>
            <w:proofErr w:type="spellEnd"/>
            <w:r w:rsidRPr="00310EBA">
              <w:rPr>
                <w:rFonts w:ascii="Courier New" w:hAnsi="Courier New" w:cs="Courier New"/>
              </w:rPr>
              <w:t>}")</w:t>
            </w:r>
          </w:p>
          <w:p w14:paraId="2654CBBE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mendapa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isko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13% </w:t>
            </w:r>
            <w:proofErr w:type="spellStart"/>
            <w:r w:rsidRPr="00310EBA">
              <w:rPr>
                <w:rFonts w:ascii="Courier New" w:hAnsi="Courier New" w:cs="Courier New"/>
              </w:rPr>
              <w:t>sehing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hargany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menjad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310EBA">
              <w:rPr>
                <w:rFonts w:ascii="Courier New" w:hAnsi="Courier New" w:cs="Courier New"/>
              </w:rPr>
              <w:t>A_round</w:t>
            </w:r>
            <w:proofErr w:type="spellEnd"/>
            <w:r w:rsidRPr="00310EBA">
              <w:rPr>
                <w:rFonts w:ascii="Courier New" w:hAnsi="Courier New" w:cs="Courier New"/>
              </w:rPr>
              <w:t>}")</w:t>
            </w:r>
          </w:p>
          <w:p w14:paraId="3D63EBA7" w14:textId="7E6974A6" w:rsidR="00310EBA" w:rsidRPr="00310EBA" w:rsidRDefault="00310EBA" w:rsidP="007E5C18">
            <w:pPr>
              <w:rPr>
                <w:rFonts w:ascii="Courier New" w:hAnsi="Courier New" w:cs="Courier New"/>
                <w:lang w:val="id-ID"/>
              </w:rPr>
            </w:pPr>
            <w:r w:rsidRPr="00310EBA">
              <w:rPr>
                <w:rFonts w:ascii="Courier New" w:hAnsi="Courier New" w:cs="Courier New"/>
              </w:rPr>
              <w:t>print(</w:t>
            </w:r>
            <w:proofErr w:type="spellStart"/>
            <w:r w:rsidRPr="00310EBA">
              <w:rPr>
                <w:rFonts w:ascii="Courier New" w:hAnsi="Courier New" w:cs="Courier New"/>
              </w:rPr>
              <w:t>f"Sepatu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mendapa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isko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21% </w:t>
            </w:r>
            <w:proofErr w:type="spellStart"/>
            <w:r w:rsidRPr="00310EBA">
              <w:rPr>
                <w:rFonts w:ascii="Courier New" w:hAnsi="Courier New" w:cs="Courier New"/>
              </w:rPr>
              <w:t>sehingg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hargany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menjad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310EBA">
              <w:rPr>
                <w:rFonts w:ascii="Courier New" w:hAnsi="Courier New" w:cs="Courier New"/>
              </w:rPr>
              <w:t>B_round</w:t>
            </w:r>
            <w:proofErr w:type="spellEnd"/>
            <w:r w:rsidRPr="00310EBA">
              <w:rPr>
                <w:rFonts w:ascii="Courier New" w:hAnsi="Courier New" w:cs="Courier New"/>
              </w:rPr>
              <w:t>}")</w:t>
            </w:r>
          </w:p>
        </w:tc>
      </w:tr>
    </w:tbl>
    <w:p w14:paraId="156B8449" w14:textId="77777777" w:rsidR="00310EBA" w:rsidRPr="00310EBA" w:rsidRDefault="00310EBA" w:rsidP="00993DB0">
      <w:pPr>
        <w:rPr>
          <w:lang w:val="id-ID"/>
        </w:rPr>
      </w:pPr>
    </w:p>
    <w:p w14:paraId="7ED7928E" w14:textId="77777777" w:rsidR="00993DB0" w:rsidRDefault="00993DB0" w:rsidP="009428FE">
      <w:pPr>
        <w:pStyle w:val="Heading2"/>
        <w:numPr>
          <w:ilvl w:val="0"/>
          <w:numId w:val="7"/>
        </w:numPr>
      </w:pPr>
      <w:bookmarkStart w:id="54" w:name="_Toc145950435"/>
      <w:bookmarkStart w:id="55" w:name="_Toc147150667"/>
      <w:r>
        <w:t>Output Program</w:t>
      </w:r>
      <w:bookmarkEnd w:id="54"/>
      <w:bookmarkEnd w:id="55"/>
    </w:p>
    <w:p w14:paraId="6212E71B" w14:textId="77777777" w:rsidR="0027141D" w:rsidRDefault="00993DB0" w:rsidP="0027141D">
      <w:pPr>
        <w:keepNext/>
        <w:jc w:val="center"/>
      </w:pPr>
      <w:r>
        <w:rPr>
          <w:noProof/>
        </w:rPr>
        <w:drawing>
          <wp:inline distT="0" distB="0" distL="0" distR="0" wp14:anchorId="24C04A2F" wp14:editId="61A63266">
            <wp:extent cx="3495675" cy="11144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020" cy="111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0A8D" w14:textId="76344D8A" w:rsidR="00993DB0" w:rsidRPr="00191B76" w:rsidRDefault="007128FB" w:rsidP="00191B76">
      <w:pPr>
        <w:pStyle w:val="Caption"/>
        <w:jc w:val="center"/>
        <w:rPr>
          <w:sz w:val="20"/>
        </w:rPr>
      </w:pPr>
      <w:bookmarkStart w:id="56" w:name="_Toc147161499"/>
      <w:proofErr w:type="spellStart"/>
      <w:proofErr w:type="gramStart"/>
      <w:r>
        <w:rPr>
          <w:sz w:val="20"/>
        </w:rPr>
        <w:t>Gambar</w:t>
      </w:r>
      <w:proofErr w:type="spellEnd"/>
      <w:r w:rsidR="0027141D" w:rsidRPr="00191B76">
        <w:rPr>
          <w:sz w:val="20"/>
        </w:rPr>
        <w:t xml:space="preserve"> </w:t>
      </w:r>
      <w:r w:rsidR="0027141D" w:rsidRPr="00191B76">
        <w:rPr>
          <w:sz w:val="20"/>
        </w:rPr>
        <w:fldChar w:fldCharType="begin"/>
      </w:r>
      <w:r w:rsidR="0027141D" w:rsidRPr="00191B76">
        <w:rPr>
          <w:sz w:val="20"/>
        </w:rPr>
        <w:instrText xml:space="preserve"> SEQ Figure \* ARABIC </w:instrText>
      </w:r>
      <w:r w:rsidR="0027141D" w:rsidRPr="00191B76">
        <w:rPr>
          <w:sz w:val="20"/>
        </w:rPr>
        <w:fldChar w:fldCharType="separate"/>
      </w:r>
      <w:r w:rsidR="008C314A">
        <w:rPr>
          <w:noProof/>
          <w:sz w:val="20"/>
        </w:rPr>
        <w:t>7</w:t>
      </w:r>
      <w:r w:rsidR="0027141D" w:rsidRPr="00191B76">
        <w:rPr>
          <w:sz w:val="20"/>
        </w:rPr>
        <w:fldChar w:fldCharType="end"/>
      </w:r>
      <w:r w:rsidR="0027141D" w:rsidRPr="00191B76">
        <w:rPr>
          <w:sz w:val="20"/>
        </w:rPr>
        <w:t>.</w:t>
      </w:r>
      <w:proofErr w:type="gramEnd"/>
      <w:r w:rsidR="0027141D" w:rsidRPr="00191B76">
        <w:rPr>
          <w:sz w:val="20"/>
        </w:rPr>
        <w:t xml:space="preserve"> Screenshot Output </w:t>
      </w:r>
      <w:proofErr w:type="spellStart"/>
      <w:r w:rsidR="0027141D" w:rsidRPr="00191B76">
        <w:rPr>
          <w:sz w:val="20"/>
        </w:rPr>
        <w:t>Soal</w:t>
      </w:r>
      <w:proofErr w:type="spellEnd"/>
      <w:r w:rsidR="0027141D" w:rsidRPr="00191B76">
        <w:rPr>
          <w:sz w:val="20"/>
        </w:rPr>
        <w:t xml:space="preserve"> 4 Bahasa C</w:t>
      </w:r>
      <w:bookmarkEnd w:id="56"/>
    </w:p>
    <w:p w14:paraId="6AD07694" w14:textId="77777777" w:rsidR="0027141D" w:rsidRDefault="00993DB0" w:rsidP="0027141D">
      <w:pPr>
        <w:keepNext/>
        <w:jc w:val="center"/>
      </w:pPr>
      <w:r>
        <w:rPr>
          <w:noProof/>
        </w:rPr>
        <w:drawing>
          <wp:inline distT="0" distB="0" distL="0" distR="0" wp14:anchorId="6AE3E770" wp14:editId="3A4D340F">
            <wp:extent cx="3552824" cy="1276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559" cy="127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B0B2" w14:textId="526A1EB7" w:rsidR="00993DB0" w:rsidRPr="00191B76" w:rsidRDefault="007128FB" w:rsidP="0027141D">
      <w:pPr>
        <w:pStyle w:val="Caption"/>
        <w:jc w:val="center"/>
        <w:rPr>
          <w:sz w:val="20"/>
        </w:rPr>
      </w:pPr>
      <w:bookmarkStart w:id="57" w:name="_Toc147161500"/>
      <w:proofErr w:type="spellStart"/>
      <w:proofErr w:type="gramStart"/>
      <w:r>
        <w:rPr>
          <w:sz w:val="20"/>
        </w:rPr>
        <w:t>Gambar</w:t>
      </w:r>
      <w:proofErr w:type="spellEnd"/>
      <w:r w:rsidR="0027141D" w:rsidRPr="00191B76">
        <w:rPr>
          <w:sz w:val="20"/>
        </w:rPr>
        <w:t xml:space="preserve"> </w:t>
      </w:r>
      <w:r w:rsidR="0027141D" w:rsidRPr="00191B76">
        <w:rPr>
          <w:sz w:val="20"/>
        </w:rPr>
        <w:fldChar w:fldCharType="begin"/>
      </w:r>
      <w:r w:rsidR="0027141D" w:rsidRPr="00191B76">
        <w:rPr>
          <w:sz w:val="20"/>
        </w:rPr>
        <w:instrText xml:space="preserve"> SEQ Figure \* ARABIC </w:instrText>
      </w:r>
      <w:r w:rsidR="0027141D" w:rsidRPr="00191B76">
        <w:rPr>
          <w:sz w:val="20"/>
        </w:rPr>
        <w:fldChar w:fldCharType="separate"/>
      </w:r>
      <w:r w:rsidR="008C314A">
        <w:rPr>
          <w:noProof/>
          <w:sz w:val="20"/>
        </w:rPr>
        <w:t>8</w:t>
      </w:r>
      <w:r w:rsidR="0027141D" w:rsidRPr="00191B76">
        <w:rPr>
          <w:sz w:val="20"/>
        </w:rPr>
        <w:fldChar w:fldCharType="end"/>
      </w:r>
      <w:r w:rsidR="0027141D" w:rsidRPr="00191B76">
        <w:rPr>
          <w:sz w:val="20"/>
        </w:rPr>
        <w:t>.</w:t>
      </w:r>
      <w:proofErr w:type="gramEnd"/>
      <w:r w:rsidR="0027141D" w:rsidRPr="00191B76">
        <w:rPr>
          <w:sz w:val="20"/>
        </w:rPr>
        <w:t xml:space="preserve"> Screenshot Output </w:t>
      </w:r>
      <w:proofErr w:type="spellStart"/>
      <w:r w:rsidR="0027141D" w:rsidRPr="00191B76">
        <w:rPr>
          <w:sz w:val="20"/>
        </w:rPr>
        <w:t>Soal</w:t>
      </w:r>
      <w:proofErr w:type="spellEnd"/>
      <w:r w:rsidR="0027141D" w:rsidRPr="00191B76">
        <w:rPr>
          <w:sz w:val="20"/>
        </w:rPr>
        <w:t xml:space="preserve"> 4 Bahasa </w:t>
      </w:r>
      <w:r w:rsidR="00191B76" w:rsidRPr="00191B76">
        <w:rPr>
          <w:sz w:val="20"/>
        </w:rPr>
        <w:t>Python</w:t>
      </w:r>
      <w:bookmarkEnd w:id="57"/>
    </w:p>
    <w:p w14:paraId="4235EDA9" w14:textId="77777777" w:rsidR="00993DB0" w:rsidRDefault="00993DB0" w:rsidP="00993DB0"/>
    <w:p w14:paraId="70425B8A" w14:textId="77777777" w:rsidR="006A43D3" w:rsidRDefault="006A43D3" w:rsidP="00993DB0"/>
    <w:p w14:paraId="3CBEA98E" w14:textId="77777777" w:rsidR="006A43D3" w:rsidRDefault="006A43D3" w:rsidP="00993DB0"/>
    <w:p w14:paraId="2117596D" w14:textId="77777777" w:rsidR="00F21B9A" w:rsidRDefault="00F21B9A" w:rsidP="00993DB0"/>
    <w:p w14:paraId="797B8021" w14:textId="77777777" w:rsidR="006A43D3" w:rsidRPr="004117EB" w:rsidRDefault="006A43D3" w:rsidP="00993DB0"/>
    <w:p w14:paraId="29EB4BEE" w14:textId="77777777" w:rsidR="00993DB0" w:rsidRDefault="00993DB0" w:rsidP="009428FE">
      <w:pPr>
        <w:pStyle w:val="Heading2"/>
        <w:numPr>
          <w:ilvl w:val="0"/>
          <w:numId w:val="7"/>
        </w:numPr>
      </w:pPr>
      <w:bookmarkStart w:id="58" w:name="_Toc145950436"/>
      <w:bookmarkStart w:id="59" w:name="_Toc147150668"/>
      <w:proofErr w:type="spellStart"/>
      <w:r>
        <w:lastRenderedPageBreak/>
        <w:t>Pembahasan</w:t>
      </w:r>
      <w:bookmarkEnd w:id="58"/>
      <w:bookmarkEnd w:id="59"/>
      <w:proofErr w:type="spellEnd"/>
    </w:p>
    <w:p w14:paraId="42CCB3A4" w14:textId="71798B36" w:rsidR="00993DB0" w:rsidRPr="006A43D3" w:rsidRDefault="00B2094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</w:t>
      </w:r>
      <w:r w:rsidR="006A43D3">
        <w:rPr>
          <w:rFonts w:cs="Times New Roman"/>
          <w:noProof/>
          <w:szCs w:val="24"/>
          <w:lang w:val="id-ID"/>
        </w:rPr>
        <w:t>mbali. Pada baris ke [4]</w:t>
      </w:r>
      <w:r w:rsidR="006A43D3">
        <w:rPr>
          <w:rFonts w:cs="Times New Roman"/>
          <w:noProof/>
          <w:szCs w:val="24"/>
        </w:rPr>
        <w:t xml:space="preserve"> dan </w:t>
      </w:r>
      <w:r>
        <w:rPr>
          <w:rFonts w:cs="Times New Roman"/>
          <w:noProof/>
          <w:szCs w:val="24"/>
          <w:lang w:val="id-ID"/>
        </w:rPr>
        <w:t>[</w:t>
      </w:r>
      <w:r w:rsidR="007614FB">
        <w:rPr>
          <w:rFonts w:cs="Times New Roman"/>
          <w:noProof/>
          <w:szCs w:val="24"/>
          <w:lang w:val="id-ID"/>
        </w:rPr>
        <w:t>5]</w:t>
      </w:r>
      <w:r w:rsidR="006A43D3">
        <w:rPr>
          <w:rFonts w:cs="Times New Roman"/>
          <w:noProof/>
          <w:szCs w:val="24"/>
        </w:rPr>
        <w:t xml:space="preserve"> merupakan pernyataan variabel dalam integer. Pada baris [6]-[9] merupakan program yang akan melakukan percetakan, terdapat %d untuk mencetak variabel int, %% untuk kita menuliskan persen dalam output, \n untuk baris baru, dan operator yang digunakan agar sesuai dengan output yang diminta</w:t>
      </w:r>
    </w:p>
    <w:p w14:paraId="7D9D8F7A" w14:textId="4B339D22" w:rsidR="00466B00" w:rsidRPr="006A43D3" w:rsidRDefault="00B2094C" w:rsidP="00E95434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  <w:sectPr w:rsidR="00466B00" w:rsidRPr="006A43D3" w:rsidSect="003963AE">
          <w:headerReference w:type="default" r:id="rId49"/>
          <w:footerReference w:type="default" r:id="rId50"/>
          <w:headerReference w:type="first" r:id="rId51"/>
          <w:footerReference w:type="first" r:id="rId52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</w:t>
      </w:r>
      <w:r w:rsidR="006A43D3">
        <w:rPr>
          <w:rFonts w:cs="Times New Roman"/>
          <w:noProof/>
          <w:szCs w:val="24"/>
          <w:lang w:val="id-ID"/>
        </w:rPr>
        <w:t>s ke</w:t>
      </w:r>
      <w:r w:rsidR="006A43D3">
        <w:rPr>
          <w:rFonts w:cs="Times New Roman"/>
          <w:noProof/>
          <w:szCs w:val="24"/>
        </w:rPr>
        <w:t xml:space="preserve"> [1]-[2] merupakan pernyataan variabel sepatu A dan B. pada baris [3] dan [4] merupakan operator agar hasil sesuai dengan output yang diminta. Pada baris ke [5] dan [6] merupakan cara agar kita tidak memunculkan </w:t>
      </w:r>
      <w:r w:rsidR="00466B00">
        <w:rPr>
          <w:rFonts w:cs="Times New Roman"/>
          <w:noProof/>
          <w:szCs w:val="24"/>
        </w:rPr>
        <w:t>desimal 0 satu dibelakang angka maka kita gunakan round(A) dan round(B). Pada baris [7] – [10] adalah pernyataan agar dapat menghasilkan cetak sesuai dengan output dengan menggunakan f-string dan {} berfungsi untuk memasuk</w:t>
      </w:r>
      <w:r w:rsidR="00E7368D">
        <w:rPr>
          <w:rFonts w:cs="Times New Roman"/>
          <w:noProof/>
          <w:szCs w:val="24"/>
        </w:rPr>
        <w:t>kan variabel yang kita inginkan.</w:t>
      </w:r>
    </w:p>
    <w:p w14:paraId="71DCA3D6" w14:textId="118B7C0F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60" w:name="_Toc145950437"/>
      <w:bookmarkStart w:id="61" w:name="_Toc147150669"/>
      <w:r>
        <w:lastRenderedPageBreak/>
        <w:t xml:space="preserve">SOAL </w:t>
      </w:r>
      <w:r>
        <w:rPr>
          <w:lang w:val="id-ID"/>
        </w:rPr>
        <w:t>5</w:t>
      </w:r>
      <w:bookmarkEnd w:id="60"/>
      <w:bookmarkEnd w:id="61"/>
    </w:p>
    <w:p w14:paraId="388643DA" w14:textId="2CEE52C3" w:rsidR="00993DB0" w:rsidRPr="00F05B6B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85ED5">
        <w:rPr>
          <w:rFonts w:ascii="Times New Roman" w:hAnsi="Times New Roman" w:cs="Times New Roman"/>
          <w:sz w:val="24"/>
          <w:szCs w:val="24"/>
        </w:rPr>
        <w:t xml:space="preserve"> </w:t>
      </w:r>
      <w:r w:rsidR="00F05B6B">
        <w:rPr>
          <w:rFonts w:ascii="Times New Roman" w:hAnsi="Times New Roman" w:cs="Times New Roman"/>
          <w:sz w:val="24"/>
          <w:szCs w:val="24"/>
          <w:lang w:val="id-ID"/>
        </w:rPr>
        <w:t>menghasilkan output berupa total sisa bagi dari pembagian dengan mengimplementasikan operator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B2094C" w14:paraId="5F40D46D" w14:textId="77777777" w:rsidTr="00B2094C">
        <w:tc>
          <w:tcPr>
            <w:tcW w:w="8335" w:type="dxa"/>
          </w:tcPr>
          <w:p w14:paraId="36FB3C30" w14:textId="77777777" w:rsidR="00B2094C" w:rsidRPr="00DC6F09" w:rsidRDefault="00B2094C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B2094C" w14:paraId="20D20049" w14:textId="77777777" w:rsidTr="00B2094C">
        <w:tc>
          <w:tcPr>
            <w:tcW w:w="8335" w:type="dxa"/>
          </w:tcPr>
          <w:p w14:paraId="1B5463F8" w14:textId="4B5A07E8" w:rsidR="00B2094C" w:rsidRPr="00F05B6B" w:rsidRDefault="00F05B6B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F05B6B">
              <w:rPr>
                <w:rFonts w:ascii="Courier New" w:hAnsi="Courier New" w:cs="Courier New"/>
                <w:lang w:val="id-ID"/>
              </w:rPr>
              <w:t>Variabel a bernilai 9</w:t>
            </w:r>
          </w:p>
          <w:p w14:paraId="569F2C00" w14:textId="77777777" w:rsidR="00F05B6B" w:rsidRPr="00F05B6B" w:rsidRDefault="00F05B6B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F05B6B">
              <w:rPr>
                <w:rFonts w:ascii="Courier New" w:hAnsi="Courier New" w:cs="Courier New"/>
                <w:lang w:val="id-ID"/>
              </w:rPr>
              <w:t>Variabel b bernilai 5</w:t>
            </w:r>
          </w:p>
          <w:p w14:paraId="4D09290E" w14:textId="77777777" w:rsidR="00F05B6B" w:rsidRPr="00F05B6B" w:rsidRDefault="00F05B6B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F05B6B">
              <w:rPr>
                <w:rFonts w:ascii="Courier New" w:hAnsi="Courier New" w:cs="Courier New"/>
                <w:lang w:val="id-ID"/>
              </w:rPr>
              <w:t>Variabel x bernilai 8</w:t>
            </w:r>
          </w:p>
          <w:p w14:paraId="0E8CDAE6" w14:textId="77777777" w:rsidR="00F05B6B" w:rsidRPr="00F05B6B" w:rsidRDefault="00F05B6B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F05B6B">
              <w:rPr>
                <w:rFonts w:ascii="Courier New" w:hAnsi="Courier New" w:cs="Courier New"/>
                <w:lang w:val="id-ID"/>
              </w:rPr>
              <w:t>Variabel y bernilai 8</w:t>
            </w:r>
          </w:p>
          <w:p w14:paraId="213246C7" w14:textId="4FC7AFF1" w:rsidR="00F05B6B" w:rsidRPr="009D7C16" w:rsidRDefault="00F05B6B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F05B6B">
              <w:rPr>
                <w:rFonts w:ascii="Courier New" w:hAnsi="Courier New" w:cs="Courier New"/>
                <w:lang w:val="id-ID"/>
              </w:rPr>
              <w:t>Total sisa bagi dari a dibagi b dan x dibagi y adalah 4</w:t>
            </w:r>
          </w:p>
        </w:tc>
      </w:tr>
    </w:tbl>
    <w:p w14:paraId="3361A8A4" w14:textId="77777777" w:rsidR="00993DB0" w:rsidRPr="009D7C16" w:rsidRDefault="00993DB0" w:rsidP="00993DB0">
      <w:pPr>
        <w:rPr>
          <w:lang w:val="id-ID"/>
        </w:rPr>
      </w:pPr>
    </w:p>
    <w:p w14:paraId="448F774A" w14:textId="77777777" w:rsidR="00993DB0" w:rsidRPr="00842541" w:rsidRDefault="00993DB0" w:rsidP="009428FE">
      <w:pPr>
        <w:pStyle w:val="Heading2"/>
        <w:numPr>
          <w:ilvl w:val="0"/>
          <w:numId w:val="8"/>
        </w:numPr>
      </w:pPr>
      <w:bookmarkStart w:id="62" w:name="_Toc145950438"/>
      <w:bookmarkStart w:id="63" w:name="_Toc147150670"/>
      <w:r>
        <w:t>Source Code</w:t>
      </w:r>
      <w:bookmarkEnd w:id="62"/>
      <w:bookmarkEnd w:id="63"/>
    </w:p>
    <w:p w14:paraId="4F3E8321" w14:textId="7A829278" w:rsidR="0027141D" w:rsidRPr="00191B76" w:rsidRDefault="0027141D" w:rsidP="00191B76">
      <w:pPr>
        <w:pStyle w:val="Caption"/>
        <w:keepNext/>
        <w:jc w:val="center"/>
        <w:rPr>
          <w:i w:val="0"/>
          <w:sz w:val="20"/>
        </w:rPr>
      </w:pPr>
      <w:bookmarkStart w:id="64" w:name="_Toc147161479"/>
      <w:proofErr w:type="gramStart"/>
      <w:r w:rsidRPr="00191B76">
        <w:rPr>
          <w:i w:val="0"/>
          <w:sz w:val="20"/>
        </w:rPr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9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5 Bahasa C</w:t>
      </w:r>
      <w:bookmarkEnd w:id="6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664"/>
      </w:tblGrid>
      <w:tr w:rsidR="00993DB0" w14:paraId="62203A84" w14:textId="77777777" w:rsidTr="00310EBA">
        <w:trPr>
          <w:jc w:val="center"/>
        </w:trPr>
        <w:tc>
          <w:tcPr>
            <w:tcW w:w="505" w:type="dxa"/>
          </w:tcPr>
          <w:p w14:paraId="0ADD1428" w14:textId="1C15D1E0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E5AF3C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246404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C1CC5B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6DA338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BF8B74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F9B55A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53229C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07AB5E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EA03DB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29E3DDB" w14:textId="77777777" w:rsidR="00993DB0" w:rsidRDefault="00993DB0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BB7AB7C" w14:textId="77777777" w:rsidR="00887B3C" w:rsidRDefault="00887B3C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54E5C6A8" w14:textId="77777777" w:rsidR="00887B3C" w:rsidRDefault="00887B3C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0E0302E3" w14:textId="77777777" w:rsidR="00887B3C" w:rsidRDefault="00887B3C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1FBFCC85" w14:textId="77777777" w:rsidR="00887B3C" w:rsidRDefault="00887B3C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146DAD65" w14:textId="0C2143C3" w:rsidR="00887B3C" w:rsidRPr="00887B3C" w:rsidRDefault="00887B3C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</w:tc>
        <w:tc>
          <w:tcPr>
            <w:tcW w:w="6664" w:type="dxa"/>
          </w:tcPr>
          <w:p w14:paraId="13EFCBC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#include &lt;</w:t>
            </w:r>
            <w:proofErr w:type="spellStart"/>
            <w:r w:rsidRPr="00310EBA">
              <w:rPr>
                <w:rFonts w:ascii="Courier New" w:hAnsi="Courier New" w:cs="Courier New"/>
              </w:rPr>
              <w:t>stdio.h</w:t>
            </w:r>
            <w:proofErr w:type="spellEnd"/>
            <w:r w:rsidRPr="00310EBA">
              <w:rPr>
                <w:rFonts w:ascii="Courier New" w:hAnsi="Courier New" w:cs="Courier New"/>
              </w:rPr>
              <w:t>&gt;</w:t>
            </w:r>
          </w:p>
          <w:p w14:paraId="7169CE42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</w:p>
          <w:p w14:paraId="031ABDEE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main (){</w:t>
            </w:r>
          </w:p>
          <w:p w14:paraId="33F501FE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= 9;</w:t>
            </w:r>
          </w:p>
          <w:p w14:paraId="595A3F65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= 5;</w:t>
            </w:r>
          </w:p>
          <w:p w14:paraId="763EF987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= 8;</w:t>
            </w:r>
          </w:p>
          <w:p w14:paraId="68F7A933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int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= 8;</w:t>
            </w:r>
          </w:p>
          <w:p w14:paraId="0022FECB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a);</w:t>
            </w:r>
          </w:p>
          <w:p w14:paraId="59956F7C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b);</w:t>
            </w:r>
          </w:p>
          <w:p w14:paraId="54E2DBA9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x);</w:t>
            </w:r>
          </w:p>
          <w:p w14:paraId="1E11D50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>("</w:t>
            </w:r>
            <w:proofErr w:type="spellStart"/>
            <w:r w:rsidRPr="00310EBA">
              <w:rPr>
                <w:rFonts w:ascii="Courier New" w:hAnsi="Courier New" w:cs="Courier New"/>
              </w:rPr>
              <w:t>Variabel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bernila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\n", y);</w:t>
            </w:r>
          </w:p>
          <w:p w14:paraId="2D2690AA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10EBA">
              <w:rPr>
                <w:rFonts w:ascii="Courier New" w:hAnsi="Courier New" w:cs="Courier New"/>
              </w:rPr>
              <w:t>printf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("Total </w:t>
            </w:r>
            <w:proofErr w:type="spellStart"/>
            <w:r w:rsidRPr="00310EBA">
              <w:rPr>
                <w:rFonts w:ascii="Courier New" w:hAnsi="Courier New" w:cs="Courier New"/>
              </w:rPr>
              <w:t>sisa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bag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10EBA">
              <w:rPr>
                <w:rFonts w:ascii="Courier New" w:hAnsi="Courier New" w:cs="Courier New"/>
              </w:rPr>
              <w:t>dar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310EBA">
              <w:rPr>
                <w:rFonts w:ascii="Courier New" w:hAnsi="Courier New" w:cs="Courier New"/>
              </w:rPr>
              <w:t>dibag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310EBA">
              <w:rPr>
                <w:rFonts w:ascii="Courier New" w:hAnsi="Courier New" w:cs="Courier New"/>
              </w:rPr>
              <w:t>dan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310EBA">
              <w:rPr>
                <w:rFonts w:ascii="Courier New" w:hAnsi="Courier New" w:cs="Courier New"/>
              </w:rPr>
              <w:t>dibagi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310EBA">
              <w:rPr>
                <w:rFonts w:ascii="Courier New" w:hAnsi="Courier New" w:cs="Courier New"/>
              </w:rPr>
              <w:t>adalah</w:t>
            </w:r>
            <w:proofErr w:type="spellEnd"/>
            <w:r w:rsidRPr="00310EBA">
              <w:rPr>
                <w:rFonts w:ascii="Courier New" w:hAnsi="Courier New" w:cs="Courier New"/>
              </w:rPr>
              <w:t xml:space="preserve"> %d",(9%5%8%8));</w:t>
            </w:r>
          </w:p>
          <w:p w14:paraId="3B888DCB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</w:p>
          <w:p w14:paraId="00B47BE4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    return 0;</w:t>
            </w:r>
          </w:p>
          <w:p w14:paraId="270196D2" w14:textId="77777777" w:rsidR="00310EBA" w:rsidRPr="00310EBA" w:rsidRDefault="00310EBA" w:rsidP="00310EBA">
            <w:pPr>
              <w:rPr>
                <w:rFonts w:ascii="Courier New" w:hAnsi="Courier New" w:cs="Courier New"/>
              </w:rPr>
            </w:pPr>
            <w:r w:rsidRPr="00310EBA">
              <w:rPr>
                <w:rFonts w:ascii="Courier New" w:hAnsi="Courier New" w:cs="Courier New"/>
              </w:rPr>
              <w:t>}</w:t>
            </w:r>
          </w:p>
          <w:p w14:paraId="534636FE" w14:textId="421F5C31" w:rsidR="003842F1" w:rsidRPr="003842F1" w:rsidRDefault="003842F1" w:rsidP="003842F1">
            <w:pPr>
              <w:rPr>
                <w:rFonts w:ascii="Courier New" w:hAnsi="Courier New" w:cs="Courier New"/>
              </w:rPr>
            </w:pPr>
          </w:p>
          <w:p w14:paraId="731E07DA" w14:textId="77777777" w:rsidR="00993DB0" w:rsidRPr="009D7C16" w:rsidRDefault="00993DB0" w:rsidP="003842F1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3314AF5" w14:textId="77777777" w:rsidR="00887B3C" w:rsidRDefault="00887B3C" w:rsidP="00887B3C">
      <w:pPr>
        <w:rPr>
          <w:lang w:val="id-ID"/>
        </w:rPr>
      </w:pPr>
    </w:p>
    <w:p w14:paraId="54A63725" w14:textId="77777777" w:rsidR="00887B3C" w:rsidRDefault="00887B3C" w:rsidP="00887B3C">
      <w:pPr>
        <w:rPr>
          <w:lang w:val="id-ID"/>
        </w:rPr>
      </w:pPr>
    </w:p>
    <w:p w14:paraId="079E6DB2" w14:textId="77777777" w:rsidR="00887B3C" w:rsidRDefault="00887B3C" w:rsidP="00887B3C">
      <w:pPr>
        <w:rPr>
          <w:lang w:val="id-ID"/>
        </w:rPr>
      </w:pPr>
    </w:p>
    <w:p w14:paraId="63E304AD" w14:textId="77777777" w:rsidR="00887B3C" w:rsidRDefault="00887B3C" w:rsidP="00887B3C">
      <w:pPr>
        <w:rPr>
          <w:lang w:val="id-ID"/>
        </w:rPr>
      </w:pPr>
    </w:p>
    <w:p w14:paraId="173757D6" w14:textId="77777777" w:rsidR="00887B3C" w:rsidRDefault="00887B3C" w:rsidP="00887B3C">
      <w:pPr>
        <w:rPr>
          <w:lang w:val="id-ID"/>
        </w:rPr>
      </w:pPr>
    </w:p>
    <w:p w14:paraId="4131714D" w14:textId="77777777" w:rsidR="00887B3C" w:rsidRPr="00887B3C" w:rsidRDefault="00887B3C" w:rsidP="00887B3C">
      <w:pPr>
        <w:rPr>
          <w:lang w:val="id-ID"/>
        </w:rPr>
      </w:pPr>
    </w:p>
    <w:p w14:paraId="10B07560" w14:textId="530E3BA6" w:rsidR="0027141D" w:rsidRPr="00191B76" w:rsidRDefault="0027141D" w:rsidP="00191B76">
      <w:pPr>
        <w:pStyle w:val="Caption"/>
        <w:keepNext/>
        <w:jc w:val="center"/>
        <w:rPr>
          <w:i w:val="0"/>
          <w:sz w:val="20"/>
        </w:rPr>
      </w:pPr>
      <w:bookmarkStart w:id="65" w:name="_Toc147161480"/>
      <w:proofErr w:type="gramStart"/>
      <w:r w:rsidRPr="00191B76">
        <w:rPr>
          <w:i w:val="0"/>
          <w:sz w:val="20"/>
        </w:rPr>
        <w:lastRenderedPageBreak/>
        <w:t xml:space="preserve">Table </w:t>
      </w:r>
      <w:r w:rsidRPr="00191B76">
        <w:rPr>
          <w:i w:val="0"/>
          <w:sz w:val="20"/>
        </w:rPr>
        <w:fldChar w:fldCharType="begin"/>
      </w:r>
      <w:r w:rsidRPr="00191B76">
        <w:rPr>
          <w:i w:val="0"/>
          <w:sz w:val="20"/>
        </w:rPr>
        <w:instrText xml:space="preserve"> SEQ Table \* ARABIC </w:instrText>
      </w:r>
      <w:r w:rsidRPr="00191B76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0</w:t>
      </w:r>
      <w:r w:rsidRPr="00191B76">
        <w:rPr>
          <w:i w:val="0"/>
          <w:sz w:val="20"/>
        </w:rPr>
        <w:fldChar w:fldCharType="end"/>
      </w:r>
      <w:r w:rsidRPr="00191B76">
        <w:rPr>
          <w:i w:val="0"/>
          <w:sz w:val="20"/>
        </w:rPr>
        <w:t>.</w:t>
      </w:r>
      <w:proofErr w:type="gramEnd"/>
      <w:r w:rsidRPr="00191B76">
        <w:rPr>
          <w:i w:val="0"/>
          <w:sz w:val="20"/>
        </w:rPr>
        <w:t xml:space="preserve"> Source Code </w:t>
      </w:r>
      <w:proofErr w:type="spellStart"/>
      <w:r w:rsidRPr="00191B76">
        <w:rPr>
          <w:i w:val="0"/>
          <w:sz w:val="20"/>
        </w:rPr>
        <w:t>Jawaban</w:t>
      </w:r>
      <w:proofErr w:type="spellEnd"/>
      <w:r w:rsidRPr="00191B76">
        <w:rPr>
          <w:i w:val="0"/>
          <w:sz w:val="20"/>
        </w:rPr>
        <w:t xml:space="preserve"> </w:t>
      </w:r>
      <w:proofErr w:type="spellStart"/>
      <w:r w:rsidRPr="00191B76">
        <w:rPr>
          <w:i w:val="0"/>
          <w:sz w:val="20"/>
        </w:rPr>
        <w:t>Soal</w:t>
      </w:r>
      <w:proofErr w:type="spellEnd"/>
      <w:r w:rsidRPr="00191B76">
        <w:rPr>
          <w:i w:val="0"/>
          <w:sz w:val="20"/>
        </w:rPr>
        <w:t xml:space="preserve"> 5 Bahasa </w:t>
      </w:r>
      <w:r w:rsidR="00191B76" w:rsidRPr="00191B76">
        <w:rPr>
          <w:i w:val="0"/>
          <w:sz w:val="20"/>
        </w:rPr>
        <w:t>Python</w:t>
      </w:r>
      <w:bookmarkEnd w:id="6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993DB0" w14:paraId="039D44A2" w14:textId="77777777" w:rsidTr="00993DB0">
        <w:trPr>
          <w:jc w:val="center"/>
        </w:trPr>
        <w:tc>
          <w:tcPr>
            <w:tcW w:w="505" w:type="dxa"/>
          </w:tcPr>
          <w:p w14:paraId="1B520A87" w14:textId="4874F9B0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56AA7B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7B227E5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8B1706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A32150D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E5E9AA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8FCD468" w14:textId="77777777" w:rsidR="00993DB0" w:rsidRDefault="003963AE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66D5D71" w14:textId="77777777" w:rsidR="00F56EC7" w:rsidRDefault="00F56EC7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D574813" w14:textId="77777777" w:rsidR="00F56EC7" w:rsidRDefault="00F56EC7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583A091" w14:textId="4A9BA749" w:rsidR="00F56EC7" w:rsidRPr="00887B3C" w:rsidRDefault="00F56EC7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0</w:t>
            </w:r>
          </w:p>
        </w:tc>
        <w:tc>
          <w:tcPr>
            <w:tcW w:w="5094" w:type="dxa"/>
          </w:tcPr>
          <w:p w14:paraId="3BC19EFC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a = 9</w:t>
            </w:r>
          </w:p>
          <w:p w14:paraId="0DFD01D1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b = 5</w:t>
            </w:r>
          </w:p>
          <w:p w14:paraId="3E3B615A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x = 8</w:t>
            </w:r>
          </w:p>
          <w:p w14:paraId="07129CE7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y = 8</w:t>
            </w:r>
          </w:p>
          <w:p w14:paraId="701A1046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proofErr w:type="spellStart"/>
            <w:r w:rsidRPr="00887B3C">
              <w:rPr>
                <w:rFonts w:ascii="Courier New" w:hAnsi="Courier New" w:cs="Courier New"/>
              </w:rPr>
              <w:t>sisa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= (</w:t>
            </w:r>
            <w:proofErr w:type="spellStart"/>
            <w:r w:rsidRPr="00887B3C">
              <w:rPr>
                <w:rFonts w:ascii="Courier New" w:hAnsi="Courier New" w:cs="Courier New"/>
              </w:rPr>
              <w:t>a%b</w:t>
            </w:r>
            <w:proofErr w:type="spellEnd"/>
            <w:r w:rsidRPr="00887B3C">
              <w:rPr>
                <w:rFonts w:ascii="Courier New" w:hAnsi="Courier New" w:cs="Courier New"/>
              </w:rPr>
              <w:t>)+(</w:t>
            </w:r>
            <w:proofErr w:type="spellStart"/>
            <w:r w:rsidRPr="00887B3C">
              <w:rPr>
                <w:rFonts w:ascii="Courier New" w:hAnsi="Courier New" w:cs="Courier New"/>
              </w:rPr>
              <w:t>x%y</w:t>
            </w:r>
            <w:proofErr w:type="spellEnd"/>
            <w:r w:rsidRPr="00887B3C">
              <w:rPr>
                <w:rFonts w:ascii="Courier New" w:hAnsi="Courier New" w:cs="Courier New"/>
              </w:rPr>
              <w:t>)</w:t>
            </w:r>
          </w:p>
          <w:p w14:paraId="32EF3CC6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print(</w:t>
            </w:r>
            <w:proofErr w:type="spellStart"/>
            <w:r w:rsidRPr="00887B3C">
              <w:rPr>
                <w:rFonts w:ascii="Courier New" w:hAnsi="Courier New" w:cs="Courier New"/>
              </w:rPr>
              <w:t>f"Variabel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887B3C">
              <w:rPr>
                <w:rFonts w:ascii="Courier New" w:hAnsi="Courier New" w:cs="Courier New"/>
              </w:rPr>
              <w:t>bernila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{a}")</w:t>
            </w:r>
          </w:p>
          <w:p w14:paraId="1EFB4EC6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print(</w:t>
            </w:r>
            <w:proofErr w:type="spellStart"/>
            <w:r w:rsidRPr="00887B3C">
              <w:rPr>
                <w:rFonts w:ascii="Courier New" w:hAnsi="Courier New" w:cs="Courier New"/>
              </w:rPr>
              <w:t>f"Variabel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887B3C">
              <w:rPr>
                <w:rFonts w:ascii="Courier New" w:hAnsi="Courier New" w:cs="Courier New"/>
              </w:rPr>
              <w:t>bernila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{b}")</w:t>
            </w:r>
          </w:p>
          <w:p w14:paraId="2A09C96A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print(</w:t>
            </w:r>
            <w:proofErr w:type="spellStart"/>
            <w:r w:rsidRPr="00887B3C">
              <w:rPr>
                <w:rFonts w:ascii="Courier New" w:hAnsi="Courier New" w:cs="Courier New"/>
              </w:rPr>
              <w:t>f"Variabel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x </w:t>
            </w:r>
            <w:proofErr w:type="spellStart"/>
            <w:r w:rsidRPr="00887B3C">
              <w:rPr>
                <w:rFonts w:ascii="Courier New" w:hAnsi="Courier New" w:cs="Courier New"/>
              </w:rPr>
              <w:t>bernila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{x}")</w:t>
            </w:r>
          </w:p>
          <w:p w14:paraId="5480A5EC" w14:textId="77777777" w:rsidR="00887B3C" w:rsidRPr="00887B3C" w:rsidRDefault="00887B3C" w:rsidP="00887B3C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print(</w:t>
            </w:r>
            <w:proofErr w:type="spellStart"/>
            <w:r w:rsidRPr="00887B3C">
              <w:rPr>
                <w:rFonts w:ascii="Courier New" w:hAnsi="Courier New" w:cs="Courier New"/>
              </w:rPr>
              <w:t>f"Variabel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y </w:t>
            </w:r>
            <w:proofErr w:type="spellStart"/>
            <w:r w:rsidRPr="00887B3C">
              <w:rPr>
                <w:rFonts w:ascii="Courier New" w:hAnsi="Courier New" w:cs="Courier New"/>
              </w:rPr>
              <w:t>bernila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{y}")</w:t>
            </w:r>
          </w:p>
          <w:p w14:paraId="2B8E0D34" w14:textId="1011550F" w:rsidR="00993DB0" w:rsidRPr="00F56EC7" w:rsidRDefault="00887B3C" w:rsidP="008101EB">
            <w:pPr>
              <w:rPr>
                <w:rFonts w:ascii="Courier New" w:hAnsi="Courier New" w:cs="Courier New"/>
              </w:rPr>
            </w:pPr>
            <w:r w:rsidRPr="00887B3C">
              <w:rPr>
                <w:rFonts w:ascii="Courier New" w:hAnsi="Courier New" w:cs="Courier New"/>
              </w:rPr>
              <w:t>print(</w:t>
            </w:r>
            <w:proofErr w:type="spellStart"/>
            <w:r w:rsidRPr="00887B3C">
              <w:rPr>
                <w:rFonts w:ascii="Courier New" w:hAnsi="Courier New" w:cs="Courier New"/>
              </w:rPr>
              <w:t>f"Total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87B3C">
              <w:rPr>
                <w:rFonts w:ascii="Courier New" w:hAnsi="Courier New" w:cs="Courier New"/>
              </w:rPr>
              <w:t>sisa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87B3C">
              <w:rPr>
                <w:rFonts w:ascii="Courier New" w:hAnsi="Courier New" w:cs="Courier New"/>
              </w:rPr>
              <w:t>bag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887B3C">
              <w:rPr>
                <w:rFonts w:ascii="Courier New" w:hAnsi="Courier New" w:cs="Courier New"/>
              </w:rPr>
              <w:t>dar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887B3C">
              <w:rPr>
                <w:rFonts w:ascii="Courier New" w:hAnsi="Courier New" w:cs="Courier New"/>
              </w:rPr>
              <w:t>dibagi</w:t>
            </w:r>
            <w:proofErr w:type="spellEnd"/>
            <w:r w:rsidRPr="00887B3C">
              <w:rPr>
                <w:rFonts w:ascii="Courier New" w:hAnsi="Courier New" w:cs="Courier New"/>
              </w:rPr>
              <w:t xml:space="preserve"> b</w:t>
            </w:r>
            <w:r w:rsidR="00F56EC7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F56EC7">
              <w:rPr>
                <w:rFonts w:ascii="Courier New" w:hAnsi="Courier New" w:cs="Courier New"/>
              </w:rPr>
              <w:t>dan</w:t>
            </w:r>
            <w:proofErr w:type="spellEnd"/>
            <w:r w:rsidR="00F56EC7">
              <w:rPr>
                <w:rFonts w:ascii="Courier New" w:hAnsi="Courier New" w:cs="Courier New"/>
              </w:rPr>
              <w:t xml:space="preserve"> x </w:t>
            </w:r>
            <w:proofErr w:type="spellStart"/>
            <w:r w:rsidR="00F56EC7">
              <w:rPr>
                <w:rFonts w:ascii="Courier New" w:hAnsi="Courier New" w:cs="Courier New"/>
              </w:rPr>
              <w:t>dibagi</w:t>
            </w:r>
            <w:proofErr w:type="spellEnd"/>
            <w:r w:rsidR="00F56EC7">
              <w:rPr>
                <w:rFonts w:ascii="Courier New" w:hAnsi="Courier New" w:cs="Courier New"/>
              </w:rPr>
              <w:t xml:space="preserve"> y </w:t>
            </w:r>
            <w:proofErr w:type="spellStart"/>
            <w:r w:rsidR="00F56EC7">
              <w:rPr>
                <w:rFonts w:ascii="Courier New" w:hAnsi="Courier New" w:cs="Courier New"/>
              </w:rPr>
              <w:t>adalah</w:t>
            </w:r>
            <w:proofErr w:type="spellEnd"/>
            <w:r w:rsidR="00F56EC7">
              <w:rPr>
                <w:rFonts w:ascii="Courier New" w:hAnsi="Courier New" w:cs="Courier New"/>
              </w:rPr>
              <w:t xml:space="preserve"> {</w:t>
            </w:r>
            <w:proofErr w:type="spellStart"/>
            <w:r w:rsidR="00F56EC7">
              <w:rPr>
                <w:rFonts w:ascii="Courier New" w:hAnsi="Courier New" w:cs="Courier New"/>
              </w:rPr>
              <w:t>sisa</w:t>
            </w:r>
            <w:proofErr w:type="spellEnd"/>
            <w:r w:rsidR="00F56EC7">
              <w:rPr>
                <w:rFonts w:ascii="Courier New" w:hAnsi="Courier New" w:cs="Courier New"/>
              </w:rPr>
              <w:t>}")</w:t>
            </w:r>
          </w:p>
        </w:tc>
      </w:tr>
    </w:tbl>
    <w:p w14:paraId="45F22B73" w14:textId="77777777" w:rsidR="00F21B9A" w:rsidRPr="00F21B9A" w:rsidRDefault="00F21B9A" w:rsidP="00F21B9A">
      <w:pPr>
        <w:sectPr w:rsidR="00F21B9A" w:rsidRPr="00F21B9A" w:rsidSect="003963AE">
          <w:headerReference w:type="default" r:id="rId53"/>
          <w:footerReference w:type="default" r:id="rId54"/>
          <w:headerReference w:type="first" r:id="rId55"/>
          <w:footerReference w:type="first" r:id="rId5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1F6A254" w14:textId="24B3BC13" w:rsidR="00993DB0" w:rsidRDefault="00993DB0" w:rsidP="009428FE">
      <w:pPr>
        <w:pStyle w:val="Heading2"/>
        <w:numPr>
          <w:ilvl w:val="0"/>
          <w:numId w:val="8"/>
        </w:numPr>
      </w:pPr>
      <w:bookmarkStart w:id="66" w:name="_Toc145950439"/>
      <w:bookmarkStart w:id="67" w:name="_Toc147150671"/>
      <w:r>
        <w:lastRenderedPageBreak/>
        <w:t>Output Program</w:t>
      </w:r>
      <w:bookmarkEnd w:id="66"/>
      <w:bookmarkEnd w:id="67"/>
    </w:p>
    <w:p w14:paraId="01A13A76" w14:textId="77777777" w:rsidR="0027141D" w:rsidRDefault="00993DB0" w:rsidP="0027141D">
      <w:pPr>
        <w:keepNext/>
        <w:jc w:val="center"/>
      </w:pPr>
      <w:r>
        <w:rPr>
          <w:noProof/>
        </w:rPr>
        <w:drawing>
          <wp:inline distT="0" distB="0" distL="0" distR="0" wp14:anchorId="6AF09714" wp14:editId="655F786B">
            <wp:extent cx="3495675" cy="11906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664" cy="11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8178" w14:textId="1BA8D0B4" w:rsidR="00993DB0" w:rsidRPr="008F3909" w:rsidRDefault="007128FB" w:rsidP="008F3909">
      <w:pPr>
        <w:pStyle w:val="Caption"/>
        <w:jc w:val="center"/>
        <w:rPr>
          <w:sz w:val="20"/>
        </w:rPr>
      </w:pPr>
      <w:bookmarkStart w:id="68" w:name="_Toc147161501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9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5 Bahasa C</w:t>
      </w:r>
      <w:bookmarkEnd w:id="68"/>
    </w:p>
    <w:p w14:paraId="0032D658" w14:textId="77777777" w:rsidR="0027141D" w:rsidRDefault="00993DB0" w:rsidP="0027141D">
      <w:pPr>
        <w:keepNext/>
        <w:jc w:val="center"/>
      </w:pPr>
      <w:r>
        <w:rPr>
          <w:noProof/>
        </w:rPr>
        <w:drawing>
          <wp:inline distT="0" distB="0" distL="0" distR="0" wp14:anchorId="0C4460B6" wp14:editId="481201D9">
            <wp:extent cx="3333750" cy="13049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697" cy="131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8ABC5" w14:textId="3C3276D0" w:rsidR="00993DB0" w:rsidRPr="008F3909" w:rsidRDefault="007128FB" w:rsidP="0027141D">
      <w:pPr>
        <w:pStyle w:val="Caption"/>
        <w:jc w:val="center"/>
        <w:rPr>
          <w:sz w:val="20"/>
        </w:rPr>
      </w:pPr>
      <w:bookmarkStart w:id="69" w:name="_Toc147161502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0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5 Bahasa </w:t>
      </w:r>
      <w:r w:rsidR="00191B76" w:rsidRPr="008F3909">
        <w:rPr>
          <w:sz w:val="20"/>
        </w:rPr>
        <w:t>Python</w:t>
      </w:r>
      <w:bookmarkEnd w:id="69"/>
    </w:p>
    <w:p w14:paraId="6B448DB8" w14:textId="77777777" w:rsidR="00993DB0" w:rsidRDefault="00993DB0" w:rsidP="009428FE">
      <w:pPr>
        <w:pStyle w:val="Heading2"/>
        <w:numPr>
          <w:ilvl w:val="0"/>
          <w:numId w:val="8"/>
        </w:numPr>
      </w:pPr>
      <w:bookmarkStart w:id="70" w:name="_Toc145950440"/>
      <w:bookmarkStart w:id="71" w:name="_Toc147150672"/>
      <w:proofErr w:type="spellStart"/>
      <w:r>
        <w:t>Pembahasan</w:t>
      </w:r>
      <w:bookmarkEnd w:id="70"/>
      <w:bookmarkEnd w:id="71"/>
      <w:proofErr w:type="spellEnd"/>
    </w:p>
    <w:p w14:paraId="3FFDC47B" w14:textId="3114E1CD" w:rsidR="00993DB0" w:rsidRPr="005103DB" w:rsidRDefault="00B533F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</w:t>
      </w:r>
      <w:r w:rsidR="001409BA">
        <w:rPr>
          <w:rFonts w:cs="Times New Roman"/>
          <w:noProof/>
          <w:szCs w:val="24"/>
          <w:lang w:val="id-ID"/>
        </w:rPr>
        <w:t xml:space="preserve">mbali. </w:t>
      </w:r>
      <w:r w:rsidR="005103DB">
        <w:rPr>
          <w:rFonts w:cs="Times New Roman"/>
          <w:noProof/>
          <w:szCs w:val="24"/>
        </w:rPr>
        <w:t>Pada baris [4]-[7] merupakan pernyataan variabel integer. Pada baris [8]-[12] merupakan hasil yang akan kita cetak dengan menggunakan printf dan operator yang digunakan adalah modulus atau sisa bagi dengan contoh a%b%x%y. Pada baris [13] adalah return 0 yang berfungsi untuk mengembalikan nilai dan [14] ada } untuk eksekusi</w:t>
      </w:r>
    </w:p>
    <w:p w14:paraId="23EB9717" w14:textId="450C41E9" w:rsidR="00F56EC7" w:rsidRPr="005103DB" w:rsidRDefault="00B533FC" w:rsidP="00F05B6B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ke [1</w:t>
      </w:r>
      <w:r w:rsidR="005103DB">
        <w:rPr>
          <w:rFonts w:cs="Times New Roman"/>
          <w:noProof/>
          <w:szCs w:val="24"/>
        </w:rPr>
        <w:t>]</w:t>
      </w:r>
      <w:r w:rsidR="00F56EC7">
        <w:rPr>
          <w:rFonts w:cs="Times New Roman"/>
          <w:noProof/>
          <w:szCs w:val="24"/>
        </w:rPr>
        <w:t>-[4] merupakan pernyataan variabel. Pada baris ke [5] adalah bagaimana kita menghitung sisa bagi dengan modulus dengan tanda %. Pada baris [6]-[10] adalah bagaimana kita mencetak output dengan f-strings dengan {} untuk menunjukkan variabel yang dicetak.</w:t>
      </w:r>
    </w:p>
    <w:p w14:paraId="3FDC5A36" w14:textId="3B01A17E" w:rsidR="00F05B6B" w:rsidRDefault="00F05B6B" w:rsidP="008101EB">
      <w:pPr>
        <w:tabs>
          <w:tab w:val="left" w:pos="851"/>
        </w:tabs>
        <w:spacing w:line="360" w:lineRule="auto"/>
        <w:rPr>
          <w:lang w:val="id-ID"/>
        </w:rPr>
      </w:pPr>
    </w:p>
    <w:p w14:paraId="489D42E1" w14:textId="77777777" w:rsidR="008101EB" w:rsidRDefault="008101EB" w:rsidP="008101EB">
      <w:pPr>
        <w:tabs>
          <w:tab w:val="left" w:pos="851"/>
        </w:tabs>
        <w:spacing w:line="360" w:lineRule="auto"/>
        <w:rPr>
          <w:lang w:val="id-ID"/>
        </w:rPr>
      </w:pPr>
    </w:p>
    <w:p w14:paraId="780EDA72" w14:textId="77777777" w:rsidR="006D4860" w:rsidRDefault="006D4860" w:rsidP="008101EB">
      <w:pPr>
        <w:pStyle w:val="Heading1"/>
        <w:spacing w:after="240"/>
        <w:sectPr w:rsidR="006D4860" w:rsidSect="005F76F5">
          <w:headerReference w:type="default" r:id="rId59"/>
          <w:footerReference w:type="default" r:id="rId60"/>
          <w:headerReference w:type="first" r:id="rId61"/>
          <w:footerReference w:type="first" r:id="rId6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72" w:name="_Toc147150673"/>
    </w:p>
    <w:p w14:paraId="0B614CB1" w14:textId="33239B70" w:rsidR="008101EB" w:rsidRPr="008101EB" w:rsidRDefault="008101EB" w:rsidP="008101EB">
      <w:pPr>
        <w:pStyle w:val="Heading1"/>
        <w:spacing w:after="240"/>
        <w:rPr>
          <w:lang w:val="id-ID"/>
        </w:rPr>
      </w:pPr>
      <w:r>
        <w:lastRenderedPageBreak/>
        <w:t xml:space="preserve">SOAL </w:t>
      </w:r>
      <w:r>
        <w:rPr>
          <w:lang w:val="id-ID"/>
        </w:rPr>
        <w:t>6</w:t>
      </w:r>
      <w:bookmarkEnd w:id="72"/>
    </w:p>
    <w:p w14:paraId="2EC7CE23" w14:textId="2EF9BA3A" w:rsidR="008101EB" w:rsidRPr="008945BE" w:rsidRDefault="008101EB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dap</w:t>
      </w:r>
      <w:r w:rsidR="00C02283">
        <w:rPr>
          <w:rFonts w:ascii="Times New Roman" w:hAnsi="Times New Roman" w:cs="Times New Roman"/>
          <w:sz w:val="24"/>
          <w:szCs w:val="24"/>
          <w:lang w:val="id-ID"/>
        </w:rPr>
        <w:t>at menghasilkan output berupa hasil pengecekan antara 2 nilai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8101EB" w14:paraId="0BFA2047" w14:textId="77777777" w:rsidTr="008101EB">
        <w:tc>
          <w:tcPr>
            <w:tcW w:w="8335" w:type="dxa"/>
          </w:tcPr>
          <w:p w14:paraId="423BD228" w14:textId="77777777" w:rsidR="008101EB" w:rsidRPr="00DC6F09" w:rsidRDefault="008101EB" w:rsidP="008101E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101EB" w14:paraId="358E3993" w14:textId="77777777" w:rsidTr="008101EB">
        <w:tc>
          <w:tcPr>
            <w:tcW w:w="8335" w:type="dxa"/>
          </w:tcPr>
          <w:p w14:paraId="59D1B481" w14:textId="6C2C22F1" w:rsidR="008101EB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a bernilai 4</w:t>
            </w:r>
          </w:p>
          <w:p w14:paraId="02802685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b bernilai 8</w:t>
            </w:r>
          </w:p>
          <w:p w14:paraId="3812D04F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Variabel c bernilai 3</w:t>
            </w:r>
          </w:p>
          <w:p w14:paraId="3A9473D2" w14:textId="4D0C0CF9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Apakah a sama dengan b? jawabannya adalah 0</w:t>
            </w:r>
          </w:p>
          <w:p w14:paraId="7A2574C9" w14:textId="505C90F9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Apakah b lebih besar dari c? jawabannya adalah 1</w:t>
            </w:r>
          </w:p>
          <w:p w14:paraId="352708ED" w14:textId="29BA4BE4" w:rsidR="005A0B47" w:rsidRPr="009D7C16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Apakah a tidak sama dengan c? Jawabannya adalah 1</w:t>
            </w:r>
          </w:p>
        </w:tc>
      </w:tr>
    </w:tbl>
    <w:p w14:paraId="2C438F33" w14:textId="77777777" w:rsidR="008101EB" w:rsidRPr="009D7C16" w:rsidRDefault="008101EB" w:rsidP="008101EB">
      <w:pPr>
        <w:rPr>
          <w:lang w:val="id-ID"/>
        </w:rPr>
      </w:pPr>
    </w:p>
    <w:p w14:paraId="36D9665A" w14:textId="77777777" w:rsidR="008101EB" w:rsidRPr="00842541" w:rsidRDefault="008101EB" w:rsidP="00186E72">
      <w:pPr>
        <w:pStyle w:val="Heading2"/>
        <w:numPr>
          <w:ilvl w:val="0"/>
          <w:numId w:val="9"/>
        </w:numPr>
      </w:pPr>
      <w:bookmarkStart w:id="73" w:name="_Toc147150674"/>
      <w:r>
        <w:t>Source Code</w:t>
      </w:r>
      <w:bookmarkEnd w:id="73"/>
    </w:p>
    <w:p w14:paraId="7CCC6DA3" w14:textId="4143D119" w:rsidR="0027141D" w:rsidRPr="008F3909" w:rsidRDefault="0027141D" w:rsidP="008F3909">
      <w:pPr>
        <w:pStyle w:val="Caption"/>
        <w:keepNext/>
        <w:jc w:val="center"/>
        <w:rPr>
          <w:i w:val="0"/>
          <w:sz w:val="20"/>
        </w:rPr>
      </w:pPr>
      <w:bookmarkStart w:id="74" w:name="_Toc147161481"/>
      <w:proofErr w:type="gramStart"/>
      <w:r w:rsidRPr="008F3909">
        <w:rPr>
          <w:i w:val="0"/>
          <w:sz w:val="20"/>
        </w:rPr>
        <w:t xml:space="preserve">Table </w:t>
      </w:r>
      <w:r w:rsidRPr="008F3909">
        <w:rPr>
          <w:i w:val="0"/>
          <w:sz w:val="20"/>
        </w:rPr>
        <w:fldChar w:fldCharType="begin"/>
      </w:r>
      <w:r w:rsidRPr="008F3909">
        <w:rPr>
          <w:i w:val="0"/>
          <w:sz w:val="20"/>
        </w:rPr>
        <w:instrText xml:space="preserve"> SEQ Table \* ARABIC </w:instrText>
      </w:r>
      <w:r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1</w:t>
      </w:r>
      <w:r w:rsidRPr="008F3909">
        <w:rPr>
          <w:i w:val="0"/>
          <w:sz w:val="20"/>
        </w:rPr>
        <w:fldChar w:fldCharType="end"/>
      </w:r>
      <w:r w:rsidRPr="008F3909">
        <w:rPr>
          <w:i w:val="0"/>
          <w:sz w:val="20"/>
        </w:rPr>
        <w:t>.</w:t>
      </w:r>
      <w:proofErr w:type="gramEnd"/>
      <w:r w:rsidRPr="008F3909">
        <w:rPr>
          <w:i w:val="0"/>
          <w:sz w:val="20"/>
        </w:rPr>
        <w:t xml:space="preserve"> Source Code </w:t>
      </w:r>
      <w:proofErr w:type="spellStart"/>
      <w:r w:rsidRPr="008F3909">
        <w:rPr>
          <w:i w:val="0"/>
          <w:sz w:val="20"/>
        </w:rPr>
        <w:t>Jawaban</w:t>
      </w:r>
      <w:proofErr w:type="spellEnd"/>
      <w:r w:rsidRPr="008F3909">
        <w:rPr>
          <w:i w:val="0"/>
          <w:sz w:val="20"/>
        </w:rPr>
        <w:t xml:space="preserve"> </w:t>
      </w:r>
      <w:proofErr w:type="spellStart"/>
      <w:r w:rsidRPr="008F3909">
        <w:rPr>
          <w:i w:val="0"/>
          <w:sz w:val="20"/>
        </w:rPr>
        <w:t>Soal</w:t>
      </w:r>
      <w:proofErr w:type="spellEnd"/>
      <w:r w:rsidRPr="008F3909">
        <w:rPr>
          <w:i w:val="0"/>
          <w:sz w:val="20"/>
        </w:rPr>
        <w:t xml:space="preserve"> 6 Bahasa C</w:t>
      </w:r>
      <w:bookmarkEnd w:id="74"/>
    </w:p>
    <w:tbl>
      <w:tblPr>
        <w:tblStyle w:val="TableGrid"/>
        <w:tblW w:w="8367" w:type="dxa"/>
        <w:jc w:val="center"/>
        <w:tblLook w:val="04A0" w:firstRow="1" w:lastRow="0" w:firstColumn="1" w:lastColumn="0" w:noHBand="0" w:noVBand="1"/>
      </w:tblPr>
      <w:tblGrid>
        <w:gridCol w:w="505"/>
        <w:gridCol w:w="7862"/>
      </w:tblGrid>
      <w:tr w:rsidR="008101EB" w14:paraId="52C6771D" w14:textId="77777777" w:rsidTr="004A585B">
        <w:trPr>
          <w:jc w:val="center"/>
        </w:trPr>
        <w:tc>
          <w:tcPr>
            <w:tcW w:w="505" w:type="dxa"/>
          </w:tcPr>
          <w:p w14:paraId="07F427C1" w14:textId="75D8532C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CA5D4A1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0DB033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D1685C8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41723B8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6C2306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2C86C4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DEE15B0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1C2E87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D5DDE4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2A156C7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28B0E66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6A428E85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16626A4C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58FB0491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0EB133B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4B78D6E1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000B26FC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  <w:p w14:paraId="46E332F7" w14:textId="77777777" w:rsid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4525F01C" w14:textId="06FBAC3C" w:rsidR="004A585B" w:rsidRP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</w:p>
        </w:tc>
        <w:tc>
          <w:tcPr>
            <w:tcW w:w="7862" w:type="dxa"/>
          </w:tcPr>
          <w:p w14:paraId="62B29219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>#include &lt;</w:t>
            </w:r>
            <w:proofErr w:type="spellStart"/>
            <w:r w:rsidRPr="00C778E3">
              <w:rPr>
                <w:rFonts w:ascii="Courier New" w:hAnsi="Courier New" w:cs="Courier New"/>
              </w:rPr>
              <w:t>stdio.h</w:t>
            </w:r>
            <w:proofErr w:type="spellEnd"/>
            <w:r w:rsidRPr="00C778E3">
              <w:rPr>
                <w:rFonts w:ascii="Courier New" w:hAnsi="Courier New" w:cs="Courier New"/>
              </w:rPr>
              <w:t>&gt;</w:t>
            </w:r>
          </w:p>
          <w:p w14:paraId="779BAFCE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</w:p>
          <w:p w14:paraId="2AB4732A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proofErr w:type="spellStart"/>
            <w:r w:rsidRPr="00C778E3">
              <w:rPr>
                <w:rFonts w:ascii="Courier New" w:hAnsi="Courier New" w:cs="Courier New"/>
              </w:rPr>
              <w:t>int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main (){</w:t>
            </w:r>
          </w:p>
          <w:p w14:paraId="67B2D983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int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= 4;</w:t>
            </w:r>
          </w:p>
          <w:p w14:paraId="534F6CD3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int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b = 8;</w:t>
            </w:r>
          </w:p>
          <w:p w14:paraId="290ECC9F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int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c = 3;</w:t>
            </w:r>
          </w:p>
          <w:p w14:paraId="37CCADCE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"</w:t>
            </w:r>
            <w:proofErr w:type="spellStart"/>
            <w:r w:rsidRPr="00C778E3">
              <w:rPr>
                <w:rFonts w:ascii="Courier New" w:hAnsi="Courier New" w:cs="Courier New"/>
              </w:rPr>
              <w:t>Variabel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C778E3">
              <w:rPr>
                <w:rFonts w:ascii="Courier New" w:hAnsi="Courier New" w:cs="Courier New"/>
              </w:rPr>
              <w:t>bernilai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a);</w:t>
            </w:r>
          </w:p>
          <w:p w14:paraId="42347A99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"</w:t>
            </w:r>
            <w:proofErr w:type="spellStart"/>
            <w:r w:rsidRPr="00C778E3">
              <w:rPr>
                <w:rFonts w:ascii="Courier New" w:hAnsi="Courier New" w:cs="Courier New"/>
              </w:rPr>
              <w:t>Variabel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C778E3">
              <w:rPr>
                <w:rFonts w:ascii="Courier New" w:hAnsi="Courier New" w:cs="Courier New"/>
              </w:rPr>
              <w:t>bernilai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b);</w:t>
            </w:r>
          </w:p>
          <w:p w14:paraId="72501359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"</w:t>
            </w:r>
            <w:proofErr w:type="spellStart"/>
            <w:r w:rsidRPr="00C778E3">
              <w:rPr>
                <w:rFonts w:ascii="Courier New" w:hAnsi="Courier New" w:cs="Courier New"/>
              </w:rPr>
              <w:t>Variabel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C778E3">
              <w:rPr>
                <w:rFonts w:ascii="Courier New" w:hAnsi="Courier New" w:cs="Courier New"/>
              </w:rPr>
              <w:t>bernilai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c);</w:t>
            </w:r>
          </w:p>
          <w:p w14:paraId="05034063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proofErr w:type="gram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</w:t>
            </w:r>
            <w:proofErr w:type="gramEnd"/>
            <w:r w:rsidRPr="00C778E3">
              <w:rPr>
                <w:rFonts w:ascii="Courier New" w:hAnsi="Courier New" w:cs="Courier New"/>
              </w:rPr>
              <w:t>"</w:t>
            </w:r>
            <w:proofErr w:type="spellStart"/>
            <w:r w:rsidRPr="00C778E3">
              <w:rPr>
                <w:rFonts w:ascii="Courier New" w:hAnsi="Courier New" w:cs="Courier New"/>
              </w:rPr>
              <w:t>Apak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C778E3">
              <w:rPr>
                <w:rFonts w:ascii="Courier New" w:hAnsi="Courier New" w:cs="Courier New"/>
              </w:rPr>
              <w:t>sama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dengan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b? </w:t>
            </w:r>
            <w:proofErr w:type="spellStart"/>
            <w:r w:rsidRPr="00C778E3">
              <w:rPr>
                <w:rFonts w:ascii="Courier New" w:hAnsi="Courier New" w:cs="Courier New"/>
              </w:rPr>
              <w:t>jawabannya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adal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a == b);</w:t>
            </w:r>
          </w:p>
          <w:p w14:paraId="68C9BD9A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proofErr w:type="gram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</w:t>
            </w:r>
            <w:proofErr w:type="gramEnd"/>
            <w:r w:rsidRPr="00C778E3">
              <w:rPr>
                <w:rFonts w:ascii="Courier New" w:hAnsi="Courier New" w:cs="Courier New"/>
              </w:rPr>
              <w:t>"</w:t>
            </w:r>
            <w:proofErr w:type="spellStart"/>
            <w:r w:rsidRPr="00C778E3">
              <w:rPr>
                <w:rFonts w:ascii="Courier New" w:hAnsi="Courier New" w:cs="Courier New"/>
              </w:rPr>
              <w:t>Apak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C778E3">
              <w:rPr>
                <w:rFonts w:ascii="Courier New" w:hAnsi="Courier New" w:cs="Courier New"/>
              </w:rPr>
              <w:t>lebi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besar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dari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c? </w:t>
            </w:r>
            <w:proofErr w:type="spellStart"/>
            <w:r w:rsidRPr="00C778E3">
              <w:rPr>
                <w:rFonts w:ascii="Courier New" w:hAnsi="Courier New" w:cs="Courier New"/>
              </w:rPr>
              <w:t>jawabannya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adal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a &gt; c);</w:t>
            </w:r>
          </w:p>
          <w:p w14:paraId="1E7B9A29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 xml:space="preserve">    </w:t>
            </w:r>
            <w:proofErr w:type="spellStart"/>
            <w:proofErr w:type="gramStart"/>
            <w:r w:rsidRPr="00C778E3">
              <w:rPr>
                <w:rFonts w:ascii="Courier New" w:hAnsi="Courier New" w:cs="Courier New"/>
              </w:rPr>
              <w:t>printf</w:t>
            </w:r>
            <w:proofErr w:type="spellEnd"/>
            <w:r w:rsidRPr="00C778E3">
              <w:rPr>
                <w:rFonts w:ascii="Courier New" w:hAnsi="Courier New" w:cs="Courier New"/>
              </w:rPr>
              <w:t>(</w:t>
            </w:r>
            <w:proofErr w:type="gramEnd"/>
            <w:r w:rsidRPr="00C778E3">
              <w:rPr>
                <w:rFonts w:ascii="Courier New" w:hAnsi="Courier New" w:cs="Courier New"/>
              </w:rPr>
              <w:t>"</w:t>
            </w:r>
            <w:proofErr w:type="spellStart"/>
            <w:r w:rsidRPr="00C778E3">
              <w:rPr>
                <w:rFonts w:ascii="Courier New" w:hAnsi="Courier New" w:cs="Courier New"/>
              </w:rPr>
              <w:t>Apak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C778E3">
              <w:rPr>
                <w:rFonts w:ascii="Courier New" w:hAnsi="Courier New" w:cs="Courier New"/>
              </w:rPr>
              <w:t>tidak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sama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dengan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c? </w:t>
            </w:r>
            <w:proofErr w:type="spellStart"/>
            <w:r w:rsidRPr="00C778E3">
              <w:rPr>
                <w:rFonts w:ascii="Courier New" w:hAnsi="Courier New" w:cs="Courier New"/>
              </w:rPr>
              <w:t>jawabannya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C778E3">
              <w:rPr>
                <w:rFonts w:ascii="Courier New" w:hAnsi="Courier New" w:cs="Courier New"/>
              </w:rPr>
              <w:t>adalah</w:t>
            </w:r>
            <w:proofErr w:type="spellEnd"/>
            <w:r w:rsidRPr="00C778E3">
              <w:rPr>
                <w:rFonts w:ascii="Courier New" w:hAnsi="Courier New" w:cs="Courier New"/>
              </w:rPr>
              <w:t xml:space="preserve"> %d\n", a != c);</w:t>
            </w:r>
          </w:p>
          <w:p w14:paraId="06D5C8E0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</w:p>
          <w:p w14:paraId="5287F2C5" w14:textId="77777777" w:rsidR="00C778E3" w:rsidRPr="00C778E3" w:rsidRDefault="00C778E3" w:rsidP="00C778E3">
            <w:pPr>
              <w:rPr>
                <w:rFonts w:ascii="Courier New" w:hAnsi="Courier New" w:cs="Courier New"/>
              </w:rPr>
            </w:pPr>
            <w:r w:rsidRPr="00C778E3">
              <w:rPr>
                <w:rFonts w:ascii="Courier New" w:hAnsi="Courier New" w:cs="Courier New"/>
              </w:rPr>
              <w:t>    return 0;</w:t>
            </w:r>
          </w:p>
          <w:p w14:paraId="57C8F0B0" w14:textId="156B8A93" w:rsidR="008101EB" w:rsidRPr="004A585B" w:rsidRDefault="00C778E3" w:rsidP="008101EB">
            <w:pPr>
              <w:rPr>
                <w:rFonts w:ascii="Courier New" w:hAnsi="Courier New" w:cs="Courier New"/>
                <w:lang w:val="id-ID"/>
              </w:rPr>
            </w:pPr>
            <w:r w:rsidRPr="00C778E3">
              <w:rPr>
                <w:rFonts w:ascii="Courier New" w:hAnsi="Courier New" w:cs="Courier New"/>
              </w:rPr>
              <w:t>}</w:t>
            </w:r>
          </w:p>
        </w:tc>
      </w:tr>
    </w:tbl>
    <w:p w14:paraId="22D471F2" w14:textId="77777777" w:rsidR="008101EB" w:rsidRPr="009B0FDF" w:rsidRDefault="008101EB" w:rsidP="008101EB">
      <w:pPr>
        <w:pStyle w:val="Style1"/>
        <w:rPr>
          <w:lang w:val="id-ID"/>
        </w:rPr>
      </w:pPr>
    </w:p>
    <w:p w14:paraId="59AFEC50" w14:textId="77777777" w:rsidR="004A585B" w:rsidRDefault="004A585B" w:rsidP="008101EB">
      <w:pPr>
        <w:pStyle w:val="Style1"/>
        <w:rPr>
          <w:lang w:val="id-ID"/>
        </w:rPr>
      </w:pPr>
    </w:p>
    <w:p w14:paraId="4D099AC5" w14:textId="77777777" w:rsidR="004A585B" w:rsidRDefault="004A585B" w:rsidP="008101EB">
      <w:pPr>
        <w:pStyle w:val="Style1"/>
        <w:rPr>
          <w:lang w:val="id-ID"/>
        </w:rPr>
      </w:pPr>
    </w:p>
    <w:p w14:paraId="690E0A09" w14:textId="77777777" w:rsidR="004A585B" w:rsidRDefault="004A585B" w:rsidP="008101EB">
      <w:pPr>
        <w:pStyle w:val="Style1"/>
      </w:pPr>
    </w:p>
    <w:p w14:paraId="2D2449FD" w14:textId="77777777" w:rsidR="00F21B9A" w:rsidRPr="00F21B9A" w:rsidRDefault="00F21B9A" w:rsidP="008101EB">
      <w:pPr>
        <w:pStyle w:val="Style1"/>
      </w:pPr>
    </w:p>
    <w:p w14:paraId="447F9464" w14:textId="00EDEDED" w:rsidR="0027141D" w:rsidRPr="0027141D" w:rsidRDefault="0027141D" w:rsidP="0027141D">
      <w:pPr>
        <w:pStyle w:val="Caption"/>
        <w:keepNext/>
        <w:jc w:val="center"/>
        <w:rPr>
          <w:i w:val="0"/>
          <w:sz w:val="20"/>
        </w:rPr>
      </w:pPr>
      <w:bookmarkStart w:id="75" w:name="_Toc147161482"/>
      <w:proofErr w:type="gramStart"/>
      <w:r w:rsidRPr="0027141D">
        <w:rPr>
          <w:i w:val="0"/>
          <w:sz w:val="20"/>
        </w:rPr>
        <w:t xml:space="preserve">Table </w:t>
      </w:r>
      <w:r w:rsidRPr="0027141D">
        <w:rPr>
          <w:i w:val="0"/>
          <w:sz w:val="20"/>
        </w:rPr>
        <w:fldChar w:fldCharType="begin"/>
      </w:r>
      <w:r w:rsidRPr="0027141D">
        <w:rPr>
          <w:i w:val="0"/>
          <w:sz w:val="20"/>
        </w:rPr>
        <w:instrText xml:space="preserve"> SEQ Table \* ARABIC </w:instrText>
      </w:r>
      <w:r w:rsidRPr="0027141D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2</w:t>
      </w:r>
      <w:r w:rsidRPr="0027141D">
        <w:rPr>
          <w:i w:val="0"/>
          <w:sz w:val="20"/>
        </w:rPr>
        <w:fldChar w:fldCharType="end"/>
      </w:r>
      <w:r w:rsidRPr="0027141D">
        <w:rPr>
          <w:i w:val="0"/>
          <w:sz w:val="20"/>
        </w:rPr>
        <w:t>.</w:t>
      </w:r>
      <w:proofErr w:type="gramEnd"/>
      <w:r w:rsidRPr="0027141D">
        <w:rPr>
          <w:i w:val="0"/>
          <w:sz w:val="20"/>
        </w:rPr>
        <w:t xml:space="preserve"> Source Code </w:t>
      </w:r>
      <w:proofErr w:type="spellStart"/>
      <w:r w:rsidRPr="0027141D">
        <w:rPr>
          <w:i w:val="0"/>
          <w:sz w:val="20"/>
        </w:rPr>
        <w:t>Jawaban</w:t>
      </w:r>
      <w:proofErr w:type="spellEnd"/>
      <w:r w:rsidRPr="0027141D">
        <w:rPr>
          <w:i w:val="0"/>
          <w:sz w:val="20"/>
        </w:rPr>
        <w:t xml:space="preserve"> </w:t>
      </w:r>
      <w:proofErr w:type="spellStart"/>
      <w:r w:rsidRPr="0027141D">
        <w:rPr>
          <w:i w:val="0"/>
          <w:sz w:val="20"/>
        </w:rPr>
        <w:t>Soal</w:t>
      </w:r>
      <w:proofErr w:type="spellEnd"/>
      <w:r w:rsidRPr="0027141D">
        <w:rPr>
          <w:i w:val="0"/>
          <w:sz w:val="20"/>
        </w:rPr>
        <w:t xml:space="preserve"> 6 Bahasa Python</w:t>
      </w:r>
      <w:bookmarkEnd w:id="7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12"/>
      </w:tblGrid>
      <w:tr w:rsidR="008101EB" w14:paraId="11D27026" w14:textId="77777777" w:rsidTr="004A585B">
        <w:trPr>
          <w:jc w:val="center"/>
        </w:trPr>
        <w:tc>
          <w:tcPr>
            <w:tcW w:w="505" w:type="dxa"/>
          </w:tcPr>
          <w:p w14:paraId="44C58894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9157AD7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8168B94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F5A82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241801E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5DCDA76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74B5B95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A94C5C0" w14:textId="360FB318" w:rsidR="008101EB" w:rsidRPr="004A585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87353F5" w14:textId="739701C1" w:rsidR="008101EB" w:rsidRP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0078630D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B68A590" w14:textId="257C999B" w:rsidR="004A585B" w:rsidRPr="004A585B" w:rsidRDefault="004A585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</w:tc>
        <w:tc>
          <w:tcPr>
            <w:tcW w:w="6812" w:type="dxa"/>
          </w:tcPr>
          <w:p w14:paraId="70F97CE8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a = 4</w:t>
            </w:r>
          </w:p>
          <w:p w14:paraId="2E39D2CF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b = 8</w:t>
            </w:r>
          </w:p>
          <w:p w14:paraId="7B5912DB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c = 3</w:t>
            </w:r>
          </w:p>
          <w:p w14:paraId="23355C96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print(</w:t>
            </w:r>
            <w:proofErr w:type="spellStart"/>
            <w:r w:rsidRPr="004A585B">
              <w:rPr>
                <w:rFonts w:ascii="Courier New" w:hAnsi="Courier New" w:cs="Courier New"/>
              </w:rPr>
              <w:t>f"Variabel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4A585B">
              <w:rPr>
                <w:rFonts w:ascii="Courier New" w:hAnsi="Courier New" w:cs="Courier New"/>
              </w:rPr>
              <w:t>bernilai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{a}")</w:t>
            </w:r>
          </w:p>
          <w:p w14:paraId="512DB83D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print(</w:t>
            </w:r>
            <w:proofErr w:type="spellStart"/>
            <w:r w:rsidRPr="004A585B">
              <w:rPr>
                <w:rFonts w:ascii="Courier New" w:hAnsi="Courier New" w:cs="Courier New"/>
              </w:rPr>
              <w:t>f"Variabel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4A585B">
              <w:rPr>
                <w:rFonts w:ascii="Courier New" w:hAnsi="Courier New" w:cs="Courier New"/>
              </w:rPr>
              <w:t>bernilai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{b}")</w:t>
            </w:r>
          </w:p>
          <w:p w14:paraId="6201DC84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r w:rsidRPr="004A585B">
              <w:rPr>
                <w:rFonts w:ascii="Courier New" w:hAnsi="Courier New" w:cs="Courier New"/>
              </w:rPr>
              <w:t>print(</w:t>
            </w:r>
            <w:proofErr w:type="spellStart"/>
            <w:r w:rsidRPr="004A585B">
              <w:rPr>
                <w:rFonts w:ascii="Courier New" w:hAnsi="Courier New" w:cs="Courier New"/>
              </w:rPr>
              <w:t>f"Variabel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c </w:t>
            </w:r>
            <w:proofErr w:type="spellStart"/>
            <w:r w:rsidRPr="004A585B">
              <w:rPr>
                <w:rFonts w:ascii="Courier New" w:hAnsi="Courier New" w:cs="Courier New"/>
              </w:rPr>
              <w:t>bernilai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{c}")</w:t>
            </w:r>
          </w:p>
          <w:p w14:paraId="7C75A46B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proofErr w:type="gramStart"/>
            <w:r w:rsidRPr="004A585B">
              <w:rPr>
                <w:rFonts w:ascii="Courier New" w:hAnsi="Courier New" w:cs="Courier New"/>
              </w:rPr>
              <w:t>print(</w:t>
            </w:r>
            <w:proofErr w:type="gramEnd"/>
            <w:r w:rsidRPr="004A585B">
              <w:rPr>
                <w:rFonts w:ascii="Courier New" w:hAnsi="Courier New" w:cs="Courier New"/>
              </w:rPr>
              <w:t>"</w:t>
            </w:r>
            <w:proofErr w:type="spellStart"/>
            <w:r w:rsidRPr="004A585B">
              <w:rPr>
                <w:rFonts w:ascii="Courier New" w:hAnsi="Courier New" w:cs="Courier New"/>
              </w:rPr>
              <w:t>Apaka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4A585B">
              <w:rPr>
                <w:rFonts w:ascii="Courier New" w:hAnsi="Courier New" w:cs="Courier New"/>
              </w:rPr>
              <w:t>sama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dengan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b? </w:t>
            </w:r>
            <w:proofErr w:type="spellStart"/>
            <w:r w:rsidRPr="004A585B">
              <w:rPr>
                <w:rFonts w:ascii="Courier New" w:hAnsi="Courier New" w:cs="Courier New"/>
              </w:rPr>
              <w:t>jawabannya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adala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", </w:t>
            </w:r>
            <w:proofErr w:type="spellStart"/>
            <w:r w:rsidRPr="004A585B">
              <w:rPr>
                <w:rFonts w:ascii="Courier New" w:hAnsi="Courier New" w:cs="Courier New"/>
              </w:rPr>
              <w:t>int</w:t>
            </w:r>
            <w:proofErr w:type="spellEnd"/>
            <w:r w:rsidRPr="004A585B">
              <w:rPr>
                <w:rFonts w:ascii="Courier New" w:hAnsi="Courier New" w:cs="Courier New"/>
              </w:rPr>
              <w:t>(a==b))</w:t>
            </w:r>
          </w:p>
          <w:p w14:paraId="48318F5D" w14:textId="77777777" w:rsidR="004A585B" w:rsidRPr="004A585B" w:rsidRDefault="004A585B" w:rsidP="004A585B">
            <w:pPr>
              <w:rPr>
                <w:rFonts w:ascii="Courier New" w:hAnsi="Courier New" w:cs="Courier New"/>
              </w:rPr>
            </w:pPr>
            <w:proofErr w:type="gramStart"/>
            <w:r w:rsidRPr="004A585B">
              <w:rPr>
                <w:rFonts w:ascii="Courier New" w:hAnsi="Courier New" w:cs="Courier New"/>
              </w:rPr>
              <w:t>print(</w:t>
            </w:r>
            <w:proofErr w:type="gramEnd"/>
            <w:r w:rsidRPr="004A585B">
              <w:rPr>
                <w:rFonts w:ascii="Courier New" w:hAnsi="Courier New" w:cs="Courier New"/>
              </w:rPr>
              <w:t>"</w:t>
            </w:r>
            <w:proofErr w:type="spellStart"/>
            <w:r w:rsidRPr="004A585B">
              <w:rPr>
                <w:rFonts w:ascii="Courier New" w:hAnsi="Courier New" w:cs="Courier New"/>
              </w:rPr>
              <w:t>Apaka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b </w:t>
            </w:r>
            <w:proofErr w:type="spellStart"/>
            <w:r w:rsidRPr="004A585B">
              <w:rPr>
                <w:rFonts w:ascii="Courier New" w:hAnsi="Courier New" w:cs="Courier New"/>
              </w:rPr>
              <w:t>lebi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besar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dari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c? </w:t>
            </w:r>
            <w:proofErr w:type="spellStart"/>
            <w:r w:rsidRPr="004A585B">
              <w:rPr>
                <w:rFonts w:ascii="Courier New" w:hAnsi="Courier New" w:cs="Courier New"/>
              </w:rPr>
              <w:t>jawabannya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adala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", </w:t>
            </w:r>
            <w:proofErr w:type="spellStart"/>
            <w:r w:rsidRPr="004A585B">
              <w:rPr>
                <w:rFonts w:ascii="Courier New" w:hAnsi="Courier New" w:cs="Courier New"/>
              </w:rPr>
              <w:t>int</w:t>
            </w:r>
            <w:proofErr w:type="spellEnd"/>
            <w:r w:rsidRPr="004A585B">
              <w:rPr>
                <w:rFonts w:ascii="Courier New" w:hAnsi="Courier New" w:cs="Courier New"/>
              </w:rPr>
              <w:t>(b&gt;c))</w:t>
            </w:r>
          </w:p>
          <w:p w14:paraId="38A44AB2" w14:textId="6D886A5D" w:rsidR="008101EB" w:rsidRPr="00803039" w:rsidRDefault="004A585B" w:rsidP="008101EB">
            <w:pPr>
              <w:rPr>
                <w:rFonts w:ascii="Courier New" w:hAnsi="Courier New" w:cs="Courier New"/>
              </w:rPr>
            </w:pPr>
            <w:proofErr w:type="gramStart"/>
            <w:r w:rsidRPr="004A585B">
              <w:rPr>
                <w:rFonts w:ascii="Courier New" w:hAnsi="Courier New" w:cs="Courier New"/>
              </w:rPr>
              <w:t>print(</w:t>
            </w:r>
            <w:proofErr w:type="gramEnd"/>
            <w:r w:rsidRPr="004A585B">
              <w:rPr>
                <w:rFonts w:ascii="Courier New" w:hAnsi="Courier New" w:cs="Courier New"/>
              </w:rPr>
              <w:t>"</w:t>
            </w:r>
            <w:proofErr w:type="spellStart"/>
            <w:r w:rsidRPr="004A585B">
              <w:rPr>
                <w:rFonts w:ascii="Courier New" w:hAnsi="Courier New" w:cs="Courier New"/>
              </w:rPr>
              <w:t>Apakah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a </w:t>
            </w:r>
            <w:proofErr w:type="spellStart"/>
            <w:r w:rsidRPr="004A585B">
              <w:rPr>
                <w:rFonts w:ascii="Courier New" w:hAnsi="Courier New" w:cs="Courier New"/>
              </w:rPr>
              <w:t>tidak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sama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4A585B">
              <w:rPr>
                <w:rFonts w:ascii="Courier New" w:hAnsi="Courier New" w:cs="Courier New"/>
              </w:rPr>
              <w:t>dengan</w:t>
            </w:r>
            <w:proofErr w:type="spellEnd"/>
            <w:r w:rsidRPr="004A585B">
              <w:rPr>
                <w:rFonts w:ascii="Courier New" w:hAnsi="Courier New" w:cs="Courier New"/>
              </w:rPr>
              <w:t xml:space="preserve"> c?</w:t>
            </w:r>
            <w:r w:rsidR="00803039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03039">
              <w:rPr>
                <w:rFonts w:ascii="Courier New" w:hAnsi="Courier New" w:cs="Courier New"/>
              </w:rPr>
              <w:t>jawabannya</w:t>
            </w:r>
            <w:proofErr w:type="spellEnd"/>
            <w:r w:rsidR="00803039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03039">
              <w:rPr>
                <w:rFonts w:ascii="Courier New" w:hAnsi="Courier New" w:cs="Courier New"/>
              </w:rPr>
              <w:t>adalah</w:t>
            </w:r>
            <w:proofErr w:type="spellEnd"/>
            <w:r w:rsidR="00803039">
              <w:rPr>
                <w:rFonts w:ascii="Courier New" w:hAnsi="Courier New" w:cs="Courier New"/>
              </w:rPr>
              <w:t xml:space="preserve">", </w:t>
            </w:r>
            <w:proofErr w:type="spellStart"/>
            <w:r w:rsidR="00803039">
              <w:rPr>
                <w:rFonts w:ascii="Courier New" w:hAnsi="Courier New" w:cs="Courier New"/>
              </w:rPr>
              <w:t>int</w:t>
            </w:r>
            <w:proofErr w:type="spellEnd"/>
            <w:r w:rsidR="00803039">
              <w:rPr>
                <w:rFonts w:ascii="Courier New" w:hAnsi="Courier New" w:cs="Courier New"/>
              </w:rPr>
              <w:t>(a!=c))</w:t>
            </w:r>
          </w:p>
        </w:tc>
      </w:tr>
    </w:tbl>
    <w:p w14:paraId="51252158" w14:textId="77777777" w:rsidR="008101EB" w:rsidRDefault="008101EB" w:rsidP="008101EB">
      <w:pPr>
        <w:pStyle w:val="Heading2"/>
        <w:ind w:left="360"/>
        <w:sectPr w:rsidR="008101EB" w:rsidSect="006D4860">
          <w:headerReference w:type="default" r:id="rId63"/>
          <w:footerReference w:type="default" r:id="rId64"/>
          <w:headerReference w:type="first" r:id="rId65"/>
          <w:footerReference w:type="first" r:id="rId6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187D0802" w14:textId="77777777" w:rsidR="008101EB" w:rsidRDefault="008101EB" w:rsidP="00186E72">
      <w:pPr>
        <w:pStyle w:val="Heading2"/>
        <w:numPr>
          <w:ilvl w:val="0"/>
          <w:numId w:val="9"/>
        </w:numPr>
      </w:pPr>
      <w:bookmarkStart w:id="76" w:name="_Toc147150675"/>
      <w:r>
        <w:lastRenderedPageBreak/>
        <w:t>Output Program</w:t>
      </w:r>
      <w:bookmarkEnd w:id="76"/>
    </w:p>
    <w:p w14:paraId="6B4C7444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060240A4" wp14:editId="7950DD52">
            <wp:extent cx="2941673" cy="1348902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673" cy="13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218E4" w14:textId="65732ABC" w:rsidR="008101EB" w:rsidRPr="008F3909" w:rsidRDefault="007128FB" w:rsidP="008F3909">
      <w:pPr>
        <w:pStyle w:val="Caption"/>
        <w:jc w:val="center"/>
        <w:rPr>
          <w:sz w:val="20"/>
        </w:rPr>
      </w:pPr>
      <w:bookmarkStart w:id="77" w:name="_Toc147161503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1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6 Bahasa C</w:t>
      </w:r>
      <w:bookmarkEnd w:id="77"/>
    </w:p>
    <w:p w14:paraId="3366EBA3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228985DA" wp14:editId="759C25E8">
            <wp:extent cx="3007051" cy="1190291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051" cy="1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7FC02" w14:textId="5A30DBD3" w:rsidR="008101EB" w:rsidRPr="008F3909" w:rsidRDefault="007128FB" w:rsidP="008F3909">
      <w:pPr>
        <w:pStyle w:val="Caption"/>
        <w:jc w:val="center"/>
        <w:rPr>
          <w:sz w:val="20"/>
        </w:rPr>
      </w:pPr>
      <w:bookmarkStart w:id="78" w:name="_Toc147161504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2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6 Bahasa python</w:t>
      </w:r>
      <w:bookmarkEnd w:id="78"/>
    </w:p>
    <w:p w14:paraId="343BC453" w14:textId="77777777" w:rsidR="008101EB" w:rsidRDefault="008101EB" w:rsidP="00186E72">
      <w:pPr>
        <w:pStyle w:val="Heading2"/>
        <w:numPr>
          <w:ilvl w:val="0"/>
          <w:numId w:val="9"/>
        </w:numPr>
      </w:pPr>
      <w:bookmarkStart w:id="79" w:name="_Toc147150676"/>
      <w:proofErr w:type="spellStart"/>
      <w:r>
        <w:t>Pembahasan</w:t>
      </w:r>
      <w:bookmarkEnd w:id="79"/>
      <w:proofErr w:type="spellEnd"/>
    </w:p>
    <w:p w14:paraId="73E777B2" w14:textId="726ED621" w:rsidR="008101EB" w:rsidRPr="00F56EC7" w:rsidRDefault="008101EB" w:rsidP="008101EB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[1] terdapat #include &lt;stdio.h&gt; memiliki tujuan untuk mengimpor fungsi fungsi yang sudah didefinisikan pada header file. Pada baris [3] terdapat int main() adalah jenis tipe data yang akan dikembalikan nilainya kembali</w:t>
      </w:r>
      <w:r w:rsidR="00F56EC7">
        <w:rPr>
          <w:rFonts w:cs="Times New Roman"/>
          <w:noProof/>
          <w:szCs w:val="24"/>
          <w:lang w:val="id-ID"/>
        </w:rPr>
        <w:t>. Pada baris [4]</w:t>
      </w:r>
      <w:r w:rsidR="00F56EC7">
        <w:rPr>
          <w:rFonts w:cs="Times New Roman"/>
          <w:noProof/>
          <w:szCs w:val="24"/>
        </w:rPr>
        <w:t>-[6] merupakan pernyataan variabel. Pada baris [7]-[9] berfungsi untuk menampilkan nilai output dan \n  untuk garis baru. Pada baris [10]-[12] merupakan cara pengecekan antara 2 nilai jika jawabannya 0 adalah false atau salah, sedangkan true akan menampilkan output 1. Pada baris [13] terdapat return 0 untuk mengembalikan nilai dan } untuk eksekusi kode pada baris [14].</w:t>
      </w:r>
    </w:p>
    <w:p w14:paraId="1E4278C3" w14:textId="05092AF9" w:rsidR="008101EB" w:rsidRPr="00E23BA7" w:rsidRDefault="00F56EC7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ke [1]</w:t>
      </w:r>
      <w:r w:rsidR="00F81E42">
        <w:rPr>
          <w:rFonts w:cs="Times New Roman"/>
          <w:noProof/>
          <w:szCs w:val="24"/>
        </w:rPr>
        <w:t xml:space="preserve">-[3] berfungsi untuk menyatakan variabel. Pada baris [4]-[6] menggunakan print f-string dengan {} untuk menampilkan variabel. Pada baris [7]-[9] untuk mencetak output yang diminta dan terdapat int sebelum pengecekan antara 2 nilai yang berfungsi sebagai </w:t>
      </w:r>
      <w:r w:rsidR="00E23BA7">
        <w:rPr>
          <w:rFonts w:cs="Times New Roman"/>
          <w:noProof/>
          <w:szCs w:val="24"/>
        </w:rPr>
        <w:t>pernyataan true/false dalam angka, karna jika tidak di beri int akan menjadi true/false.</w:t>
      </w:r>
    </w:p>
    <w:p w14:paraId="66AAE438" w14:textId="77777777" w:rsidR="006D4860" w:rsidRDefault="006D4860" w:rsidP="008101EB">
      <w:pPr>
        <w:pStyle w:val="Heading1"/>
        <w:spacing w:after="240"/>
        <w:sectPr w:rsidR="006D4860" w:rsidSect="00C94471">
          <w:headerReference w:type="default" r:id="rId69"/>
          <w:footerReference w:type="default" r:id="rId70"/>
          <w:headerReference w:type="first" r:id="rId71"/>
          <w:footerReference w:type="first" r:id="rId72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bookmarkStart w:id="80" w:name="_Toc147150677"/>
    </w:p>
    <w:p w14:paraId="15B4443E" w14:textId="2B368C23" w:rsidR="008101EB" w:rsidRPr="008101EB" w:rsidRDefault="008101EB" w:rsidP="008101EB">
      <w:pPr>
        <w:pStyle w:val="Heading1"/>
        <w:spacing w:after="240"/>
        <w:rPr>
          <w:lang w:val="id-ID"/>
        </w:rPr>
      </w:pPr>
      <w:r>
        <w:lastRenderedPageBreak/>
        <w:t xml:space="preserve">SOAL </w:t>
      </w:r>
      <w:r>
        <w:rPr>
          <w:lang w:val="id-ID"/>
        </w:rPr>
        <w:t>7</w:t>
      </w:r>
      <w:bookmarkEnd w:id="80"/>
    </w:p>
    <w:p w14:paraId="3FAACE53" w14:textId="6D0BAE00" w:rsidR="008101EB" w:rsidRDefault="00C02283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ak Dengklek baru saja membeli sebidang tanah berbentuk segitiga sebarang dengan panjang tiap sisi tanah berturut-turut 4 m, 5 m, dan 7 m. Tanah tersebut hendak dipasang pagar agar bebek yang di pelihara Pak Dengklek tidak berkeliaran sembarangan. Biaya pemasangan pagar per meter-nya adalah Rp 85.000,00</w:t>
      </w:r>
    </w:p>
    <w:p w14:paraId="741F274A" w14:textId="685514D2" w:rsidR="00C02283" w:rsidRPr="00C02283" w:rsidRDefault="00C02283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Buatkan sebuah program untuk membantu Pak Dengklek menghitung biaya yang diperlukan agar seluruh tanahnya dikelilingi pagar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8101EB" w14:paraId="7A3CA98B" w14:textId="77777777" w:rsidTr="008101EB">
        <w:tc>
          <w:tcPr>
            <w:tcW w:w="8335" w:type="dxa"/>
          </w:tcPr>
          <w:p w14:paraId="16BA0ACA" w14:textId="77777777" w:rsidR="008101EB" w:rsidRPr="00DC6F09" w:rsidRDefault="008101EB" w:rsidP="008101E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101EB" w14:paraId="1B9CBCBF" w14:textId="77777777" w:rsidTr="008101EB">
        <w:tc>
          <w:tcPr>
            <w:tcW w:w="8335" w:type="dxa"/>
          </w:tcPr>
          <w:p w14:paraId="340AE35E" w14:textId="17ADAB14" w:rsidR="008101EB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Diketahui :</w:t>
            </w:r>
          </w:p>
          <w:p w14:paraId="2D0DF696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Panjang sisi segitiga berturut-turut adalah 4, 5 dan 7</w:t>
            </w:r>
          </w:p>
          <w:p w14:paraId="383B988A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Keliling tanah Pak Dengklek adalah 16</w:t>
            </w:r>
          </w:p>
          <w:p w14:paraId="5C0A7169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Harga tanah per meter adalah 85000</w:t>
            </w:r>
          </w:p>
          <w:p w14:paraId="1B077E28" w14:textId="77777777" w:rsidR="005A0B47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Jawaban :</w:t>
            </w:r>
          </w:p>
          <w:p w14:paraId="274EF86A" w14:textId="69C8301F" w:rsidR="005A0B47" w:rsidRPr="009D7C16" w:rsidRDefault="005A0B47" w:rsidP="008101E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Biaya yang diperlukan Pak Dengklek adalah Rp 1360000</w:t>
            </w:r>
          </w:p>
        </w:tc>
      </w:tr>
    </w:tbl>
    <w:p w14:paraId="6701B4BD" w14:textId="77777777" w:rsidR="008101EB" w:rsidRPr="00E473BC" w:rsidRDefault="008101EB" w:rsidP="008101EB"/>
    <w:p w14:paraId="477FB032" w14:textId="77777777" w:rsidR="008101EB" w:rsidRPr="00842541" w:rsidRDefault="008101EB" w:rsidP="00DE4955">
      <w:pPr>
        <w:pStyle w:val="Heading2"/>
        <w:numPr>
          <w:ilvl w:val="0"/>
          <w:numId w:val="10"/>
        </w:numPr>
      </w:pPr>
      <w:bookmarkStart w:id="81" w:name="_Toc147150678"/>
      <w:r>
        <w:t>Source Code</w:t>
      </w:r>
      <w:bookmarkEnd w:id="81"/>
    </w:p>
    <w:p w14:paraId="362E6293" w14:textId="62717501" w:rsidR="0027141D" w:rsidRPr="008F3909" w:rsidRDefault="0027141D" w:rsidP="008F3909">
      <w:pPr>
        <w:pStyle w:val="Caption"/>
        <w:keepNext/>
        <w:jc w:val="center"/>
        <w:rPr>
          <w:i w:val="0"/>
          <w:sz w:val="20"/>
        </w:rPr>
      </w:pPr>
      <w:bookmarkStart w:id="82" w:name="_Toc147161483"/>
      <w:proofErr w:type="gramStart"/>
      <w:r w:rsidRPr="008F3909">
        <w:rPr>
          <w:i w:val="0"/>
          <w:sz w:val="20"/>
        </w:rPr>
        <w:t xml:space="preserve">Table </w:t>
      </w:r>
      <w:r w:rsidRPr="008F3909">
        <w:rPr>
          <w:i w:val="0"/>
          <w:sz w:val="20"/>
        </w:rPr>
        <w:fldChar w:fldCharType="begin"/>
      </w:r>
      <w:r w:rsidRPr="008F3909">
        <w:rPr>
          <w:i w:val="0"/>
          <w:sz w:val="20"/>
        </w:rPr>
        <w:instrText xml:space="preserve"> SEQ Table \* ARABIC </w:instrText>
      </w:r>
      <w:r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3</w:t>
      </w:r>
      <w:r w:rsidRPr="008F3909">
        <w:rPr>
          <w:i w:val="0"/>
          <w:sz w:val="20"/>
        </w:rPr>
        <w:fldChar w:fldCharType="end"/>
      </w:r>
      <w:r w:rsidRPr="008F3909">
        <w:rPr>
          <w:i w:val="0"/>
          <w:sz w:val="20"/>
        </w:rPr>
        <w:t>.</w:t>
      </w:r>
      <w:proofErr w:type="gramEnd"/>
      <w:r w:rsidRPr="008F3909">
        <w:rPr>
          <w:i w:val="0"/>
          <w:sz w:val="20"/>
        </w:rPr>
        <w:t xml:space="preserve"> Source Code </w:t>
      </w:r>
      <w:proofErr w:type="spellStart"/>
      <w:r w:rsidRPr="008F3909">
        <w:rPr>
          <w:i w:val="0"/>
          <w:sz w:val="20"/>
        </w:rPr>
        <w:t>Jawaban</w:t>
      </w:r>
      <w:proofErr w:type="spellEnd"/>
      <w:r w:rsidRPr="008F3909">
        <w:rPr>
          <w:i w:val="0"/>
          <w:sz w:val="20"/>
        </w:rPr>
        <w:t xml:space="preserve"> </w:t>
      </w:r>
      <w:proofErr w:type="spellStart"/>
      <w:r w:rsidRPr="008F3909">
        <w:rPr>
          <w:i w:val="0"/>
          <w:sz w:val="20"/>
        </w:rPr>
        <w:t>Soal</w:t>
      </w:r>
      <w:proofErr w:type="spellEnd"/>
      <w:r w:rsidRPr="008F3909">
        <w:rPr>
          <w:i w:val="0"/>
          <w:sz w:val="20"/>
        </w:rPr>
        <w:t xml:space="preserve"> 7 Bahasa C</w:t>
      </w:r>
      <w:bookmarkEnd w:id="8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403"/>
      </w:tblGrid>
      <w:tr w:rsidR="008101EB" w14:paraId="620794D3" w14:textId="77777777" w:rsidTr="0036746B">
        <w:trPr>
          <w:jc w:val="center"/>
        </w:trPr>
        <w:tc>
          <w:tcPr>
            <w:tcW w:w="505" w:type="dxa"/>
          </w:tcPr>
          <w:p w14:paraId="2C847920" w14:textId="0E48EF8F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12793DE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660A449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48B4915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E7F65D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8721629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BC8F9D1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8246F0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8C3A6BF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23CA6F5" w14:textId="77777777" w:rsidR="0036746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1AB3CCAF" w14:textId="77777777" w:rsidR="008101E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  <w:r>
              <w:rPr>
                <w:rFonts w:ascii="Courier New" w:hAnsi="Courier New" w:cs="Courier New"/>
                <w:lang w:val="id-ID"/>
              </w:rPr>
              <w:t>0</w:t>
            </w:r>
          </w:p>
          <w:p w14:paraId="2C441A10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4BA8A510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38D3D65D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1D389CC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6E652853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6DCFCE19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58227849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2B379481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  <w:p w14:paraId="301978CB" w14:textId="1F1AFA7F" w:rsidR="0036746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6</w:t>
            </w:r>
          </w:p>
        </w:tc>
        <w:tc>
          <w:tcPr>
            <w:tcW w:w="7403" w:type="dxa"/>
          </w:tcPr>
          <w:p w14:paraId="1BB6DECC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#include &lt;</w:t>
            </w:r>
            <w:proofErr w:type="spellStart"/>
            <w:r w:rsidRPr="0036746B">
              <w:rPr>
                <w:rFonts w:ascii="Courier New" w:hAnsi="Courier New" w:cs="Courier New"/>
              </w:rPr>
              <w:t>stdio.h</w:t>
            </w:r>
            <w:proofErr w:type="spellEnd"/>
            <w:r w:rsidRPr="0036746B">
              <w:rPr>
                <w:rFonts w:ascii="Courier New" w:hAnsi="Courier New" w:cs="Courier New"/>
              </w:rPr>
              <w:t>&gt;</w:t>
            </w:r>
          </w:p>
          <w:p w14:paraId="518DF42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</w:p>
          <w:p w14:paraId="4DDB67EC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main (){</w:t>
            </w:r>
          </w:p>
          <w:p w14:paraId="752EA74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x = 4;</w:t>
            </w:r>
          </w:p>
          <w:p w14:paraId="19D4CAEE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y = 5;</w:t>
            </w:r>
          </w:p>
          <w:p w14:paraId="1379C87B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z = 7;</w:t>
            </w:r>
          </w:p>
          <w:p w14:paraId="420CDD1E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85000;</w:t>
            </w:r>
          </w:p>
          <w:p w14:paraId="028B97D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Diketahu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\n");</w:t>
            </w:r>
          </w:p>
          <w:p w14:paraId="404D3267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Panjang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sis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segiti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berturu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uru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%</w:t>
            </w:r>
            <w:proofErr w:type="spellStart"/>
            <w:r w:rsidRPr="0036746B">
              <w:rPr>
                <w:rFonts w:ascii="Courier New" w:hAnsi="Courier New" w:cs="Courier New"/>
              </w:rPr>
              <w:t>d,%d,%d</w:t>
            </w:r>
            <w:proofErr w:type="spellEnd"/>
            <w:r w:rsidRPr="0036746B">
              <w:rPr>
                <w:rFonts w:ascii="Courier New" w:hAnsi="Courier New" w:cs="Courier New"/>
              </w:rPr>
              <w:t>\n", x, y, z);</w:t>
            </w:r>
          </w:p>
          <w:p w14:paraId="6C9379B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Keliling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Tanah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%d\n", </w:t>
            </w:r>
            <w:proofErr w:type="spellStart"/>
            <w:r w:rsidRPr="0036746B">
              <w:rPr>
                <w:rFonts w:ascii="Courier New" w:hAnsi="Courier New" w:cs="Courier New"/>
              </w:rPr>
              <w:t>x+y+z</w:t>
            </w:r>
            <w:proofErr w:type="spellEnd"/>
            <w:r w:rsidRPr="0036746B">
              <w:rPr>
                <w:rFonts w:ascii="Courier New" w:hAnsi="Courier New" w:cs="Courier New"/>
              </w:rPr>
              <w:t>);</w:t>
            </w:r>
          </w:p>
          <w:p w14:paraId="70B0C887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n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er meter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%d\n", 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>);</w:t>
            </w:r>
          </w:p>
          <w:p w14:paraId="4909D0A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Jawab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\n");</w:t>
            </w:r>
          </w:p>
          <w:p w14:paraId="1896D9B6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Biay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36746B">
              <w:rPr>
                <w:rFonts w:ascii="Courier New" w:hAnsi="Courier New" w:cs="Courier New"/>
              </w:rPr>
              <w:t>diperluk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Rp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%d\n",(x*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>)+(y*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>)+(z*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>));</w:t>
            </w:r>
          </w:p>
          <w:p w14:paraId="6E2AC75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</w:p>
          <w:p w14:paraId="7A2D9B6F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return 0;</w:t>
            </w:r>
          </w:p>
          <w:p w14:paraId="7D4F3094" w14:textId="6908A0CB" w:rsidR="008101E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 w:rsidRPr="0036746B">
              <w:rPr>
                <w:rFonts w:ascii="Courier New" w:hAnsi="Courier New" w:cs="Courier New"/>
              </w:rPr>
              <w:t>}</w:t>
            </w:r>
          </w:p>
        </w:tc>
      </w:tr>
    </w:tbl>
    <w:p w14:paraId="4BC25538" w14:textId="77777777" w:rsidR="00E23BA7" w:rsidRDefault="00E23BA7" w:rsidP="008101EB">
      <w:pPr>
        <w:pStyle w:val="Style1"/>
      </w:pPr>
    </w:p>
    <w:p w14:paraId="643740BB" w14:textId="77777777" w:rsidR="00F21B9A" w:rsidRPr="00E23BA7" w:rsidRDefault="00F21B9A" w:rsidP="008101EB">
      <w:pPr>
        <w:pStyle w:val="Style1"/>
      </w:pPr>
    </w:p>
    <w:p w14:paraId="5AB47D5C" w14:textId="0A2F24EC" w:rsidR="0027141D" w:rsidRPr="008F3909" w:rsidRDefault="0027141D" w:rsidP="008F3909">
      <w:pPr>
        <w:pStyle w:val="Caption"/>
        <w:keepNext/>
        <w:jc w:val="center"/>
        <w:rPr>
          <w:i w:val="0"/>
          <w:sz w:val="20"/>
        </w:rPr>
      </w:pPr>
      <w:bookmarkStart w:id="83" w:name="_Toc147161484"/>
      <w:proofErr w:type="gramStart"/>
      <w:r w:rsidRPr="008F3909">
        <w:rPr>
          <w:i w:val="0"/>
          <w:sz w:val="20"/>
        </w:rPr>
        <w:t xml:space="preserve">Table </w:t>
      </w:r>
      <w:r w:rsidRPr="008F3909">
        <w:rPr>
          <w:i w:val="0"/>
          <w:sz w:val="20"/>
        </w:rPr>
        <w:fldChar w:fldCharType="begin"/>
      </w:r>
      <w:r w:rsidRPr="008F3909">
        <w:rPr>
          <w:i w:val="0"/>
          <w:sz w:val="20"/>
        </w:rPr>
        <w:instrText xml:space="preserve"> SEQ Table \* ARABIC </w:instrText>
      </w:r>
      <w:r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4</w:t>
      </w:r>
      <w:r w:rsidRPr="008F3909">
        <w:rPr>
          <w:i w:val="0"/>
          <w:sz w:val="20"/>
        </w:rPr>
        <w:fldChar w:fldCharType="end"/>
      </w:r>
      <w:r w:rsidRPr="008F3909">
        <w:rPr>
          <w:i w:val="0"/>
          <w:sz w:val="20"/>
        </w:rPr>
        <w:t>.</w:t>
      </w:r>
      <w:proofErr w:type="gramEnd"/>
      <w:r w:rsidRPr="008F3909">
        <w:rPr>
          <w:i w:val="0"/>
          <w:sz w:val="20"/>
        </w:rPr>
        <w:t xml:space="preserve"> Source Code </w:t>
      </w:r>
      <w:proofErr w:type="spellStart"/>
      <w:r w:rsidRPr="008F3909">
        <w:rPr>
          <w:i w:val="0"/>
          <w:sz w:val="20"/>
        </w:rPr>
        <w:t>Jawaban</w:t>
      </w:r>
      <w:proofErr w:type="spellEnd"/>
      <w:r w:rsidRPr="008F3909">
        <w:rPr>
          <w:i w:val="0"/>
          <w:sz w:val="20"/>
        </w:rPr>
        <w:t xml:space="preserve"> </w:t>
      </w:r>
      <w:proofErr w:type="spellStart"/>
      <w:r w:rsidRPr="008F3909">
        <w:rPr>
          <w:i w:val="0"/>
          <w:sz w:val="20"/>
        </w:rPr>
        <w:t>Soal</w:t>
      </w:r>
      <w:proofErr w:type="spellEnd"/>
      <w:r w:rsidRPr="008F3909">
        <w:rPr>
          <w:i w:val="0"/>
          <w:sz w:val="20"/>
        </w:rPr>
        <w:t xml:space="preserve"> 7 Bahasa Python</w:t>
      </w:r>
      <w:bookmarkEnd w:id="8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153"/>
      </w:tblGrid>
      <w:tr w:rsidR="008101EB" w14:paraId="062CFAB7" w14:textId="77777777" w:rsidTr="0036746B">
        <w:trPr>
          <w:jc w:val="center"/>
        </w:trPr>
        <w:tc>
          <w:tcPr>
            <w:tcW w:w="505" w:type="dxa"/>
          </w:tcPr>
          <w:p w14:paraId="630D4298" w14:textId="59C850F6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EC0BB5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2E04862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145A587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7EC024A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68482A4" w14:textId="703D3B8F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24948028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7005494F" w14:textId="6B040480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70DCEE83" w14:textId="3485B39F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189CFDFB" w14:textId="696D5C4B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759ED3B8" w14:textId="3353577E" w:rsidR="0036746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</w:tc>
        <w:tc>
          <w:tcPr>
            <w:tcW w:w="7153" w:type="dxa"/>
          </w:tcPr>
          <w:p w14:paraId="6321510E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proofErr w:type="spellStart"/>
            <w:r w:rsidRPr="0036746B">
              <w:rPr>
                <w:rFonts w:ascii="Courier New" w:hAnsi="Courier New" w:cs="Courier New"/>
              </w:rPr>
              <w:t>x,y,z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4,5,7</w:t>
            </w:r>
          </w:p>
          <w:p w14:paraId="102F6F8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K = 16</w:t>
            </w:r>
          </w:p>
          <w:p w14:paraId="06D5BDE0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85000</w:t>
            </w:r>
          </w:p>
          <w:p w14:paraId="50E1E037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</w:p>
          <w:p w14:paraId="04636D69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DIketahu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")</w:t>
            </w:r>
          </w:p>
          <w:p w14:paraId="7568F6EF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</w:t>
            </w:r>
            <w:proofErr w:type="spellStart"/>
            <w:r w:rsidRPr="0036746B">
              <w:rPr>
                <w:rFonts w:ascii="Courier New" w:hAnsi="Courier New" w:cs="Courier New"/>
              </w:rPr>
              <w:t>f"Panjang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sis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segiti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berturut-turu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{x},{y},{z}")</w:t>
            </w:r>
          </w:p>
          <w:p w14:paraId="56D62BF4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Keliling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n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>", K)</w:t>
            </w:r>
          </w:p>
          <w:p w14:paraId="716116A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n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er meter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",</w:t>
            </w:r>
            <w:proofErr w:type="spellStart"/>
            <w:r w:rsidRPr="0036746B">
              <w:rPr>
                <w:rFonts w:ascii="Courier New" w:hAnsi="Courier New" w:cs="Courier New"/>
              </w:rPr>
              <w:t>Harga</w:t>
            </w:r>
            <w:proofErr w:type="spellEnd"/>
            <w:r w:rsidRPr="0036746B">
              <w:rPr>
                <w:rFonts w:ascii="Courier New" w:hAnsi="Courier New" w:cs="Courier New"/>
              </w:rPr>
              <w:t>)</w:t>
            </w:r>
          </w:p>
          <w:p w14:paraId="34AF6E98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Jawab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")</w:t>
            </w:r>
          </w:p>
          <w:p w14:paraId="692D33E6" w14:textId="2BD9A1C9" w:rsidR="008101E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Biaya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36746B">
              <w:rPr>
                <w:rFonts w:ascii="Courier New" w:hAnsi="Courier New" w:cs="Courier New"/>
              </w:rPr>
              <w:t>diperluk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 </w:t>
            </w:r>
            <w:proofErr w:type="spellStart"/>
            <w:r w:rsidRPr="0036746B">
              <w:rPr>
                <w:rFonts w:ascii="Courier New" w:hAnsi="Courier New" w:cs="Courier New"/>
              </w:rPr>
              <w:t>Rp</w:t>
            </w:r>
            <w:proofErr w:type="spellEnd"/>
            <w:r w:rsidRPr="0036746B">
              <w:rPr>
                <w:rFonts w:ascii="Courier New" w:hAnsi="Courier New" w:cs="Courier New"/>
              </w:rPr>
              <w:t>",(</w:t>
            </w:r>
            <w:proofErr w:type="spellStart"/>
            <w:r w:rsidRPr="0036746B">
              <w:rPr>
                <w:rFonts w:ascii="Courier New" w:hAnsi="Courier New" w:cs="Courier New"/>
              </w:rPr>
              <w:t>x+y+z</w:t>
            </w:r>
            <w:proofErr w:type="spellEnd"/>
            <w:r w:rsidRPr="0036746B">
              <w:rPr>
                <w:rFonts w:ascii="Courier New" w:hAnsi="Courier New" w:cs="Courier New"/>
              </w:rPr>
              <w:t>)*85000)</w:t>
            </w:r>
          </w:p>
        </w:tc>
      </w:tr>
    </w:tbl>
    <w:p w14:paraId="069AF123" w14:textId="77777777" w:rsidR="008101EB" w:rsidRDefault="008101EB" w:rsidP="008101EB">
      <w:pPr>
        <w:pStyle w:val="Heading2"/>
        <w:ind w:left="360"/>
        <w:sectPr w:rsidR="008101EB" w:rsidSect="006D4860">
          <w:headerReference w:type="default" r:id="rId73"/>
          <w:footerReference w:type="default" r:id="rId74"/>
          <w:headerReference w:type="first" r:id="rId75"/>
          <w:footerReference w:type="first" r:id="rId7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121771A" w14:textId="77777777" w:rsidR="008101EB" w:rsidRDefault="008101EB" w:rsidP="00DE4955">
      <w:pPr>
        <w:pStyle w:val="Heading2"/>
        <w:numPr>
          <w:ilvl w:val="0"/>
          <w:numId w:val="10"/>
        </w:numPr>
      </w:pPr>
      <w:bookmarkStart w:id="84" w:name="_Toc147150679"/>
      <w:r>
        <w:lastRenderedPageBreak/>
        <w:t>Output Program</w:t>
      </w:r>
      <w:bookmarkEnd w:id="84"/>
    </w:p>
    <w:p w14:paraId="6A3EB515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14081F5B" wp14:editId="1DD12362">
            <wp:extent cx="2975291" cy="1348902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291" cy="13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2DA70" w14:textId="726EF333" w:rsidR="008101EB" w:rsidRPr="008F3909" w:rsidRDefault="007128FB" w:rsidP="0027141D">
      <w:pPr>
        <w:pStyle w:val="Caption"/>
        <w:jc w:val="center"/>
        <w:rPr>
          <w:sz w:val="20"/>
        </w:rPr>
      </w:pPr>
      <w:bookmarkStart w:id="85" w:name="_Toc147161505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3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7 Bahasa C</w:t>
      </w:r>
      <w:bookmarkEnd w:id="85"/>
    </w:p>
    <w:p w14:paraId="47BECBFF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373868C0" wp14:editId="34DB5773">
            <wp:extent cx="3090179" cy="11902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179" cy="1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8CCE" w14:textId="119575E8" w:rsidR="008101EB" w:rsidRPr="008F3909" w:rsidRDefault="007128FB" w:rsidP="0027141D">
      <w:pPr>
        <w:pStyle w:val="Caption"/>
        <w:jc w:val="center"/>
        <w:rPr>
          <w:sz w:val="20"/>
        </w:rPr>
      </w:pPr>
      <w:bookmarkStart w:id="86" w:name="_Toc147161506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4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7 Bahasa Python</w:t>
      </w:r>
      <w:bookmarkEnd w:id="86"/>
    </w:p>
    <w:p w14:paraId="12352DED" w14:textId="77777777" w:rsidR="008101EB" w:rsidRDefault="008101EB" w:rsidP="00DE4955">
      <w:pPr>
        <w:pStyle w:val="Heading2"/>
        <w:numPr>
          <w:ilvl w:val="0"/>
          <w:numId w:val="10"/>
        </w:numPr>
      </w:pPr>
      <w:bookmarkStart w:id="87" w:name="_Toc147150680"/>
      <w:proofErr w:type="spellStart"/>
      <w:r>
        <w:t>Pembahasan</w:t>
      </w:r>
      <w:bookmarkEnd w:id="87"/>
      <w:proofErr w:type="spellEnd"/>
    </w:p>
    <w:p w14:paraId="1D2FAA93" w14:textId="0928A8E0" w:rsidR="008101EB" w:rsidRPr="00D26DD1" w:rsidRDefault="008101EB" w:rsidP="008101EB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[1] terdapat #include &lt;stdio.h&gt; memiliki tujuan untuk mengimpor fungsi fungsi yang sudah didefinisikan pada header file. Pada baris [3] terdapat int main() adalah jenis tipe data yang akan dikembalikan n</w:t>
      </w:r>
      <w:r w:rsidR="00D26DD1">
        <w:rPr>
          <w:rFonts w:cs="Times New Roman"/>
          <w:noProof/>
          <w:szCs w:val="24"/>
          <w:lang w:val="id-ID"/>
        </w:rPr>
        <w:t>ilainya kembali. Pada baris [4]</w:t>
      </w:r>
      <w:r w:rsidR="00D26DD1">
        <w:rPr>
          <w:rFonts w:cs="Times New Roman"/>
          <w:noProof/>
          <w:szCs w:val="24"/>
        </w:rPr>
        <w:t xml:space="preserve">-[7] </w:t>
      </w:r>
      <w:r w:rsidR="002F3132">
        <w:rPr>
          <w:rFonts w:cs="Times New Roman"/>
          <w:noProof/>
          <w:szCs w:val="24"/>
        </w:rPr>
        <w:t>merupakan pernyataan variabel dalam bentuk integer. Pada baris [8]-[13] merupakan bagaimana cara pencetakan sesuai output yang diminta, mulai dari variabel %d (x,y,z), berapa keliling tanah Pak Dengklek(x+y+z), Harga tanah per meter(%d), dan jawaban yang diminta dengan operasi perkalian x*harga,y*harga,z*harga. Pada baris [14] return 0 untuk mengembalikan nilai dan } pada [15] untuk eksekusi kode.</w:t>
      </w:r>
    </w:p>
    <w:p w14:paraId="739E6B15" w14:textId="1A9A83CA" w:rsidR="008101EB" w:rsidRPr="00E473BC" w:rsidRDefault="00E473BC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ke [1]</w:t>
      </w:r>
      <w:r>
        <w:rPr>
          <w:rFonts w:cs="Times New Roman"/>
          <w:noProof/>
          <w:szCs w:val="24"/>
        </w:rPr>
        <w:t>-[3} menyatakan variabel xyz. Pada baris [5]-[10] memiliki fungsi untuk mencetak pada output dan di baris [6] menggunakan f-string untuk mencetak variabel yang diminta dengan {}untuk menampilkan variabel x,y, dan z. Pada baris [10] terdapat operator yang digunakan untuk mencetak hasil berupa (x+y+z) * harga.</w:t>
      </w:r>
    </w:p>
    <w:p w14:paraId="0F7D86C9" w14:textId="77777777" w:rsidR="008101EB" w:rsidRPr="00E473BC" w:rsidRDefault="008101EB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</w:p>
    <w:p w14:paraId="33AF2986" w14:textId="77777777" w:rsidR="005F76F5" w:rsidRDefault="005F76F5" w:rsidP="008101EB">
      <w:pPr>
        <w:pStyle w:val="Heading1"/>
        <w:spacing w:after="240"/>
        <w:sectPr w:rsidR="005F76F5" w:rsidSect="005F76F5">
          <w:headerReference w:type="default" r:id="rId79"/>
          <w:footerReference w:type="default" r:id="rId80"/>
          <w:headerReference w:type="first" r:id="rId81"/>
          <w:footerReference w:type="first" r:id="rId8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88" w:name="_Toc147150681"/>
    </w:p>
    <w:p w14:paraId="0D1F2843" w14:textId="657E271B" w:rsidR="008101EB" w:rsidRPr="008101EB" w:rsidRDefault="008101EB" w:rsidP="008101EB">
      <w:pPr>
        <w:pStyle w:val="Heading1"/>
        <w:spacing w:after="240"/>
        <w:rPr>
          <w:lang w:val="id-ID"/>
        </w:rPr>
      </w:pPr>
      <w:r>
        <w:lastRenderedPageBreak/>
        <w:t xml:space="preserve">SOAL </w:t>
      </w:r>
      <w:r>
        <w:rPr>
          <w:lang w:val="id-ID"/>
        </w:rPr>
        <w:t>8</w:t>
      </w:r>
      <w:bookmarkEnd w:id="88"/>
    </w:p>
    <w:p w14:paraId="7F584630" w14:textId="1B8A42D4" w:rsidR="008101EB" w:rsidRPr="00C02283" w:rsidRDefault="00C02283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Hari ini Pak Dengklek jogging mengelilingi taman berbentuk lingkaran sebanyak 5 putaran. Berdasarkan aplikasi Runkeeper pada smartphone yang digunakan, Pak Dengklek telah berlari sejauh 14 kilometer. Berapakah jari jari taman yang dikelilingi Pak Dengklek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8101EB" w14:paraId="50FDBC80" w14:textId="77777777" w:rsidTr="008101EB">
        <w:tc>
          <w:tcPr>
            <w:tcW w:w="8335" w:type="dxa"/>
          </w:tcPr>
          <w:p w14:paraId="788993F3" w14:textId="77777777" w:rsidR="008101EB" w:rsidRPr="00DC6F09" w:rsidRDefault="008101EB" w:rsidP="008101E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101EB" w14:paraId="318EE171" w14:textId="77777777" w:rsidTr="008101EB">
        <w:tc>
          <w:tcPr>
            <w:tcW w:w="8335" w:type="dxa"/>
          </w:tcPr>
          <w:p w14:paraId="0D0B21B3" w14:textId="10C5A226" w:rsidR="008101EB" w:rsidRDefault="00D76079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Diketahui</w:t>
            </w:r>
            <w:proofErr w:type="spellEnd"/>
            <w:r>
              <w:rPr>
                <w:rFonts w:ascii="Courier New" w:hAnsi="Courier New" w:cs="Courier New"/>
              </w:rPr>
              <w:t xml:space="preserve"> :</w:t>
            </w:r>
          </w:p>
          <w:p w14:paraId="7C1024D9" w14:textId="77777777" w:rsidR="00D76079" w:rsidRDefault="00D76079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Pak </w:t>
            </w:r>
            <w:proofErr w:type="spellStart"/>
            <w:r>
              <w:rPr>
                <w:rFonts w:ascii="Courier New" w:hAnsi="Courier New" w:cs="Courier New"/>
              </w:rPr>
              <w:t>Dengklek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mengeliling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taman</w:t>
            </w:r>
            <w:proofErr w:type="spellEnd"/>
            <w:r>
              <w:rPr>
                <w:rFonts w:ascii="Courier New" w:hAnsi="Courier New" w:cs="Courier New"/>
              </w:rPr>
              <w:t xml:space="preserve"> = 5 </w:t>
            </w:r>
            <w:proofErr w:type="spellStart"/>
            <w:r>
              <w:rPr>
                <w:rFonts w:ascii="Courier New" w:hAnsi="Courier New" w:cs="Courier New"/>
              </w:rPr>
              <w:t>putaran</w:t>
            </w:r>
            <w:proofErr w:type="spellEnd"/>
          </w:p>
          <w:p w14:paraId="64DD16EE" w14:textId="77777777" w:rsidR="00D76079" w:rsidRDefault="00D76079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arak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tempuh</w:t>
            </w:r>
            <w:proofErr w:type="spellEnd"/>
            <w:r>
              <w:rPr>
                <w:rFonts w:ascii="Courier New" w:hAnsi="Courier New" w:cs="Courier New"/>
              </w:rPr>
              <w:t xml:space="preserve"> Pak </w:t>
            </w:r>
            <w:proofErr w:type="spellStart"/>
            <w:r>
              <w:rPr>
                <w:rFonts w:ascii="Courier New" w:hAnsi="Courier New" w:cs="Courier New"/>
              </w:rPr>
              <w:t>Dengklek</w:t>
            </w:r>
            <w:proofErr w:type="spellEnd"/>
            <w:r>
              <w:rPr>
                <w:rFonts w:ascii="Courier New" w:hAnsi="Courier New" w:cs="Courier New"/>
              </w:rPr>
              <w:t xml:space="preserve"> = 14 kilometer</w:t>
            </w:r>
          </w:p>
          <w:p w14:paraId="72263662" w14:textId="77777777" w:rsidR="00D76079" w:rsidRDefault="00D76079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awaban</w:t>
            </w:r>
            <w:proofErr w:type="spellEnd"/>
            <w:r>
              <w:rPr>
                <w:rFonts w:ascii="Courier New" w:hAnsi="Courier New" w:cs="Courier New"/>
              </w:rPr>
              <w:t xml:space="preserve"> :</w:t>
            </w:r>
          </w:p>
          <w:p w14:paraId="17159201" w14:textId="1B9D597C" w:rsidR="00D76079" w:rsidRPr="00D76079" w:rsidRDefault="00D76079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ari-jari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taman</w:t>
            </w:r>
            <w:proofErr w:type="spellEnd"/>
            <w:r>
              <w:rPr>
                <w:rFonts w:ascii="Courier New" w:hAnsi="Courier New" w:cs="Courier New"/>
              </w:rPr>
              <w:t xml:space="preserve"> yang </w:t>
            </w:r>
            <w:proofErr w:type="spellStart"/>
            <w:r>
              <w:rPr>
                <w:rFonts w:ascii="Courier New" w:hAnsi="Courier New" w:cs="Courier New"/>
              </w:rPr>
              <w:t>dikelilingi</w:t>
            </w:r>
            <w:proofErr w:type="spellEnd"/>
            <w:r>
              <w:rPr>
                <w:rFonts w:ascii="Courier New" w:hAnsi="Courier New" w:cs="Courier New"/>
              </w:rPr>
              <w:t xml:space="preserve"> Pak </w:t>
            </w:r>
            <w:proofErr w:type="spellStart"/>
            <w:r>
              <w:rPr>
                <w:rFonts w:ascii="Courier New" w:hAnsi="Courier New" w:cs="Courier New"/>
              </w:rPr>
              <w:t>Dengklek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adalah</w:t>
            </w:r>
            <w:proofErr w:type="spellEnd"/>
            <w:r>
              <w:rPr>
                <w:rFonts w:ascii="Courier New" w:hAnsi="Courier New" w:cs="Courier New"/>
              </w:rPr>
              <w:t xml:space="preserve"> 0.45 kilometer</w:t>
            </w:r>
          </w:p>
        </w:tc>
      </w:tr>
    </w:tbl>
    <w:p w14:paraId="516B84EA" w14:textId="77777777" w:rsidR="008101EB" w:rsidRPr="009D7C16" w:rsidRDefault="008101EB" w:rsidP="008101EB">
      <w:pPr>
        <w:rPr>
          <w:lang w:val="id-ID"/>
        </w:rPr>
      </w:pPr>
    </w:p>
    <w:p w14:paraId="24D6EF2F" w14:textId="77777777" w:rsidR="008101EB" w:rsidRPr="00842541" w:rsidRDefault="008101EB" w:rsidP="00DE4955">
      <w:pPr>
        <w:pStyle w:val="Heading2"/>
        <w:numPr>
          <w:ilvl w:val="0"/>
          <w:numId w:val="11"/>
        </w:numPr>
      </w:pPr>
      <w:bookmarkStart w:id="89" w:name="_Toc147150682"/>
      <w:r>
        <w:t>Source Code</w:t>
      </w:r>
      <w:bookmarkEnd w:id="89"/>
    </w:p>
    <w:p w14:paraId="61BB8095" w14:textId="57B560F3" w:rsidR="0027141D" w:rsidRPr="008F3909" w:rsidRDefault="0027141D" w:rsidP="008F3909">
      <w:pPr>
        <w:pStyle w:val="Caption"/>
        <w:keepNext/>
        <w:jc w:val="center"/>
        <w:rPr>
          <w:i w:val="0"/>
          <w:sz w:val="20"/>
        </w:rPr>
      </w:pPr>
      <w:bookmarkStart w:id="90" w:name="_Toc147161485"/>
      <w:proofErr w:type="gramStart"/>
      <w:r w:rsidRPr="008F3909">
        <w:rPr>
          <w:i w:val="0"/>
          <w:sz w:val="20"/>
        </w:rPr>
        <w:t xml:space="preserve">Table </w:t>
      </w:r>
      <w:r w:rsidRPr="008F3909">
        <w:rPr>
          <w:i w:val="0"/>
          <w:sz w:val="20"/>
        </w:rPr>
        <w:fldChar w:fldCharType="begin"/>
      </w:r>
      <w:r w:rsidRPr="008F3909">
        <w:rPr>
          <w:i w:val="0"/>
          <w:sz w:val="20"/>
        </w:rPr>
        <w:instrText xml:space="preserve"> SEQ Table \* ARABIC </w:instrText>
      </w:r>
      <w:r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5</w:t>
      </w:r>
      <w:r w:rsidRPr="008F3909">
        <w:rPr>
          <w:i w:val="0"/>
          <w:sz w:val="20"/>
        </w:rPr>
        <w:fldChar w:fldCharType="end"/>
      </w:r>
      <w:r w:rsidRPr="008F3909">
        <w:rPr>
          <w:i w:val="0"/>
          <w:sz w:val="20"/>
        </w:rPr>
        <w:t>.</w:t>
      </w:r>
      <w:proofErr w:type="gramEnd"/>
      <w:r w:rsidRPr="008F3909">
        <w:rPr>
          <w:i w:val="0"/>
          <w:sz w:val="20"/>
        </w:rPr>
        <w:t xml:space="preserve"> Source Code </w:t>
      </w:r>
      <w:proofErr w:type="spellStart"/>
      <w:r w:rsidRPr="008F3909">
        <w:rPr>
          <w:i w:val="0"/>
          <w:sz w:val="20"/>
        </w:rPr>
        <w:t>Jawaban</w:t>
      </w:r>
      <w:proofErr w:type="spellEnd"/>
      <w:r w:rsidRPr="008F3909">
        <w:rPr>
          <w:i w:val="0"/>
          <w:sz w:val="20"/>
        </w:rPr>
        <w:t xml:space="preserve"> </w:t>
      </w:r>
      <w:proofErr w:type="spellStart"/>
      <w:r w:rsidRPr="008F3909">
        <w:rPr>
          <w:i w:val="0"/>
          <w:sz w:val="20"/>
        </w:rPr>
        <w:t>Soal</w:t>
      </w:r>
      <w:proofErr w:type="spellEnd"/>
      <w:r w:rsidRPr="008F3909">
        <w:rPr>
          <w:i w:val="0"/>
          <w:sz w:val="20"/>
        </w:rPr>
        <w:t xml:space="preserve"> 8 Bahasa C</w:t>
      </w:r>
      <w:bookmarkEnd w:id="9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347"/>
      </w:tblGrid>
      <w:tr w:rsidR="008101EB" w14:paraId="61E65F87" w14:textId="77777777" w:rsidTr="0036746B">
        <w:trPr>
          <w:jc w:val="center"/>
        </w:trPr>
        <w:tc>
          <w:tcPr>
            <w:tcW w:w="505" w:type="dxa"/>
          </w:tcPr>
          <w:p w14:paraId="4DECE66B" w14:textId="00B51545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4506A0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C00F34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B829980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C47BD1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72EAD85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4C392B1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DDF862A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32AC862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45D896D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136DC9E1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  <w:p w14:paraId="27F536EB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05488EB2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792B77B9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043CF5CB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31AE2458" w14:textId="77777777" w:rsid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139F9A24" w14:textId="3DFDAE9D" w:rsidR="0036746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</w:tc>
        <w:tc>
          <w:tcPr>
            <w:tcW w:w="7347" w:type="dxa"/>
          </w:tcPr>
          <w:p w14:paraId="1061EACE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#include &lt;</w:t>
            </w:r>
            <w:proofErr w:type="spellStart"/>
            <w:r w:rsidRPr="0036746B">
              <w:rPr>
                <w:rFonts w:ascii="Courier New" w:hAnsi="Courier New" w:cs="Courier New"/>
              </w:rPr>
              <w:t>stdio.h</w:t>
            </w:r>
            <w:proofErr w:type="spellEnd"/>
            <w:r w:rsidRPr="0036746B">
              <w:rPr>
                <w:rFonts w:ascii="Courier New" w:hAnsi="Courier New" w:cs="Courier New"/>
              </w:rPr>
              <w:t>&gt;</w:t>
            </w:r>
          </w:p>
          <w:p w14:paraId="1779A0F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</w:p>
          <w:p w14:paraId="30215CE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proofErr w:type="spellStart"/>
            <w:r w:rsidRPr="0036746B">
              <w:rPr>
                <w:rFonts w:ascii="Courier New" w:hAnsi="Courier New" w:cs="Courier New"/>
              </w:rPr>
              <w:t>in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main(){</w:t>
            </w:r>
          </w:p>
          <w:p w14:paraId="0AF4F736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float k = 5;</w:t>
            </w:r>
          </w:p>
          <w:p w14:paraId="72BC936D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float j = 14;</w:t>
            </w:r>
          </w:p>
          <w:p w14:paraId="4770C15F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float pi = 3.14;</w:t>
            </w:r>
          </w:p>
          <w:p w14:paraId="4BB72E4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float r = (j/k) / (2*pi);</w:t>
            </w:r>
          </w:p>
          <w:p w14:paraId="4D765E29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Diketahu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\n");</w:t>
            </w:r>
          </w:p>
          <w:p w14:paraId="51072FF9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("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mengeliling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m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%.f </w:t>
            </w:r>
            <w:proofErr w:type="spellStart"/>
            <w:r w:rsidRPr="0036746B">
              <w:rPr>
                <w:rFonts w:ascii="Courier New" w:hAnsi="Courier New" w:cs="Courier New"/>
              </w:rPr>
              <w:t>putaran</w:t>
            </w:r>
            <w:proofErr w:type="spellEnd"/>
            <w:r w:rsidRPr="0036746B">
              <w:rPr>
                <w:rFonts w:ascii="Courier New" w:hAnsi="Courier New" w:cs="Courier New"/>
              </w:rPr>
              <w:t>\n", k);</w:t>
            </w:r>
          </w:p>
          <w:p w14:paraId="1BC83E9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Jara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empu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%.f Kilometer\n", j);</w:t>
            </w:r>
          </w:p>
          <w:p w14:paraId="6C153C15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Jawab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 \n");</w:t>
            </w:r>
          </w:p>
          <w:p w14:paraId="05AED1B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36746B">
              <w:rPr>
                <w:rFonts w:ascii="Courier New" w:hAnsi="Courier New" w:cs="Courier New"/>
              </w:rPr>
              <w:t>printf</w:t>
            </w:r>
            <w:proofErr w:type="spellEnd"/>
            <w:r w:rsidRPr="0036746B">
              <w:rPr>
                <w:rFonts w:ascii="Courier New" w:hAnsi="Courier New" w:cs="Courier New"/>
              </w:rPr>
              <w:t>("</w:t>
            </w:r>
            <w:proofErr w:type="spellStart"/>
            <w:r w:rsidRPr="0036746B">
              <w:rPr>
                <w:rFonts w:ascii="Courier New" w:hAnsi="Courier New" w:cs="Courier New"/>
              </w:rPr>
              <w:t>Jari-jar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m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36746B">
              <w:rPr>
                <w:rFonts w:ascii="Courier New" w:hAnsi="Courier New" w:cs="Courier New"/>
              </w:rPr>
              <w:t>dikeliling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%.2f Kilometer\n", r);</w:t>
            </w:r>
          </w:p>
          <w:p w14:paraId="1EAF21AF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    return 0;</w:t>
            </w:r>
          </w:p>
          <w:p w14:paraId="45016757" w14:textId="48209FDE" w:rsidR="008101EB" w:rsidRPr="0036746B" w:rsidRDefault="0036746B" w:rsidP="008101EB">
            <w:pPr>
              <w:rPr>
                <w:rFonts w:ascii="Courier New" w:hAnsi="Courier New" w:cs="Courier New"/>
                <w:lang w:val="id-ID"/>
              </w:rPr>
            </w:pPr>
            <w:r w:rsidRPr="0036746B">
              <w:rPr>
                <w:rFonts w:ascii="Courier New" w:hAnsi="Courier New" w:cs="Courier New"/>
              </w:rPr>
              <w:t>}</w:t>
            </w:r>
          </w:p>
        </w:tc>
      </w:tr>
    </w:tbl>
    <w:p w14:paraId="5DEB9F99" w14:textId="77777777" w:rsidR="008101EB" w:rsidRDefault="008101EB" w:rsidP="008101EB">
      <w:pPr>
        <w:pStyle w:val="Style1"/>
        <w:rPr>
          <w:lang w:val="id-ID"/>
        </w:rPr>
      </w:pPr>
    </w:p>
    <w:p w14:paraId="7849D415" w14:textId="77777777" w:rsidR="0036746B" w:rsidRDefault="0036746B" w:rsidP="008101EB">
      <w:pPr>
        <w:pStyle w:val="Style1"/>
        <w:rPr>
          <w:lang w:val="id-ID"/>
        </w:rPr>
      </w:pPr>
    </w:p>
    <w:p w14:paraId="435A22A3" w14:textId="77777777" w:rsidR="0036746B" w:rsidRDefault="0036746B" w:rsidP="008101EB">
      <w:pPr>
        <w:pStyle w:val="Style1"/>
        <w:rPr>
          <w:lang w:val="id-ID"/>
        </w:rPr>
      </w:pPr>
    </w:p>
    <w:p w14:paraId="73EFAE8A" w14:textId="77777777" w:rsidR="0036746B" w:rsidRDefault="0036746B" w:rsidP="008101EB">
      <w:pPr>
        <w:pStyle w:val="Style1"/>
        <w:rPr>
          <w:lang w:val="id-ID"/>
        </w:rPr>
      </w:pPr>
    </w:p>
    <w:p w14:paraId="4D07D07B" w14:textId="77777777" w:rsidR="0036746B" w:rsidRDefault="0036746B" w:rsidP="008101EB">
      <w:pPr>
        <w:pStyle w:val="Style1"/>
        <w:rPr>
          <w:lang w:val="id-ID"/>
        </w:rPr>
      </w:pPr>
    </w:p>
    <w:p w14:paraId="07E6751E" w14:textId="77777777" w:rsidR="0036746B" w:rsidRDefault="0036746B" w:rsidP="008101EB">
      <w:pPr>
        <w:pStyle w:val="Style1"/>
        <w:rPr>
          <w:lang w:val="id-ID"/>
        </w:rPr>
      </w:pPr>
    </w:p>
    <w:p w14:paraId="1E59715A" w14:textId="3D49D5EE" w:rsidR="0027141D" w:rsidRPr="008F3909" w:rsidRDefault="0027141D" w:rsidP="008F3909">
      <w:pPr>
        <w:pStyle w:val="Caption"/>
        <w:keepNext/>
        <w:jc w:val="center"/>
        <w:rPr>
          <w:i w:val="0"/>
          <w:sz w:val="20"/>
        </w:rPr>
      </w:pPr>
      <w:bookmarkStart w:id="91" w:name="_Toc147161486"/>
      <w:proofErr w:type="gramStart"/>
      <w:r w:rsidRPr="008F3909">
        <w:rPr>
          <w:i w:val="0"/>
          <w:sz w:val="20"/>
        </w:rPr>
        <w:t xml:space="preserve">Table </w:t>
      </w:r>
      <w:r w:rsidRPr="008F3909">
        <w:rPr>
          <w:i w:val="0"/>
          <w:sz w:val="20"/>
        </w:rPr>
        <w:fldChar w:fldCharType="begin"/>
      </w:r>
      <w:r w:rsidRPr="008F3909">
        <w:rPr>
          <w:i w:val="0"/>
          <w:sz w:val="20"/>
        </w:rPr>
        <w:instrText xml:space="preserve"> SEQ Table \* ARABIC </w:instrText>
      </w:r>
      <w:r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6</w:t>
      </w:r>
      <w:r w:rsidRPr="008F3909">
        <w:rPr>
          <w:i w:val="0"/>
          <w:sz w:val="20"/>
        </w:rPr>
        <w:fldChar w:fldCharType="end"/>
      </w:r>
      <w:r w:rsidRPr="008F3909">
        <w:rPr>
          <w:i w:val="0"/>
          <w:sz w:val="20"/>
        </w:rPr>
        <w:t>.</w:t>
      </w:r>
      <w:proofErr w:type="gramEnd"/>
      <w:r w:rsidRPr="008F3909">
        <w:rPr>
          <w:i w:val="0"/>
          <w:sz w:val="20"/>
        </w:rPr>
        <w:t xml:space="preserve"> Source Code </w:t>
      </w:r>
      <w:proofErr w:type="spellStart"/>
      <w:r w:rsidRPr="008F3909">
        <w:rPr>
          <w:i w:val="0"/>
          <w:sz w:val="20"/>
        </w:rPr>
        <w:t>Jawaban</w:t>
      </w:r>
      <w:proofErr w:type="spellEnd"/>
      <w:r w:rsidRPr="008F3909">
        <w:rPr>
          <w:i w:val="0"/>
          <w:sz w:val="20"/>
        </w:rPr>
        <w:t xml:space="preserve"> </w:t>
      </w:r>
      <w:proofErr w:type="spellStart"/>
      <w:r w:rsidRPr="008F3909">
        <w:rPr>
          <w:i w:val="0"/>
          <w:sz w:val="20"/>
        </w:rPr>
        <w:t>Soal</w:t>
      </w:r>
      <w:proofErr w:type="spellEnd"/>
      <w:r w:rsidRPr="008F3909">
        <w:rPr>
          <w:i w:val="0"/>
          <w:sz w:val="20"/>
        </w:rPr>
        <w:t xml:space="preserve"> 8 Bahasa Python</w:t>
      </w:r>
      <w:bookmarkEnd w:id="9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103"/>
      </w:tblGrid>
      <w:tr w:rsidR="008101EB" w14:paraId="28E79942" w14:textId="77777777" w:rsidTr="0036746B">
        <w:trPr>
          <w:jc w:val="center"/>
        </w:trPr>
        <w:tc>
          <w:tcPr>
            <w:tcW w:w="505" w:type="dxa"/>
          </w:tcPr>
          <w:p w14:paraId="1CE3420F" w14:textId="7AEEE60A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56A07E6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FBDE336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2C27499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8FFCD3A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870F407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04E6EB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7C179DD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246CD91F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61DAEA31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2657373D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5998E4B1" w14:textId="39FC0764" w:rsidR="007D1D33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</w:tc>
        <w:tc>
          <w:tcPr>
            <w:tcW w:w="6103" w:type="dxa"/>
          </w:tcPr>
          <w:p w14:paraId="3167978E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k = 5</w:t>
            </w:r>
          </w:p>
          <w:p w14:paraId="6E2DF7ED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proofErr w:type="spellStart"/>
            <w:r w:rsidRPr="0036746B">
              <w:rPr>
                <w:rFonts w:ascii="Courier New" w:hAnsi="Courier New" w:cs="Courier New"/>
              </w:rPr>
              <w:t>jt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14</w:t>
            </w:r>
          </w:p>
          <w:p w14:paraId="748D3B07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hi = 3.14</w:t>
            </w:r>
          </w:p>
          <w:p w14:paraId="691E662A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r = (</w:t>
            </w:r>
            <w:proofErr w:type="spellStart"/>
            <w:r w:rsidRPr="0036746B">
              <w:rPr>
                <w:rFonts w:ascii="Courier New" w:hAnsi="Courier New" w:cs="Courier New"/>
              </w:rPr>
              <w:t>jt</w:t>
            </w:r>
            <w:proofErr w:type="spellEnd"/>
            <w:r w:rsidRPr="0036746B">
              <w:rPr>
                <w:rFonts w:ascii="Courier New" w:hAnsi="Courier New" w:cs="Courier New"/>
              </w:rPr>
              <w:t>/k) / (2*phi)</w:t>
            </w:r>
          </w:p>
          <w:p w14:paraId="4E42456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r = round(r,2)</w:t>
            </w:r>
          </w:p>
          <w:p w14:paraId="5F6C7832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DIketahu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")</w:t>
            </w:r>
          </w:p>
          <w:p w14:paraId="5F4C0DD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</w:t>
            </w:r>
            <w:proofErr w:type="spellStart"/>
            <w:r w:rsidRPr="0036746B">
              <w:rPr>
                <w:rFonts w:ascii="Courier New" w:hAnsi="Courier New" w:cs="Courier New"/>
              </w:rPr>
              <w:t>f"Pa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mengeliling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am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{k} </w:t>
            </w:r>
            <w:proofErr w:type="spellStart"/>
            <w:r w:rsidRPr="0036746B">
              <w:rPr>
                <w:rFonts w:ascii="Courier New" w:hAnsi="Courier New" w:cs="Courier New"/>
              </w:rPr>
              <w:t>putaran</w:t>
            </w:r>
            <w:proofErr w:type="spellEnd"/>
            <w:r w:rsidRPr="0036746B">
              <w:rPr>
                <w:rFonts w:ascii="Courier New" w:hAnsi="Courier New" w:cs="Courier New"/>
              </w:rPr>
              <w:t>")</w:t>
            </w:r>
          </w:p>
          <w:p w14:paraId="03BB3491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</w:t>
            </w:r>
            <w:proofErr w:type="spellStart"/>
            <w:r w:rsidRPr="0036746B">
              <w:rPr>
                <w:rFonts w:ascii="Courier New" w:hAnsi="Courier New" w:cs="Courier New"/>
              </w:rPr>
              <w:t>f"Jara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tempu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= {</w:t>
            </w:r>
            <w:proofErr w:type="spellStart"/>
            <w:r w:rsidRPr="0036746B">
              <w:rPr>
                <w:rFonts w:ascii="Courier New" w:hAnsi="Courier New" w:cs="Courier New"/>
              </w:rPr>
              <w:t>jt</w:t>
            </w:r>
            <w:proofErr w:type="spellEnd"/>
            <w:r w:rsidRPr="0036746B">
              <w:rPr>
                <w:rFonts w:ascii="Courier New" w:hAnsi="Courier New" w:cs="Courier New"/>
              </w:rPr>
              <w:t>} kilometer")</w:t>
            </w:r>
          </w:p>
          <w:p w14:paraId="3FDC5B25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"</w:t>
            </w:r>
            <w:proofErr w:type="spellStart"/>
            <w:r w:rsidRPr="0036746B">
              <w:rPr>
                <w:rFonts w:ascii="Courier New" w:hAnsi="Courier New" w:cs="Courier New"/>
              </w:rPr>
              <w:t>Jawaban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:")</w:t>
            </w:r>
          </w:p>
          <w:p w14:paraId="03A16453" w14:textId="77777777" w:rsidR="0036746B" w:rsidRPr="0036746B" w:rsidRDefault="0036746B" w:rsidP="0036746B">
            <w:pPr>
              <w:rPr>
                <w:rFonts w:ascii="Courier New" w:hAnsi="Courier New" w:cs="Courier New"/>
              </w:rPr>
            </w:pPr>
            <w:r w:rsidRPr="0036746B">
              <w:rPr>
                <w:rFonts w:ascii="Courier New" w:hAnsi="Courier New" w:cs="Courier New"/>
              </w:rPr>
              <w:t>print(</w:t>
            </w:r>
            <w:proofErr w:type="spellStart"/>
            <w:r w:rsidRPr="0036746B">
              <w:rPr>
                <w:rFonts w:ascii="Courier New" w:hAnsi="Courier New" w:cs="Courier New"/>
              </w:rPr>
              <w:t>f"Jari-jar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36746B">
              <w:rPr>
                <w:rFonts w:ascii="Courier New" w:hAnsi="Courier New" w:cs="Courier New"/>
              </w:rPr>
              <w:t>dikelilingi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Pak </w:t>
            </w:r>
            <w:proofErr w:type="spellStart"/>
            <w:r w:rsidRPr="0036746B">
              <w:rPr>
                <w:rFonts w:ascii="Courier New" w:hAnsi="Courier New" w:cs="Courier New"/>
              </w:rPr>
              <w:t>Dengklek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36746B">
              <w:rPr>
                <w:rFonts w:ascii="Courier New" w:hAnsi="Courier New" w:cs="Courier New"/>
              </w:rPr>
              <w:t>adalah</w:t>
            </w:r>
            <w:proofErr w:type="spellEnd"/>
            <w:r w:rsidRPr="0036746B">
              <w:rPr>
                <w:rFonts w:ascii="Courier New" w:hAnsi="Courier New" w:cs="Courier New"/>
              </w:rPr>
              <w:t xml:space="preserve"> {r} kilometer")</w:t>
            </w:r>
          </w:p>
          <w:p w14:paraId="598A478C" w14:textId="77777777" w:rsidR="008101EB" w:rsidRPr="009D7C16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7EF32D2" w14:textId="77777777" w:rsidR="008101EB" w:rsidRDefault="008101EB" w:rsidP="008101EB">
      <w:pPr>
        <w:pStyle w:val="Heading2"/>
        <w:ind w:left="360"/>
        <w:sectPr w:rsidR="008101EB" w:rsidSect="005F76F5">
          <w:headerReference w:type="default" r:id="rId83"/>
          <w:footerReference w:type="default" r:id="rId84"/>
          <w:footerReference w:type="first" r:id="rId85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E7D84D3" w14:textId="77777777" w:rsidR="008101EB" w:rsidRDefault="008101EB" w:rsidP="00DE4955">
      <w:pPr>
        <w:pStyle w:val="Heading2"/>
        <w:numPr>
          <w:ilvl w:val="0"/>
          <w:numId w:val="11"/>
        </w:numPr>
      </w:pPr>
      <w:bookmarkStart w:id="92" w:name="_Toc147150683"/>
      <w:r>
        <w:lastRenderedPageBreak/>
        <w:t>Output Program</w:t>
      </w:r>
      <w:bookmarkEnd w:id="92"/>
    </w:p>
    <w:p w14:paraId="1BF50AB2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616476BD" wp14:editId="10E56396">
            <wp:extent cx="3880541" cy="1204845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1C7C5" w14:textId="236A61A6" w:rsidR="008101EB" w:rsidRPr="008F3909" w:rsidRDefault="007128FB" w:rsidP="008F3909">
      <w:pPr>
        <w:pStyle w:val="Caption"/>
        <w:jc w:val="center"/>
        <w:rPr>
          <w:sz w:val="20"/>
        </w:rPr>
      </w:pPr>
      <w:bookmarkStart w:id="93" w:name="_Toc147161507"/>
      <w:proofErr w:type="spellStart"/>
      <w:proofErr w:type="gramStart"/>
      <w:r w:rsidRPr="008F3909">
        <w:rPr>
          <w:sz w:val="20"/>
        </w:rPr>
        <w:t>Gambar</w:t>
      </w:r>
      <w:proofErr w:type="spellEnd"/>
      <w:r w:rsidR="0027141D" w:rsidRPr="008F3909">
        <w:rPr>
          <w:sz w:val="20"/>
        </w:rPr>
        <w:t xml:space="preserve"> </w:t>
      </w:r>
      <w:r w:rsidR="008F3909" w:rsidRPr="008F3909">
        <w:rPr>
          <w:sz w:val="20"/>
        </w:rPr>
        <w:fldChar w:fldCharType="begin"/>
      </w:r>
      <w:r w:rsidR="008F3909" w:rsidRPr="008F3909">
        <w:rPr>
          <w:sz w:val="20"/>
        </w:rPr>
        <w:instrText xml:space="preserve"> SEQ Figure \* ARABIC </w:instrText>
      </w:r>
      <w:r w:rsidR="008F3909" w:rsidRPr="008F3909">
        <w:rPr>
          <w:sz w:val="20"/>
        </w:rPr>
        <w:fldChar w:fldCharType="separate"/>
      </w:r>
      <w:r w:rsidR="008C314A">
        <w:rPr>
          <w:noProof/>
          <w:sz w:val="20"/>
        </w:rPr>
        <w:t>15</w:t>
      </w:r>
      <w:r w:rsidR="008F3909" w:rsidRPr="008F3909">
        <w:rPr>
          <w:noProof/>
          <w:sz w:val="20"/>
        </w:rPr>
        <w:fldChar w:fldCharType="end"/>
      </w:r>
      <w:r w:rsidR="0027141D" w:rsidRPr="008F3909">
        <w:rPr>
          <w:sz w:val="20"/>
        </w:rPr>
        <w:t>.</w:t>
      </w:r>
      <w:proofErr w:type="gramEnd"/>
      <w:r w:rsidR="0027141D" w:rsidRPr="008F3909">
        <w:rPr>
          <w:sz w:val="20"/>
        </w:rPr>
        <w:t xml:space="preserve"> Screenshot Output </w:t>
      </w:r>
      <w:proofErr w:type="spellStart"/>
      <w:r w:rsidR="0027141D" w:rsidRPr="008F3909">
        <w:rPr>
          <w:sz w:val="20"/>
        </w:rPr>
        <w:t>Soal</w:t>
      </w:r>
      <w:proofErr w:type="spellEnd"/>
      <w:r w:rsidR="0027141D" w:rsidRPr="008F3909">
        <w:rPr>
          <w:sz w:val="20"/>
        </w:rPr>
        <w:t xml:space="preserve"> 8 Bahasa C</w:t>
      </w:r>
      <w:bookmarkEnd w:id="93"/>
    </w:p>
    <w:p w14:paraId="1B494B39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46E5B0C5" wp14:editId="402FEDD7">
            <wp:extent cx="3834438" cy="119029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4438" cy="1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8E567" w14:textId="3A008CF8" w:rsidR="008101EB" w:rsidRPr="008F3909" w:rsidRDefault="007128FB" w:rsidP="008F3909">
      <w:pPr>
        <w:pStyle w:val="Caption"/>
        <w:jc w:val="center"/>
        <w:rPr>
          <w:i w:val="0"/>
          <w:sz w:val="20"/>
        </w:rPr>
      </w:pPr>
      <w:bookmarkStart w:id="94" w:name="_Toc147161508"/>
      <w:proofErr w:type="spellStart"/>
      <w:proofErr w:type="gramStart"/>
      <w:r w:rsidRPr="008F3909">
        <w:rPr>
          <w:i w:val="0"/>
          <w:sz w:val="20"/>
        </w:rPr>
        <w:t>Gambar</w:t>
      </w:r>
      <w:proofErr w:type="spellEnd"/>
      <w:r w:rsidR="0027141D" w:rsidRPr="008F3909">
        <w:rPr>
          <w:i w:val="0"/>
          <w:sz w:val="20"/>
        </w:rPr>
        <w:t xml:space="preserve"> </w:t>
      </w:r>
      <w:r w:rsidR="008F3909" w:rsidRPr="008F3909">
        <w:rPr>
          <w:i w:val="0"/>
          <w:sz w:val="20"/>
        </w:rPr>
        <w:fldChar w:fldCharType="begin"/>
      </w:r>
      <w:r w:rsidR="008F3909" w:rsidRPr="008F3909">
        <w:rPr>
          <w:i w:val="0"/>
          <w:sz w:val="20"/>
        </w:rPr>
        <w:instrText xml:space="preserve"> SEQ Figure \* ARABIC </w:instrText>
      </w:r>
      <w:r w:rsidR="008F3909" w:rsidRPr="008F3909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6</w:t>
      </w:r>
      <w:r w:rsidR="008F3909" w:rsidRPr="008F3909">
        <w:rPr>
          <w:i w:val="0"/>
          <w:noProof/>
          <w:sz w:val="20"/>
        </w:rPr>
        <w:fldChar w:fldCharType="end"/>
      </w:r>
      <w:r w:rsidR="0027141D" w:rsidRPr="008F3909">
        <w:rPr>
          <w:i w:val="0"/>
          <w:sz w:val="20"/>
        </w:rPr>
        <w:t>.</w:t>
      </w:r>
      <w:proofErr w:type="gramEnd"/>
      <w:r w:rsidR="0027141D" w:rsidRPr="008F3909">
        <w:rPr>
          <w:i w:val="0"/>
          <w:sz w:val="20"/>
        </w:rPr>
        <w:t xml:space="preserve"> Screenshot Output </w:t>
      </w:r>
      <w:proofErr w:type="spellStart"/>
      <w:r w:rsidR="0027141D" w:rsidRPr="008F3909">
        <w:rPr>
          <w:i w:val="0"/>
          <w:sz w:val="20"/>
        </w:rPr>
        <w:t>Soal</w:t>
      </w:r>
      <w:proofErr w:type="spellEnd"/>
      <w:r w:rsidR="0027141D" w:rsidRPr="008F3909">
        <w:rPr>
          <w:i w:val="0"/>
          <w:sz w:val="20"/>
        </w:rPr>
        <w:t xml:space="preserve"> 8 Bahasa Python</w:t>
      </w:r>
      <w:bookmarkEnd w:id="94"/>
    </w:p>
    <w:p w14:paraId="7A457D40" w14:textId="77777777" w:rsidR="008101EB" w:rsidRDefault="008101EB" w:rsidP="00DE4955">
      <w:pPr>
        <w:pStyle w:val="Heading2"/>
        <w:numPr>
          <w:ilvl w:val="0"/>
          <w:numId w:val="11"/>
        </w:numPr>
      </w:pPr>
      <w:bookmarkStart w:id="95" w:name="_Toc147150684"/>
      <w:proofErr w:type="spellStart"/>
      <w:r>
        <w:t>Pembahasan</w:t>
      </w:r>
      <w:bookmarkEnd w:id="95"/>
      <w:proofErr w:type="spellEnd"/>
    </w:p>
    <w:p w14:paraId="56E30279" w14:textId="7203A891" w:rsidR="008101EB" w:rsidRPr="00E473BC" w:rsidRDefault="008101EB" w:rsidP="008101EB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 xml:space="preserve">Pada baris [1] terdapat #include &lt;stdio.h&gt; memiliki tujuan untuk mengimpor fungsi fungsi yang sudah didefinisikan pada header file. Pada baris [3] terdapat int main() adalah jenis tipe data yang akan dikembalikan nilainya kembali. Pada baris </w:t>
      </w:r>
      <w:r w:rsidR="00E473BC">
        <w:rPr>
          <w:rFonts w:cs="Times New Roman"/>
          <w:noProof/>
          <w:szCs w:val="24"/>
        </w:rPr>
        <w:t>[4]-[7] tedapat tipe data float untuk menghasilkan nilai desimal dan di [7] merupakan cara menghitung hasil dari variabel</w:t>
      </w:r>
      <w:r w:rsidR="00D76079">
        <w:rPr>
          <w:rFonts w:cs="Times New Roman"/>
          <w:noProof/>
          <w:szCs w:val="24"/>
        </w:rPr>
        <w:t xml:space="preserve"> dari tipe data float. Pada baris [8]-[12] merupakan cara pencetakan agar sesuai dengan yang diminta, terdapat %.f untuk memanggil data float, variabel yang dipangil k dan j</w:t>
      </w:r>
      <w:r w:rsidR="006F768C">
        <w:rPr>
          <w:rFonts w:cs="Times New Roman"/>
          <w:noProof/>
          <w:szCs w:val="24"/>
        </w:rPr>
        <w:t>t</w:t>
      </w:r>
      <w:r w:rsidR="00D76079">
        <w:rPr>
          <w:rFonts w:cs="Times New Roman"/>
          <w:noProof/>
          <w:szCs w:val="24"/>
        </w:rPr>
        <w:t xml:space="preserve">, variabel hasil yang diminta, dan %.2f agar 2 angka dibelakang koma. Pada baris [13] return untuk mengembalikan nilai dan } untuk </w:t>
      </w:r>
      <w:r w:rsidR="006F768C">
        <w:rPr>
          <w:rFonts w:cs="Times New Roman"/>
          <w:noProof/>
          <w:szCs w:val="24"/>
        </w:rPr>
        <w:t>eksekusi kode.</w:t>
      </w:r>
      <w:r w:rsidR="00E473BC">
        <w:rPr>
          <w:rFonts w:cs="Times New Roman"/>
          <w:noProof/>
          <w:szCs w:val="24"/>
        </w:rPr>
        <w:t xml:space="preserve"> </w:t>
      </w:r>
    </w:p>
    <w:p w14:paraId="308BACE8" w14:textId="577415F8" w:rsidR="00C02283" w:rsidRPr="006F768C" w:rsidRDefault="008101EB" w:rsidP="006F768C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ke [1]</w:t>
      </w:r>
      <w:r w:rsidR="006F768C">
        <w:rPr>
          <w:rFonts w:cs="Times New Roman"/>
          <w:noProof/>
          <w:szCs w:val="24"/>
        </w:rPr>
        <w:t>-[5] merupakan deklarasi variabel dan terdapat cara menghitung variabel dibaris [4] dan  dibaris [5] untuk mengatur angka dibelakang koma hanya berjumlah 2 dengan round. Pada baris [6]-[10] merupakan cara pencetakan output biasa dan f-string dengan {} menyatakan variabel yang diinginkan.</w:t>
      </w:r>
    </w:p>
    <w:p w14:paraId="5041DEB5" w14:textId="77777777" w:rsidR="005F76F5" w:rsidRDefault="005F76F5" w:rsidP="00C02283">
      <w:pPr>
        <w:pStyle w:val="Heading1"/>
        <w:spacing w:after="240"/>
        <w:sectPr w:rsidR="005F76F5" w:rsidSect="005E484C">
          <w:headerReference w:type="default" r:id="rId88"/>
          <w:footerReference w:type="default" r:id="rId89"/>
          <w:headerReference w:type="first" r:id="rId90"/>
          <w:footerReference w:type="first" r:id="rId91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96" w:name="_Toc147150685"/>
    </w:p>
    <w:p w14:paraId="18C2B5B6" w14:textId="3F12D353" w:rsidR="008101EB" w:rsidRDefault="008101EB" w:rsidP="00C02283">
      <w:pPr>
        <w:pStyle w:val="Heading1"/>
        <w:spacing w:after="240"/>
        <w:rPr>
          <w:lang w:val="id-ID"/>
        </w:rPr>
      </w:pPr>
      <w:r>
        <w:lastRenderedPageBreak/>
        <w:t xml:space="preserve">SOAL </w:t>
      </w:r>
      <w:r>
        <w:rPr>
          <w:lang w:val="id-ID"/>
        </w:rPr>
        <w:t>9</w:t>
      </w:r>
      <w:bookmarkEnd w:id="96"/>
    </w:p>
    <w:p w14:paraId="0C476B6C" w14:textId="49D5074B" w:rsidR="00C02283" w:rsidRDefault="00C02283" w:rsidP="00C02283">
      <w:pPr>
        <w:rPr>
          <w:lang w:val="id-ID"/>
        </w:rPr>
      </w:pPr>
      <w:r>
        <w:rPr>
          <w:lang w:val="id-ID"/>
        </w:rPr>
        <w:t xml:space="preserve">Cardia Riverlands merupakan tanah yang damai sampai Yu Zhong jelmaan dari Black Dragon datang dengan membawa 958.730 pasukan dan memporak-porandakan tempat tersebut. Mendengar berita atas kacaunya Cardia Riverlands, padepokan Dragon Altar mengirim pahlawan yang terdiri dari Zilong, Ling, Baxia, Wanwan, dan Chang’e dengan misi untuk mengalahkan </w:t>
      </w:r>
      <w:r w:rsidR="00E95434">
        <w:rPr>
          <w:lang w:val="id-ID"/>
        </w:rPr>
        <w:t>semua pasukan Yu Zhong. Jika para pahlawan bersepakat untuk membagi musuh sama rata, berapa pasukan yang harus dikalahkan oleh setiap pahlawan Dragon Altar?</w:t>
      </w:r>
    </w:p>
    <w:p w14:paraId="0C859474" w14:textId="69D51895" w:rsidR="00E95434" w:rsidRPr="00C02283" w:rsidRDefault="00E95434" w:rsidP="00C02283">
      <w:pPr>
        <w:rPr>
          <w:lang w:val="id-ID"/>
        </w:rPr>
      </w:pPr>
      <w:r>
        <w:rPr>
          <w:lang w:val="id-ID"/>
        </w:rPr>
        <w:t>Buatlah program untuk menghitung jumlah pasukan yang harus dikalahkan oleh setiap Dragon Altar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8101EB" w14:paraId="23B8840A" w14:textId="77777777" w:rsidTr="008101EB">
        <w:tc>
          <w:tcPr>
            <w:tcW w:w="8335" w:type="dxa"/>
          </w:tcPr>
          <w:p w14:paraId="00C1BE91" w14:textId="77777777" w:rsidR="008101EB" w:rsidRPr="00DC6F09" w:rsidRDefault="008101EB" w:rsidP="008101E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101EB" w14:paraId="12493F3D" w14:textId="77777777" w:rsidTr="008101EB">
        <w:tc>
          <w:tcPr>
            <w:tcW w:w="8335" w:type="dxa"/>
          </w:tcPr>
          <w:p w14:paraId="1B55D40D" w14:textId="465EC524" w:rsidR="008101EB" w:rsidRDefault="008E1EC4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umlah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pasukan</w:t>
            </w:r>
            <w:proofErr w:type="spellEnd"/>
            <w:r>
              <w:rPr>
                <w:rFonts w:ascii="Courier New" w:hAnsi="Courier New" w:cs="Courier New"/>
              </w:rPr>
              <w:t xml:space="preserve"> yang </w:t>
            </w:r>
            <w:proofErr w:type="spellStart"/>
            <w:r>
              <w:rPr>
                <w:rFonts w:ascii="Courier New" w:hAnsi="Courier New" w:cs="Courier New"/>
              </w:rPr>
              <w:t>dibawa</w:t>
            </w:r>
            <w:proofErr w:type="spellEnd"/>
            <w:r>
              <w:rPr>
                <w:rFonts w:ascii="Courier New" w:hAnsi="Courier New" w:cs="Courier New"/>
              </w:rPr>
              <w:t xml:space="preserve"> Yu </w:t>
            </w:r>
            <w:proofErr w:type="spellStart"/>
            <w:r>
              <w:rPr>
                <w:rFonts w:ascii="Courier New" w:hAnsi="Courier New" w:cs="Courier New"/>
              </w:rPr>
              <w:t>Zhong</w:t>
            </w:r>
            <w:proofErr w:type="spellEnd"/>
            <w:r>
              <w:rPr>
                <w:rFonts w:ascii="Courier New" w:hAnsi="Courier New" w:cs="Courier New"/>
              </w:rPr>
              <w:t xml:space="preserve"> = 958730</w:t>
            </w:r>
          </w:p>
          <w:p w14:paraId="0F518B6E" w14:textId="77777777" w:rsidR="008E1EC4" w:rsidRDefault="008E1EC4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umlah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pahlawan</w:t>
            </w:r>
            <w:proofErr w:type="spellEnd"/>
            <w:r>
              <w:rPr>
                <w:rFonts w:ascii="Courier New" w:hAnsi="Courier New" w:cs="Courier New"/>
              </w:rPr>
              <w:t xml:space="preserve"> = 5</w:t>
            </w:r>
          </w:p>
          <w:p w14:paraId="5D75FBC9" w14:textId="21537FA3" w:rsidR="008E1EC4" w:rsidRPr="008E1EC4" w:rsidRDefault="008E1EC4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umlah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pasukan</w:t>
            </w:r>
            <w:proofErr w:type="spellEnd"/>
            <w:r>
              <w:rPr>
                <w:rFonts w:ascii="Courier New" w:hAnsi="Courier New" w:cs="Courier New"/>
              </w:rPr>
              <w:t xml:space="preserve"> yang </w:t>
            </w:r>
            <w:proofErr w:type="spellStart"/>
            <w:r>
              <w:rPr>
                <w:rFonts w:ascii="Courier New" w:hAnsi="Courier New" w:cs="Courier New"/>
              </w:rPr>
              <w:t>harus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dikalahkan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setiap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pahlawan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adalah</w:t>
            </w:r>
            <w:proofErr w:type="spellEnd"/>
            <w:r>
              <w:rPr>
                <w:rFonts w:ascii="Courier New" w:hAnsi="Courier New" w:cs="Courier New"/>
              </w:rPr>
              <w:t xml:space="preserve"> 191746 </w:t>
            </w:r>
            <w:proofErr w:type="spellStart"/>
            <w:r>
              <w:rPr>
                <w:rFonts w:ascii="Courier New" w:hAnsi="Courier New" w:cs="Courier New"/>
              </w:rPr>
              <w:t>pasukan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</w:p>
        </w:tc>
      </w:tr>
    </w:tbl>
    <w:p w14:paraId="1F0BCC3F" w14:textId="77777777" w:rsidR="008101EB" w:rsidRPr="009D7C16" w:rsidRDefault="008101EB" w:rsidP="008101EB">
      <w:pPr>
        <w:rPr>
          <w:lang w:val="id-ID"/>
        </w:rPr>
      </w:pPr>
    </w:p>
    <w:p w14:paraId="22A7527F" w14:textId="77777777" w:rsidR="008101EB" w:rsidRPr="00842541" w:rsidRDefault="008101EB" w:rsidP="00DE4955">
      <w:pPr>
        <w:pStyle w:val="Heading2"/>
        <w:numPr>
          <w:ilvl w:val="0"/>
          <w:numId w:val="12"/>
        </w:numPr>
      </w:pPr>
      <w:bookmarkStart w:id="97" w:name="_Toc147150686"/>
      <w:r>
        <w:t>Source Code</w:t>
      </w:r>
      <w:bookmarkEnd w:id="97"/>
    </w:p>
    <w:p w14:paraId="699CE486" w14:textId="5FCD5D0C" w:rsidR="0027141D" w:rsidRPr="006E69A3" w:rsidRDefault="0027141D" w:rsidP="006E69A3">
      <w:pPr>
        <w:pStyle w:val="Caption"/>
        <w:keepNext/>
        <w:jc w:val="center"/>
        <w:rPr>
          <w:i w:val="0"/>
          <w:sz w:val="20"/>
        </w:rPr>
      </w:pPr>
      <w:bookmarkStart w:id="98" w:name="_Toc147161487"/>
      <w:proofErr w:type="gramStart"/>
      <w:r w:rsidRPr="006E69A3">
        <w:rPr>
          <w:i w:val="0"/>
          <w:sz w:val="20"/>
        </w:rPr>
        <w:t xml:space="preserve">Table </w:t>
      </w:r>
      <w:r w:rsidR="008F3909" w:rsidRPr="006E69A3">
        <w:rPr>
          <w:i w:val="0"/>
          <w:sz w:val="20"/>
        </w:rPr>
        <w:fldChar w:fldCharType="begin"/>
      </w:r>
      <w:r w:rsidR="008F3909" w:rsidRPr="006E69A3">
        <w:rPr>
          <w:i w:val="0"/>
          <w:sz w:val="20"/>
        </w:rPr>
        <w:instrText xml:space="preserve"> SEQ Table \* ARABIC </w:instrText>
      </w:r>
      <w:r w:rsidR="008F3909" w:rsidRPr="006E69A3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7</w:t>
      </w:r>
      <w:r w:rsidR="008F3909" w:rsidRPr="006E69A3">
        <w:rPr>
          <w:i w:val="0"/>
          <w:noProof/>
          <w:sz w:val="20"/>
        </w:rPr>
        <w:fldChar w:fldCharType="end"/>
      </w:r>
      <w:r w:rsidRPr="006E69A3">
        <w:rPr>
          <w:i w:val="0"/>
          <w:sz w:val="20"/>
        </w:rPr>
        <w:t>.</w:t>
      </w:r>
      <w:proofErr w:type="gramEnd"/>
      <w:r w:rsidRPr="006E69A3">
        <w:rPr>
          <w:i w:val="0"/>
          <w:sz w:val="20"/>
        </w:rPr>
        <w:t xml:space="preserve"> Source Code </w:t>
      </w:r>
      <w:proofErr w:type="spellStart"/>
      <w:r w:rsidRPr="006E69A3">
        <w:rPr>
          <w:i w:val="0"/>
          <w:sz w:val="20"/>
        </w:rPr>
        <w:t>Jawaban</w:t>
      </w:r>
      <w:proofErr w:type="spellEnd"/>
      <w:r w:rsidRPr="006E69A3">
        <w:rPr>
          <w:i w:val="0"/>
          <w:sz w:val="20"/>
        </w:rPr>
        <w:t xml:space="preserve"> </w:t>
      </w:r>
      <w:proofErr w:type="spellStart"/>
      <w:r w:rsidRPr="006E69A3">
        <w:rPr>
          <w:i w:val="0"/>
          <w:sz w:val="20"/>
        </w:rPr>
        <w:t>Soal</w:t>
      </w:r>
      <w:proofErr w:type="spellEnd"/>
      <w:r w:rsidRPr="006E69A3">
        <w:rPr>
          <w:i w:val="0"/>
          <w:sz w:val="20"/>
        </w:rPr>
        <w:t xml:space="preserve"> 9 Bahasa C</w:t>
      </w:r>
      <w:bookmarkEnd w:id="9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025"/>
      </w:tblGrid>
      <w:tr w:rsidR="008101EB" w14:paraId="57344871" w14:textId="77777777" w:rsidTr="007D1D33">
        <w:trPr>
          <w:jc w:val="center"/>
        </w:trPr>
        <w:tc>
          <w:tcPr>
            <w:tcW w:w="505" w:type="dxa"/>
          </w:tcPr>
          <w:p w14:paraId="1A9DD870" w14:textId="01D04F89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484F67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BF0DCE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2581677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86286B4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6D69F6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2AEF1FE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2AAAE17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68E55888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3F86CBED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0372F2CB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6BD9138F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  <w:p w14:paraId="16605C3F" w14:textId="2F87F48A" w:rsidR="007D1D33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</w:tc>
        <w:tc>
          <w:tcPr>
            <w:tcW w:w="7025" w:type="dxa"/>
          </w:tcPr>
          <w:p w14:paraId="6EA82055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#include &lt;</w:t>
            </w:r>
            <w:proofErr w:type="spellStart"/>
            <w:r w:rsidRPr="007D1D33">
              <w:rPr>
                <w:rFonts w:ascii="Courier New" w:hAnsi="Courier New" w:cs="Courier New"/>
              </w:rPr>
              <w:t>stdio.h</w:t>
            </w:r>
            <w:proofErr w:type="spellEnd"/>
            <w:r w:rsidRPr="007D1D33">
              <w:rPr>
                <w:rFonts w:ascii="Courier New" w:hAnsi="Courier New" w:cs="Courier New"/>
              </w:rPr>
              <w:t>&gt;</w:t>
            </w:r>
          </w:p>
          <w:p w14:paraId="42ED46E7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</w:p>
          <w:p w14:paraId="23C5E6A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main(){</w:t>
            </w:r>
          </w:p>
          <w:p w14:paraId="7A2E939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Yu_zho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958730;</w:t>
            </w:r>
          </w:p>
          <w:p w14:paraId="67E122E1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5;</w:t>
            </w:r>
          </w:p>
          <w:p w14:paraId="43040AE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ka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7D1D33">
              <w:rPr>
                <w:rFonts w:ascii="Courier New" w:hAnsi="Courier New" w:cs="Courier New"/>
              </w:rPr>
              <w:t>Yu_zhong</w:t>
            </w:r>
            <w:proofErr w:type="spellEnd"/>
            <w:r w:rsidRPr="007D1D33">
              <w:rPr>
                <w:rFonts w:ascii="Courier New" w:hAnsi="Courier New" w:cs="Courier New"/>
              </w:rPr>
              <w:t>/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>;</w:t>
            </w:r>
          </w:p>
          <w:p w14:paraId="0D22E862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7D1D33">
              <w:rPr>
                <w:rFonts w:ascii="Courier New" w:hAnsi="Courier New" w:cs="Courier New"/>
              </w:rPr>
              <w:t>dibawa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u </w:t>
            </w:r>
            <w:proofErr w:type="spellStart"/>
            <w:r w:rsidRPr="007D1D33">
              <w:rPr>
                <w:rFonts w:ascii="Courier New" w:hAnsi="Courier New" w:cs="Courier New"/>
              </w:rPr>
              <w:t>Zho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%d \n", </w:t>
            </w:r>
            <w:proofErr w:type="spellStart"/>
            <w:r w:rsidRPr="007D1D33">
              <w:rPr>
                <w:rFonts w:ascii="Courier New" w:hAnsi="Courier New" w:cs="Courier New"/>
              </w:rPr>
              <w:t>Yu_zhong</w:t>
            </w:r>
            <w:proofErr w:type="spellEnd"/>
            <w:r w:rsidRPr="007D1D33">
              <w:rPr>
                <w:rFonts w:ascii="Courier New" w:hAnsi="Courier New" w:cs="Courier New"/>
              </w:rPr>
              <w:t>);</w:t>
            </w:r>
          </w:p>
          <w:p w14:paraId="0F39AE61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%d\n", 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>);</w:t>
            </w:r>
          </w:p>
          <w:p w14:paraId="32E36A40" w14:textId="1B5458AC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7D1D33">
              <w:rPr>
                <w:rFonts w:ascii="Courier New" w:hAnsi="Courier New" w:cs="Courier New"/>
              </w:rPr>
              <w:t>harus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dikalah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setiap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ada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%d</w:t>
            </w:r>
            <w:r w:rsidR="008E1EC4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E1EC4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", </w:t>
            </w:r>
            <w:proofErr w:type="spellStart"/>
            <w:r w:rsidRPr="007D1D33">
              <w:rPr>
                <w:rFonts w:ascii="Courier New" w:hAnsi="Courier New" w:cs="Courier New"/>
              </w:rPr>
              <w:t>kalah</w:t>
            </w:r>
            <w:proofErr w:type="spellEnd"/>
            <w:r w:rsidRPr="007D1D33">
              <w:rPr>
                <w:rFonts w:ascii="Courier New" w:hAnsi="Courier New" w:cs="Courier New"/>
              </w:rPr>
              <w:t>);</w:t>
            </w:r>
          </w:p>
          <w:p w14:paraId="596FD6C4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    return 0;</w:t>
            </w:r>
          </w:p>
          <w:p w14:paraId="177AA5B8" w14:textId="6BF708B8" w:rsidR="008101EB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 w:rsidRPr="007D1D33">
              <w:rPr>
                <w:rFonts w:ascii="Courier New" w:hAnsi="Courier New" w:cs="Courier New"/>
              </w:rPr>
              <w:t>}</w:t>
            </w:r>
          </w:p>
        </w:tc>
      </w:tr>
    </w:tbl>
    <w:p w14:paraId="0BCBE8EA" w14:textId="77777777" w:rsidR="008101EB" w:rsidRDefault="008101EB" w:rsidP="008101EB">
      <w:pPr>
        <w:pStyle w:val="Style1"/>
        <w:rPr>
          <w:lang w:val="id-ID"/>
        </w:rPr>
      </w:pPr>
    </w:p>
    <w:p w14:paraId="482D820A" w14:textId="77777777" w:rsidR="007D1D33" w:rsidRDefault="007D1D33" w:rsidP="008101EB">
      <w:pPr>
        <w:pStyle w:val="Style1"/>
        <w:rPr>
          <w:lang w:val="id-ID"/>
        </w:rPr>
      </w:pPr>
    </w:p>
    <w:p w14:paraId="14E2890F" w14:textId="77777777" w:rsidR="007D1D33" w:rsidRDefault="007D1D33" w:rsidP="008101EB">
      <w:pPr>
        <w:pStyle w:val="Style1"/>
        <w:rPr>
          <w:lang w:val="id-ID"/>
        </w:rPr>
      </w:pPr>
    </w:p>
    <w:p w14:paraId="51B0CC9B" w14:textId="77777777" w:rsidR="007D1D33" w:rsidRDefault="007D1D33" w:rsidP="008101EB">
      <w:pPr>
        <w:pStyle w:val="Style1"/>
        <w:rPr>
          <w:lang w:val="id-ID"/>
        </w:rPr>
      </w:pPr>
    </w:p>
    <w:p w14:paraId="3F49E508" w14:textId="77777777" w:rsidR="006E69A3" w:rsidRDefault="006E69A3" w:rsidP="0027141D">
      <w:pPr>
        <w:pStyle w:val="Caption"/>
        <w:keepNext/>
      </w:pPr>
      <w:bookmarkStart w:id="99" w:name="_Toc147161488"/>
    </w:p>
    <w:p w14:paraId="29234E81" w14:textId="65EC85E8" w:rsidR="0027141D" w:rsidRPr="006E69A3" w:rsidRDefault="0027141D" w:rsidP="006E69A3">
      <w:pPr>
        <w:pStyle w:val="Caption"/>
        <w:keepNext/>
        <w:jc w:val="center"/>
        <w:rPr>
          <w:i w:val="0"/>
          <w:sz w:val="20"/>
        </w:rPr>
      </w:pPr>
      <w:proofErr w:type="gramStart"/>
      <w:r w:rsidRPr="006E69A3">
        <w:rPr>
          <w:i w:val="0"/>
          <w:sz w:val="20"/>
        </w:rPr>
        <w:t xml:space="preserve">Table </w:t>
      </w:r>
      <w:r w:rsidR="008F3909" w:rsidRPr="006E69A3">
        <w:rPr>
          <w:i w:val="0"/>
          <w:sz w:val="20"/>
        </w:rPr>
        <w:fldChar w:fldCharType="begin"/>
      </w:r>
      <w:r w:rsidR="008F3909" w:rsidRPr="006E69A3">
        <w:rPr>
          <w:i w:val="0"/>
          <w:sz w:val="20"/>
        </w:rPr>
        <w:instrText xml:space="preserve"> SEQ Table \* ARABIC </w:instrText>
      </w:r>
      <w:r w:rsidR="008F3909" w:rsidRPr="006E69A3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8</w:t>
      </w:r>
      <w:r w:rsidR="008F3909" w:rsidRPr="006E69A3">
        <w:rPr>
          <w:i w:val="0"/>
          <w:noProof/>
          <w:sz w:val="20"/>
        </w:rPr>
        <w:fldChar w:fldCharType="end"/>
      </w:r>
      <w:r w:rsidRPr="006E69A3">
        <w:rPr>
          <w:i w:val="0"/>
          <w:sz w:val="20"/>
        </w:rPr>
        <w:t>.</w:t>
      </w:r>
      <w:proofErr w:type="gramEnd"/>
      <w:r w:rsidRPr="006E69A3">
        <w:rPr>
          <w:i w:val="0"/>
          <w:sz w:val="20"/>
        </w:rPr>
        <w:t xml:space="preserve"> Source Code </w:t>
      </w:r>
      <w:proofErr w:type="spellStart"/>
      <w:r w:rsidRPr="006E69A3">
        <w:rPr>
          <w:i w:val="0"/>
          <w:sz w:val="20"/>
        </w:rPr>
        <w:t>Jawaban</w:t>
      </w:r>
      <w:proofErr w:type="spellEnd"/>
      <w:r w:rsidRPr="006E69A3">
        <w:rPr>
          <w:i w:val="0"/>
          <w:sz w:val="20"/>
        </w:rPr>
        <w:t xml:space="preserve"> </w:t>
      </w:r>
      <w:proofErr w:type="spellStart"/>
      <w:r w:rsidRPr="006E69A3">
        <w:rPr>
          <w:i w:val="0"/>
          <w:sz w:val="20"/>
        </w:rPr>
        <w:t>Soal</w:t>
      </w:r>
      <w:proofErr w:type="spellEnd"/>
      <w:r w:rsidRPr="006E69A3">
        <w:rPr>
          <w:i w:val="0"/>
          <w:sz w:val="20"/>
        </w:rPr>
        <w:t xml:space="preserve"> 9 Bahasa Python</w:t>
      </w:r>
      <w:bookmarkEnd w:id="9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472"/>
      </w:tblGrid>
      <w:tr w:rsidR="008101EB" w14:paraId="0C473510" w14:textId="77777777" w:rsidTr="007D1D33">
        <w:trPr>
          <w:jc w:val="center"/>
        </w:trPr>
        <w:tc>
          <w:tcPr>
            <w:tcW w:w="505" w:type="dxa"/>
          </w:tcPr>
          <w:p w14:paraId="779F6677" w14:textId="3E1E4510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92AE768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DFC4424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1CEFE3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CFBFF84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35E6999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</w:p>
          <w:p w14:paraId="7FCB879B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0E027269" w14:textId="2A4C451D" w:rsidR="007D1D33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</w:tc>
        <w:tc>
          <w:tcPr>
            <w:tcW w:w="7472" w:type="dxa"/>
          </w:tcPr>
          <w:p w14:paraId="29271FBD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YuZho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958730</w:t>
            </w:r>
          </w:p>
          <w:p w14:paraId="5CF95340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JumPahlaw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5</w:t>
            </w:r>
          </w:p>
          <w:p w14:paraId="63FBA3ED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HarusKa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7D1D33">
              <w:rPr>
                <w:rFonts w:ascii="Courier New" w:hAnsi="Courier New" w:cs="Courier New"/>
              </w:rPr>
              <w:t>YuZho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/ 5</w:t>
            </w:r>
          </w:p>
          <w:p w14:paraId="47CCA79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X = round (</w:t>
            </w:r>
            <w:proofErr w:type="spellStart"/>
            <w:r w:rsidRPr="007D1D33">
              <w:rPr>
                <w:rFonts w:ascii="Courier New" w:hAnsi="Courier New" w:cs="Courier New"/>
              </w:rPr>
              <w:t>HarusKalah</w:t>
            </w:r>
            <w:proofErr w:type="spellEnd"/>
            <w:r w:rsidRPr="007D1D33">
              <w:rPr>
                <w:rFonts w:ascii="Courier New" w:hAnsi="Courier New" w:cs="Courier New"/>
              </w:rPr>
              <w:t>)</w:t>
            </w:r>
          </w:p>
          <w:p w14:paraId="11464CA9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7D1D33">
              <w:rPr>
                <w:rFonts w:ascii="Courier New" w:hAnsi="Courier New" w:cs="Courier New"/>
              </w:rPr>
              <w:t>dibawa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u </w:t>
            </w:r>
            <w:proofErr w:type="spellStart"/>
            <w:r w:rsidRPr="007D1D33">
              <w:rPr>
                <w:rFonts w:ascii="Courier New" w:hAnsi="Courier New" w:cs="Courier New"/>
              </w:rPr>
              <w:t>Zho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{</w:t>
            </w:r>
            <w:proofErr w:type="spellStart"/>
            <w:r w:rsidRPr="007D1D33">
              <w:rPr>
                <w:rFonts w:ascii="Courier New" w:hAnsi="Courier New" w:cs="Courier New"/>
              </w:rPr>
              <w:t>YuZhong</w:t>
            </w:r>
            <w:proofErr w:type="spellEnd"/>
            <w:r w:rsidRPr="007D1D33">
              <w:rPr>
                <w:rFonts w:ascii="Courier New" w:hAnsi="Courier New" w:cs="Courier New"/>
              </w:rPr>
              <w:t>}")</w:t>
            </w:r>
          </w:p>
          <w:p w14:paraId="50F7AC1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hlaw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{</w:t>
            </w:r>
            <w:proofErr w:type="spellStart"/>
            <w:r w:rsidRPr="007D1D33">
              <w:rPr>
                <w:rFonts w:ascii="Courier New" w:hAnsi="Courier New" w:cs="Courier New"/>
              </w:rPr>
              <w:t>JumPahlawan</w:t>
            </w:r>
            <w:proofErr w:type="spellEnd"/>
            <w:r w:rsidRPr="007D1D33">
              <w:rPr>
                <w:rFonts w:ascii="Courier New" w:hAnsi="Courier New" w:cs="Courier New"/>
              </w:rPr>
              <w:t>}")</w:t>
            </w:r>
          </w:p>
          <w:p w14:paraId="0EEBEF47" w14:textId="660F8ED4" w:rsidR="007D1D33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Jumlah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yang </w:t>
            </w:r>
            <w:proofErr w:type="spellStart"/>
            <w:r w:rsidRPr="007D1D33">
              <w:rPr>
                <w:rFonts w:ascii="Courier New" w:hAnsi="Courier New" w:cs="Courier New"/>
              </w:rPr>
              <w:t>harus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dikala</w:t>
            </w:r>
            <w:r w:rsidR="008E1EC4">
              <w:rPr>
                <w:rFonts w:ascii="Courier New" w:hAnsi="Courier New" w:cs="Courier New"/>
              </w:rPr>
              <w:t>hkan</w:t>
            </w:r>
            <w:proofErr w:type="spellEnd"/>
            <w:r w:rsidR="008E1EC4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E1EC4">
              <w:rPr>
                <w:rFonts w:ascii="Courier New" w:hAnsi="Courier New" w:cs="Courier New"/>
              </w:rPr>
              <w:t>setiap</w:t>
            </w:r>
            <w:proofErr w:type="spellEnd"/>
            <w:r w:rsidR="008E1EC4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E1EC4">
              <w:rPr>
                <w:rFonts w:ascii="Courier New" w:hAnsi="Courier New" w:cs="Courier New"/>
              </w:rPr>
              <w:t>pahlawan</w:t>
            </w:r>
            <w:proofErr w:type="spellEnd"/>
            <w:r w:rsidR="008E1EC4">
              <w:rPr>
                <w:rFonts w:ascii="Courier New" w:hAnsi="Courier New" w:cs="Courier New"/>
              </w:rPr>
              <w:t xml:space="preserve"> </w:t>
            </w:r>
            <w:proofErr w:type="spellStart"/>
            <w:r w:rsidR="008E1EC4">
              <w:rPr>
                <w:rFonts w:ascii="Courier New" w:hAnsi="Courier New" w:cs="Courier New"/>
              </w:rPr>
              <w:t>adalah</w:t>
            </w:r>
            <w:proofErr w:type="spellEnd"/>
            <w:r w:rsidR="008E1EC4">
              <w:rPr>
                <w:rFonts w:ascii="Courier New" w:hAnsi="Courier New" w:cs="Courier New"/>
              </w:rPr>
              <w:t xml:space="preserve"> {X} </w:t>
            </w:r>
            <w:proofErr w:type="spellStart"/>
            <w:r w:rsidR="008E1EC4">
              <w:rPr>
                <w:rFonts w:ascii="Courier New" w:hAnsi="Courier New" w:cs="Courier New"/>
              </w:rPr>
              <w:t>pasukan</w:t>
            </w:r>
            <w:proofErr w:type="spellEnd"/>
            <w:r w:rsidRPr="007D1D33">
              <w:rPr>
                <w:rFonts w:ascii="Courier New" w:hAnsi="Courier New" w:cs="Courier New"/>
              </w:rPr>
              <w:t>")</w:t>
            </w:r>
          </w:p>
        </w:tc>
      </w:tr>
    </w:tbl>
    <w:p w14:paraId="22CB581E" w14:textId="77777777" w:rsidR="008101EB" w:rsidRDefault="008101EB" w:rsidP="008101EB">
      <w:pPr>
        <w:pStyle w:val="Heading2"/>
        <w:ind w:left="360"/>
        <w:sectPr w:rsidR="008101EB" w:rsidSect="005F76F5">
          <w:headerReference w:type="first" r:id="rId92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6E003E4D" w14:textId="77777777" w:rsidR="008101EB" w:rsidRDefault="008101EB" w:rsidP="00DE4955">
      <w:pPr>
        <w:pStyle w:val="Heading2"/>
        <w:numPr>
          <w:ilvl w:val="0"/>
          <w:numId w:val="12"/>
        </w:numPr>
      </w:pPr>
      <w:bookmarkStart w:id="100" w:name="_Toc147150687"/>
      <w:r>
        <w:lastRenderedPageBreak/>
        <w:t>Output Program</w:t>
      </w:r>
      <w:bookmarkEnd w:id="100"/>
    </w:p>
    <w:p w14:paraId="3B924CB3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5DF4F4CA" wp14:editId="30D7D9EA">
            <wp:extent cx="3880541" cy="852000"/>
            <wp:effectExtent l="0" t="0" r="571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8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46568" w14:textId="5AB85050" w:rsidR="008101EB" w:rsidRPr="006E69A3" w:rsidRDefault="007128FB" w:rsidP="006E69A3">
      <w:pPr>
        <w:pStyle w:val="Caption"/>
        <w:jc w:val="center"/>
        <w:rPr>
          <w:sz w:val="20"/>
        </w:rPr>
      </w:pPr>
      <w:bookmarkStart w:id="101" w:name="_Toc147161509"/>
      <w:proofErr w:type="spellStart"/>
      <w:proofErr w:type="gramStart"/>
      <w:r w:rsidRPr="006E69A3">
        <w:rPr>
          <w:sz w:val="20"/>
        </w:rPr>
        <w:t>Gambar</w:t>
      </w:r>
      <w:proofErr w:type="spellEnd"/>
      <w:r w:rsidR="0027141D" w:rsidRPr="006E69A3">
        <w:rPr>
          <w:sz w:val="20"/>
        </w:rPr>
        <w:t xml:space="preserve"> </w:t>
      </w:r>
      <w:r w:rsidR="008F3909" w:rsidRPr="006E69A3">
        <w:rPr>
          <w:sz w:val="20"/>
        </w:rPr>
        <w:fldChar w:fldCharType="begin"/>
      </w:r>
      <w:r w:rsidR="008F3909" w:rsidRPr="006E69A3">
        <w:rPr>
          <w:sz w:val="20"/>
        </w:rPr>
        <w:instrText xml:space="preserve"> SEQ Figure \* ARABIC </w:instrText>
      </w:r>
      <w:r w:rsidR="008F3909" w:rsidRPr="006E69A3">
        <w:rPr>
          <w:sz w:val="20"/>
        </w:rPr>
        <w:fldChar w:fldCharType="separate"/>
      </w:r>
      <w:r w:rsidR="008C314A">
        <w:rPr>
          <w:noProof/>
          <w:sz w:val="20"/>
        </w:rPr>
        <w:t>17</w:t>
      </w:r>
      <w:r w:rsidR="008F3909" w:rsidRPr="006E69A3">
        <w:rPr>
          <w:noProof/>
          <w:sz w:val="20"/>
        </w:rPr>
        <w:fldChar w:fldCharType="end"/>
      </w:r>
      <w:r w:rsidR="0027141D" w:rsidRPr="006E69A3">
        <w:rPr>
          <w:sz w:val="20"/>
        </w:rPr>
        <w:t>.</w:t>
      </w:r>
      <w:proofErr w:type="gramEnd"/>
      <w:r w:rsidR="0027141D" w:rsidRPr="006E69A3">
        <w:rPr>
          <w:sz w:val="20"/>
        </w:rPr>
        <w:t xml:space="preserve"> Screenshot Output </w:t>
      </w:r>
      <w:proofErr w:type="spellStart"/>
      <w:r w:rsidR="0027141D" w:rsidRPr="006E69A3">
        <w:rPr>
          <w:sz w:val="20"/>
        </w:rPr>
        <w:t>Soal</w:t>
      </w:r>
      <w:proofErr w:type="spellEnd"/>
      <w:r w:rsidR="0027141D" w:rsidRPr="006E69A3">
        <w:rPr>
          <w:sz w:val="20"/>
        </w:rPr>
        <w:t xml:space="preserve"> 9 Bahasa C</w:t>
      </w:r>
      <w:bookmarkEnd w:id="101"/>
    </w:p>
    <w:p w14:paraId="793F27F0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0E631EBF" wp14:editId="2DF1923F">
            <wp:extent cx="3876675" cy="7239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7B493" w14:textId="4CC97973" w:rsidR="008101EB" w:rsidRPr="006E69A3" w:rsidRDefault="007128FB" w:rsidP="006E69A3">
      <w:pPr>
        <w:pStyle w:val="Caption"/>
        <w:jc w:val="center"/>
        <w:rPr>
          <w:sz w:val="22"/>
        </w:rPr>
      </w:pPr>
      <w:bookmarkStart w:id="102" w:name="_Toc147161510"/>
      <w:proofErr w:type="spellStart"/>
      <w:proofErr w:type="gramStart"/>
      <w:r w:rsidRPr="006E69A3">
        <w:rPr>
          <w:sz w:val="20"/>
        </w:rPr>
        <w:t>Gambar</w:t>
      </w:r>
      <w:proofErr w:type="spellEnd"/>
      <w:r w:rsidR="0027141D" w:rsidRPr="006E69A3">
        <w:rPr>
          <w:sz w:val="20"/>
        </w:rPr>
        <w:t xml:space="preserve"> </w:t>
      </w:r>
      <w:r w:rsidR="008F3909" w:rsidRPr="006E69A3">
        <w:rPr>
          <w:sz w:val="20"/>
        </w:rPr>
        <w:fldChar w:fldCharType="begin"/>
      </w:r>
      <w:r w:rsidR="008F3909" w:rsidRPr="006E69A3">
        <w:rPr>
          <w:sz w:val="20"/>
        </w:rPr>
        <w:instrText xml:space="preserve"> SEQ Figure \* ARABIC </w:instrText>
      </w:r>
      <w:r w:rsidR="008F3909" w:rsidRPr="006E69A3">
        <w:rPr>
          <w:sz w:val="20"/>
        </w:rPr>
        <w:fldChar w:fldCharType="separate"/>
      </w:r>
      <w:r w:rsidR="008C314A">
        <w:rPr>
          <w:noProof/>
          <w:sz w:val="20"/>
        </w:rPr>
        <w:t>18</w:t>
      </w:r>
      <w:r w:rsidR="008F3909" w:rsidRPr="006E69A3">
        <w:rPr>
          <w:noProof/>
          <w:sz w:val="20"/>
        </w:rPr>
        <w:fldChar w:fldCharType="end"/>
      </w:r>
      <w:r w:rsidR="0027141D" w:rsidRPr="006E69A3">
        <w:rPr>
          <w:sz w:val="20"/>
        </w:rPr>
        <w:t>.</w:t>
      </w:r>
      <w:proofErr w:type="gramEnd"/>
      <w:r w:rsidR="0027141D" w:rsidRPr="006E69A3">
        <w:rPr>
          <w:sz w:val="20"/>
        </w:rPr>
        <w:t xml:space="preserve"> Screenshot Output </w:t>
      </w:r>
      <w:proofErr w:type="spellStart"/>
      <w:r w:rsidR="0027141D" w:rsidRPr="006E69A3">
        <w:rPr>
          <w:sz w:val="20"/>
        </w:rPr>
        <w:t>Soal</w:t>
      </w:r>
      <w:proofErr w:type="spellEnd"/>
      <w:r w:rsidR="0027141D" w:rsidRPr="006E69A3">
        <w:rPr>
          <w:sz w:val="20"/>
        </w:rPr>
        <w:t xml:space="preserve"> 9 Bahasa Python</w:t>
      </w:r>
      <w:bookmarkEnd w:id="102"/>
    </w:p>
    <w:p w14:paraId="69975EB7" w14:textId="77777777" w:rsidR="008101EB" w:rsidRDefault="008101EB" w:rsidP="00DE4955">
      <w:pPr>
        <w:pStyle w:val="Heading2"/>
        <w:numPr>
          <w:ilvl w:val="0"/>
          <w:numId w:val="12"/>
        </w:numPr>
      </w:pPr>
      <w:bookmarkStart w:id="103" w:name="_Toc147150688"/>
      <w:proofErr w:type="spellStart"/>
      <w:r>
        <w:t>Pembahasan</w:t>
      </w:r>
      <w:bookmarkEnd w:id="103"/>
      <w:proofErr w:type="spellEnd"/>
    </w:p>
    <w:p w14:paraId="1237E420" w14:textId="2EA519C7" w:rsidR="008101EB" w:rsidRDefault="008101EB" w:rsidP="00E62F3B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[1] terdapat #include &lt;stdio.h&gt; memiliki tujuan untuk mengimpor fungsi fungsi yang sudah didefinisikan pada header file. Pada baris [3] terdapat int main() adalah jenis tipe data yang akan dikembalikan nilainya kembali. Pada baris [4]</w:t>
      </w:r>
      <w:r w:rsidR="00E62F3B">
        <w:rPr>
          <w:rFonts w:cs="Times New Roman"/>
          <w:noProof/>
          <w:szCs w:val="24"/>
        </w:rPr>
        <w:t>-[6] merupakan pernyataan variabel tipe data dalam bentuk integer dan terdapat operator variabel. Pada baris [7]-[9] digunakan untuk mencetak output yang diminta, %d untuk memanggil tipe data dan diakhir sebelum tutup kurung merupakan variabelnya.</w:t>
      </w:r>
    </w:p>
    <w:p w14:paraId="348D5FE8" w14:textId="5EE0AD1E" w:rsidR="00E62F3B" w:rsidRPr="00E62F3B" w:rsidRDefault="00E62F3B" w:rsidP="00E62F3B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</w:rPr>
        <w:tab/>
        <w:t>Pada baris [1]-[4] terdapat pernyataa</w:t>
      </w:r>
      <w:r w:rsidR="007B29AA">
        <w:rPr>
          <w:rFonts w:cs="Times New Roman"/>
          <w:noProof/>
          <w:szCs w:val="24"/>
        </w:rPr>
        <w:t>n seluruh variabel yang diminta, terdapat operator variabel [3] dan cara untuk mengatur agar tidak desimal satu dibelakang angka [4]. Pada baris [5]-[7] merupakan pencetakan output dengan menggunakan f-string dan {} sebagai pernyataan variabel yang dicetak.</w:t>
      </w:r>
    </w:p>
    <w:p w14:paraId="5A35565D" w14:textId="77777777" w:rsidR="008101EB" w:rsidRDefault="008101EB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</w:p>
    <w:p w14:paraId="311C9EF7" w14:textId="77777777" w:rsidR="008101EB" w:rsidRDefault="008101EB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</w:p>
    <w:p w14:paraId="6F51BAB5" w14:textId="77777777" w:rsidR="008101EB" w:rsidRDefault="008101EB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</w:p>
    <w:p w14:paraId="3ABD230B" w14:textId="77777777" w:rsidR="008101EB" w:rsidRPr="007B29AA" w:rsidRDefault="008101EB" w:rsidP="008101EB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</w:p>
    <w:p w14:paraId="52EFC941" w14:textId="77777777" w:rsidR="005F76F5" w:rsidRDefault="005F76F5" w:rsidP="008101EB">
      <w:pPr>
        <w:pStyle w:val="Heading1"/>
        <w:spacing w:after="240"/>
        <w:sectPr w:rsidR="005F76F5" w:rsidSect="006D4860">
          <w:headerReference w:type="default" r:id="rId95"/>
          <w:footerReference w:type="default" r:id="rId96"/>
          <w:headerReference w:type="first" r:id="rId97"/>
          <w:footerReference w:type="first" r:id="rId98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bookmarkStart w:id="104" w:name="_Toc147150689"/>
    </w:p>
    <w:p w14:paraId="5AF362D9" w14:textId="279D270C" w:rsidR="008101EB" w:rsidRPr="008101EB" w:rsidRDefault="008101EB" w:rsidP="008101EB">
      <w:pPr>
        <w:pStyle w:val="Heading1"/>
        <w:spacing w:after="240"/>
        <w:rPr>
          <w:lang w:val="id-ID"/>
        </w:rPr>
      </w:pPr>
      <w:r>
        <w:lastRenderedPageBreak/>
        <w:t>SOAL 1</w:t>
      </w:r>
      <w:r>
        <w:rPr>
          <w:lang w:val="id-ID"/>
        </w:rPr>
        <w:t>0</w:t>
      </w:r>
      <w:bookmarkEnd w:id="104"/>
    </w:p>
    <w:p w14:paraId="4623F646" w14:textId="480621A2" w:rsidR="008101EB" w:rsidRDefault="00E95434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sebuah program yang digunakan untuk menghitung keliling dan luas segitiga siku-siku jika diketahui alas = 5cm dan tinggi 12cm</w:t>
      </w:r>
    </w:p>
    <w:p w14:paraId="2E4520B0" w14:textId="5E31DF1E" w:rsidR="00E95434" w:rsidRPr="00E95434" w:rsidRDefault="00E95434" w:rsidP="008101EB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                                        </w:t>
      </w:r>
      <w:r w:rsidRPr="00E954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B840D9" wp14:editId="689CB0A7">
            <wp:extent cx="1314633" cy="11431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8101EB" w14:paraId="12308B6C" w14:textId="77777777" w:rsidTr="008101EB">
        <w:tc>
          <w:tcPr>
            <w:tcW w:w="8335" w:type="dxa"/>
          </w:tcPr>
          <w:p w14:paraId="6CABB44B" w14:textId="77777777" w:rsidR="008101EB" w:rsidRPr="00DC6F09" w:rsidRDefault="008101EB" w:rsidP="008101EB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101EB" w14:paraId="3B4BE158" w14:textId="77777777" w:rsidTr="008101EB">
        <w:tc>
          <w:tcPr>
            <w:tcW w:w="8335" w:type="dxa"/>
          </w:tcPr>
          <w:p w14:paraId="259BC8A8" w14:textId="25B32DC9" w:rsidR="008101EB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DIketahui</w:t>
            </w:r>
            <w:proofErr w:type="spellEnd"/>
            <w:r>
              <w:rPr>
                <w:rFonts w:ascii="Courier New" w:hAnsi="Courier New" w:cs="Courier New"/>
              </w:rPr>
              <w:t xml:space="preserve"> :</w:t>
            </w:r>
          </w:p>
          <w:p w14:paraId="36C65EBE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las = 5 cm</w:t>
            </w:r>
          </w:p>
          <w:p w14:paraId="12F5A448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inggi = 12 cm</w:t>
            </w:r>
          </w:p>
          <w:p w14:paraId="67568EAC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Jawab</w:t>
            </w:r>
            <w:proofErr w:type="spellEnd"/>
            <w:r>
              <w:rPr>
                <w:rFonts w:ascii="Courier New" w:hAnsi="Courier New" w:cs="Courier New"/>
              </w:rPr>
              <w:t xml:space="preserve"> : </w:t>
            </w:r>
          </w:p>
          <w:p w14:paraId="31E52E50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isi</w:t>
            </w:r>
            <w:proofErr w:type="spellEnd"/>
            <w:r>
              <w:rPr>
                <w:rFonts w:ascii="Courier New" w:hAnsi="Courier New" w:cs="Courier New"/>
              </w:rPr>
              <w:t xml:space="preserve"> A = 12 cm</w:t>
            </w:r>
          </w:p>
          <w:p w14:paraId="6A8560F6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Isi</w:t>
            </w:r>
            <w:proofErr w:type="spellEnd"/>
            <w:r>
              <w:rPr>
                <w:rFonts w:ascii="Courier New" w:hAnsi="Courier New" w:cs="Courier New"/>
              </w:rPr>
              <w:t xml:space="preserve"> B = 13 cm</w:t>
            </w:r>
          </w:p>
          <w:p w14:paraId="54143146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isi</w:t>
            </w:r>
            <w:proofErr w:type="spellEnd"/>
            <w:r>
              <w:rPr>
                <w:rFonts w:ascii="Courier New" w:hAnsi="Courier New" w:cs="Courier New"/>
              </w:rPr>
              <w:t xml:space="preserve"> c = 5 cm</w:t>
            </w:r>
          </w:p>
          <w:p w14:paraId="4ABDA2B3" w14:textId="77777777" w:rsid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Keliling</w:t>
            </w:r>
            <w:proofErr w:type="spellEnd"/>
            <w:r>
              <w:rPr>
                <w:rFonts w:ascii="Courier New" w:hAnsi="Courier New" w:cs="Courier New"/>
              </w:rPr>
              <w:t xml:space="preserve"> = 30 cm</w:t>
            </w:r>
          </w:p>
          <w:p w14:paraId="21725C4E" w14:textId="69786600" w:rsidR="007B29AA" w:rsidRPr="007B29AA" w:rsidRDefault="007B29AA" w:rsidP="008101EB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Luas = 30 cm</w:t>
            </w:r>
          </w:p>
        </w:tc>
      </w:tr>
    </w:tbl>
    <w:p w14:paraId="6910D1F8" w14:textId="77777777" w:rsidR="008101EB" w:rsidRPr="009D7C16" w:rsidRDefault="008101EB" w:rsidP="008101EB">
      <w:pPr>
        <w:rPr>
          <w:lang w:val="id-ID"/>
        </w:rPr>
      </w:pPr>
    </w:p>
    <w:p w14:paraId="4554119A" w14:textId="77777777" w:rsidR="008101EB" w:rsidRPr="00842541" w:rsidRDefault="008101EB" w:rsidP="00DE4955">
      <w:pPr>
        <w:pStyle w:val="Heading2"/>
        <w:numPr>
          <w:ilvl w:val="0"/>
          <w:numId w:val="13"/>
        </w:numPr>
      </w:pPr>
      <w:bookmarkStart w:id="105" w:name="_Toc147150690"/>
      <w:r>
        <w:t>Source Code</w:t>
      </w:r>
      <w:bookmarkEnd w:id="105"/>
    </w:p>
    <w:p w14:paraId="42531CDB" w14:textId="21D5CA7D" w:rsidR="0027141D" w:rsidRPr="006E69A3" w:rsidRDefault="0027141D" w:rsidP="006E69A3">
      <w:pPr>
        <w:pStyle w:val="Caption"/>
        <w:keepNext/>
        <w:jc w:val="center"/>
        <w:rPr>
          <w:i w:val="0"/>
          <w:sz w:val="20"/>
        </w:rPr>
      </w:pPr>
      <w:bookmarkStart w:id="106" w:name="_Toc147161489"/>
      <w:proofErr w:type="gramStart"/>
      <w:r w:rsidRPr="006E69A3">
        <w:rPr>
          <w:i w:val="0"/>
          <w:sz w:val="20"/>
        </w:rPr>
        <w:t xml:space="preserve">Table </w:t>
      </w:r>
      <w:r w:rsidR="008F3909" w:rsidRPr="006E69A3">
        <w:rPr>
          <w:i w:val="0"/>
          <w:sz w:val="20"/>
        </w:rPr>
        <w:fldChar w:fldCharType="begin"/>
      </w:r>
      <w:r w:rsidR="008F3909" w:rsidRPr="006E69A3">
        <w:rPr>
          <w:i w:val="0"/>
          <w:sz w:val="20"/>
        </w:rPr>
        <w:instrText xml:space="preserve"> SEQ Table \* ARABIC </w:instrText>
      </w:r>
      <w:r w:rsidR="008F3909" w:rsidRPr="006E69A3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19</w:t>
      </w:r>
      <w:r w:rsidR="008F3909" w:rsidRPr="006E69A3">
        <w:rPr>
          <w:i w:val="0"/>
          <w:noProof/>
          <w:sz w:val="20"/>
        </w:rPr>
        <w:fldChar w:fldCharType="end"/>
      </w:r>
      <w:r w:rsidRPr="006E69A3">
        <w:rPr>
          <w:i w:val="0"/>
          <w:sz w:val="20"/>
        </w:rPr>
        <w:t>.</w:t>
      </w:r>
      <w:proofErr w:type="gramEnd"/>
      <w:r w:rsidRPr="006E69A3">
        <w:rPr>
          <w:i w:val="0"/>
          <w:sz w:val="20"/>
        </w:rPr>
        <w:t xml:space="preserve"> Source Code </w:t>
      </w:r>
      <w:proofErr w:type="spellStart"/>
      <w:r w:rsidRPr="006E69A3">
        <w:rPr>
          <w:i w:val="0"/>
          <w:sz w:val="20"/>
        </w:rPr>
        <w:t>Jawaban</w:t>
      </w:r>
      <w:proofErr w:type="spellEnd"/>
      <w:r w:rsidRPr="006E69A3">
        <w:rPr>
          <w:i w:val="0"/>
          <w:sz w:val="20"/>
        </w:rPr>
        <w:t xml:space="preserve"> </w:t>
      </w:r>
      <w:proofErr w:type="spellStart"/>
      <w:r w:rsidRPr="006E69A3">
        <w:rPr>
          <w:i w:val="0"/>
          <w:sz w:val="20"/>
        </w:rPr>
        <w:t>Soal</w:t>
      </w:r>
      <w:proofErr w:type="spellEnd"/>
      <w:r w:rsidRPr="006E69A3">
        <w:rPr>
          <w:i w:val="0"/>
          <w:sz w:val="20"/>
        </w:rPr>
        <w:t xml:space="preserve"> 10 Bahasa C</w:t>
      </w:r>
      <w:bookmarkEnd w:id="106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025"/>
      </w:tblGrid>
      <w:tr w:rsidR="008101EB" w14:paraId="691A3921" w14:textId="77777777" w:rsidTr="007D1D33">
        <w:trPr>
          <w:jc w:val="center"/>
        </w:trPr>
        <w:tc>
          <w:tcPr>
            <w:tcW w:w="505" w:type="dxa"/>
          </w:tcPr>
          <w:p w14:paraId="7ADA83DA" w14:textId="1BC9C48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C0140A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471AF7B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09D7979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44A02ED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65F3490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D703276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44C8A8C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76BE0BF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099C897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2F377E1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14AD5DF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131FBB86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49201127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7C96A60D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  <w:p w14:paraId="0B919F29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6</w:t>
            </w:r>
          </w:p>
          <w:p w14:paraId="752F8385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7</w:t>
            </w:r>
          </w:p>
          <w:p w14:paraId="28260278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8</w:t>
            </w:r>
          </w:p>
          <w:p w14:paraId="56B13474" w14:textId="53B0F79E" w:rsidR="007D1D33" w:rsidRPr="007B29AA" w:rsidRDefault="007D1D33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id-ID"/>
              </w:rPr>
              <w:t>19</w:t>
            </w:r>
          </w:p>
        </w:tc>
        <w:tc>
          <w:tcPr>
            <w:tcW w:w="7025" w:type="dxa"/>
          </w:tcPr>
          <w:p w14:paraId="6030B9FF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#include &lt;</w:t>
            </w:r>
            <w:proofErr w:type="spellStart"/>
            <w:r w:rsidRPr="007D1D33">
              <w:rPr>
                <w:rFonts w:ascii="Courier New" w:hAnsi="Courier New" w:cs="Courier New"/>
              </w:rPr>
              <w:t>stdio.h</w:t>
            </w:r>
            <w:proofErr w:type="spellEnd"/>
            <w:r w:rsidRPr="007D1D33">
              <w:rPr>
                <w:rFonts w:ascii="Courier New" w:hAnsi="Courier New" w:cs="Courier New"/>
              </w:rPr>
              <w:t>&gt;</w:t>
            </w:r>
          </w:p>
          <w:p w14:paraId="485C657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#include &lt;</w:t>
            </w:r>
            <w:proofErr w:type="spellStart"/>
            <w:r w:rsidRPr="007D1D33">
              <w:rPr>
                <w:rFonts w:ascii="Courier New" w:hAnsi="Courier New" w:cs="Courier New"/>
              </w:rPr>
              <w:t>math.h</w:t>
            </w:r>
            <w:proofErr w:type="spellEnd"/>
            <w:r w:rsidRPr="007D1D33">
              <w:rPr>
                <w:rFonts w:ascii="Courier New" w:hAnsi="Courier New" w:cs="Courier New"/>
              </w:rPr>
              <w:t>&gt;</w:t>
            </w:r>
          </w:p>
          <w:p w14:paraId="1BAD93C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</w:p>
          <w:p w14:paraId="6D0ACAF9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main (){</w:t>
            </w:r>
          </w:p>
          <w:p w14:paraId="5219AD90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a = 5;</w:t>
            </w:r>
          </w:p>
          <w:p w14:paraId="3E2457F0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t = 12;</w:t>
            </w:r>
          </w:p>
          <w:p w14:paraId="134E57E0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x = a*a + t*t;</w:t>
            </w:r>
          </w:p>
          <w:p w14:paraId="3F8DDD01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in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D1D33">
              <w:rPr>
                <w:rFonts w:ascii="Courier New" w:hAnsi="Courier New" w:cs="Courier New"/>
              </w:rPr>
              <w:t>hasil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7D1D33">
              <w:rPr>
                <w:rFonts w:ascii="Courier New" w:hAnsi="Courier New" w:cs="Courier New"/>
              </w:rPr>
              <w:t>sqrt</w:t>
            </w:r>
            <w:proofErr w:type="spellEnd"/>
            <w:r w:rsidRPr="007D1D33">
              <w:rPr>
                <w:rFonts w:ascii="Courier New" w:hAnsi="Courier New" w:cs="Courier New"/>
              </w:rPr>
              <w:t>(x);</w:t>
            </w:r>
          </w:p>
          <w:p w14:paraId="406444C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Diketahu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:\n");</w:t>
            </w:r>
          </w:p>
          <w:p w14:paraId="61AF8931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Alas = %d cm\n", a);</w:t>
            </w:r>
          </w:p>
          <w:p w14:paraId="262F0328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Tinggi = %d cm\n", t);</w:t>
            </w:r>
          </w:p>
          <w:p w14:paraId="7498CDA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Jawab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:\n");</w:t>
            </w:r>
          </w:p>
          <w:p w14:paraId="25165B62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A = %d cm\</w:t>
            </w:r>
            <w:proofErr w:type="spellStart"/>
            <w:r w:rsidRPr="007D1D33">
              <w:rPr>
                <w:rFonts w:ascii="Courier New" w:hAnsi="Courier New" w:cs="Courier New"/>
              </w:rPr>
              <w:t>n",t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);</w:t>
            </w:r>
          </w:p>
          <w:p w14:paraId="65BC7EAA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B = %d cm\</w:t>
            </w:r>
            <w:proofErr w:type="spellStart"/>
            <w:r w:rsidRPr="007D1D33">
              <w:rPr>
                <w:rFonts w:ascii="Courier New" w:hAnsi="Courier New" w:cs="Courier New"/>
              </w:rPr>
              <w:t>n",a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);</w:t>
            </w:r>
          </w:p>
          <w:p w14:paraId="0B542537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C = %d cm\n",</w:t>
            </w:r>
            <w:proofErr w:type="spellStart"/>
            <w:r w:rsidRPr="007D1D33">
              <w:rPr>
                <w:rFonts w:ascii="Courier New" w:hAnsi="Courier New" w:cs="Courier New"/>
              </w:rPr>
              <w:t>hasil</w:t>
            </w:r>
            <w:proofErr w:type="spellEnd"/>
            <w:r w:rsidRPr="007D1D33">
              <w:rPr>
                <w:rFonts w:ascii="Courier New" w:hAnsi="Courier New" w:cs="Courier New"/>
              </w:rPr>
              <w:t>);</w:t>
            </w:r>
          </w:p>
          <w:p w14:paraId="3624603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rintf</w:t>
            </w:r>
            <w:proofErr w:type="spellEnd"/>
            <w:r w:rsidRPr="007D1D33">
              <w:rPr>
                <w:rFonts w:ascii="Courier New" w:hAnsi="Courier New" w:cs="Courier New"/>
              </w:rPr>
              <w:t>("</w:t>
            </w:r>
            <w:proofErr w:type="spellStart"/>
            <w:r w:rsidRPr="007D1D33">
              <w:rPr>
                <w:rFonts w:ascii="Courier New" w:hAnsi="Courier New" w:cs="Courier New"/>
              </w:rPr>
              <w:t>Kelili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%d cm\n",</w:t>
            </w:r>
            <w:proofErr w:type="spellStart"/>
            <w:r w:rsidRPr="007D1D33">
              <w:rPr>
                <w:rFonts w:ascii="Courier New" w:hAnsi="Courier New" w:cs="Courier New"/>
              </w:rPr>
              <w:t>a+t+hasil</w:t>
            </w:r>
            <w:proofErr w:type="spellEnd"/>
            <w:r w:rsidRPr="007D1D33">
              <w:rPr>
                <w:rFonts w:ascii="Courier New" w:hAnsi="Courier New" w:cs="Courier New"/>
              </w:rPr>
              <w:t>);</w:t>
            </w:r>
          </w:p>
          <w:p w14:paraId="0720D305" w14:textId="261A3B4D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D1D33">
              <w:rPr>
                <w:rFonts w:ascii="Courier New" w:hAnsi="Courier New" w:cs="Courier New"/>
              </w:rPr>
              <w:t>p</w:t>
            </w:r>
            <w:r w:rsidR="007B29AA">
              <w:rPr>
                <w:rFonts w:ascii="Courier New" w:hAnsi="Courier New" w:cs="Courier New"/>
              </w:rPr>
              <w:t>rintf</w:t>
            </w:r>
            <w:proofErr w:type="spellEnd"/>
            <w:r w:rsidR="007B29AA">
              <w:rPr>
                <w:rFonts w:ascii="Courier New" w:hAnsi="Courier New" w:cs="Courier New"/>
              </w:rPr>
              <w:t>("Luas = %d cm\n", a*t/2);</w:t>
            </w:r>
          </w:p>
          <w:p w14:paraId="114C29CE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    return 0;</w:t>
            </w:r>
          </w:p>
          <w:p w14:paraId="21843CB9" w14:textId="60B1AA23" w:rsidR="008101EB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 w:rsidRPr="007D1D33">
              <w:rPr>
                <w:rFonts w:ascii="Courier New" w:hAnsi="Courier New" w:cs="Courier New"/>
              </w:rPr>
              <w:t>}</w:t>
            </w:r>
          </w:p>
        </w:tc>
      </w:tr>
    </w:tbl>
    <w:p w14:paraId="2E0EA279" w14:textId="77777777" w:rsidR="008101EB" w:rsidRPr="007B29AA" w:rsidRDefault="008101EB" w:rsidP="008101EB">
      <w:pPr>
        <w:pStyle w:val="Style1"/>
      </w:pPr>
    </w:p>
    <w:p w14:paraId="1AD8E3D9" w14:textId="77777777" w:rsidR="007D1D33" w:rsidRPr="009B0FDF" w:rsidRDefault="007D1D33" w:rsidP="008101EB">
      <w:pPr>
        <w:pStyle w:val="Style1"/>
        <w:rPr>
          <w:lang w:val="id-ID"/>
        </w:rPr>
      </w:pPr>
    </w:p>
    <w:p w14:paraId="1533DDD8" w14:textId="198CEC91" w:rsidR="0027141D" w:rsidRPr="006E69A3" w:rsidRDefault="0027141D" w:rsidP="006E69A3">
      <w:pPr>
        <w:pStyle w:val="Caption"/>
        <w:keepNext/>
        <w:jc w:val="center"/>
        <w:rPr>
          <w:i w:val="0"/>
          <w:sz w:val="20"/>
        </w:rPr>
      </w:pPr>
      <w:bookmarkStart w:id="107" w:name="_Toc147161490"/>
      <w:proofErr w:type="gramStart"/>
      <w:r w:rsidRPr="006E69A3">
        <w:rPr>
          <w:i w:val="0"/>
          <w:sz w:val="20"/>
        </w:rPr>
        <w:t xml:space="preserve">Table </w:t>
      </w:r>
      <w:r w:rsidR="008F3909" w:rsidRPr="006E69A3">
        <w:rPr>
          <w:i w:val="0"/>
          <w:sz w:val="20"/>
        </w:rPr>
        <w:fldChar w:fldCharType="begin"/>
      </w:r>
      <w:r w:rsidR="008F3909" w:rsidRPr="006E69A3">
        <w:rPr>
          <w:i w:val="0"/>
          <w:sz w:val="20"/>
        </w:rPr>
        <w:instrText xml:space="preserve"> SEQ Table \* ARABIC </w:instrText>
      </w:r>
      <w:r w:rsidR="008F3909" w:rsidRPr="006E69A3">
        <w:rPr>
          <w:i w:val="0"/>
          <w:sz w:val="20"/>
        </w:rPr>
        <w:fldChar w:fldCharType="separate"/>
      </w:r>
      <w:r w:rsidR="008C314A">
        <w:rPr>
          <w:i w:val="0"/>
          <w:noProof/>
          <w:sz w:val="20"/>
        </w:rPr>
        <w:t>20</w:t>
      </w:r>
      <w:r w:rsidR="008F3909" w:rsidRPr="006E69A3">
        <w:rPr>
          <w:i w:val="0"/>
          <w:noProof/>
          <w:sz w:val="20"/>
        </w:rPr>
        <w:fldChar w:fldCharType="end"/>
      </w:r>
      <w:r w:rsidRPr="006E69A3">
        <w:rPr>
          <w:i w:val="0"/>
          <w:sz w:val="20"/>
        </w:rPr>
        <w:t>.</w:t>
      </w:r>
      <w:proofErr w:type="gramEnd"/>
      <w:r w:rsidRPr="006E69A3">
        <w:rPr>
          <w:i w:val="0"/>
          <w:sz w:val="20"/>
        </w:rPr>
        <w:t xml:space="preserve"> Source Code </w:t>
      </w:r>
      <w:proofErr w:type="spellStart"/>
      <w:r w:rsidRPr="006E69A3">
        <w:rPr>
          <w:i w:val="0"/>
          <w:sz w:val="20"/>
        </w:rPr>
        <w:t>Jawaban</w:t>
      </w:r>
      <w:proofErr w:type="spellEnd"/>
      <w:r w:rsidRPr="006E69A3">
        <w:rPr>
          <w:i w:val="0"/>
          <w:sz w:val="20"/>
        </w:rPr>
        <w:t xml:space="preserve"> </w:t>
      </w:r>
      <w:proofErr w:type="spellStart"/>
      <w:r w:rsidRPr="006E69A3">
        <w:rPr>
          <w:i w:val="0"/>
          <w:sz w:val="20"/>
        </w:rPr>
        <w:t>Soal</w:t>
      </w:r>
      <w:proofErr w:type="spellEnd"/>
      <w:r w:rsidRPr="006E69A3">
        <w:rPr>
          <w:i w:val="0"/>
          <w:sz w:val="20"/>
        </w:rPr>
        <w:t xml:space="preserve"> 10 Bahasa Python</w:t>
      </w:r>
      <w:bookmarkEnd w:id="10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8101EB" w14:paraId="46284CDB" w14:textId="77777777" w:rsidTr="008101EB">
        <w:trPr>
          <w:jc w:val="center"/>
        </w:trPr>
        <w:tc>
          <w:tcPr>
            <w:tcW w:w="505" w:type="dxa"/>
          </w:tcPr>
          <w:p w14:paraId="5FFFF03C" w14:textId="3FCBB449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8B00AC8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49A9B76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A4ABAA3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FE6BE9A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22B0D6A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8AE4B89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194B12B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05DACC5" w14:textId="77777777" w:rsidR="008101EB" w:rsidRDefault="008101EB" w:rsidP="008101E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06A6944F" w14:textId="77777777" w:rsidR="008101EB" w:rsidRDefault="008101EB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F943EE4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1373C583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7FD09D28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45AB1B48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1F70A737" w14:textId="77777777" w:rsid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  <w:p w14:paraId="44B9B57E" w14:textId="04D01D0E" w:rsidR="007D1D33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6</w:t>
            </w:r>
          </w:p>
        </w:tc>
        <w:tc>
          <w:tcPr>
            <w:tcW w:w="5094" w:type="dxa"/>
          </w:tcPr>
          <w:p w14:paraId="52DD4D9B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import math</w:t>
            </w:r>
          </w:p>
          <w:p w14:paraId="0EF72102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alas = 5</w:t>
            </w:r>
          </w:p>
          <w:p w14:paraId="39B9FA35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proofErr w:type="spellStart"/>
            <w:r w:rsidRPr="007D1D33">
              <w:rPr>
                <w:rFonts w:ascii="Courier New" w:hAnsi="Courier New" w:cs="Courier New"/>
              </w:rPr>
              <w:t>tingg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12 </w:t>
            </w:r>
          </w:p>
          <w:p w14:paraId="2EC08ABD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x = pow(5, 2) + pow(12, 2)</w:t>
            </w:r>
          </w:p>
          <w:p w14:paraId="2B973314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 xml:space="preserve">y = </w:t>
            </w:r>
            <w:proofErr w:type="spellStart"/>
            <w:r w:rsidRPr="007D1D33">
              <w:rPr>
                <w:rFonts w:ascii="Courier New" w:hAnsi="Courier New" w:cs="Courier New"/>
              </w:rPr>
              <w:t>math.sqrt</w:t>
            </w:r>
            <w:proofErr w:type="spellEnd"/>
            <w:r w:rsidRPr="007D1D33">
              <w:rPr>
                <w:rFonts w:ascii="Courier New" w:hAnsi="Courier New" w:cs="Courier New"/>
              </w:rPr>
              <w:t>(x)</w:t>
            </w:r>
          </w:p>
          <w:p w14:paraId="628F4581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z = round(y)</w:t>
            </w:r>
          </w:p>
          <w:p w14:paraId="2D6A4B64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total = (</w:t>
            </w:r>
            <w:proofErr w:type="spellStart"/>
            <w:r w:rsidRPr="007D1D33">
              <w:rPr>
                <w:rFonts w:ascii="Courier New" w:hAnsi="Courier New" w:cs="Courier New"/>
              </w:rPr>
              <w:t>alas+tinggi+z</w:t>
            </w:r>
            <w:proofErr w:type="spellEnd"/>
            <w:r w:rsidRPr="007D1D33">
              <w:rPr>
                <w:rFonts w:ascii="Courier New" w:hAnsi="Courier New" w:cs="Courier New"/>
              </w:rPr>
              <w:t>)</w:t>
            </w:r>
          </w:p>
          <w:p w14:paraId="61DB19E3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"</w:t>
            </w:r>
            <w:proofErr w:type="spellStart"/>
            <w:r w:rsidRPr="007D1D33">
              <w:rPr>
                <w:rFonts w:ascii="Courier New" w:hAnsi="Courier New" w:cs="Courier New"/>
              </w:rPr>
              <w:t>Diketahu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: ")</w:t>
            </w:r>
          </w:p>
          <w:p w14:paraId="2D7CFC2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Alas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{alas} cm")</w:t>
            </w:r>
          </w:p>
          <w:p w14:paraId="2EE1F9C0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Tingg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{</w:t>
            </w:r>
            <w:proofErr w:type="spellStart"/>
            <w:r w:rsidRPr="007D1D33">
              <w:rPr>
                <w:rFonts w:ascii="Courier New" w:hAnsi="Courier New" w:cs="Courier New"/>
              </w:rPr>
              <w:t>tinggi</w:t>
            </w:r>
            <w:proofErr w:type="spellEnd"/>
            <w:r w:rsidRPr="007D1D33">
              <w:rPr>
                <w:rFonts w:ascii="Courier New" w:hAnsi="Courier New" w:cs="Courier New"/>
              </w:rPr>
              <w:t>} cm")</w:t>
            </w:r>
          </w:p>
          <w:p w14:paraId="2E36FA37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Jawab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:")</w:t>
            </w:r>
          </w:p>
          <w:p w14:paraId="0E29E40E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A = {</w:t>
            </w:r>
            <w:proofErr w:type="spellStart"/>
            <w:r w:rsidRPr="007D1D33">
              <w:rPr>
                <w:rFonts w:ascii="Courier New" w:hAnsi="Courier New" w:cs="Courier New"/>
              </w:rPr>
              <w:t>tinggi</w:t>
            </w:r>
            <w:proofErr w:type="spellEnd"/>
            <w:r w:rsidRPr="007D1D33">
              <w:rPr>
                <w:rFonts w:ascii="Courier New" w:hAnsi="Courier New" w:cs="Courier New"/>
              </w:rPr>
              <w:t>} cm")</w:t>
            </w:r>
          </w:p>
          <w:p w14:paraId="781E98EA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B = {z} cm")</w:t>
            </w:r>
          </w:p>
          <w:p w14:paraId="48DD532D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Sisi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C = {alas} cm")</w:t>
            </w:r>
          </w:p>
          <w:p w14:paraId="6DCCBD16" w14:textId="77777777" w:rsidR="007D1D33" w:rsidRPr="007D1D33" w:rsidRDefault="007D1D33" w:rsidP="007D1D33">
            <w:pPr>
              <w:rPr>
                <w:rFonts w:ascii="Courier New" w:hAnsi="Courier New" w:cs="Courier New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Keliling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{total} cm")</w:t>
            </w:r>
          </w:p>
          <w:p w14:paraId="237477E5" w14:textId="3EF74EF8" w:rsidR="008101EB" w:rsidRPr="007D1D33" w:rsidRDefault="007D1D33" w:rsidP="008101EB">
            <w:pPr>
              <w:rPr>
                <w:rFonts w:ascii="Courier New" w:hAnsi="Courier New" w:cs="Courier New"/>
                <w:lang w:val="id-ID"/>
              </w:rPr>
            </w:pPr>
            <w:r w:rsidRPr="007D1D33">
              <w:rPr>
                <w:rFonts w:ascii="Courier New" w:hAnsi="Courier New" w:cs="Courier New"/>
              </w:rPr>
              <w:t>print(</w:t>
            </w:r>
            <w:proofErr w:type="spellStart"/>
            <w:r w:rsidRPr="007D1D33">
              <w:rPr>
                <w:rFonts w:ascii="Courier New" w:hAnsi="Courier New" w:cs="Courier New"/>
              </w:rPr>
              <w:t>f"Luas</w:t>
            </w:r>
            <w:proofErr w:type="spellEnd"/>
            <w:r w:rsidRPr="007D1D33">
              <w:rPr>
                <w:rFonts w:ascii="Courier New" w:hAnsi="Courier New" w:cs="Courier New"/>
              </w:rPr>
              <w:t xml:space="preserve"> = {total} cm")</w:t>
            </w:r>
          </w:p>
        </w:tc>
      </w:tr>
    </w:tbl>
    <w:p w14:paraId="13193E09" w14:textId="77777777" w:rsidR="008101EB" w:rsidRDefault="008101EB" w:rsidP="008101EB">
      <w:pPr>
        <w:pStyle w:val="Heading2"/>
        <w:ind w:left="360"/>
        <w:sectPr w:rsidR="008101EB" w:rsidSect="005F76F5">
          <w:headerReference w:type="first" r:id="rId100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4A6D95E4" w14:textId="77777777" w:rsidR="008101EB" w:rsidRDefault="008101EB" w:rsidP="00DE4955">
      <w:pPr>
        <w:pStyle w:val="Heading2"/>
        <w:numPr>
          <w:ilvl w:val="0"/>
          <w:numId w:val="13"/>
        </w:numPr>
      </w:pPr>
      <w:bookmarkStart w:id="108" w:name="_Toc147150691"/>
      <w:r>
        <w:lastRenderedPageBreak/>
        <w:t>Output Program</w:t>
      </w:r>
      <w:bookmarkEnd w:id="108"/>
    </w:p>
    <w:p w14:paraId="4979C3EE" w14:textId="77777777" w:rsidR="0027141D" w:rsidRDefault="008101EB" w:rsidP="0027141D">
      <w:pPr>
        <w:keepNext/>
        <w:jc w:val="center"/>
      </w:pPr>
      <w:r>
        <w:rPr>
          <w:noProof/>
        </w:rPr>
        <w:drawing>
          <wp:inline distT="0" distB="0" distL="0" distR="0" wp14:anchorId="74DDE2BE" wp14:editId="6FA30F5A">
            <wp:extent cx="3771900" cy="1348957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745" cy="13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79D9" w14:textId="21F69252" w:rsidR="008101EB" w:rsidRPr="006E69A3" w:rsidRDefault="007128FB" w:rsidP="006E69A3">
      <w:pPr>
        <w:pStyle w:val="Caption"/>
        <w:jc w:val="center"/>
        <w:rPr>
          <w:sz w:val="20"/>
        </w:rPr>
      </w:pPr>
      <w:bookmarkStart w:id="109" w:name="_Toc147161511"/>
      <w:proofErr w:type="spellStart"/>
      <w:proofErr w:type="gramStart"/>
      <w:r w:rsidRPr="006E69A3">
        <w:rPr>
          <w:sz w:val="20"/>
        </w:rPr>
        <w:t>Gambar</w:t>
      </w:r>
      <w:proofErr w:type="spellEnd"/>
      <w:r w:rsidR="0027141D" w:rsidRPr="006E69A3">
        <w:rPr>
          <w:sz w:val="20"/>
        </w:rPr>
        <w:t xml:space="preserve"> </w:t>
      </w:r>
      <w:r w:rsidR="008F3909" w:rsidRPr="006E69A3">
        <w:rPr>
          <w:sz w:val="20"/>
        </w:rPr>
        <w:fldChar w:fldCharType="begin"/>
      </w:r>
      <w:r w:rsidR="008F3909" w:rsidRPr="006E69A3">
        <w:rPr>
          <w:sz w:val="20"/>
        </w:rPr>
        <w:instrText xml:space="preserve"> SEQ Figure \* ARABIC </w:instrText>
      </w:r>
      <w:r w:rsidR="008F3909" w:rsidRPr="006E69A3">
        <w:rPr>
          <w:sz w:val="20"/>
        </w:rPr>
        <w:fldChar w:fldCharType="separate"/>
      </w:r>
      <w:r w:rsidR="008C314A">
        <w:rPr>
          <w:noProof/>
          <w:sz w:val="20"/>
        </w:rPr>
        <w:t>19</w:t>
      </w:r>
      <w:r w:rsidR="008F3909" w:rsidRPr="006E69A3">
        <w:rPr>
          <w:noProof/>
          <w:sz w:val="20"/>
        </w:rPr>
        <w:fldChar w:fldCharType="end"/>
      </w:r>
      <w:r w:rsidR="0027141D" w:rsidRPr="006E69A3">
        <w:rPr>
          <w:sz w:val="20"/>
        </w:rPr>
        <w:t>.</w:t>
      </w:r>
      <w:proofErr w:type="gramEnd"/>
      <w:r w:rsidR="0027141D" w:rsidRPr="006E69A3">
        <w:rPr>
          <w:sz w:val="20"/>
        </w:rPr>
        <w:t xml:space="preserve"> Screenshot Output </w:t>
      </w:r>
      <w:proofErr w:type="spellStart"/>
      <w:r w:rsidR="0027141D" w:rsidRPr="006E69A3">
        <w:rPr>
          <w:sz w:val="20"/>
        </w:rPr>
        <w:t>Soal</w:t>
      </w:r>
      <w:proofErr w:type="spellEnd"/>
      <w:r w:rsidR="0027141D" w:rsidRPr="006E69A3">
        <w:rPr>
          <w:sz w:val="20"/>
        </w:rPr>
        <w:t xml:space="preserve"> 10 Bahasa C</w:t>
      </w:r>
      <w:bookmarkEnd w:id="109"/>
    </w:p>
    <w:p w14:paraId="105A05B9" w14:textId="77777777" w:rsidR="00191B76" w:rsidRDefault="008101EB" w:rsidP="00191B76">
      <w:pPr>
        <w:keepNext/>
        <w:jc w:val="center"/>
      </w:pPr>
      <w:r>
        <w:rPr>
          <w:noProof/>
        </w:rPr>
        <w:drawing>
          <wp:inline distT="0" distB="0" distL="0" distR="0" wp14:anchorId="4CF9DA2F" wp14:editId="6C021F64">
            <wp:extent cx="3724275" cy="13335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710" cy="133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0E72A" w14:textId="456B5D45" w:rsidR="008101EB" w:rsidRPr="006E69A3" w:rsidRDefault="007128FB" w:rsidP="006E69A3">
      <w:pPr>
        <w:pStyle w:val="Caption"/>
        <w:jc w:val="center"/>
        <w:rPr>
          <w:sz w:val="20"/>
        </w:rPr>
      </w:pPr>
      <w:bookmarkStart w:id="110" w:name="_Toc147161512"/>
      <w:proofErr w:type="spellStart"/>
      <w:proofErr w:type="gramStart"/>
      <w:r w:rsidRPr="006E69A3">
        <w:rPr>
          <w:sz w:val="20"/>
        </w:rPr>
        <w:t>Gambar</w:t>
      </w:r>
      <w:proofErr w:type="spellEnd"/>
      <w:r w:rsidR="00191B76" w:rsidRPr="006E69A3">
        <w:rPr>
          <w:sz w:val="20"/>
        </w:rPr>
        <w:t xml:space="preserve"> </w:t>
      </w:r>
      <w:r w:rsidR="008F3909" w:rsidRPr="006E69A3">
        <w:rPr>
          <w:sz w:val="20"/>
        </w:rPr>
        <w:fldChar w:fldCharType="begin"/>
      </w:r>
      <w:r w:rsidR="008F3909" w:rsidRPr="006E69A3">
        <w:rPr>
          <w:sz w:val="20"/>
        </w:rPr>
        <w:instrText xml:space="preserve"> SEQ Figure \* ARABIC </w:instrText>
      </w:r>
      <w:r w:rsidR="008F3909" w:rsidRPr="006E69A3">
        <w:rPr>
          <w:sz w:val="20"/>
        </w:rPr>
        <w:fldChar w:fldCharType="separate"/>
      </w:r>
      <w:r w:rsidR="008C314A">
        <w:rPr>
          <w:noProof/>
          <w:sz w:val="20"/>
        </w:rPr>
        <w:t>20</w:t>
      </w:r>
      <w:r w:rsidR="008F3909" w:rsidRPr="006E69A3">
        <w:rPr>
          <w:noProof/>
          <w:sz w:val="20"/>
        </w:rPr>
        <w:fldChar w:fldCharType="end"/>
      </w:r>
      <w:r w:rsidR="00191B76" w:rsidRPr="006E69A3">
        <w:rPr>
          <w:sz w:val="20"/>
        </w:rPr>
        <w:t>.</w:t>
      </w:r>
      <w:proofErr w:type="gramEnd"/>
      <w:r w:rsidR="00191B76" w:rsidRPr="006E69A3">
        <w:rPr>
          <w:sz w:val="20"/>
        </w:rPr>
        <w:t xml:space="preserve"> Screenshot Output </w:t>
      </w:r>
      <w:proofErr w:type="spellStart"/>
      <w:r w:rsidR="00191B76" w:rsidRPr="006E69A3">
        <w:rPr>
          <w:sz w:val="20"/>
        </w:rPr>
        <w:t>Soal</w:t>
      </w:r>
      <w:proofErr w:type="spellEnd"/>
      <w:r w:rsidR="00191B76" w:rsidRPr="006E69A3">
        <w:rPr>
          <w:sz w:val="20"/>
        </w:rPr>
        <w:t xml:space="preserve"> 10 Bahasa Python</w:t>
      </w:r>
      <w:bookmarkEnd w:id="110"/>
    </w:p>
    <w:p w14:paraId="5DCF9CBB" w14:textId="77777777" w:rsidR="00186E72" w:rsidRDefault="00186E72" w:rsidP="008101EB"/>
    <w:p w14:paraId="00BC97CE" w14:textId="77777777" w:rsidR="00186E72" w:rsidRDefault="00186E72" w:rsidP="008101EB"/>
    <w:p w14:paraId="5E1857CE" w14:textId="77777777" w:rsidR="00186E72" w:rsidRDefault="00186E72" w:rsidP="008101EB"/>
    <w:p w14:paraId="3E241B47" w14:textId="77777777" w:rsidR="006E69A3" w:rsidRDefault="006E69A3" w:rsidP="008101EB"/>
    <w:p w14:paraId="0A3744D8" w14:textId="77777777" w:rsidR="006E69A3" w:rsidRDefault="006E69A3" w:rsidP="008101EB"/>
    <w:p w14:paraId="66ED6CDA" w14:textId="77777777" w:rsidR="00186E72" w:rsidRDefault="00186E72" w:rsidP="008101EB"/>
    <w:p w14:paraId="3D75C588" w14:textId="77777777" w:rsidR="00186E72" w:rsidRDefault="00186E72" w:rsidP="008101EB"/>
    <w:p w14:paraId="6A27C02E" w14:textId="77777777" w:rsidR="00186E72" w:rsidRDefault="00186E72" w:rsidP="008101EB"/>
    <w:p w14:paraId="12049362" w14:textId="77777777" w:rsidR="00186E72" w:rsidRDefault="00186E72" w:rsidP="008101EB"/>
    <w:p w14:paraId="5496D4F1" w14:textId="77777777" w:rsidR="00186E72" w:rsidRDefault="00186E72" w:rsidP="008101EB"/>
    <w:p w14:paraId="39740030" w14:textId="77777777" w:rsidR="00186E72" w:rsidRDefault="00186E72" w:rsidP="008101EB"/>
    <w:p w14:paraId="3237F4B9" w14:textId="77777777" w:rsidR="00186E72" w:rsidRDefault="00186E72" w:rsidP="008101EB"/>
    <w:p w14:paraId="27B43B65" w14:textId="77777777" w:rsidR="00186E72" w:rsidRPr="004117EB" w:rsidRDefault="00186E72" w:rsidP="008101EB"/>
    <w:p w14:paraId="12E12741" w14:textId="77777777" w:rsidR="008101EB" w:rsidRDefault="008101EB" w:rsidP="00DE4955">
      <w:pPr>
        <w:pStyle w:val="Heading2"/>
        <w:numPr>
          <w:ilvl w:val="0"/>
          <w:numId w:val="13"/>
        </w:numPr>
      </w:pPr>
      <w:bookmarkStart w:id="111" w:name="_Toc147150692"/>
      <w:proofErr w:type="spellStart"/>
      <w:r>
        <w:lastRenderedPageBreak/>
        <w:t>Pembahasan</w:t>
      </w:r>
      <w:bookmarkEnd w:id="111"/>
      <w:proofErr w:type="spellEnd"/>
    </w:p>
    <w:p w14:paraId="4D004494" w14:textId="77777777" w:rsidR="00186E72" w:rsidRDefault="008101EB" w:rsidP="007B29AA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  <w:t>Pada baris [1]</w:t>
      </w:r>
      <w:r w:rsidR="007B29AA">
        <w:rPr>
          <w:rFonts w:cs="Times New Roman"/>
          <w:noProof/>
          <w:szCs w:val="24"/>
        </w:rPr>
        <w:t xml:space="preserve"> dan [2]</w:t>
      </w:r>
      <w:r>
        <w:rPr>
          <w:rFonts w:cs="Times New Roman"/>
          <w:noProof/>
          <w:szCs w:val="24"/>
          <w:lang w:val="id-ID"/>
        </w:rPr>
        <w:t xml:space="preserve"> terdapa</w:t>
      </w:r>
      <w:r w:rsidR="007B29AA">
        <w:rPr>
          <w:rFonts w:cs="Times New Roman"/>
          <w:noProof/>
          <w:szCs w:val="24"/>
          <w:lang w:val="id-ID"/>
        </w:rPr>
        <w:t>t #include &lt;stdio.h&gt;</w:t>
      </w:r>
      <w:r w:rsidR="007B29AA">
        <w:rPr>
          <w:rFonts w:cs="Times New Roman"/>
          <w:noProof/>
          <w:szCs w:val="24"/>
        </w:rPr>
        <w:t xml:space="preserve"> dan #include &lt;math.h&gt;, [1] sebagai header file atau yang akan mengimpor fungsi fungsi, sedangkan [2] menambahkan fungsi matematika. Pada baris [5]-[8] merupakan pernyataan seluruh variabel dan terdapat juga operator untuk mencari nilai yang diminta. Pada [8] terdapat sqrt(x) yang berfungsi untuk mengakarkan hasil dari x</w:t>
      </w:r>
      <w:r w:rsidR="00186E72">
        <w:rPr>
          <w:rFonts w:cs="Times New Roman"/>
          <w:noProof/>
          <w:szCs w:val="24"/>
        </w:rPr>
        <w:t>. Pada baris [9]-[17] merupakan bagaimana cara kit amencetak variabel sesuai dengan output yang diminta, ada yang menggunakan operator variabel tambah,kali dan juga bagi. Pada baris ke [18] merupakan return 0 untuk mengembalikan nilai dan } sebagai eksekusi kode.</w:t>
      </w:r>
    </w:p>
    <w:p w14:paraId="60D4B369" w14:textId="639138EC" w:rsidR="008101EB" w:rsidRPr="007B29AA" w:rsidRDefault="00186E72" w:rsidP="007B29AA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</w:rPr>
        <w:sectPr w:rsidR="008101EB" w:rsidRPr="007B29AA" w:rsidSect="003963AE">
          <w:headerReference w:type="default" r:id="rId103"/>
          <w:footerReference w:type="default" r:id="rId104"/>
          <w:headerReference w:type="first" r:id="rId105"/>
          <w:footerReference w:type="first" r:id="rId106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noProof/>
          <w:szCs w:val="24"/>
        </w:rPr>
        <w:tab/>
        <w:t xml:space="preserve">Pada baris [1] terdapat import math untuk menambahkan fungsi matematika. Pada baris [2]-[7] merupakan pernyataan seluruh variabel. Di baris [4] pow berfungsi sebagai pangkat 2, di baris [5] math.sqrt berfungsi untuk menghitung akar kuadrat dari bilangan x, baris [6] untuk menghilangan ,0 dibelakang hasil x. Pada baris [8]-[16] merupakan cara untuk pencetakan dan pemanggilan variabel menggunakan f-string dengan menggunakan {} sebagai pernyataan variabel yang akan dicetak. </w:t>
      </w:r>
    </w:p>
    <w:p w14:paraId="56979908" w14:textId="557BDE0E" w:rsidR="00FE6F1A" w:rsidRDefault="00FE6F1A" w:rsidP="00FE6F1A">
      <w:pPr>
        <w:pStyle w:val="Heading1"/>
        <w:spacing w:after="240"/>
      </w:pPr>
      <w:bookmarkStart w:id="112" w:name="_Toc145950441"/>
      <w:bookmarkStart w:id="113" w:name="_Toc147150693"/>
      <w:r>
        <w:lastRenderedPageBreak/>
        <w:t>TAUTAN GIT</w:t>
      </w:r>
      <w:bookmarkEnd w:id="112"/>
      <w:bookmarkEnd w:id="113"/>
    </w:p>
    <w:p w14:paraId="10D6BC6C" w14:textId="77777777" w:rsidR="00FE6F1A" w:rsidRDefault="00FE6F1A" w:rsidP="004117EB">
      <w:pPr>
        <w:spacing w:after="0" w:line="360" w:lineRule="auto"/>
      </w:pPr>
      <w:proofErr w:type="spellStart"/>
      <w:proofErr w:type="gram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u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ource cod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  <w:proofErr w:type="gramEnd"/>
    </w:p>
    <w:p w14:paraId="337A727B" w14:textId="7FEAD36C" w:rsidR="004D6D1B" w:rsidRPr="008945BE" w:rsidRDefault="00E1422B" w:rsidP="001E1061">
      <w:pPr>
        <w:spacing w:after="0"/>
        <w:rPr>
          <w:lang w:val="id-ID"/>
        </w:rPr>
      </w:pPr>
      <w:r w:rsidRPr="00E1422B">
        <w:rPr>
          <w:lang w:val="id-ID"/>
        </w:rPr>
        <w:t>https://github.com/Akmlsybn/Pemrograman_1/tree/main/Modul%201</w:t>
      </w:r>
    </w:p>
    <w:p w14:paraId="308AD829" w14:textId="77777777" w:rsidR="004D6D1B" w:rsidRDefault="004D6D1B" w:rsidP="001E1061">
      <w:pPr>
        <w:spacing w:after="0"/>
      </w:pPr>
    </w:p>
    <w:p w14:paraId="49AA803A" w14:textId="73A1D558" w:rsidR="00550E0E" w:rsidRPr="008945BE" w:rsidRDefault="00550E0E" w:rsidP="003963AE">
      <w:pPr>
        <w:jc w:val="left"/>
        <w:rPr>
          <w:lang w:val="id-ID"/>
        </w:rPr>
      </w:pPr>
    </w:p>
    <w:sectPr w:rsidR="00550E0E" w:rsidRPr="008945BE" w:rsidSect="003963AE">
      <w:headerReference w:type="first" r:id="rId107"/>
      <w:footerReference w:type="first" r:id="rId108"/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38E462" w14:textId="77777777" w:rsidR="00493F7E" w:rsidRDefault="00493F7E" w:rsidP="00B2094C">
      <w:pPr>
        <w:spacing w:after="0" w:line="240" w:lineRule="auto"/>
      </w:pPr>
      <w:r>
        <w:separator/>
      </w:r>
    </w:p>
  </w:endnote>
  <w:endnote w:type="continuationSeparator" w:id="0">
    <w:p w14:paraId="1269E534" w14:textId="77777777" w:rsidR="00493F7E" w:rsidRDefault="00493F7E" w:rsidP="00B20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A42C1" w14:textId="48E8EEB7" w:rsidR="008F3909" w:rsidRDefault="008F3909">
    <w:pPr>
      <w:pStyle w:val="Footer"/>
      <w:jc w:val="center"/>
    </w:pPr>
  </w:p>
  <w:p w14:paraId="747680BF" w14:textId="77777777" w:rsidR="008F3909" w:rsidRDefault="008F3909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B3E2BC" w14:textId="588D5CE5" w:rsidR="008F3909" w:rsidRDefault="008F3909">
    <w:pPr>
      <w:pStyle w:val="Footer"/>
      <w:jc w:val="center"/>
    </w:pPr>
  </w:p>
  <w:p w14:paraId="6B0E126C" w14:textId="77777777" w:rsidR="008F3909" w:rsidRPr="00C94471" w:rsidRDefault="008F3909">
    <w:pPr>
      <w:pStyle w:val="Footer"/>
      <w:rPr>
        <w:lang w:val="id-ID"/>
      </w:rPr>
    </w:pP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139CB" w14:textId="77777777" w:rsidR="008F3909" w:rsidRDefault="008F3909">
    <w:pPr>
      <w:pStyle w:val="Footer"/>
      <w:jc w:val="center"/>
    </w:pPr>
  </w:p>
  <w:p w14:paraId="4D52FB09" w14:textId="77777777" w:rsidR="008F3909" w:rsidRDefault="008F3909">
    <w:pPr>
      <w:pStyle w:val="Footer"/>
    </w:pPr>
  </w:p>
</w:ftr>
</file>

<file path=word/footer1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8609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A7AC9F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2B9628DA" w14:textId="77777777" w:rsidR="008F3909" w:rsidRPr="00C94471" w:rsidRDefault="008F3909">
    <w:pPr>
      <w:pStyle w:val="Footer"/>
      <w:rPr>
        <w:lang w:val="id-ID"/>
      </w:rPr>
    </w:pPr>
  </w:p>
</w:ftr>
</file>

<file path=word/footer1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60AB68" w14:textId="77777777" w:rsidR="008F3909" w:rsidRDefault="008F3909">
    <w:pPr>
      <w:pStyle w:val="Footer"/>
      <w:jc w:val="center"/>
    </w:pPr>
  </w:p>
  <w:p w14:paraId="749C549F" w14:textId="77777777" w:rsidR="008F3909" w:rsidRDefault="008F3909">
    <w:pPr>
      <w:pStyle w:val="Footer"/>
    </w:pPr>
  </w:p>
</w:ftr>
</file>

<file path=word/footer1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335252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EC74D5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74AFD39" w14:textId="77777777" w:rsidR="008F3909" w:rsidRPr="00C94471" w:rsidRDefault="008F3909">
    <w:pPr>
      <w:pStyle w:val="Footer"/>
      <w:rPr>
        <w:lang w:val="id-ID"/>
      </w:rPr>
    </w:pPr>
  </w:p>
</w:ftr>
</file>

<file path=word/footer1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83DD56" w14:textId="77777777" w:rsidR="005F76F5" w:rsidRDefault="005F76F5">
    <w:pPr>
      <w:pStyle w:val="Footer"/>
      <w:jc w:val="center"/>
    </w:pPr>
  </w:p>
  <w:p w14:paraId="14CEEEA2" w14:textId="77777777" w:rsidR="005F76F5" w:rsidRDefault="005F76F5">
    <w:pPr>
      <w:pStyle w:val="Footer"/>
    </w:pPr>
  </w:p>
</w:ftr>
</file>

<file path=word/footer1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974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DDE99E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6A5830F5" w14:textId="77777777" w:rsidR="008F3909" w:rsidRPr="00C94471" w:rsidRDefault="008F3909">
    <w:pPr>
      <w:pStyle w:val="Footer"/>
      <w:rPr>
        <w:lang w:val="id-ID"/>
      </w:rPr>
    </w:pPr>
  </w:p>
</w:ftr>
</file>

<file path=word/footer1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8B7FB1" w14:textId="77777777" w:rsidR="005F76F5" w:rsidRDefault="005F76F5">
    <w:pPr>
      <w:pStyle w:val="Footer"/>
      <w:jc w:val="center"/>
    </w:pPr>
  </w:p>
  <w:p w14:paraId="6FAE8EFA" w14:textId="77777777" w:rsidR="005F76F5" w:rsidRDefault="005F76F5">
    <w:pPr>
      <w:pStyle w:val="Footer"/>
    </w:pPr>
  </w:p>
</w:ftr>
</file>

<file path=word/footer1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98873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8C8B25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9C2F5E4" w14:textId="77777777" w:rsidR="008F3909" w:rsidRPr="00C94471" w:rsidRDefault="008F3909">
    <w:pPr>
      <w:pStyle w:val="Footer"/>
      <w:rPr>
        <w:lang w:val="id-ID"/>
      </w:rPr>
    </w:pPr>
  </w:p>
</w:ftr>
</file>

<file path=word/footer1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FD765B" w14:textId="77777777" w:rsidR="005F76F5" w:rsidRDefault="005F76F5">
    <w:pPr>
      <w:pStyle w:val="Footer"/>
      <w:jc w:val="center"/>
    </w:pPr>
  </w:p>
  <w:p w14:paraId="4EB23BE0" w14:textId="77777777" w:rsidR="005F76F5" w:rsidRDefault="005F76F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0277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DC266F" w14:textId="58CE424A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ED666AE" w14:textId="77777777" w:rsidR="008F3909" w:rsidRPr="00C94471" w:rsidRDefault="008F3909">
    <w:pPr>
      <w:pStyle w:val="Footer"/>
      <w:rPr>
        <w:lang w:val="id-ID"/>
      </w:rPr>
    </w:pPr>
  </w:p>
</w:ftr>
</file>

<file path=word/footer2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93916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C224E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5EFCD63D" w14:textId="77777777" w:rsidR="008F3909" w:rsidRPr="00C94471" w:rsidRDefault="008F3909">
    <w:pPr>
      <w:pStyle w:val="Footer"/>
      <w:rPr>
        <w:lang w:val="id-ID"/>
      </w:rPr>
    </w:pPr>
  </w:p>
</w:ftr>
</file>

<file path=word/footer2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09ED5E" w14:textId="77777777" w:rsidR="008F3909" w:rsidRDefault="008F3909">
    <w:pPr>
      <w:pStyle w:val="Footer"/>
      <w:jc w:val="center"/>
    </w:pPr>
  </w:p>
  <w:p w14:paraId="5BE3E073" w14:textId="77777777" w:rsidR="008F3909" w:rsidRDefault="008F3909">
    <w:pPr>
      <w:pStyle w:val="Footer"/>
    </w:pPr>
  </w:p>
</w:ftr>
</file>

<file path=word/footer2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2969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564DB3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6F5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3EEF8EB7" w14:textId="77777777" w:rsidR="008F3909" w:rsidRPr="00C94471" w:rsidRDefault="008F3909">
    <w:pPr>
      <w:pStyle w:val="Footer"/>
      <w:rPr>
        <w:lang w:val="id-ID"/>
      </w:rPr>
    </w:pPr>
  </w:p>
</w:ftr>
</file>

<file path=word/footer2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CEC1F0" w14:textId="77777777" w:rsidR="006D4860" w:rsidRDefault="006D4860">
    <w:pPr>
      <w:pStyle w:val="Footer"/>
      <w:jc w:val="center"/>
    </w:pPr>
  </w:p>
  <w:p w14:paraId="3EF2DFDE" w14:textId="77777777" w:rsidR="006D4860" w:rsidRDefault="006D4860">
    <w:pPr>
      <w:pStyle w:val="Footer"/>
    </w:pPr>
  </w:p>
</w:ftr>
</file>

<file path=word/footer2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775536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F2574B" w14:textId="77777777" w:rsidR="006D4860" w:rsidRDefault="006D48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00BD694" w14:textId="77777777" w:rsidR="006D4860" w:rsidRPr="00C94471" w:rsidRDefault="006D4860">
    <w:pPr>
      <w:pStyle w:val="Footer"/>
      <w:rPr>
        <w:lang w:val="id-ID"/>
      </w:rPr>
    </w:pPr>
  </w:p>
</w:ftr>
</file>

<file path=word/footer2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254186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6BA32D" w14:textId="143B7F92" w:rsidR="006D4860" w:rsidRDefault="006D48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33D9A60B" w14:textId="77777777" w:rsidR="008F3909" w:rsidRDefault="008F3909">
    <w:pPr>
      <w:pStyle w:val="Footer"/>
    </w:pPr>
  </w:p>
</w:ftr>
</file>

<file path=word/footer2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7AA9BE" w14:textId="56C3A8FB" w:rsidR="008F3909" w:rsidRDefault="008F3909">
    <w:pPr>
      <w:pStyle w:val="Footer"/>
      <w:jc w:val="center"/>
    </w:pPr>
  </w:p>
  <w:p w14:paraId="07CE927A" w14:textId="77777777" w:rsidR="008F3909" w:rsidRPr="00C94471" w:rsidRDefault="008F3909">
    <w:pPr>
      <w:pStyle w:val="Footer"/>
      <w:rPr>
        <w:lang w:val="id-ID"/>
      </w:rPr>
    </w:pPr>
  </w:p>
</w:ftr>
</file>

<file path=word/footer2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97F9AB" w14:textId="0BDF7B7B" w:rsidR="006D4860" w:rsidRDefault="006D4860">
    <w:pPr>
      <w:pStyle w:val="Footer"/>
      <w:jc w:val="center"/>
    </w:pPr>
  </w:p>
  <w:p w14:paraId="43B3E2F7" w14:textId="77777777" w:rsidR="006D4860" w:rsidRDefault="006D4860">
    <w:pPr>
      <w:pStyle w:val="Footer"/>
    </w:pPr>
  </w:p>
</w:ftr>
</file>

<file path=word/footer2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624711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DADC87" w14:textId="273F03CE" w:rsidR="006D4860" w:rsidRDefault="006D48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56C765A8" w14:textId="77777777" w:rsidR="006D4860" w:rsidRPr="00C94471" w:rsidRDefault="006D4860">
    <w:pPr>
      <w:pStyle w:val="Footer"/>
      <w:rPr>
        <w:lang w:val="id-ID"/>
      </w:rPr>
    </w:pPr>
  </w:p>
</w:ftr>
</file>

<file path=word/footer2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786E66" w14:textId="51DB1B66" w:rsidR="006D4860" w:rsidRDefault="006D4860">
    <w:pPr>
      <w:pStyle w:val="Footer"/>
      <w:jc w:val="center"/>
    </w:pPr>
  </w:p>
  <w:p w14:paraId="0C69827D" w14:textId="77777777" w:rsidR="008F3909" w:rsidRDefault="008F390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652F79" w14:textId="07790FFA" w:rsidR="008F3909" w:rsidRPr="00C94471" w:rsidRDefault="008F3909">
    <w:pPr>
      <w:pStyle w:val="Footer"/>
      <w:jc w:val="center"/>
      <w:rPr>
        <w:lang w:val="id-ID"/>
      </w:rPr>
    </w:pPr>
    <w:r>
      <w:rPr>
        <w:lang w:val="id-ID"/>
      </w:rPr>
      <w:t>2</w:t>
    </w:r>
  </w:p>
  <w:p w14:paraId="30DB0ECC" w14:textId="77777777" w:rsidR="008F3909" w:rsidRDefault="008F3909">
    <w:pPr>
      <w:pStyle w:val="Footer"/>
    </w:pPr>
  </w:p>
</w:ftr>
</file>

<file path=word/footer3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900720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D23EDF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484C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50C2DB42" w14:textId="77777777" w:rsidR="008F3909" w:rsidRPr="00C94471" w:rsidRDefault="008F3909">
    <w:pPr>
      <w:pStyle w:val="Footer"/>
      <w:rPr>
        <w:lang w:val="id-ID"/>
      </w:rPr>
    </w:pPr>
  </w:p>
</w:ftr>
</file>

<file path=word/footer3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432D57" w14:textId="77777777" w:rsidR="005E484C" w:rsidRDefault="005E484C">
    <w:pPr>
      <w:pStyle w:val="Footer"/>
      <w:jc w:val="center"/>
    </w:pPr>
  </w:p>
  <w:p w14:paraId="592F2F8E" w14:textId="77777777" w:rsidR="005E484C" w:rsidRDefault="005E484C">
    <w:pPr>
      <w:pStyle w:val="Footer"/>
    </w:pPr>
  </w:p>
</w:ftr>
</file>

<file path=word/footer3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449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D6ACA" w14:textId="77777777" w:rsidR="005E484C" w:rsidRDefault="005E48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23C68D11" w14:textId="77777777" w:rsidR="005E484C" w:rsidRPr="00C94471" w:rsidRDefault="005E484C">
    <w:pPr>
      <w:pStyle w:val="Footer"/>
      <w:rPr>
        <w:lang w:val="id-ID"/>
      </w:rPr>
    </w:pPr>
  </w:p>
</w:ftr>
</file>

<file path=word/footer3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295C8D" w14:textId="50728F60" w:rsidR="006D4860" w:rsidRDefault="006D4860">
    <w:pPr>
      <w:pStyle w:val="Footer"/>
      <w:jc w:val="center"/>
    </w:pPr>
  </w:p>
  <w:p w14:paraId="5940F777" w14:textId="77777777" w:rsidR="008F3909" w:rsidRDefault="008F3909">
    <w:pPr>
      <w:pStyle w:val="Footer"/>
    </w:pPr>
  </w:p>
</w:ftr>
</file>

<file path=word/footer3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83179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A5C6F" w14:textId="7D3497BC" w:rsidR="005E484C" w:rsidRDefault="005E48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9</w:t>
        </w:r>
        <w:r>
          <w:rPr>
            <w:noProof/>
          </w:rPr>
          <w:fldChar w:fldCharType="end"/>
        </w:r>
      </w:p>
    </w:sdtContent>
  </w:sdt>
  <w:p w14:paraId="4F75F08C" w14:textId="77777777" w:rsidR="008F3909" w:rsidRPr="00C94471" w:rsidRDefault="008F3909">
    <w:pPr>
      <w:pStyle w:val="Footer"/>
      <w:rPr>
        <w:lang w:val="id-ID"/>
      </w:rPr>
    </w:pPr>
  </w:p>
</w:ftr>
</file>

<file path=word/footer3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57661" w14:textId="11504AD9" w:rsidR="006D4860" w:rsidRDefault="006D4860">
    <w:pPr>
      <w:pStyle w:val="Footer"/>
      <w:jc w:val="center"/>
    </w:pPr>
  </w:p>
  <w:p w14:paraId="3C5C2C10" w14:textId="77777777" w:rsidR="008F3909" w:rsidRDefault="008F3909">
    <w:pPr>
      <w:pStyle w:val="Footer"/>
    </w:pPr>
  </w:p>
</w:ftr>
</file>

<file path=word/footer3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237295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9051E7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59A2DB17" w14:textId="77777777" w:rsidR="008F3909" w:rsidRPr="00C94471" w:rsidRDefault="008F3909">
    <w:pPr>
      <w:pStyle w:val="Footer"/>
      <w:rPr>
        <w:lang w:val="id-ID"/>
      </w:rPr>
    </w:pPr>
  </w:p>
</w:ftr>
</file>

<file path=word/footer3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53987E" w14:textId="77777777" w:rsidR="008F3909" w:rsidRDefault="008F3909">
    <w:pPr>
      <w:pStyle w:val="Footer"/>
      <w:jc w:val="center"/>
    </w:pPr>
  </w:p>
  <w:p w14:paraId="2A0DD904" w14:textId="77777777" w:rsidR="008F3909" w:rsidRDefault="008F3909">
    <w:pPr>
      <w:pStyle w:val="Footer"/>
    </w:pPr>
  </w:p>
</w:ftr>
</file>

<file path=word/footer3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2E575" w14:textId="2C503571" w:rsidR="008F3909" w:rsidRDefault="008F3909">
    <w:pPr>
      <w:pStyle w:val="Footer"/>
      <w:jc w:val="center"/>
    </w:pPr>
  </w:p>
  <w:p w14:paraId="49D9931E" w14:textId="77777777" w:rsidR="008F3909" w:rsidRPr="00C94471" w:rsidRDefault="008F3909">
    <w:pPr>
      <w:pStyle w:val="Footer"/>
      <w:rPr>
        <w:lang w:val="id-ID"/>
      </w:rPr>
    </w:pPr>
  </w:p>
</w:ftr>
</file>

<file path=word/footer3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CEA131" w14:textId="2EBE1123" w:rsidR="008F3909" w:rsidRPr="006D4860" w:rsidRDefault="006D4860">
    <w:pPr>
      <w:pStyle w:val="Footer"/>
      <w:jc w:val="center"/>
    </w:pPr>
    <w:r>
      <w:rPr>
        <w:lang w:val="id-ID"/>
      </w:rPr>
      <w:t>36</w:t>
    </w:r>
  </w:p>
  <w:p w14:paraId="6F0A7D1C" w14:textId="77777777" w:rsidR="008F3909" w:rsidRPr="00C94471" w:rsidRDefault="008F3909">
    <w:pPr>
      <w:pStyle w:val="Footer"/>
      <w:rPr>
        <w:lang w:val="id-ID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A991EA" w14:textId="4A66A1B7" w:rsidR="008F3909" w:rsidRPr="00C94471" w:rsidRDefault="008F3909">
    <w:pPr>
      <w:pStyle w:val="Footer"/>
      <w:jc w:val="center"/>
      <w:rPr>
        <w:lang w:val="id-ID"/>
      </w:rPr>
    </w:pPr>
    <w:r>
      <w:rPr>
        <w:lang w:val="id-ID"/>
      </w:rPr>
      <w:t>3</w:t>
    </w:r>
  </w:p>
  <w:p w14:paraId="6D4FB97D" w14:textId="77777777" w:rsidR="008F3909" w:rsidRDefault="008F3909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B7E537" w14:textId="06D78777" w:rsidR="005F76F5" w:rsidRPr="005F76F5" w:rsidRDefault="005F76F5">
    <w:pPr>
      <w:pStyle w:val="Footer"/>
      <w:jc w:val="center"/>
    </w:pPr>
    <w:r>
      <w:t>4</w:t>
    </w:r>
  </w:p>
  <w:p w14:paraId="6CE135EF" w14:textId="77777777" w:rsidR="005F76F5" w:rsidRDefault="005F76F5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2940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99E6F6" w14:textId="39DE375D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6E6299" w14:textId="77777777" w:rsidR="008F3909" w:rsidRDefault="008F3909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28E87E" w14:textId="320612F0" w:rsidR="008F3909" w:rsidRPr="005F76F5" w:rsidRDefault="005F76F5">
    <w:pPr>
      <w:pStyle w:val="Footer"/>
      <w:jc w:val="center"/>
    </w:pPr>
    <w:r>
      <w:t>6</w:t>
    </w:r>
  </w:p>
  <w:p w14:paraId="556C137F" w14:textId="77777777" w:rsidR="008F3909" w:rsidRDefault="008F3909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04BBD" w14:textId="77777777" w:rsidR="008F3909" w:rsidRDefault="008F3909">
    <w:pPr>
      <w:pStyle w:val="Footer"/>
      <w:jc w:val="center"/>
    </w:pPr>
  </w:p>
  <w:p w14:paraId="0B966429" w14:textId="77777777" w:rsidR="008F3909" w:rsidRDefault="008F3909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4248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623CA3" w14:textId="77777777" w:rsidR="008F3909" w:rsidRDefault="008F39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3BD0A36" w14:textId="77777777" w:rsidR="008F3909" w:rsidRPr="00C94471" w:rsidRDefault="008F3909">
    <w:pPr>
      <w:pStyle w:val="Footer"/>
      <w:rPr>
        <w:lang w:val="id-ID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648566" w14:textId="77777777" w:rsidR="00493F7E" w:rsidRDefault="00493F7E" w:rsidP="00B2094C">
      <w:pPr>
        <w:spacing w:after="0" w:line="240" w:lineRule="auto"/>
      </w:pPr>
      <w:r>
        <w:separator/>
      </w:r>
    </w:p>
  </w:footnote>
  <w:footnote w:type="continuationSeparator" w:id="0">
    <w:p w14:paraId="78BE6569" w14:textId="77777777" w:rsidR="00493F7E" w:rsidRDefault="00493F7E" w:rsidP="00B20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16F143" w14:textId="2B1AB5E1" w:rsidR="008F3909" w:rsidRPr="00B2094C" w:rsidRDefault="008F3909">
    <w:pPr>
      <w:pStyle w:val="Header"/>
      <w:jc w:val="right"/>
      <w:rPr>
        <w:lang w:val="id-ID"/>
      </w:rPr>
    </w:pPr>
  </w:p>
  <w:p w14:paraId="60F5F41E" w14:textId="77777777" w:rsidR="008F3909" w:rsidRDefault="008F3909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95A927" w14:textId="77777777" w:rsidR="008F3909" w:rsidRPr="00B2094C" w:rsidRDefault="008F3909">
    <w:pPr>
      <w:pStyle w:val="Header"/>
      <w:jc w:val="right"/>
      <w:rPr>
        <w:lang w:val="id-ID"/>
      </w:rPr>
    </w:pPr>
  </w:p>
  <w:p w14:paraId="38871E80" w14:textId="77777777" w:rsidR="008F3909" w:rsidRDefault="008F3909">
    <w:pPr>
      <w:pStyle w:val="Header"/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78258" w14:textId="20A5A3A8" w:rsidR="008F3909" w:rsidRDefault="008F3909">
    <w:pPr>
      <w:pStyle w:val="Header"/>
      <w:jc w:val="right"/>
    </w:pPr>
  </w:p>
  <w:p w14:paraId="2B904E13" w14:textId="77777777" w:rsidR="008F3909" w:rsidRDefault="008F3909">
    <w:pPr>
      <w:pStyle w:val="Header"/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490073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00A99" w14:textId="66B8A64F" w:rsidR="008F3909" w:rsidRDefault="008F39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5AB2FF1E" w14:textId="77777777" w:rsidR="008F3909" w:rsidRDefault="008F3909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CF65EC" w14:textId="77777777" w:rsidR="008F3909" w:rsidRDefault="008F3909">
    <w:pPr>
      <w:pStyle w:val="Header"/>
      <w:jc w:val="right"/>
    </w:pPr>
  </w:p>
  <w:p w14:paraId="4485CC8D" w14:textId="77777777" w:rsidR="008F3909" w:rsidRDefault="008F3909">
    <w:pPr>
      <w:pStyle w:val="Header"/>
    </w:pP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06586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74585F" w14:textId="77777777" w:rsidR="008F3909" w:rsidRDefault="008F39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A6F3996" w14:textId="77777777" w:rsidR="008F3909" w:rsidRDefault="008F3909">
    <w:pPr>
      <w:pStyle w:val="Header"/>
    </w:pPr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DBA828" w14:textId="77777777" w:rsidR="008F3909" w:rsidRDefault="008F3909">
    <w:pPr>
      <w:pStyle w:val="Header"/>
      <w:jc w:val="right"/>
    </w:pPr>
  </w:p>
  <w:p w14:paraId="2FCEE16C" w14:textId="77777777" w:rsidR="008F3909" w:rsidRDefault="008F3909">
    <w:pPr>
      <w:pStyle w:val="Header"/>
    </w:pP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6612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19F4A4" w14:textId="77777777" w:rsidR="005F76F5" w:rsidRDefault="005F76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0ECB1697" w14:textId="77777777" w:rsidR="005F76F5" w:rsidRDefault="005F76F5">
    <w:pPr>
      <w:pStyle w:val="Header"/>
    </w:pPr>
  </w:p>
</w:hdr>
</file>

<file path=word/header1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9B2E21" w14:textId="77777777" w:rsidR="008F3909" w:rsidRDefault="008F3909">
    <w:pPr>
      <w:pStyle w:val="Header"/>
      <w:jc w:val="right"/>
    </w:pPr>
  </w:p>
  <w:p w14:paraId="24459828" w14:textId="77777777" w:rsidR="008F3909" w:rsidRDefault="008F3909">
    <w:pPr>
      <w:pStyle w:val="Header"/>
    </w:pPr>
  </w:p>
</w:hdr>
</file>

<file path=word/header1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807264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A25EC5" w14:textId="77777777" w:rsidR="005F76F5" w:rsidRDefault="005F76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4E1A9A29" w14:textId="77777777" w:rsidR="005F76F5" w:rsidRDefault="005F76F5">
    <w:pPr>
      <w:pStyle w:val="Header"/>
    </w:pPr>
  </w:p>
</w:hdr>
</file>

<file path=word/header1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36267" w14:textId="0FA8B030" w:rsidR="008F3909" w:rsidRPr="003963AE" w:rsidRDefault="008F3909">
    <w:pPr>
      <w:pStyle w:val="Header"/>
      <w:jc w:val="right"/>
      <w:rPr>
        <w:lang w:val="id-ID"/>
      </w:rPr>
    </w:pPr>
  </w:p>
  <w:p w14:paraId="0402EA4E" w14:textId="77777777" w:rsidR="008F3909" w:rsidRDefault="008F39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ECA09E" w14:textId="77777777" w:rsidR="008F3909" w:rsidRPr="00B2094C" w:rsidRDefault="008F3909">
    <w:pPr>
      <w:pStyle w:val="Header"/>
      <w:jc w:val="right"/>
      <w:rPr>
        <w:lang w:val="id-ID"/>
      </w:rPr>
    </w:pPr>
  </w:p>
  <w:p w14:paraId="10DA77E3" w14:textId="77777777" w:rsidR="008F3909" w:rsidRDefault="008F3909">
    <w:pPr>
      <w:pStyle w:val="Header"/>
    </w:pPr>
  </w:p>
</w:hdr>
</file>

<file path=word/header2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02425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35DEF2" w14:textId="6DC50F4C" w:rsidR="005F76F5" w:rsidRDefault="005F76F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  <w:p w14:paraId="015FEB9D" w14:textId="77777777" w:rsidR="008F3909" w:rsidRDefault="008F3909">
    <w:pPr>
      <w:pStyle w:val="Header"/>
    </w:pPr>
  </w:p>
</w:hdr>
</file>

<file path=word/header2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779DAB" w14:textId="77777777" w:rsidR="008F3909" w:rsidRDefault="008F3909">
    <w:pPr>
      <w:pStyle w:val="Header"/>
    </w:pPr>
  </w:p>
</w:hdr>
</file>

<file path=word/header2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565716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0EAF10" w14:textId="194DC531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494BC847" w14:textId="77777777" w:rsidR="006D4860" w:rsidRDefault="006D4860">
    <w:pPr>
      <w:pStyle w:val="Header"/>
    </w:pPr>
  </w:p>
</w:hdr>
</file>

<file path=word/header2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4CDAD" w14:textId="77777777" w:rsidR="006D4860" w:rsidRDefault="006D4860">
    <w:pPr>
      <w:pStyle w:val="Header"/>
    </w:pPr>
  </w:p>
</w:hdr>
</file>

<file path=word/header2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F734B9" w14:textId="77777777" w:rsidR="008F3909" w:rsidRPr="00B2094C" w:rsidRDefault="008F3909">
    <w:pPr>
      <w:pStyle w:val="Header"/>
      <w:jc w:val="right"/>
      <w:rPr>
        <w:lang w:val="id-ID"/>
      </w:rPr>
    </w:pPr>
  </w:p>
  <w:p w14:paraId="26AE5D93" w14:textId="77777777" w:rsidR="008F3909" w:rsidRDefault="008F3909">
    <w:pPr>
      <w:pStyle w:val="Header"/>
    </w:pPr>
  </w:p>
</w:hdr>
</file>

<file path=word/header2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92618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E705587" w14:textId="0A5907BE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54E6360C" w14:textId="77777777" w:rsidR="008F3909" w:rsidRDefault="008F3909">
    <w:pPr>
      <w:pStyle w:val="Header"/>
    </w:pPr>
  </w:p>
</w:hdr>
</file>

<file path=word/header2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8315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D02A0A2" w14:textId="75ACC8C4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24</w:t>
        </w:r>
        <w:r>
          <w:rPr>
            <w:noProof/>
          </w:rPr>
          <w:fldChar w:fldCharType="end"/>
        </w:r>
      </w:p>
    </w:sdtContent>
  </w:sdt>
  <w:p w14:paraId="1218326D" w14:textId="77777777" w:rsidR="006D4860" w:rsidRDefault="006D4860">
    <w:pPr>
      <w:pStyle w:val="Header"/>
    </w:pPr>
  </w:p>
</w:hdr>
</file>

<file path=word/header2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59DC84" w14:textId="22C92EF6" w:rsidR="006D4860" w:rsidRDefault="006D4860">
    <w:pPr>
      <w:pStyle w:val="Header"/>
      <w:jc w:val="right"/>
    </w:pPr>
  </w:p>
  <w:p w14:paraId="186D8135" w14:textId="77777777" w:rsidR="006D4860" w:rsidRDefault="006D4860">
    <w:pPr>
      <w:pStyle w:val="Header"/>
    </w:pPr>
  </w:p>
</w:hdr>
</file>

<file path=word/header2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22517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353CD4" w14:textId="799F9A1B" w:rsidR="006D4860" w:rsidRDefault="005E484C">
        <w:pPr>
          <w:pStyle w:val="Header"/>
          <w:jc w:val="right"/>
        </w:pPr>
        <w:r>
          <w:t>25</w:t>
        </w:r>
      </w:p>
    </w:sdtContent>
  </w:sdt>
  <w:p w14:paraId="68AB9D87" w14:textId="77777777" w:rsidR="008F3909" w:rsidRDefault="008F3909">
    <w:pPr>
      <w:pStyle w:val="Header"/>
    </w:pPr>
  </w:p>
</w:hdr>
</file>

<file path=word/header2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6E043" w14:textId="77777777" w:rsidR="008F3909" w:rsidRDefault="008F390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34C8C" w14:textId="77777777" w:rsidR="008F3909" w:rsidRPr="00B2094C" w:rsidRDefault="008F3909">
    <w:pPr>
      <w:pStyle w:val="Header"/>
      <w:jc w:val="right"/>
      <w:rPr>
        <w:lang w:val="id-ID"/>
      </w:rPr>
    </w:pPr>
  </w:p>
  <w:p w14:paraId="0E7C6011" w14:textId="77777777" w:rsidR="008F3909" w:rsidRDefault="008F3909">
    <w:pPr>
      <w:pStyle w:val="Header"/>
    </w:pPr>
  </w:p>
</w:hdr>
</file>

<file path=word/header3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256610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E72F7DF" w14:textId="4DCDA32B" w:rsidR="005E484C" w:rsidRDefault="005E484C">
        <w:pPr>
          <w:pStyle w:val="Header"/>
          <w:jc w:val="right"/>
        </w:pPr>
        <w:r>
          <w:t>27</w:t>
        </w:r>
      </w:p>
    </w:sdtContent>
  </w:sdt>
  <w:p w14:paraId="1B9C13A3" w14:textId="77777777" w:rsidR="005E484C" w:rsidRDefault="005E484C">
    <w:pPr>
      <w:pStyle w:val="Header"/>
    </w:pPr>
  </w:p>
</w:hdr>
</file>

<file path=word/header3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40662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1E85724" w14:textId="12986CFE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7B6BA76A" w14:textId="77777777" w:rsidR="008F3909" w:rsidRDefault="008F3909">
    <w:pPr>
      <w:pStyle w:val="Header"/>
    </w:pPr>
  </w:p>
</w:hdr>
</file>

<file path=word/header3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675898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B6EDFF" w14:textId="079C085D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484C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567DA6DB" w14:textId="77777777" w:rsidR="008F3909" w:rsidRDefault="008F3909">
    <w:pPr>
      <w:pStyle w:val="Header"/>
    </w:pPr>
  </w:p>
</w:hdr>
</file>

<file path=word/header3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9A6717" w14:textId="3A078F7E" w:rsidR="005F76F5" w:rsidRDefault="005F76F5">
    <w:pPr>
      <w:pStyle w:val="Header"/>
      <w:jc w:val="right"/>
    </w:pPr>
  </w:p>
  <w:p w14:paraId="3771BF70" w14:textId="77777777" w:rsidR="005F76F5" w:rsidRDefault="005F76F5">
    <w:pPr>
      <w:pStyle w:val="Header"/>
    </w:pPr>
  </w:p>
</w:hdr>
</file>

<file path=word/header3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0468090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4D9F49" w14:textId="648789AD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33</w:t>
        </w:r>
        <w:r>
          <w:rPr>
            <w:noProof/>
          </w:rPr>
          <w:fldChar w:fldCharType="end"/>
        </w:r>
      </w:p>
    </w:sdtContent>
  </w:sdt>
  <w:p w14:paraId="462BC94A" w14:textId="77777777" w:rsidR="008F3909" w:rsidRDefault="008F3909">
    <w:pPr>
      <w:pStyle w:val="Header"/>
    </w:pPr>
  </w:p>
</w:hdr>
</file>

<file path=word/header3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70376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F33482" w14:textId="1A229790" w:rsidR="006D4860" w:rsidRDefault="006D486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76F5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79E11072" w14:textId="77777777" w:rsidR="008F3909" w:rsidRDefault="008F3909">
    <w:pPr>
      <w:pStyle w:val="Header"/>
    </w:pPr>
  </w:p>
</w:hdr>
</file>

<file path=word/header3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A4920D" w14:textId="12389B46" w:rsidR="005F76F5" w:rsidRDefault="005F76F5">
    <w:pPr>
      <w:pStyle w:val="Header"/>
      <w:jc w:val="right"/>
    </w:pPr>
  </w:p>
  <w:p w14:paraId="0483C482" w14:textId="77777777" w:rsidR="005F76F5" w:rsidRDefault="005F76F5">
    <w:pPr>
      <w:pStyle w:val="Header"/>
    </w:pPr>
  </w:p>
</w:hdr>
</file>

<file path=word/header3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453724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B1B389" w14:textId="77777777" w:rsidR="008F3909" w:rsidRDefault="008F39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  <w:p w14:paraId="694140E5" w14:textId="77777777" w:rsidR="008F3909" w:rsidRDefault="008F3909">
    <w:pPr>
      <w:pStyle w:val="Header"/>
    </w:pPr>
  </w:p>
  <w:p w14:paraId="289F2E7F" w14:textId="77777777" w:rsidR="008F3909" w:rsidRDefault="008F3909"/>
</w:hdr>
</file>

<file path=word/header3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B7B6F" w14:textId="56F02790" w:rsidR="008F3909" w:rsidRPr="003963AE" w:rsidRDefault="008F3909">
    <w:pPr>
      <w:pStyle w:val="Header"/>
      <w:jc w:val="right"/>
      <w:rPr>
        <w:lang w:val="id-ID"/>
      </w:rPr>
    </w:pPr>
  </w:p>
  <w:p w14:paraId="289B34C1" w14:textId="77777777" w:rsidR="008F3909" w:rsidRDefault="008F3909">
    <w:pPr>
      <w:pStyle w:val="Header"/>
    </w:pPr>
  </w:p>
</w:hdr>
</file>

<file path=word/header3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08AE1F" w14:textId="77777777" w:rsidR="008F3909" w:rsidRPr="003963AE" w:rsidRDefault="008F3909">
    <w:pPr>
      <w:pStyle w:val="Header"/>
      <w:jc w:val="right"/>
      <w:rPr>
        <w:lang w:val="id-ID"/>
      </w:rPr>
    </w:pPr>
  </w:p>
  <w:p w14:paraId="130C92A3" w14:textId="77777777" w:rsidR="008F3909" w:rsidRDefault="008F390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E340E2" w14:textId="77777777" w:rsidR="005F76F5" w:rsidRPr="00B2094C" w:rsidRDefault="005F76F5">
    <w:pPr>
      <w:pStyle w:val="Header"/>
      <w:jc w:val="right"/>
      <w:rPr>
        <w:lang w:val="id-ID"/>
      </w:rPr>
    </w:pPr>
  </w:p>
  <w:p w14:paraId="5E3CE0B6" w14:textId="77777777" w:rsidR="005F76F5" w:rsidRDefault="005F76F5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93FA6" w14:textId="77777777" w:rsidR="008F3909" w:rsidRPr="00B2094C" w:rsidRDefault="008F3909">
    <w:pPr>
      <w:pStyle w:val="Header"/>
      <w:jc w:val="right"/>
      <w:rPr>
        <w:lang w:val="id-ID"/>
      </w:rPr>
    </w:pPr>
  </w:p>
  <w:p w14:paraId="3E5B8E75" w14:textId="77777777" w:rsidR="008F3909" w:rsidRDefault="008F3909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5C7516" w14:textId="77777777" w:rsidR="008F3909" w:rsidRPr="00B2094C" w:rsidRDefault="008F3909">
    <w:pPr>
      <w:pStyle w:val="Header"/>
      <w:jc w:val="right"/>
      <w:rPr>
        <w:lang w:val="id-ID"/>
      </w:rPr>
    </w:pPr>
  </w:p>
  <w:p w14:paraId="5504BD4F" w14:textId="77777777" w:rsidR="008F3909" w:rsidRDefault="008F3909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DB5D7" w14:textId="77777777" w:rsidR="008F3909" w:rsidRPr="00B2094C" w:rsidRDefault="008F3909">
    <w:pPr>
      <w:pStyle w:val="Header"/>
      <w:jc w:val="right"/>
      <w:rPr>
        <w:lang w:val="id-ID"/>
      </w:rPr>
    </w:pPr>
  </w:p>
  <w:p w14:paraId="1FB5A936" w14:textId="77777777" w:rsidR="008F3909" w:rsidRDefault="008F3909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1E92F3" w14:textId="77777777" w:rsidR="008F3909" w:rsidRDefault="008F3909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0358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9DBC83" w14:textId="60408814" w:rsidR="008F3909" w:rsidRDefault="008F390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14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940BE43" w14:textId="77777777" w:rsidR="008F3909" w:rsidRDefault="008F39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F1FDC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534793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824E0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563726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3D31C9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CA6131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C42A83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2E2598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C704E2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2D249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0"/>
  </w:num>
  <w:num w:numId="4">
    <w:abstractNumId w:val="3"/>
  </w:num>
  <w:num w:numId="5">
    <w:abstractNumId w:val="12"/>
  </w:num>
  <w:num w:numId="6">
    <w:abstractNumId w:val="9"/>
  </w:num>
  <w:num w:numId="7">
    <w:abstractNumId w:val="0"/>
  </w:num>
  <w:num w:numId="8">
    <w:abstractNumId w:val="11"/>
  </w:num>
  <w:num w:numId="9">
    <w:abstractNumId w:val="6"/>
  </w:num>
  <w:num w:numId="10">
    <w:abstractNumId w:val="5"/>
  </w:num>
  <w:num w:numId="11">
    <w:abstractNumId w:val="1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26C6C"/>
    <w:rsid w:val="00043241"/>
    <w:rsid w:val="00054B69"/>
    <w:rsid w:val="000553F3"/>
    <w:rsid w:val="00080838"/>
    <w:rsid w:val="000863C8"/>
    <w:rsid w:val="000C3DAA"/>
    <w:rsid w:val="000D669A"/>
    <w:rsid w:val="001114A9"/>
    <w:rsid w:val="001409BA"/>
    <w:rsid w:val="00145394"/>
    <w:rsid w:val="00170DFA"/>
    <w:rsid w:val="00171F5E"/>
    <w:rsid w:val="00186E72"/>
    <w:rsid w:val="00191B76"/>
    <w:rsid w:val="001949EA"/>
    <w:rsid w:val="001C38DE"/>
    <w:rsid w:val="001D2A10"/>
    <w:rsid w:val="001E0DC1"/>
    <w:rsid w:val="001E1061"/>
    <w:rsid w:val="00201EF2"/>
    <w:rsid w:val="002038C3"/>
    <w:rsid w:val="00237F22"/>
    <w:rsid w:val="002450C1"/>
    <w:rsid w:val="0027141D"/>
    <w:rsid w:val="00273B47"/>
    <w:rsid w:val="00285ED5"/>
    <w:rsid w:val="00293784"/>
    <w:rsid w:val="00294856"/>
    <w:rsid w:val="002B222D"/>
    <w:rsid w:val="002C0E19"/>
    <w:rsid w:val="002E51A6"/>
    <w:rsid w:val="002F2741"/>
    <w:rsid w:val="002F3132"/>
    <w:rsid w:val="002F58FE"/>
    <w:rsid w:val="00310EBA"/>
    <w:rsid w:val="00356643"/>
    <w:rsid w:val="0036746B"/>
    <w:rsid w:val="003842F1"/>
    <w:rsid w:val="003963AE"/>
    <w:rsid w:val="003B4DA6"/>
    <w:rsid w:val="003C21EC"/>
    <w:rsid w:val="004117EB"/>
    <w:rsid w:val="0045677C"/>
    <w:rsid w:val="00466B00"/>
    <w:rsid w:val="004874C3"/>
    <w:rsid w:val="00493F7E"/>
    <w:rsid w:val="00495222"/>
    <w:rsid w:val="004A244D"/>
    <w:rsid w:val="004A585B"/>
    <w:rsid w:val="004D16CC"/>
    <w:rsid w:val="004D549C"/>
    <w:rsid w:val="004D6D1B"/>
    <w:rsid w:val="005073E1"/>
    <w:rsid w:val="005103DB"/>
    <w:rsid w:val="00513EB4"/>
    <w:rsid w:val="00550A66"/>
    <w:rsid w:val="00550E0E"/>
    <w:rsid w:val="00552780"/>
    <w:rsid w:val="00556F23"/>
    <w:rsid w:val="00561BEB"/>
    <w:rsid w:val="005668F6"/>
    <w:rsid w:val="00585DC2"/>
    <w:rsid w:val="005920A0"/>
    <w:rsid w:val="005953EF"/>
    <w:rsid w:val="005A0B47"/>
    <w:rsid w:val="005A34EE"/>
    <w:rsid w:val="005C09D9"/>
    <w:rsid w:val="005E484C"/>
    <w:rsid w:val="005F76F5"/>
    <w:rsid w:val="00612D05"/>
    <w:rsid w:val="00625C8A"/>
    <w:rsid w:val="00642D6F"/>
    <w:rsid w:val="006455F7"/>
    <w:rsid w:val="0067314D"/>
    <w:rsid w:val="006A43D3"/>
    <w:rsid w:val="006C1DB6"/>
    <w:rsid w:val="006D4860"/>
    <w:rsid w:val="006E69A3"/>
    <w:rsid w:val="006F768C"/>
    <w:rsid w:val="00705576"/>
    <w:rsid w:val="007128FB"/>
    <w:rsid w:val="00715F78"/>
    <w:rsid w:val="00755C89"/>
    <w:rsid w:val="007614FB"/>
    <w:rsid w:val="00765872"/>
    <w:rsid w:val="00770BDC"/>
    <w:rsid w:val="00782A22"/>
    <w:rsid w:val="007859BF"/>
    <w:rsid w:val="00790E20"/>
    <w:rsid w:val="007B29AA"/>
    <w:rsid w:val="007D1D33"/>
    <w:rsid w:val="007D6A36"/>
    <w:rsid w:val="007E5C18"/>
    <w:rsid w:val="007E7CE9"/>
    <w:rsid w:val="007F0750"/>
    <w:rsid w:val="00803039"/>
    <w:rsid w:val="008101EB"/>
    <w:rsid w:val="008150AF"/>
    <w:rsid w:val="008324F7"/>
    <w:rsid w:val="00832D82"/>
    <w:rsid w:val="00842541"/>
    <w:rsid w:val="0086141C"/>
    <w:rsid w:val="00887B3C"/>
    <w:rsid w:val="00893C24"/>
    <w:rsid w:val="008945BE"/>
    <w:rsid w:val="00896412"/>
    <w:rsid w:val="008C314A"/>
    <w:rsid w:val="008C49E7"/>
    <w:rsid w:val="008C61A2"/>
    <w:rsid w:val="008D018F"/>
    <w:rsid w:val="008D6882"/>
    <w:rsid w:val="008E1EC4"/>
    <w:rsid w:val="008F3909"/>
    <w:rsid w:val="00923F85"/>
    <w:rsid w:val="00930475"/>
    <w:rsid w:val="009428FE"/>
    <w:rsid w:val="00944533"/>
    <w:rsid w:val="00966393"/>
    <w:rsid w:val="009678A9"/>
    <w:rsid w:val="0097280D"/>
    <w:rsid w:val="009864E7"/>
    <w:rsid w:val="00993DB0"/>
    <w:rsid w:val="009A20CD"/>
    <w:rsid w:val="009A21ED"/>
    <w:rsid w:val="009A5B70"/>
    <w:rsid w:val="009B0FDF"/>
    <w:rsid w:val="009C7F4F"/>
    <w:rsid w:val="009D7C16"/>
    <w:rsid w:val="00A46A5C"/>
    <w:rsid w:val="00A67211"/>
    <w:rsid w:val="00A828F0"/>
    <w:rsid w:val="00A8517F"/>
    <w:rsid w:val="00AB351D"/>
    <w:rsid w:val="00AB66EA"/>
    <w:rsid w:val="00AC6521"/>
    <w:rsid w:val="00AD391E"/>
    <w:rsid w:val="00B2094C"/>
    <w:rsid w:val="00B44F6E"/>
    <w:rsid w:val="00B533FC"/>
    <w:rsid w:val="00B6353B"/>
    <w:rsid w:val="00B7192E"/>
    <w:rsid w:val="00B8007B"/>
    <w:rsid w:val="00BA1BDD"/>
    <w:rsid w:val="00BC17FC"/>
    <w:rsid w:val="00BF193D"/>
    <w:rsid w:val="00C02283"/>
    <w:rsid w:val="00C026F8"/>
    <w:rsid w:val="00C36B9D"/>
    <w:rsid w:val="00C5280D"/>
    <w:rsid w:val="00C533CF"/>
    <w:rsid w:val="00C778E3"/>
    <w:rsid w:val="00C9263E"/>
    <w:rsid w:val="00C94471"/>
    <w:rsid w:val="00CB1181"/>
    <w:rsid w:val="00CC4E4C"/>
    <w:rsid w:val="00CF4418"/>
    <w:rsid w:val="00D04203"/>
    <w:rsid w:val="00D26DD1"/>
    <w:rsid w:val="00D54649"/>
    <w:rsid w:val="00D6473C"/>
    <w:rsid w:val="00D76079"/>
    <w:rsid w:val="00D90014"/>
    <w:rsid w:val="00DB66A0"/>
    <w:rsid w:val="00DD36E8"/>
    <w:rsid w:val="00DE4955"/>
    <w:rsid w:val="00DF2506"/>
    <w:rsid w:val="00E00EFB"/>
    <w:rsid w:val="00E1422B"/>
    <w:rsid w:val="00E167E5"/>
    <w:rsid w:val="00E23BA7"/>
    <w:rsid w:val="00E473BC"/>
    <w:rsid w:val="00E62F3B"/>
    <w:rsid w:val="00E7368D"/>
    <w:rsid w:val="00E80C6D"/>
    <w:rsid w:val="00E95434"/>
    <w:rsid w:val="00EB0E35"/>
    <w:rsid w:val="00ED694F"/>
    <w:rsid w:val="00EE04F1"/>
    <w:rsid w:val="00EE302E"/>
    <w:rsid w:val="00EE7525"/>
    <w:rsid w:val="00F05B6B"/>
    <w:rsid w:val="00F103BB"/>
    <w:rsid w:val="00F21B9A"/>
    <w:rsid w:val="00F56713"/>
    <w:rsid w:val="00F56EC7"/>
    <w:rsid w:val="00F81E42"/>
    <w:rsid w:val="00F866B2"/>
    <w:rsid w:val="00FB2A54"/>
    <w:rsid w:val="00FB6B29"/>
    <w:rsid w:val="00FB74EE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F7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1E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3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9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4C"/>
    <w:rPr>
      <w:rFonts w:ascii="Times New Roman" w:hAnsi="Times New Roman"/>
      <w:sz w:val="24"/>
    </w:rPr>
  </w:style>
  <w:style w:type="paragraph" w:customStyle="1" w:styleId="Style1">
    <w:name w:val="Style1"/>
    <w:basedOn w:val="Caption"/>
    <w:link w:val="Style1Char"/>
    <w:qFormat/>
    <w:rsid w:val="00923F85"/>
    <w:pPr>
      <w:keepNext/>
      <w:jc w:val="center"/>
    </w:pPr>
    <w:rPr>
      <w:i w:val="0"/>
      <w:iCs w:val="0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923F85"/>
    <w:rPr>
      <w:rFonts w:ascii="Times New Roman" w:hAnsi="Times New Roman"/>
      <w:i/>
      <w:iCs/>
      <w:sz w:val="18"/>
      <w:szCs w:val="18"/>
    </w:rPr>
  </w:style>
  <w:style w:type="character" w:customStyle="1" w:styleId="Style1Char">
    <w:name w:val="Style1 Char"/>
    <w:basedOn w:val="CaptionChar"/>
    <w:link w:val="Style1"/>
    <w:rsid w:val="00923F85"/>
    <w:rPr>
      <w:rFonts w:ascii="Times New Roman" w:hAnsi="Times New Roman"/>
      <w:i w:val="0"/>
      <w:iCs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01E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3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9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4C"/>
    <w:rPr>
      <w:rFonts w:ascii="Times New Roman" w:hAnsi="Times New Roman"/>
      <w:sz w:val="24"/>
    </w:rPr>
  </w:style>
  <w:style w:type="paragraph" w:customStyle="1" w:styleId="Style1">
    <w:name w:val="Style1"/>
    <w:basedOn w:val="Caption"/>
    <w:link w:val="Style1Char"/>
    <w:qFormat/>
    <w:rsid w:val="00923F85"/>
    <w:pPr>
      <w:keepNext/>
      <w:jc w:val="center"/>
    </w:pPr>
    <w:rPr>
      <w:i w:val="0"/>
      <w:iCs w:val="0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923F85"/>
    <w:rPr>
      <w:rFonts w:ascii="Times New Roman" w:hAnsi="Times New Roman"/>
      <w:i/>
      <w:iCs/>
      <w:sz w:val="18"/>
      <w:szCs w:val="18"/>
    </w:rPr>
  </w:style>
  <w:style w:type="character" w:customStyle="1" w:styleId="Style1Char">
    <w:name w:val="Style1 Char"/>
    <w:basedOn w:val="CaptionChar"/>
    <w:link w:val="Style1"/>
    <w:rsid w:val="00923F85"/>
    <w:rPr>
      <w:rFonts w:ascii="Times New Roman" w:hAnsi="Times New Roman"/>
      <w:i w:val="0"/>
      <w:iCs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32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9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7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6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2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8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8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0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8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3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8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96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1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2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7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1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2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9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0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9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8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0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9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6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1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4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1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1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8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0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5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2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7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6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0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5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7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3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8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9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6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4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0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4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1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5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4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9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8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3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8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3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5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4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3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9.xml"/><Relationship Id="rId21" Type="http://schemas.openxmlformats.org/officeDocument/2006/relationships/header" Target="header6.xml"/><Relationship Id="rId42" Type="http://schemas.openxmlformats.org/officeDocument/2006/relationships/image" Target="media/image7.png"/><Relationship Id="rId47" Type="http://schemas.openxmlformats.org/officeDocument/2006/relationships/image" Target="media/image8.png"/><Relationship Id="rId63" Type="http://schemas.openxmlformats.org/officeDocument/2006/relationships/header" Target="header22.xml"/><Relationship Id="rId68" Type="http://schemas.openxmlformats.org/officeDocument/2006/relationships/image" Target="media/image13.png"/><Relationship Id="rId84" Type="http://schemas.openxmlformats.org/officeDocument/2006/relationships/footer" Target="footer31.xml"/><Relationship Id="rId89" Type="http://schemas.openxmlformats.org/officeDocument/2006/relationships/footer" Target="footer33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header" Target="header9.xml"/><Relationship Id="rId107" Type="http://schemas.openxmlformats.org/officeDocument/2006/relationships/header" Target="header39.xml"/><Relationship Id="rId11" Type="http://schemas.openxmlformats.org/officeDocument/2006/relationships/footer" Target="footer1.xml"/><Relationship Id="rId24" Type="http://schemas.openxmlformats.org/officeDocument/2006/relationships/footer" Target="footer8.xml"/><Relationship Id="rId32" Type="http://schemas.openxmlformats.org/officeDocument/2006/relationships/footer" Target="footer11.xml"/><Relationship Id="rId37" Type="http://schemas.openxmlformats.org/officeDocument/2006/relationships/header" Target="header12.xml"/><Relationship Id="rId40" Type="http://schemas.openxmlformats.org/officeDocument/2006/relationships/footer" Target="footer14.xml"/><Relationship Id="rId45" Type="http://schemas.openxmlformats.org/officeDocument/2006/relationships/header" Target="header15.xml"/><Relationship Id="rId53" Type="http://schemas.openxmlformats.org/officeDocument/2006/relationships/header" Target="header18.xml"/><Relationship Id="rId58" Type="http://schemas.openxmlformats.org/officeDocument/2006/relationships/image" Target="media/image11.png"/><Relationship Id="rId66" Type="http://schemas.openxmlformats.org/officeDocument/2006/relationships/footer" Target="footer24.xml"/><Relationship Id="rId74" Type="http://schemas.openxmlformats.org/officeDocument/2006/relationships/footer" Target="footer27.xml"/><Relationship Id="rId79" Type="http://schemas.openxmlformats.org/officeDocument/2006/relationships/header" Target="header28.xml"/><Relationship Id="rId87" Type="http://schemas.openxmlformats.org/officeDocument/2006/relationships/image" Target="media/image17.png"/><Relationship Id="rId102" Type="http://schemas.openxmlformats.org/officeDocument/2006/relationships/image" Target="media/image22.png"/><Relationship Id="rId110" Type="http://schemas.openxmlformats.org/officeDocument/2006/relationships/theme" Target="theme/theme1.xml"/><Relationship Id="rId5" Type="http://schemas.openxmlformats.org/officeDocument/2006/relationships/settings" Target="settings.xml"/><Relationship Id="rId61" Type="http://schemas.openxmlformats.org/officeDocument/2006/relationships/header" Target="header21.xml"/><Relationship Id="rId82" Type="http://schemas.openxmlformats.org/officeDocument/2006/relationships/footer" Target="footer30.xml"/><Relationship Id="rId90" Type="http://schemas.openxmlformats.org/officeDocument/2006/relationships/header" Target="header32.xml"/><Relationship Id="rId95" Type="http://schemas.openxmlformats.org/officeDocument/2006/relationships/header" Target="header34.xml"/><Relationship Id="rId19" Type="http://schemas.openxmlformats.org/officeDocument/2006/relationships/header" Target="header5.xml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image" Target="media/image2.png"/><Relationship Id="rId30" Type="http://schemas.openxmlformats.org/officeDocument/2006/relationships/footer" Target="footer10.xml"/><Relationship Id="rId35" Type="http://schemas.openxmlformats.org/officeDocument/2006/relationships/image" Target="media/image4.png"/><Relationship Id="rId43" Type="http://schemas.openxmlformats.org/officeDocument/2006/relationships/header" Target="header14.xml"/><Relationship Id="rId48" Type="http://schemas.openxmlformats.org/officeDocument/2006/relationships/image" Target="media/image9.png"/><Relationship Id="rId56" Type="http://schemas.openxmlformats.org/officeDocument/2006/relationships/footer" Target="footer20.xml"/><Relationship Id="rId64" Type="http://schemas.openxmlformats.org/officeDocument/2006/relationships/footer" Target="footer23.xml"/><Relationship Id="rId69" Type="http://schemas.openxmlformats.org/officeDocument/2006/relationships/header" Target="header24.xml"/><Relationship Id="rId77" Type="http://schemas.openxmlformats.org/officeDocument/2006/relationships/image" Target="media/image14.png"/><Relationship Id="rId100" Type="http://schemas.openxmlformats.org/officeDocument/2006/relationships/header" Target="header36.xml"/><Relationship Id="rId105" Type="http://schemas.openxmlformats.org/officeDocument/2006/relationships/header" Target="header38.xml"/><Relationship Id="rId8" Type="http://schemas.openxmlformats.org/officeDocument/2006/relationships/endnotes" Target="endnotes.xml"/><Relationship Id="rId51" Type="http://schemas.openxmlformats.org/officeDocument/2006/relationships/header" Target="header17.xml"/><Relationship Id="rId72" Type="http://schemas.openxmlformats.org/officeDocument/2006/relationships/footer" Target="footer26.xml"/><Relationship Id="rId80" Type="http://schemas.openxmlformats.org/officeDocument/2006/relationships/footer" Target="footer29.xml"/><Relationship Id="rId85" Type="http://schemas.openxmlformats.org/officeDocument/2006/relationships/footer" Target="footer32.xml"/><Relationship Id="rId93" Type="http://schemas.openxmlformats.org/officeDocument/2006/relationships/image" Target="media/image18.png"/><Relationship Id="rId98" Type="http://schemas.openxmlformats.org/officeDocument/2006/relationships/footer" Target="footer36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header" Target="header11.xml"/><Relationship Id="rId38" Type="http://schemas.openxmlformats.org/officeDocument/2006/relationships/footer" Target="footer13.xml"/><Relationship Id="rId46" Type="http://schemas.openxmlformats.org/officeDocument/2006/relationships/footer" Target="footer16.xml"/><Relationship Id="rId59" Type="http://schemas.openxmlformats.org/officeDocument/2006/relationships/header" Target="header20.xml"/><Relationship Id="rId67" Type="http://schemas.openxmlformats.org/officeDocument/2006/relationships/image" Target="media/image12.png"/><Relationship Id="rId103" Type="http://schemas.openxmlformats.org/officeDocument/2006/relationships/header" Target="header37.xml"/><Relationship Id="rId108" Type="http://schemas.openxmlformats.org/officeDocument/2006/relationships/footer" Target="footer39.xml"/><Relationship Id="rId20" Type="http://schemas.openxmlformats.org/officeDocument/2006/relationships/footer" Target="footer6.xml"/><Relationship Id="rId41" Type="http://schemas.openxmlformats.org/officeDocument/2006/relationships/image" Target="media/image6.png"/><Relationship Id="rId54" Type="http://schemas.openxmlformats.org/officeDocument/2006/relationships/footer" Target="footer19.xml"/><Relationship Id="rId62" Type="http://schemas.openxmlformats.org/officeDocument/2006/relationships/footer" Target="footer22.xml"/><Relationship Id="rId70" Type="http://schemas.openxmlformats.org/officeDocument/2006/relationships/footer" Target="footer25.xml"/><Relationship Id="rId75" Type="http://schemas.openxmlformats.org/officeDocument/2006/relationships/header" Target="header27.xml"/><Relationship Id="rId83" Type="http://schemas.openxmlformats.org/officeDocument/2006/relationships/header" Target="header30.xml"/><Relationship Id="rId88" Type="http://schemas.openxmlformats.org/officeDocument/2006/relationships/header" Target="header31.xml"/><Relationship Id="rId91" Type="http://schemas.openxmlformats.org/officeDocument/2006/relationships/footer" Target="footer34.xml"/><Relationship Id="rId96" Type="http://schemas.openxmlformats.org/officeDocument/2006/relationships/footer" Target="footer3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header" Target="header16.xml"/><Relationship Id="rId57" Type="http://schemas.openxmlformats.org/officeDocument/2006/relationships/image" Target="media/image10.png"/><Relationship Id="rId106" Type="http://schemas.openxmlformats.org/officeDocument/2006/relationships/footer" Target="footer38.xml"/><Relationship Id="rId10" Type="http://schemas.openxmlformats.org/officeDocument/2006/relationships/header" Target="header1.xml"/><Relationship Id="rId31" Type="http://schemas.openxmlformats.org/officeDocument/2006/relationships/header" Target="header10.xml"/><Relationship Id="rId44" Type="http://schemas.openxmlformats.org/officeDocument/2006/relationships/footer" Target="footer15.xml"/><Relationship Id="rId52" Type="http://schemas.openxmlformats.org/officeDocument/2006/relationships/footer" Target="footer18.xml"/><Relationship Id="rId60" Type="http://schemas.openxmlformats.org/officeDocument/2006/relationships/footer" Target="footer21.xml"/><Relationship Id="rId65" Type="http://schemas.openxmlformats.org/officeDocument/2006/relationships/header" Target="header23.xml"/><Relationship Id="rId73" Type="http://schemas.openxmlformats.org/officeDocument/2006/relationships/header" Target="header26.xml"/><Relationship Id="rId78" Type="http://schemas.openxmlformats.org/officeDocument/2006/relationships/image" Target="media/image15.png"/><Relationship Id="rId81" Type="http://schemas.openxmlformats.org/officeDocument/2006/relationships/header" Target="header29.xml"/><Relationship Id="rId86" Type="http://schemas.openxmlformats.org/officeDocument/2006/relationships/image" Target="media/image16.png"/><Relationship Id="rId94" Type="http://schemas.openxmlformats.org/officeDocument/2006/relationships/image" Target="media/image19.png"/><Relationship Id="rId99" Type="http://schemas.openxmlformats.org/officeDocument/2006/relationships/image" Target="media/image20.png"/><Relationship Id="rId101" Type="http://schemas.openxmlformats.org/officeDocument/2006/relationships/image" Target="media/image2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39" Type="http://schemas.openxmlformats.org/officeDocument/2006/relationships/header" Target="header13.xml"/><Relationship Id="rId109" Type="http://schemas.openxmlformats.org/officeDocument/2006/relationships/fontTable" Target="fontTable.xml"/><Relationship Id="rId34" Type="http://schemas.openxmlformats.org/officeDocument/2006/relationships/footer" Target="footer12.xml"/><Relationship Id="rId50" Type="http://schemas.openxmlformats.org/officeDocument/2006/relationships/footer" Target="footer17.xml"/><Relationship Id="rId55" Type="http://schemas.openxmlformats.org/officeDocument/2006/relationships/header" Target="header19.xml"/><Relationship Id="rId76" Type="http://schemas.openxmlformats.org/officeDocument/2006/relationships/footer" Target="footer28.xml"/><Relationship Id="rId97" Type="http://schemas.openxmlformats.org/officeDocument/2006/relationships/header" Target="header35.xml"/><Relationship Id="rId104" Type="http://schemas.openxmlformats.org/officeDocument/2006/relationships/footer" Target="footer37.xml"/><Relationship Id="rId7" Type="http://schemas.openxmlformats.org/officeDocument/2006/relationships/footnotes" Target="footnotes.xml"/><Relationship Id="rId71" Type="http://schemas.openxmlformats.org/officeDocument/2006/relationships/header" Target="header25.xml"/><Relationship Id="rId92" Type="http://schemas.openxmlformats.org/officeDocument/2006/relationships/header" Target="header3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540DD-BD36-4F4C-B88D-E3DA0CF6E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5031</Words>
  <Characters>28677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ismail - [2010]</cp:lastModifiedBy>
  <cp:revision>8</cp:revision>
  <cp:lastPrinted>2023-10-02T12:37:00Z</cp:lastPrinted>
  <dcterms:created xsi:type="dcterms:W3CDTF">2023-10-02T12:27:00Z</dcterms:created>
  <dcterms:modified xsi:type="dcterms:W3CDTF">2023-10-02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